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DDF49" w14:textId="77777777" w:rsidR="007E18D9" w:rsidRDefault="007E18D9" w:rsidP="00D1581C">
      <w:pPr>
        <w:jc w:val="center"/>
        <w:rPr>
          <w:rFonts w:ascii="Verdana" w:hAnsi="Verdana"/>
          <w:noProof/>
          <w:color w:val="787E7E"/>
          <w:sz w:val="52"/>
          <w:lang w:val="pl-PL"/>
        </w:rPr>
      </w:pPr>
      <w:bookmarkStart w:id="0" w:name="_Hlk492298986"/>
    </w:p>
    <w:p w14:paraId="2F96C117" w14:textId="7F460800" w:rsidR="00D1581C" w:rsidRPr="003B3134" w:rsidRDefault="000B771A" w:rsidP="00D1581C">
      <w:pPr>
        <w:jc w:val="center"/>
        <w:rPr>
          <w:rFonts w:ascii="Verdana" w:hAnsi="Verdana"/>
          <w:noProof/>
          <w:color w:val="787E7E"/>
          <w:sz w:val="52"/>
          <w:lang w:val="pl-PL"/>
        </w:rPr>
      </w:pPr>
      <w:r w:rsidRPr="003B3134">
        <w:rPr>
          <w:rFonts w:ascii="Verdana" w:hAnsi="Verdana"/>
          <w:noProof/>
          <w:color w:val="787E7E"/>
          <w:sz w:val="52"/>
          <w:lang w:val="pl-PL"/>
        </w:rPr>
        <w:t>Formularz Aplikacyjny</w:t>
      </w:r>
    </w:p>
    <w:p w14:paraId="457A4D9F" w14:textId="275E9092" w:rsidR="00D1581C" w:rsidRPr="000B771A" w:rsidRDefault="00D1581C" w:rsidP="00D1581C">
      <w:pPr>
        <w:jc w:val="center"/>
        <w:rPr>
          <w:rFonts w:ascii="Verdana" w:hAnsi="Verdana"/>
          <w:noProof/>
          <w:color w:val="787E7E"/>
          <w:sz w:val="36"/>
          <w:lang w:val="pl-PL"/>
        </w:rPr>
      </w:pPr>
      <w:r w:rsidRPr="000B771A">
        <w:rPr>
          <w:rFonts w:ascii="Verdana" w:hAnsi="Verdana"/>
          <w:noProof/>
          <w:color w:val="787E7E"/>
          <w:sz w:val="36"/>
          <w:lang w:val="pl-PL"/>
        </w:rPr>
        <w:t xml:space="preserve">VBHC </w:t>
      </w:r>
      <w:r w:rsidR="00DA5B3E" w:rsidRPr="000B771A">
        <w:rPr>
          <w:rFonts w:ascii="Verdana" w:hAnsi="Verdana"/>
          <w:noProof/>
          <w:color w:val="787E7E"/>
          <w:sz w:val="36"/>
          <w:lang w:val="pl-PL"/>
        </w:rPr>
        <w:t xml:space="preserve">Dragons </w:t>
      </w:r>
      <w:r w:rsidR="000B771A" w:rsidRPr="000B771A">
        <w:rPr>
          <w:rFonts w:ascii="Verdana" w:hAnsi="Verdana"/>
          <w:noProof/>
          <w:color w:val="787E7E"/>
          <w:sz w:val="36"/>
          <w:lang w:val="pl-PL"/>
        </w:rPr>
        <w:t>edycja polska</w:t>
      </w:r>
    </w:p>
    <w:p w14:paraId="442AB626" w14:textId="110428EA" w:rsidR="00A16583" w:rsidRPr="000B771A" w:rsidRDefault="00DA5B3E" w:rsidP="00A16583">
      <w:pPr>
        <w:jc w:val="center"/>
        <w:rPr>
          <w:rFonts w:ascii="Verdana" w:hAnsi="Verdana"/>
          <w:noProof/>
          <w:color w:val="787E7E"/>
          <w:sz w:val="36"/>
          <w:lang w:val="pl-PL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695104" behindDoc="0" locked="0" layoutInCell="1" allowOverlap="1" wp14:anchorId="342C5966" wp14:editId="67A240CB">
            <wp:simplePos x="0" y="0"/>
            <wp:positionH relativeFrom="margin">
              <wp:align>right</wp:align>
            </wp:positionH>
            <wp:positionV relativeFrom="margin">
              <wp:posOffset>1488558</wp:posOffset>
            </wp:positionV>
            <wp:extent cx="5760600" cy="1541676"/>
            <wp:effectExtent l="0" t="0" r="0" b="1905"/>
            <wp:wrapSquare wrapText="bothSides"/>
            <wp:docPr id="11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916" b="19796"/>
                    <a:stretch/>
                  </pic:blipFill>
                  <pic:spPr bwMode="auto">
                    <a:xfrm>
                      <a:off x="0" y="0"/>
                      <a:ext cx="5760600" cy="1541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3B0D75E" w14:textId="450FFA5A" w:rsidR="00D1581C" w:rsidRPr="000B771A" w:rsidRDefault="00A16583" w:rsidP="00D1581C">
      <w:pPr>
        <w:jc w:val="center"/>
        <w:rPr>
          <w:rFonts w:ascii="Verdana" w:hAnsi="Verdana"/>
          <w:noProof/>
          <w:color w:val="787E7E"/>
          <w:sz w:val="36"/>
          <w:lang w:val="pl-PL"/>
        </w:rPr>
      </w:pPr>
      <w:r w:rsidRPr="00441D12">
        <w:rPr>
          <w:rFonts w:ascii="Cambria" w:hAnsi="Cambria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0D7CD2" wp14:editId="69E392F1">
                <wp:simplePos x="0" y="0"/>
                <wp:positionH relativeFrom="column">
                  <wp:posOffset>0</wp:posOffset>
                </wp:positionH>
                <wp:positionV relativeFrom="paragraph">
                  <wp:posOffset>1882140</wp:posOffset>
                </wp:positionV>
                <wp:extent cx="5912485" cy="0"/>
                <wp:effectExtent l="0" t="0" r="0" b="0"/>
                <wp:wrapNone/>
                <wp:docPr id="3" name="Lin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91248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F67C50D" id="Line 2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48.2pt" to="465.55pt,1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" strokecolor="#ed7d31 [3205]" strokeweight=".5pt">
                <v:stroke joinstyle="miter"/>
              </v:line>
            </w:pict>
          </mc:Fallback>
        </mc:AlternateContent>
      </w:r>
      <w:r w:rsidR="00D1581C" w:rsidRPr="00010D3D">
        <w:rPr>
          <w:rFonts w:ascii="Cambria" w:hAnsi="Cambria"/>
          <w:noProof/>
          <w:sz w:val="14"/>
          <w:lang w:val="pl-PL" w:eastAsia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FF97D3" wp14:editId="2B29490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12635" cy="0"/>
                <wp:effectExtent l="0" t="0" r="0" b="0"/>
                <wp:wrapNone/>
                <wp:docPr id="9" name="Lin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91263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189B62A" id="Line 26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5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" strokecolor="#ed7d31 [3205]" strokeweight=".5pt">
                <v:stroke joinstyle="miter"/>
              </v:line>
            </w:pict>
          </mc:Fallback>
        </mc:AlternateContent>
      </w:r>
    </w:p>
    <w:p w14:paraId="16B3DEA3" w14:textId="682EBEB6" w:rsidR="00A16583" w:rsidRPr="000B771A" w:rsidRDefault="00A16583" w:rsidP="00D1581C">
      <w:pPr>
        <w:rPr>
          <w:rFonts w:ascii="Verdana" w:hAnsi="Verdana"/>
          <w:color w:val="CAA70F"/>
          <w:sz w:val="36"/>
          <w:szCs w:val="36"/>
          <w:lang w:val="pl-PL"/>
        </w:rPr>
      </w:pPr>
    </w:p>
    <w:p w14:paraId="35FCCAEE" w14:textId="191544E5" w:rsidR="00D1581C" w:rsidRPr="000B771A" w:rsidRDefault="000B771A" w:rsidP="00D1581C">
      <w:pPr>
        <w:rPr>
          <w:rFonts w:ascii="Verdana" w:hAnsi="Verdana"/>
          <w:color w:val="ED7D31" w:themeColor="accent2"/>
          <w:sz w:val="36"/>
          <w:szCs w:val="36"/>
          <w:lang w:val="pl-PL"/>
        </w:rPr>
      </w:pPr>
      <w:r w:rsidRPr="000B771A">
        <w:rPr>
          <w:rFonts w:ascii="Verdana" w:hAnsi="Verdana"/>
          <w:color w:val="ED7D31" w:themeColor="accent2"/>
          <w:sz w:val="36"/>
          <w:szCs w:val="36"/>
          <w:lang w:val="pl-PL"/>
        </w:rPr>
        <w:t>WAŻNE DATY</w:t>
      </w:r>
      <w:r w:rsidR="00D1581C" w:rsidRPr="000B771A">
        <w:rPr>
          <w:rFonts w:ascii="Verdana" w:hAnsi="Verdana"/>
          <w:color w:val="ED7D31" w:themeColor="accent2"/>
          <w:sz w:val="36"/>
          <w:szCs w:val="36"/>
          <w:lang w:val="pl-PL"/>
        </w:rPr>
        <w:t>:</w:t>
      </w:r>
    </w:p>
    <w:p w14:paraId="3E01D12C" w14:textId="43EE3F4A" w:rsidR="00D1581C" w:rsidRPr="000B771A" w:rsidRDefault="008F1647" w:rsidP="00D1581C">
      <w:pPr>
        <w:rPr>
          <w:rFonts w:ascii="Cambria" w:hAnsi="Cambria"/>
          <w:lang w:val="pl-PL"/>
        </w:rPr>
      </w:pPr>
      <w:r w:rsidRPr="00441D12">
        <w:rPr>
          <w:noProof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4CA3A87" wp14:editId="24FF8D45">
                <wp:simplePos x="0" y="0"/>
                <wp:positionH relativeFrom="page">
                  <wp:posOffset>2456070</wp:posOffset>
                </wp:positionH>
                <wp:positionV relativeFrom="paragraph">
                  <wp:posOffset>337709</wp:posOffset>
                </wp:positionV>
                <wp:extent cx="3935730" cy="3235960"/>
                <wp:effectExtent l="0" t="0" r="7620" b="2540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573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B163C" w14:textId="372F66C8" w:rsidR="00965792" w:rsidRPr="000B771A" w:rsidRDefault="00965792" w:rsidP="008F1647">
                            <w:pPr>
                              <w:rPr>
                                <w:rFonts w:ascii="Verdana" w:hAnsi="Verdana"/>
                                <w:color w:val="FF0000"/>
                                <w:sz w:val="32"/>
                                <w:lang w:val="pl-PL"/>
                              </w:rPr>
                            </w:pP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 xml:space="preserve">Zakończenie </w:t>
                            </w:r>
                            <w: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nadsyłania</w:t>
                            </w: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 xml:space="preserve"> aplik</w:t>
                            </w:r>
                            <w: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a</w:t>
                            </w: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cj</w:t>
                            </w:r>
                            <w: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i</w:t>
                            </w: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:</w:t>
                            </w:r>
                          </w:p>
                          <w:p w14:paraId="26B0BF02" w14:textId="64131D58" w:rsidR="00965792" w:rsidRPr="003B3134" w:rsidRDefault="00B47BCA" w:rsidP="008F1647">
                            <w:pPr>
                              <w:jc w:val="both"/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15</w:t>
                            </w:r>
                            <w:r w:rsidR="00965792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.03</w:t>
                            </w:r>
                            <w:r w:rsidR="00965792" w:rsidRPr="003B3134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.202</w:t>
                            </w:r>
                            <w:r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1</w:t>
                            </w:r>
                          </w:p>
                          <w:p w14:paraId="659C86F1" w14:textId="77777777" w:rsidR="00965792" w:rsidRPr="000B771A" w:rsidRDefault="00965792" w:rsidP="008F1647">
                            <w:pPr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</w:pPr>
                          </w:p>
                          <w:p w14:paraId="40F1B5E0" w14:textId="76BEA10E" w:rsidR="00965792" w:rsidRPr="000B771A" w:rsidRDefault="00965792" w:rsidP="008F1647">
                            <w:pP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</w:pPr>
                            <w:r w:rsidRPr="000B771A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Ogłoszenie laureatów:</w:t>
                            </w:r>
                          </w:p>
                          <w:p w14:paraId="13DB228D" w14:textId="2581286E" w:rsidR="00965792" w:rsidRPr="00852C33" w:rsidRDefault="00965792" w:rsidP="008F1647">
                            <w:pPr>
                              <w:rPr>
                                <w:rFonts w:ascii="Cambria" w:hAnsi="Cambria"/>
                                <w:lang w:val="pl-PL"/>
                              </w:rPr>
                            </w:pPr>
                            <w:r w:rsidRPr="000B771A">
                              <w:rPr>
                                <w:rFonts w:ascii="Cambria" w:hAnsi="Cambria"/>
                                <w:lang w:val="pl-PL"/>
                              </w:rPr>
                              <w:t xml:space="preserve"> </w:t>
                            </w:r>
                            <w:r w:rsidR="00B47BCA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05</w:t>
                            </w:r>
                            <w:r w:rsidRPr="00852C33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.0</w:t>
                            </w:r>
                            <w:r w:rsidR="00B47BCA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4</w:t>
                            </w:r>
                            <w:r w:rsidRPr="00852C33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.202</w:t>
                            </w:r>
                            <w:r w:rsidR="00B47BCA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1</w:t>
                            </w:r>
                          </w:p>
                          <w:p w14:paraId="58C93C56" w14:textId="77777777" w:rsidR="00965792" w:rsidRPr="00852C33" w:rsidRDefault="00965792" w:rsidP="008F1647">
                            <w:pPr>
                              <w:rPr>
                                <w:rFonts w:ascii="Cambria" w:hAnsi="Cambria"/>
                                <w:lang w:val="pl-PL"/>
                              </w:rPr>
                            </w:pPr>
                          </w:p>
                          <w:p w14:paraId="3B1C832A" w14:textId="2C79B301" w:rsidR="00965792" w:rsidRPr="00852C33" w:rsidRDefault="007E18D9" w:rsidP="008F1647">
                            <w:pP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 xml:space="preserve">VI FORUM PKMP - </w:t>
                            </w:r>
                            <w:r w:rsidR="00965792" w:rsidRPr="00852C33">
                              <w:rPr>
                                <w:rFonts w:ascii="Verdana" w:hAnsi="Verdana"/>
                                <w:color w:val="787E7E"/>
                                <w:sz w:val="32"/>
                                <w:lang w:val="pl-PL"/>
                              </w:rPr>
                              <w:t>Gala rozdania nagród:</w:t>
                            </w:r>
                          </w:p>
                          <w:p w14:paraId="4FE0A684" w14:textId="729307F7" w:rsidR="00965792" w:rsidRPr="007E18D9" w:rsidRDefault="00965792" w:rsidP="008F1647">
                            <w:pPr>
                              <w:rPr>
                                <w:lang w:val="pl-PL"/>
                              </w:rPr>
                            </w:pPr>
                            <w:r w:rsidRPr="007E18D9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2</w:t>
                            </w:r>
                            <w:r w:rsidR="007E18D9" w:rsidRPr="007E18D9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2</w:t>
                            </w:r>
                            <w:r w:rsidRPr="007E18D9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.04.202</w:t>
                            </w:r>
                            <w:r w:rsidR="00B47BCA">
                              <w:rPr>
                                <w:rFonts w:ascii="Verdana" w:hAnsi="Verdana"/>
                                <w:color w:val="A11142"/>
                                <w:sz w:val="32"/>
                                <w:lang w:val="pl-PL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4CA3A87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193.4pt;margin-top:26.6pt;width:309.9pt;height:254.8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" stroked="f">
                <v:textbox>
                  <w:txbxContent>
                    <w:p w14:paraId="269B163C" w14:textId="372F66C8" w:rsidR="00965792" w:rsidRPr="000B771A" w:rsidRDefault="00965792" w:rsidP="008F1647">
                      <w:pPr>
                        <w:rPr>
                          <w:rFonts w:ascii="Verdana" w:hAnsi="Verdana"/>
                          <w:color w:val="FF0000"/>
                          <w:sz w:val="32"/>
                          <w:lang w:val="pl-PL"/>
                        </w:rPr>
                      </w:pP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 xml:space="preserve">Zakończenie </w:t>
                      </w:r>
                      <w: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nadsyłania</w:t>
                      </w: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 xml:space="preserve"> aplik</w:t>
                      </w:r>
                      <w: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a</w:t>
                      </w: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cj</w:t>
                      </w:r>
                      <w: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i</w:t>
                      </w: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:</w:t>
                      </w:r>
                    </w:p>
                    <w:p w14:paraId="26B0BF02" w14:textId="64131D58" w:rsidR="00965792" w:rsidRPr="003B3134" w:rsidRDefault="00B47BCA" w:rsidP="008F1647">
                      <w:pPr>
                        <w:jc w:val="both"/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</w:pPr>
                      <w:r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15</w:t>
                      </w:r>
                      <w:r w:rsidR="00965792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.03</w:t>
                      </w:r>
                      <w:r w:rsidR="00965792" w:rsidRPr="003B3134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.202</w:t>
                      </w:r>
                      <w:r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1</w:t>
                      </w:r>
                    </w:p>
                    <w:p w14:paraId="659C86F1" w14:textId="77777777" w:rsidR="00965792" w:rsidRPr="000B771A" w:rsidRDefault="00965792" w:rsidP="008F1647">
                      <w:pPr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</w:pPr>
                    </w:p>
                    <w:p w14:paraId="40F1B5E0" w14:textId="76BEA10E" w:rsidR="00965792" w:rsidRPr="000B771A" w:rsidRDefault="00965792" w:rsidP="008F1647">
                      <w:pP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</w:pPr>
                      <w:r w:rsidRPr="000B771A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Ogłoszenie laureatów:</w:t>
                      </w:r>
                    </w:p>
                    <w:p w14:paraId="13DB228D" w14:textId="2581286E" w:rsidR="00965792" w:rsidRPr="00852C33" w:rsidRDefault="00965792" w:rsidP="008F1647">
                      <w:pPr>
                        <w:rPr>
                          <w:rFonts w:ascii="Cambria" w:hAnsi="Cambria"/>
                          <w:lang w:val="pl-PL"/>
                        </w:rPr>
                      </w:pPr>
                      <w:r w:rsidRPr="000B771A">
                        <w:rPr>
                          <w:rFonts w:ascii="Cambria" w:hAnsi="Cambria"/>
                          <w:lang w:val="pl-PL"/>
                        </w:rPr>
                        <w:t xml:space="preserve"> </w:t>
                      </w:r>
                      <w:r w:rsidR="00B47BCA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05</w:t>
                      </w:r>
                      <w:r w:rsidRPr="00852C33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.0</w:t>
                      </w:r>
                      <w:r w:rsidR="00B47BCA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4</w:t>
                      </w:r>
                      <w:r w:rsidRPr="00852C33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.202</w:t>
                      </w:r>
                      <w:r w:rsidR="00B47BCA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1</w:t>
                      </w:r>
                    </w:p>
                    <w:p w14:paraId="58C93C56" w14:textId="77777777" w:rsidR="00965792" w:rsidRPr="00852C33" w:rsidRDefault="00965792" w:rsidP="008F1647">
                      <w:pPr>
                        <w:rPr>
                          <w:rFonts w:ascii="Cambria" w:hAnsi="Cambria"/>
                          <w:lang w:val="pl-PL"/>
                        </w:rPr>
                      </w:pPr>
                    </w:p>
                    <w:p w14:paraId="3B1C832A" w14:textId="2C79B301" w:rsidR="00965792" w:rsidRPr="00852C33" w:rsidRDefault="007E18D9" w:rsidP="008F1647">
                      <w:pP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</w:pPr>
                      <w:r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 xml:space="preserve">VI FORUM PKMP - </w:t>
                      </w:r>
                      <w:r w:rsidR="00965792" w:rsidRPr="00852C33">
                        <w:rPr>
                          <w:rFonts w:ascii="Verdana" w:hAnsi="Verdana"/>
                          <w:color w:val="787E7E"/>
                          <w:sz w:val="32"/>
                          <w:lang w:val="pl-PL"/>
                        </w:rPr>
                        <w:t>Gala rozdania nagród:</w:t>
                      </w:r>
                    </w:p>
                    <w:p w14:paraId="4FE0A684" w14:textId="729307F7" w:rsidR="00965792" w:rsidRPr="007E18D9" w:rsidRDefault="00965792" w:rsidP="008F1647">
                      <w:pPr>
                        <w:rPr>
                          <w:lang w:val="pl-PL"/>
                        </w:rPr>
                      </w:pPr>
                      <w:r w:rsidRPr="007E18D9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2</w:t>
                      </w:r>
                      <w:r w:rsidR="007E18D9" w:rsidRPr="007E18D9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2</w:t>
                      </w:r>
                      <w:r w:rsidRPr="007E18D9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.04.202</w:t>
                      </w:r>
                      <w:r w:rsidR="00B47BCA">
                        <w:rPr>
                          <w:rFonts w:ascii="Verdana" w:hAnsi="Verdana"/>
                          <w:color w:val="A11142"/>
                          <w:sz w:val="32"/>
                          <w:lang w:val="pl-PL"/>
                        </w:rPr>
                        <w:t>1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6C25994" w14:textId="77777777" w:rsidR="00D1581C" w:rsidRPr="000B771A" w:rsidRDefault="00D1581C" w:rsidP="008F1647">
      <w:pPr>
        <w:rPr>
          <w:rFonts w:ascii="Cambria" w:hAnsi="Cambria"/>
          <w:lang w:val="pl-PL"/>
        </w:rPr>
      </w:pPr>
      <w:r w:rsidRPr="00441D12">
        <w:rPr>
          <w:rFonts w:ascii="Verdana" w:hAnsi="Verdana"/>
          <w:noProof/>
          <w:color w:val="A11142"/>
          <w:sz w:val="32"/>
          <w:lang w:val="pl-PL"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81F9" wp14:editId="7ADB688E">
                <wp:simplePos x="0" y="0"/>
                <wp:positionH relativeFrom="column">
                  <wp:posOffset>-2648</wp:posOffset>
                </wp:positionH>
                <wp:positionV relativeFrom="paragraph">
                  <wp:posOffset>1108135</wp:posOffset>
                </wp:positionV>
                <wp:extent cx="1175066" cy="1049907"/>
                <wp:effectExtent l="76200" t="57150" r="120650" b="169545"/>
                <wp:wrapSquare wrapText="bothSides"/>
                <wp:docPr id="7" name="Hexagon 1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3D566F-AFE6-41DA-BCFA-3E71C11F7C4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5066" cy="1049907"/>
                        </a:xfrm>
                        <a:prstGeom prst="hexagon">
                          <a:avLst>
                            <a:gd name="adj" fmla="val 25000"/>
                            <a:gd name="vf" fmla="val 115470"/>
                          </a:avLst>
                        </a:prstGeom>
                        <a:solidFill>
                          <a:srgbClr val="CAA70F"/>
                        </a:solidFill>
                        <a:ln w="12700">
                          <a:solidFill>
                            <a:srgbClr val="CAA70F"/>
                          </a:solidFill>
                        </a:ln>
                        <a:effectLst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  <a:scene3d>
                          <a:camera prst="orthographicFront"/>
                          <a:lightRig rig="threePt" dir="t">
                            <a:rot lat="0" lon="0" rev="1200000"/>
                          </a:lightRig>
                        </a:scene3d>
                        <a:sp3d>
                          <a:bevelT/>
                        </a:sp3d>
                      </wps:spPr>
                      <wps:style>
                        <a:lnRef idx="1">
                          <a:scrgbClr r="0" g="0" b="0"/>
                        </a:lnRef>
                        <a:fillRef idx="1">
                          <a:scrgbClr r="0" g="0" b="0"/>
                        </a:fillRef>
                        <a:effectRef idx="2">
                          <a:schemeClr val="lt1">
                            <a:alpha val="90000"/>
                            <a:hueOff val="0"/>
                            <a:satOff val="0"/>
                            <a:lumOff val="0"/>
                            <a:alphaOff val="0"/>
                          </a:schemeClr>
                        </a:effectRef>
                        <a:fontRef idx="minor">
                          <a:schemeClr val="dk1">
                            <a:hueOff val="0"/>
                            <a:satOff val="0"/>
                            <a:lumOff val="0"/>
                            <a:alphaOff val="0"/>
                          </a:schemeClr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8CEA3EF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9" o:spid="_x0000_s1026" type="#_x0000_t9" style="position:absolute;margin-left:-.2pt;margin-top:87.25pt;width:92.5pt;height:82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" adj="4825" fillcolor="#caa70f" strokecolor="#caa70f" strokeweight="1pt">
                <v:shadow on="t" color="black" opacity="41287f" offset="0,4pt"/>
                <w10:wrap type="square"/>
              </v:shape>
            </w:pict>
          </mc:Fallback>
        </mc:AlternateContent>
      </w:r>
      <w:r w:rsidRPr="00441D12">
        <w:rPr>
          <w:rFonts w:ascii="Verdana" w:hAnsi="Verdana"/>
          <w:noProof/>
          <w:color w:val="A11142"/>
          <w:sz w:val="32"/>
          <w:lang w:val="pl-PL"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EFE99C" wp14:editId="4E46FD48">
                <wp:simplePos x="0" y="0"/>
                <wp:positionH relativeFrom="column">
                  <wp:posOffset>-3175</wp:posOffset>
                </wp:positionH>
                <wp:positionV relativeFrom="paragraph">
                  <wp:posOffset>55245</wp:posOffset>
                </wp:positionV>
                <wp:extent cx="1174750" cy="1049655"/>
                <wp:effectExtent l="76200" t="57150" r="101600" b="131445"/>
                <wp:wrapSquare wrapText="bothSides"/>
                <wp:docPr id="8" name="Hexagon 21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B67B04F-9697-466B-90C5-C0FB0936917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750" cy="1049655"/>
                        </a:xfrm>
                        <a:prstGeom prst="hexagon">
                          <a:avLst>
                            <a:gd name="adj" fmla="val 25000"/>
                            <a:gd name="vf" fmla="val 115470"/>
                          </a:avLst>
                        </a:prstGeom>
                        <a:solidFill>
                          <a:srgbClr val="A11142"/>
                        </a:solidFill>
                        <a:ln w="12700">
                          <a:solidFill>
                            <a:srgbClr val="A71142"/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1">
                          <a:scrgbClr r="0" g="0" b="0"/>
                        </a:lnRef>
                        <a:fillRef idx="3">
                          <a:scrgbClr r="0" g="0" b="0"/>
                        </a:fillRef>
                        <a:effectRef idx="3">
                          <a:schemeClr val="accent4">
                            <a:hueOff val="-4464770"/>
                            <a:satOff val="26899"/>
                            <a:lumOff val="2156"/>
                            <a:alphaOff val="0"/>
                          </a:schemeClr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898F38A" id="Hexagon 21" o:spid="_x0000_s1026" type="#_x0000_t9" style="position:absolute;margin-left:-.25pt;margin-top:4.35pt;width:92.5pt;height:82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" adj="4825" fillcolor="#a11142" strokecolor="#a71142" strokeweight="1pt">
                <v:shadow on="t" color="black" opacity="41287f" offset="0,1.5pt"/>
                <w10:wrap type="square"/>
              </v:shape>
            </w:pict>
          </mc:Fallback>
        </mc:AlternateContent>
      </w:r>
      <w:r w:rsidRPr="00441D12">
        <w:rPr>
          <w:rFonts w:ascii="Verdana" w:hAnsi="Verdana"/>
          <w:noProof/>
          <w:color w:val="A11142"/>
          <w:sz w:val="32"/>
          <w:lang w:val="pl-PL"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B2FCFC" wp14:editId="146F8A00">
                <wp:simplePos x="0" y="0"/>
                <wp:positionH relativeFrom="column">
                  <wp:posOffset>-3175</wp:posOffset>
                </wp:positionH>
                <wp:positionV relativeFrom="paragraph">
                  <wp:posOffset>2160270</wp:posOffset>
                </wp:positionV>
                <wp:extent cx="1174750" cy="1049655"/>
                <wp:effectExtent l="76200" t="57150" r="120650" b="169545"/>
                <wp:wrapSquare wrapText="bothSides"/>
                <wp:docPr id="6" name="Hexago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750" cy="1049655"/>
                        </a:xfrm>
                        <a:prstGeom prst="hexagon">
                          <a:avLst>
                            <a:gd name="adj" fmla="val 25000"/>
                            <a:gd name="vf" fmla="val 115470"/>
                          </a:avLst>
                        </a:prstGeom>
                        <a:solidFill>
                          <a:srgbClr val="787E7E"/>
                        </a:solidFill>
                        <a:ln w="12700">
                          <a:solidFill>
                            <a:srgbClr val="787E7E"/>
                          </a:solidFill>
                        </a:ln>
                        <a:effectLst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  <a:scene3d>
                          <a:camera prst="orthographicFront"/>
                          <a:lightRig rig="threePt" dir="t">
                            <a:rot lat="0" lon="0" rev="1200000"/>
                          </a:lightRig>
                        </a:scene3d>
                        <a:sp3d>
                          <a:bevelT w="63500" h="25400"/>
                        </a:sp3d>
                      </wps:spPr>
                      <wps:style>
                        <a:lnRef idx="1">
                          <a:scrgbClr r="0" g="0" b="0"/>
                        </a:lnRef>
                        <a:fillRef idx="1">
                          <a:scrgbClr r="0" g="0" b="0"/>
                        </a:fillRef>
                        <a:effectRef idx="2">
                          <a:schemeClr val="lt1">
                            <a:alpha val="90000"/>
                            <a:hueOff val="0"/>
                            <a:satOff val="0"/>
                            <a:lumOff val="0"/>
                            <a:alphaOff val="0"/>
                          </a:schemeClr>
                        </a:effectRef>
                        <a:fontRef idx="minor">
                          <a:schemeClr val="dk1">
                            <a:hueOff val="0"/>
                            <a:satOff val="0"/>
                            <a:lumOff val="0"/>
                            <a:alphaOff val="0"/>
                          </a:schemeClr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ECE3B3B" id="Hexagon 23" o:spid="_x0000_s1026" type="#_x0000_t9" style="position:absolute;margin-left:-.25pt;margin-top:170.1pt;width:92.5pt;height:82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" adj="4825" fillcolor="#787e7e" strokecolor="#787e7e" strokeweight="1pt">
                <v:shadow on="t" color="black" opacity="41287f" offset="0,4pt"/>
                <w10:wrap type="square"/>
              </v:shape>
            </w:pict>
          </mc:Fallback>
        </mc:AlternateContent>
      </w:r>
      <w:r w:rsidRPr="000B771A">
        <w:rPr>
          <w:rFonts w:ascii="Verdana" w:hAnsi="Verdana"/>
          <w:color w:val="787E7E"/>
          <w:sz w:val="32"/>
          <w:lang w:val="pl-PL"/>
        </w:rPr>
        <w:t xml:space="preserve"> </w:t>
      </w:r>
    </w:p>
    <w:p w14:paraId="48F35F60" w14:textId="77777777" w:rsidR="00884853" w:rsidRPr="000B771A" w:rsidRDefault="00884853" w:rsidP="00884853">
      <w:pPr>
        <w:rPr>
          <w:lang w:val="pl-PL"/>
        </w:rPr>
      </w:pPr>
    </w:p>
    <w:p w14:paraId="3B9ED332" w14:textId="77777777" w:rsidR="00884853" w:rsidRPr="000B771A" w:rsidRDefault="008F1647" w:rsidP="00884853">
      <w:pPr>
        <w:rPr>
          <w:lang w:val="pl-PL"/>
        </w:rPr>
      </w:pPr>
      <w:r w:rsidRPr="00441D12">
        <w:rPr>
          <w:rFonts w:ascii="Cambria" w:hAnsi="Cambria"/>
          <w:noProof/>
          <w:lang w:val="pl-PL" w:eastAsia="pl-PL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ADA6B1" wp14:editId="5A891BFD">
                <wp:simplePos x="0" y="0"/>
                <wp:positionH relativeFrom="margin">
                  <wp:align>left</wp:align>
                </wp:positionH>
                <wp:positionV relativeFrom="paragraph">
                  <wp:posOffset>14103</wp:posOffset>
                </wp:positionV>
                <wp:extent cx="5912635" cy="0"/>
                <wp:effectExtent l="0" t="0" r="0" b="0"/>
                <wp:wrapNone/>
                <wp:docPr id="20" name="Lin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912635" cy="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D82A76F" id="Line 26" o:spid="_x0000_s1026" style="position:absolute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.1pt" to="465.5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" strokecolor="#ed7d31 [3205]" strokeweight=".5pt">
                <v:stroke joinstyle="miter"/>
                <w10:wrap anchorx="margin"/>
              </v:line>
            </w:pict>
          </mc:Fallback>
        </mc:AlternateContent>
      </w:r>
    </w:p>
    <w:p w14:paraId="5718FF87" w14:textId="77777777" w:rsidR="008F1647" w:rsidRPr="000B771A" w:rsidRDefault="008F1647" w:rsidP="00D1581C">
      <w:pPr>
        <w:rPr>
          <w:rFonts w:ascii="Cambria" w:eastAsia="Times New Roman" w:hAnsi="Cambria" w:cs="Times New Roman"/>
          <w:i/>
          <w:color w:val="FF0000"/>
          <w:szCs w:val="20"/>
          <w:lang w:val="pl-PL"/>
        </w:rPr>
      </w:pPr>
    </w:p>
    <w:p w14:paraId="750FBA20" w14:textId="77777777" w:rsidR="007F0E70" w:rsidRPr="000B771A" w:rsidRDefault="007F0E70" w:rsidP="008F1647">
      <w:pPr>
        <w:rPr>
          <w:rFonts w:ascii="Verdana" w:hAnsi="Verdana"/>
          <w:color w:val="ED7D31" w:themeColor="accent2"/>
          <w:sz w:val="28"/>
          <w:szCs w:val="32"/>
          <w:lang w:val="pl-PL"/>
        </w:rPr>
      </w:pPr>
    </w:p>
    <w:p w14:paraId="776466E4" w14:textId="5EDF08B6" w:rsidR="00D1581C" w:rsidRPr="00DD452B" w:rsidRDefault="00DD452B" w:rsidP="00D1581C">
      <w:pPr>
        <w:jc w:val="center"/>
        <w:rPr>
          <w:rFonts w:ascii="Verdana" w:hAnsi="Verdana"/>
          <w:color w:val="ED7D31" w:themeColor="accent2"/>
          <w:sz w:val="28"/>
          <w:szCs w:val="32"/>
          <w:lang w:val="pl-PL"/>
        </w:rPr>
      </w:pPr>
      <w:r w:rsidRPr="00DD452B">
        <w:rPr>
          <w:rFonts w:ascii="Verdana" w:hAnsi="Verdana"/>
          <w:color w:val="ED7D31" w:themeColor="accent2"/>
          <w:sz w:val="28"/>
          <w:szCs w:val="32"/>
          <w:lang w:val="pl-PL"/>
        </w:rPr>
        <w:t xml:space="preserve">Formularz </w:t>
      </w:r>
      <w:r w:rsidR="007E18D9" w:rsidRPr="00DD452B">
        <w:rPr>
          <w:rFonts w:ascii="Verdana" w:hAnsi="Verdana"/>
          <w:color w:val="ED7D31" w:themeColor="accent2"/>
          <w:sz w:val="28"/>
          <w:szCs w:val="32"/>
          <w:lang w:val="pl-PL"/>
        </w:rPr>
        <w:t>aplikacyjny</w:t>
      </w:r>
      <w:r>
        <w:rPr>
          <w:rFonts w:ascii="Verdana" w:hAnsi="Verdana"/>
          <w:color w:val="ED7D31" w:themeColor="accent2"/>
          <w:sz w:val="28"/>
          <w:szCs w:val="32"/>
          <w:lang w:val="pl-PL"/>
        </w:rPr>
        <w:t xml:space="preserve"> zawiera</w:t>
      </w:r>
    </w:p>
    <w:p w14:paraId="61CC300A" w14:textId="77777777" w:rsidR="00D1581C" w:rsidRPr="00DD452B" w:rsidRDefault="00D1581C" w:rsidP="00D1581C">
      <w:pPr>
        <w:pStyle w:val="Nagwek1"/>
        <w:rPr>
          <w:rFonts w:ascii="Verdana" w:hAnsi="Verdana"/>
          <w:color w:val="CAA70F"/>
          <w:sz w:val="36"/>
          <w:szCs w:val="36"/>
          <w:lang w:val="pl-PL"/>
        </w:rPr>
      </w:pPr>
    </w:p>
    <w:p w14:paraId="494CA2C3" w14:textId="12708557" w:rsidR="00FF389A" w:rsidRDefault="00D1581C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r w:rsidRPr="008210C3">
        <w:rPr>
          <w:rFonts w:ascii="Verdana" w:hAnsi="Verdana"/>
          <w:color w:val="CAA70F"/>
          <w:lang w:val="en-US"/>
        </w:rPr>
        <w:fldChar w:fldCharType="begin"/>
      </w:r>
      <w:r w:rsidRPr="008210C3">
        <w:rPr>
          <w:rFonts w:ascii="Verdana" w:hAnsi="Verdana"/>
          <w:color w:val="CAA70F"/>
          <w:lang w:val="en-US"/>
        </w:rPr>
        <w:instrText xml:space="preserve"> TOC \o "1-2" \h \z \u </w:instrText>
      </w:r>
      <w:r w:rsidRPr="008210C3">
        <w:rPr>
          <w:rFonts w:ascii="Verdana" w:hAnsi="Verdana"/>
          <w:color w:val="CAA70F"/>
          <w:lang w:val="en-US"/>
        </w:rPr>
        <w:fldChar w:fldCharType="separate"/>
      </w:r>
      <w:hyperlink w:anchor="_Toc61941035" w:history="1">
        <w:r w:rsidR="00DD452B">
          <w:rPr>
            <w:rStyle w:val="Hipercze"/>
            <w:rFonts w:ascii="Verdana" w:hAnsi="Verdana"/>
            <w:noProof/>
            <w:lang w:val="en-US"/>
          </w:rPr>
          <w:t>Część</w:t>
        </w:r>
        <w:r w:rsidR="00FF389A" w:rsidRPr="002B0B2F">
          <w:rPr>
            <w:rStyle w:val="Hipercze"/>
            <w:rFonts w:ascii="Verdana" w:hAnsi="Verdana"/>
            <w:noProof/>
            <w:lang w:val="en-US"/>
          </w:rPr>
          <w:t xml:space="preserve"> 1: </w:t>
        </w:r>
        <w:r w:rsidR="00DD452B">
          <w:rPr>
            <w:rStyle w:val="Hipercze"/>
            <w:rFonts w:ascii="Verdana" w:hAnsi="Verdana"/>
            <w:noProof/>
            <w:lang w:val="en-US"/>
          </w:rPr>
          <w:t>Dane kontaktowe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5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3</w:t>
        </w:r>
        <w:r w:rsidR="00FF389A">
          <w:rPr>
            <w:noProof/>
            <w:webHidden/>
          </w:rPr>
          <w:fldChar w:fldCharType="end"/>
        </w:r>
      </w:hyperlink>
    </w:p>
    <w:p w14:paraId="1C0CE87C" w14:textId="1C45F3CC" w:rsidR="00FF389A" w:rsidRDefault="000B09EB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36" w:history="1">
        <w:r w:rsidR="00DD452B">
          <w:rPr>
            <w:rStyle w:val="Hipercze"/>
            <w:rFonts w:ascii="Verdana" w:hAnsi="Verdana"/>
            <w:noProof/>
            <w:lang w:val="en-US"/>
          </w:rPr>
          <w:t>Część</w:t>
        </w:r>
        <w:r w:rsidR="00FF389A" w:rsidRPr="002B0B2F">
          <w:rPr>
            <w:rStyle w:val="Hipercze"/>
            <w:rFonts w:ascii="Verdana" w:hAnsi="Verdana"/>
            <w:noProof/>
            <w:lang w:val="en-US"/>
          </w:rPr>
          <w:t xml:space="preserve"> 2: </w:t>
        </w:r>
        <w:r w:rsidR="00DD452B">
          <w:rPr>
            <w:rStyle w:val="Hipercze"/>
            <w:rFonts w:ascii="Verdana" w:hAnsi="Verdana"/>
            <w:noProof/>
            <w:lang w:val="en-US"/>
          </w:rPr>
          <w:t xml:space="preserve">Opis </w:t>
        </w:r>
        <w:r w:rsidR="007E18D9">
          <w:rPr>
            <w:rStyle w:val="Hipercze"/>
            <w:rFonts w:ascii="Verdana" w:hAnsi="Verdana"/>
            <w:noProof/>
            <w:lang w:val="en-US"/>
          </w:rPr>
          <w:t>projektu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6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2</w:t>
        </w:r>
        <w:r w:rsidR="00FF389A">
          <w:rPr>
            <w:noProof/>
            <w:webHidden/>
          </w:rPr>
          <w:fldChar w:fldCharType="end"/>
        </w:r>
      </w:hyperlink>
    </w:p>
    <w:p w14:paraId="363FA820" w14:textId="0DD600DA" w:rsidR="00FF389A" w:rsidRDefault="000B09EB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37" w:history="1">
        <w:r w:rsidR="00DD452B">
          <w:rPr>
            <w:rStyle w:val="Hipercze"/>
            <w:rFonts w:ascii="Verdana" w:hAnsi="Verdana"/>
            <w:noProof/>
            <w:lang w:val="en-US"/>
          </w:rPr>
          <w:t>Część</w:t>
        </w:r>
        <w:r w:rsidR="00FF389A" w:rsidRPr="002B0B2F">
          <w:rPr>
            <w:rStyle w:val="Hipercze"/>
            <w:rFonts w:ascii="Verdana" w:hAnsi="Verdana"/>
            <w:noProof/>
            <w:lang w:val="en-US"/>
          </w:rPr>
          <w:t xml:space="preserve"> 3: </w:t>
        </w:r>
        <w:r w:rsidR="00DD452B">
          <w:rPr>
            <w:rStyle w:val="Hipercze"/>
            <w:rFonts w:ascii="Verdana" w:hAnsi="Verdana"/>
            <w:noProof/>
            <w:lang w:val="en-US"/>
          </w:rPr>
          <w:t xml:space="preserve">Szczegółowe dane na temat </w:t>
        </w:r>
        <w:r w:rsidR="007E18D9">
          <w:rPr>
            <w:rStyle w:val="Hipercze"/>
            <w:rFonts w:ascii="Verdana" w:hAnsi="Verdana"/>
            <w:noProof/>
            <w:lang w:val="en-US"/>
          </w:rPr>
          <w:t>projektu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7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6</w:t>
        </w:r>
        <w:r w:rsidR="00FF389A">
          <w:rPr>
            <w:noProof/>
            <w:webHidden/>
          </w:rPr>
          <w:fldChar w:fldCharType="end"/>
        </w:r>
      </w:hyperlink>
    </w:p>
    <w:p w14:paraId="4321AD9D" w14:textId="1384682D" w:rsidR="00FF389A" w:rsidRDefault="000B09EB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38" w:history="1">
        <w:r w:rsidR="00DD452B">
          <w:rPr>
            <w:rStyle w:val="Hipercze"/>
            <w:rFonts w:ascii="Verdana" w:hAnsi="Verdana"/>
            <w:noProof/>
            <w:lang w:val="en-US"/>
          </w:rPr>
          <w:t>Część</w:t>
        </w:r>
        <w:r w:rsidR="00FF389A" w:rsidRPr="002B0B2F">
          <w:rPr>
            <w:rStyle w:val="Hipercze"/>
            <w:rFonts w:ascii="Verdana" w:hAnsi="Verdana"/>
            <w:noProof/>
            <w:lang w:val="en-US"/>
          </w:rPr>
          <w:t xml:space="preserve"> 4: </w:t>
        </w:r>
        <w:r w:rsidR="00DD452B">
          <w:rPr>
            <w:rStyle w:val="Hipercze"/>
            <w:rFonts w:ascii="Verdana" w:hAnsi="Verdana"/>
            <w:noProof/>
            <w:lang w:val="en-US"/>
          </w:rPr>
          <w:t xml:space="preserve">Dodatkowe informacje 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8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17</w:t>
        </w:r>
        <w:r w:rsidR="00FF389A">
          <w:rPr>
            <w:noProof/>
            <w:webHidden/>
          </w:rPr>
          <w:fldChar w:fldCharType="end"/>
        </w:r>
      </w:hyperlink>
    </w:p>
    <w:p w14:paraId="7E0E3FA4" w14:textId="7E2DB76D" w:rsidR="00FF389A" w:rsidRDefault="000B09EB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39" w:history="1">
        <w:r w:rsidR="00FF389A" w:rsidRPr="002B0B2F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Appendix A.  </w:t>
        </w:r>
        <w:r w:rsidR="00DD452B">
          <w:rPr>
            <w:rStyle w:val="Hipercze"/>
            <w:rFonts w:ascii="Verdana" w:eastAsia="Times New Roman" w:hAnsi="Verdana" w:cs="Times New Roman"/>
            <w:noProof/>
            <w:lang w:val="en-US"/>
          </w:rPr>
          <w:t>Wyjaśnienia poszczególnych składowych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39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18</w:t>
        </w:r>
        <w:r w:rsidR="00FF389A">
          <w:rPr>
            <w:noProof/>
            <w:webHidden/>
          </w:rPr>
          <w:fldChar w:fldCharType="end"/>
        </w:r>
      </w:hyperlink>
    </w:p>
    <w:p w14:paraId="03AC6E18" w14:textId="2A995869" w:rsidR="00FF389A" w:rsidRDefault="000B09EB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40" w:history="1">
        <w:r w:rsidR="00FF389A" w:rsidRPr="002B0B2F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Appendix B. </w:t>
        </w:r>
        <w:r w:rsidR="007E18D9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Uwarunkowania kliniczne 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40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19</w:t>
        </w:r>
        <w:r w:rsidR="00FF389A">
          <w:rPr>
            <w:noProof/>
            <w:webHidden/>
          </w:rPr>
          <w:fldChar w:fldCharType="end"/>
        </w:r>
      </w:hyperlink>
    </w:p>
    <w:p w14:paraId="09083769" w14:textId="01254456" w:rsidR="00FF389A" w:rsidRDefault="000B09EB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41" w:history="1">
        <w:r w:rsidR="00FF389A" w:rsidRPr="002B0B2F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Appendix C. </w:t>
        </w:r>
        <w:r w:rsidR="003B3134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Rezultaty medyczne istotne dla pacjenta 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41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21</w:t>
        </w:r>
        <w:r w:rsidR="00FF389A">
          <w:rPr>
            <w:noProof/>
            <w:webHidden/>
          </w:rPr>
          <w:fldChar w:fldCharType="end"/>
        </w:r>
      </w:hyperlink>
    </w:p>
    <w:bookmarkStart w:id="1" w:name="_Hlk62200926"/>
    <w:p w14:paraId="1B425C76" w14:textId="673C4ED9" w:rsidR="00FF389A" w:rsidRDefault="00EB5F27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r>
        <w:fldChar w:fldCharType="begin"/>
      </w:r>
      <w:r>
        <w:instrText xml:space="preserve"> HYPERLINK \l "_Toc61941042" </w:instrText>
      </w:r>
      <w:r>
        <w:fldChar w:fldCharType="separate"/>
      </w:r>
      <w:r w:rsidR="00FF389A" w:rsidRPr="002B0B2F">
        <w:rPr>
          <w:rStyle w:val="Hipercze"/>
          <w:rFonts w:ascii="Verdana" w:eastAsia="Times New Roman" w:hAnsi="Verdana" w:cs="Times New Roman"/>
          <w:noProof/>
          <w:lang w:val="en-US"/>
        </w:rPr>
        <w:t xml:space="preserve">Appendix D. </w:t>
      </w:r>
      <w:r w:rsidR="00033D43">
        <w:rPr>
          <w:rStyle w:val="Hipercze"/>
          <w:rFonts w:ascii="Verdana" w:eastAsia="Times New Roman" w:hAnsi="Verdana" w:cs="Times New Roman"/>
          <w:noProof/>
          <w:lang w:val="en-US"/>
        </w:rPr>
        <w:t>Zintegrowane jednostki opieki</w:t>
      </w:r>
      <w:r w:rsidR="00FF389A">
        <w:rPr>
          <w:noProof/>
          <w:webHidden/>
        </w:rPr>
        <w:tab/>
      </w:r>
      <w:r w:rsidR="00FF389A">
        <w:rPr>
          <w:noProof/>
          <w:webHidden/>
        </w:rPr>
        <w:fldChar w:fldCharType="begin"/>
      </w:r>
      <w:r w:rsidR="00FF389A">
        <w:rPr>
          <w:noProof/>
          <w:webHidden/>
        </w:rPr>
        <w:instrText xml:space="preserve"> PAGEREF _Toc61941042 \h </w:instrText>
      </w:r>
      <w:r w:rsidR="00FF389A">
        <w:rPr>
          <w:noProof/>
          <w:webHidden/>
        </w:rPr>
      </w:r>
      <w:r w:rsidR="00FF389A">
        <w:rPr>
          <w:noProof/>
          <w:webHidden/>
        </w:rPr>
        <w:fldChar w:fldCharType="separate"/>
      </w:r>
      <w:r w:rsidR="002F0772">
        <w:rPr>
          <w:noProof/>
          <w:webHidden/>
        </w:rPr>
        <w:t>22</w:t>
      </w:r>
      <w:r w:rsidR="00FF389A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5BE1DFE0" w14:textId="0024026A" w:rsidR="00FF389A" w:rsidRDefault="000B09EB">
      <w:pPr>
        <w:pStyle w:val="Spistreci1"/>
        <w:tabs>
          <w:tab w:val="right" w:pos="9062"/>
        </w:tabs>
        <w:rPr>
          <w:rFonts w:eastAsiaTheme="minorEastAsia"/>
          <w:noProof/>
          <w:lang w:val="en-GB" w:eastAsia="en-GB"/>
        </w:rPr>
      </w:pPr>
      <w:hyperlink w:anchor="_Toc61941043" w:history="1">
        <w:r w:rsidR="00FF389A" w:rsidRPr="002B0B2F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Appendix E. </w:t>
        </w:r>
        <w:r w:rsidR="00033D43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Finansowanie </w:t>
        </w:r>
        <w:r w:rsidR="007E18D9">
          <w:rPr>
            <w:rStyle w:val="Hipercze"/>
            <w:rFonts w:ascii="Verdana" w:eastAsia="Times New Roman" w:hAnsi="Verdana" w:cs="Times New Roman"/>
            <w:noProof/>
            <w:lang w:val="en-US"/>
          </w:rPr>
          <w:t>w oparciu o jakość</w:t>
        </w:r>
        <w:r w:rsidR="00033D43">
          <w:rPr>
            <w:rStyle w:val="Hipercze"/>
            <w:rFonts w:ascii="Verdana" w:eastAsia="Times New Roman" w:hAnsi="Verdana" w:cs="Times New Roman"/>
            <w:noProof/>
            <w:lang w:val="en-US"/>
          </w:rPr>
          <w:t xml:space="preserve"> – pł</w:t>
        </w:r>
        <w:r w:rsidR="003849D1">
          <w:rPr>
            <w:rStyle w:val="Hipercze"/>
            <w:rFonts w:ascii="Verdana" w:eastAsia="Times New Roman" w:hAnsi="Verdana" w:cs="Times New Roman"/>
            <w:noProof/>
            <w:lang w:val="en-US"/>
          </w:rPr>
          <w:t>a</w:t>
        </w:r>
        <w:r w:rsidR="00033D43">
          <w:rPr>
            <w:rStyle w:val="Hipercze"/>
            <w:rFonts w:ascii="Verdana" w:eastAsia="Times New Roman" w:hAnsi="Verdana" w:cs="Times New Roman"/>
            <w:noProof/>
            <w:lang w:val="en-US"/>
          </w:rPr>
          <w:t>tność pakietowa</w:t>
        </w:r>
        <w:r w:rsidR="00FF389A">
          <w:rPr>
            <w:noProof/>
            <w:webHidden/>
          </w:rPr>
          <w:tab/>
        </w:r>
        <w:r w:rsidR="00FF389A">
          <w:rPr>
            <w:noProof/>
            <w:webHidden/>
          </w:rPr>
          <w:fldChar w:fldCharType="begin"/>
        </w:r>
        <w:r w:rsidR="00FF389A">
          <w:rPr>
            <w:noProof/>
            <w:webHidden/>
          </w:rPr>
          <w:instrText xml:space="preserve"> PAGEREF _Toc61941043 \h </w:instrText>
        </w:r>
        <w:r w:rsidR="00FF389A">
          <w:rPr>
            <w:noProof/>
            <w:webHidden/>
          </w:rPr>
        </w:r>
        <w:r w:rsidR="00FF389A">
          <w:rPr>
            <w:noProof/>
            <w:webHidden/>
          </w:rPr>
          <w:fldChar w:fldCharType="separate"/>
        </w:r>
        <w:r w:rsidR="002F0772">
          <w:rPr>
            <w:noProof/>
            <w:webHidden/>
          </w:rPr>
          <w:t>23</w:t>
        </w:r>
        <w:r w:rsidR="00FF389A">
          <w:rPr>
            <w:noProof/>
            <w:webHidden/>
          </w:rPr>
          <w:fldChar w:fldCharType="end"/>
        </w:r>
      </w:hyperlink>
    </w:p>
    <w:bookmarkEnd w:id="1"/>
    <w:p w14:paraId="76B17304" w14:textId="546A91B2" w:rsidR="00EF480A" w:rsidRPr="00441D12" w:rsidRDefault="00D1581C" w:rsidP="00D1581C">
      <w:pPr>
        <w:rPr>
          <w:noProof/>
          <w:lang w:val="en-US"/>
        </w:rPr>
      </w:pPr>
      <w:r w:rsidRPr="008210C3">
        <w:rPr>
          <w:rFonts w:ascii="Verdana" w:hAnsi="Verdana"/>
          <w:color w:val="CAA70F"/>
          <w:lang w:val="en-US"/>
        </w:rPr>
        <w:fldChar w:fldCharType="end"/>
      </w:r>
    </w:p>
    <w:p w14:paraId="1096508D" w14:textId="47AB557F" w:rsidR="00D1581C" w:rsidRPr="00441D12" w:rsidRDefault="00D1581C" w:rsidP="00D1581C">
      <w:pPr>
        <w:rPr>
          <w:noProof/>
          <w:lang w:val="en-US"/>
        </w:rPr>
      </w:pPr>
    </w:p>
    <w:p w14:paraId="6A01036F" w14:textId="0D4AF849" w:rsidR="00EF480A" w:rsidRDefault="00EF480A" w:rsidP="00D1581C">
      <w:pPr>
        <w:rPr>
          <w:noProof/>
        </w:rPr>
      </w:pPr>
    </w:p>
    <w:p w14:paraId="1023C092" w14:textId="421B3BF3" w:rsidR="007657CB" w:rsidRDefault="007657CB" w:rsidP="00D1581C">
      <w:pPr>
        <w:rPr>
          <w:noProof/>
        </w:rPr>
      </w:pPr>
    </w:p>
    <w:p w14:paraId="29D7B464" w14:textId="5330355F" w:rsidR="007657CB" w:rsidRDefault="007657CB" w:rsidP="00D1581C">
      <w:pPr>
        <w:rPr>
          <w:noProof/>
        </w:rPr>
      </w:pPr>
    </w:p>
    <w:p w14:paraId="7B7C5D91" w14:textId="6D1E7EA1" w:rsidR="007657CB" w:rsidRDefault="007657CB" w:rsidP="00D1581C">
      <w:pPr>
        <w:rPr>
          <w:noProof/>
        </w:rPr>
      </w:pPr>
    </w:p>
    <w:p w14:paraId="45ECE98A" w14:textId="2CC82122" w:rsidR="007657CB" w:rsidRDefault="007657CB" w:rsidP="00D1581C">
      <w:pPr>
        <w:rPr>
          <w:noProof/>
        </w:rPr>
      </w:pPr>
    </w:p>
    <w:p w14:paraId="14ABF291" w14:textId="238556A8" w:rsidR="007657CB" w:rsidRDefault="007657CB" w:rsidP="00D1581C">
      <w:pPr>
        <w:rPr>
          <w:noProof/>
        </w:rPr>
      </w:pPr>
    </w:p>
    <w:p w14:paraId="4D5A246D" w14:textId="163448AF" w:rsidR="007657CB" w:rsidRDefault="007657CB" w:rsidP="00D1581C">
      <w:pPr>
        <w:rPr>
          <w:noProof/>
        </w:rPr>
      </w:pPr>
    </w:p>
    <w:p w14:paraId="6ED5284E" w14:textId="02782429" w:rsidR="007657CB" w:rsidRDefault="007657CB" w:rsidP="00D1581C">
      <w:pPr>
        <w:rPr>
          <w:noProof/>
        </w:rPr>
      </w:pPr>
    </w:p>
    <w:p w14:paraId="560FFB0E" w14:textId="3E1F30D7" w:rsidR="007657CB" w:rsidRDefault="007657CB" w:rsidP="00D1581C">
      <w:pPr>
        <w:rPr>
          <w:noProof/>
        </w:rPr>
      </w:pPr>
    </w:p>
    <w:p w14:paraId="4DA17009" w14:textId="4553F17F" w:rsidR="007657CB" w:rsidRDefault="007657CB" w:rsidP="00D1581C">
      <w:pPr>
        <w:rPr>
          <w:noProof/>
        </w:rPr>
      </w:pPr>
    </w:p>
    <w:p w14:paraId="40646203" w14:textId="6610F4DD" w:rsidR="007657CB" w:rsidRDefault="007657CB" w:rsidP="00D1581C">
      <w:pPr>
        <w:rPr>
          <w:noProof/>
        </w:rPr>
      </w:pPr>
    </w:p>
    <w:p w14:paraId="338EB214" w14:textId="17644CAF" w:rsidR="007657CB" w:rsidRDefault="007657CB" w:rsidP="00D1581C">
      <w:pPr>
        <w:rPr>
          <w:noProof/>
        </w:rPr>
      </w:pPr>
    </w:p>
    <w:p w14:paraId="7DDE8214" w14:textId="0598CDDF" w:rsidR="00DD452B" w:rsidRDefault="00DD452B" w:rsidP="00D1581C">
      <w:pPr>
        <w:rPr>
          <w:noProof/>
        </w:rPr>
      </w:pPr>
    </w:p>
    <w:p w14:paraId="521E99E2" w14:textId="7B0263F1" w:rsidR="00DD452B" w:rsidRDefault="00DD452B" w:rsidP="00D1581C">
      <w:pPr>
        <w:rPr>
          <w:noProof/>
        </w:rPr>
      </w:pPr>
    </w:p>
    <w:p w14:paraId="25C10386" w14:textId="78B0DF9A" w:rsidR="00DD452B" w:rsidRDefault="00DD452B" w:rsidP="00D1581C">
      <w:pPr>
        <w:rPr>
          <w:noProof/>
        </w:rPr>
      </w:pPr>
    </w:p>
    <w:p w14:paraId="347F126E" w14:textId="77777777" w:rsidR="00DD452B" w:rsidRDefault="00DD452B" w:rsidP="00D1581C">
      <w:pPr>
        <w:rPr>
          <w:noProof/>
        </w:rPr>
      </w:pPr>
    </w:p>
    <w:p w14:paraId="43EDAF43" w14:textId="38821B84" w:rsidR="00EF480A" w:rsidRPr="000F3EAF" w:rsidRDefault="00EF480A" w:rsidP="00D1581C">
      <w:pPr>
        <w:rPr>
          <w:noProof/>
        </w:rPr>
      </w:pPr>
    </w:p>
    <w:p w14:paraId="387E37DA" w14:textId="5CC8D27D" w:rsidR="00EF480A" w:rsidRPr="000F3EAF" w:rsidRDefault="00EF480A" w:rsidP="00017D5C">
      <w:pPr>
        <w:sectPr w:rsidR="00EF480A" w:rsidRPr="000F3EAF" w:rsidSect="00DA5B3E">
          <w:head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5D316775" w14:textId="4C133FBE" w:rsidR="00D1581C" w:rsidRPr="007E6370" w:rsidRDefault="00DD452B" w:rsidP="00017D5C">
      <w:pPr>
        <w:pStyle w:val="Nagwek1"/>
        <w:rPr>
          <w:rFonts w:ascii="Verdana" w:hAnsi="Verdana"/>
          <w:color w:val="ED7D31" w:themeColor="accent2"/>
          <w:sz w:val="36"/>
          <w:szCs w:val="36"/>
          <w:lang w:val="en-US"/>
        </w:rPr>
      </w:pPr>
      <w:bookmarkStart w:id="2" w:name="_Toc61941035"/>
      <w:r>
        <w:rPr>
          <w:rFonts w:ascii="Verdana" w:hAnsi="Verdana"/>
          <w:color w:val="ED7D31" w:themeColor="accent2"/>
          <w:sz w:val="36"/>
          <w:szCs w:val="36"/>
          <w:lang w:val="en-US"/>
        </w:rPr>
        <w:t>Część</w:t>
      </w:r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1: </w:t>
      </w:r>
      <w:bookmarkEnd w:id="2"/>
      <w:r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Dane kontaktowe </w:t>
      </w:r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</w:t>
      </w:r>
    </w:p>
    <w:p w14:paraId="4B5AD55C" w14:textId="77777777" w:rsidR="00D1581C" w:rsidRPr="00441D12" w:rsidRDefault="00D1581C" w:rsidP="00D1581C">
      <w:pPr>
        <w:rPr>
          <w:lang w:val="en-US"/>
        </w:rPr>
      </w:pPr>
    </w:p>
    <w:p w14:paraId="76B80CCD" w14:textId="258488D6" w:rsidR="00D1581C" w:rsidRPr="00441D12" w:rsidRDefault="00DD452B" w:rsidP="00D1581C">
      <w:pPr>
        <w:keepNext/>
        <w:keepLines/>
        <w:numPr>
          <w:ilvl w:val="1"/>
          <w:numId w:val="1"/>
        </w:numPr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Dane kontaktowe </w:t>
      </w:r>
    </w:p>
    <w:p w14:paraId="0DD00146" w14:textId="68822EA4" w:rsidR="00D1581C" w:rsidRPr="00441D12" w:rsidRDefault="00D1581C" w:rsidP="00D1581C">
      <w:pPr>
        <w:spacing w:after="0" w:line="240" w:lineRule="auto"/>
        <w:jc w:val="both"/>
        <w:rPr>
          <w:rFonts w:ascii="Cambria" w:eastAsia="Times New Roman" w:hAnsi="Cambria" w:cs="Times New Roman"/>
          <w:color w:val="A11142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0"/>
        <w:gridCol w:w="5853"/>
      </w:tblGrid>
      <w:tr w:rsidR="00D1581C" w:rsidRPr="00A16583" w14:paraId="7BC6A69C" w14:textId="77777777" w:rsidTr="00A16583">
        <w:trPr>
          <w:trHeight w:val="20"/>
          <w:tblHeader/>
        </w:trPr>
        <w:tc>
          <w:tcPr>
            <w:tcW w:w="2660" w:type="dxa"/>
            <w:vAlign w:val="center"/>
          </w:tcPr>
          <w:p w14:paraId="7FCD8403" w14:textId="5171D5DF" w:rsidR="00D1581C" w:rsidRPr="00441D12" w:rsidRDefault="00DD452B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Nazwa </w:t>
            </w:r>
            <w:r w:rsidR="00814926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projektu</w:t>
            </w:r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0A4E6007" w14:textId="041A5041" w:rsidR="00D1581C" w:rsidRPr="00A16583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30729549" w14:textId="77777777" w:rsidTr="00884853">
        <w:trPr>
          <w:trHeight w:val="20"/>
        </w:trPr>
        <w:tc>
          <w:tcPr>
            <w:tcW w:w="2660" w:type="dxa"/>
            <w:vAlign w:val="center"/>
          </w:tcPr>
          <w:p w14:paraId="0EF2A61C" w14:textId="6471B8AB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Nazwa organizacji</w:t>
            </w:r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0DDB4855" w14:textId="21016272" w:rsidR="00D1581C" w:rsidRPr="000E6648" w:rsidRDefault="00D1581C" w:rsidP="00B15BAB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1F397511" w14:textId="77777777" w:rsidTr="00884853">
        <w:trPr>
          <w:trHeight w:val="20"/>
        </w:trPr>
        <w:tc>
          <w:tcPr>
            <w:tcW w:w="2660" w:type="dxa"/>
            <w:vAlign w:val="center"/>
          </w:tcPr>
          <w:p w14:paraId="36D5D209" w14:textId="090BADED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Adres</w:t>
            </w:r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43E765CE" w14:textId="2C55A6F0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77C212DF" w14:textId="77777777" w:rsidTr="00884853">
        <w:trPr>
          <w:trHeight w:val="20"/>
        </w:trPr>
        <w:tc>
          <w:tcPr>
            <w:tcW w:w="2660" w:type="dxa"/>
            <w:vAlign w:val="center"/>
          </w:tcPr>
          <w:p w14:paraId="7A4CCFDC" w14:textId="54364528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Kod pocztowy</w:t>
            </w:r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6FCF1E16" w14:textId="5CD2037F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27139BA9" w14:textId="77777777" w:rsidTr="00884853">
        <w:trPr>
          <w:trHeight w:val="20"/>
        </w:trPr>
        <w:tc>
          <w:tcPr>
            <w:tcW w:w="2660" w:type="dxa"/>
            <w:vAlign w:val="center"/>
          </w:tcPr>
          <w:p w14:paraId="6B5AEFF7" w14:textId="5AF5C13B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Kraj</w:t>
            </w:r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1AB4D9C8" w14:textId="52C42F5E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6CFE390B" w14:textId="77777777" w:rsidTr="00884853">
        <w:trPr>
          <w:trHeight w:val="20"/>
        </w:trPr>
        <w:tc>
          <w:tcPr>
            <w:tcW w:w="26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47593E" w14:textId="2102CBA7" w:rsidR="00D1581C" w:rsidRPr="00441D12" w:rsidRDefault="00D1581C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E-mail:</w:t>
            </w:r>
          </w:p>
        </w:tc>
        <w:tc>
          <w:tcPr>
            <w:tcW w:w="5853" w:type="dxa"/>
            <w:tcBorders>
              <w:left w:val="nil"/>
              <w:right w:val="single" w:sz="4" w:space="0" w:color="auto"/>
            </w:tcBorders>
            <w:vAlign w:val="center"/>
          </w:tcPr>
          <w:p w14:paraId="6A3777DD" w14:textId="7631B900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  <w:tr w:rsidR="00D1581C" w:rsidRPr="00441D12" w14:paraId="3704DB31" w14:textId="77777777" w:rsidTr="00884853">
        <w:trPr>
          <w:trHeight w:val="163"/>
        </w:trPr>
        <w:tc>
          <w:tcPr>
            <w:tcW w:w="2660" w:type="dxa"/>
            <w:vAlign w:val="center"/>
          </w:tcPr>
          <w:p w14:paraId="6FDF3A14" w14:textId="0070DD99" w:rsidR="00D1581C" w:rsidRPr="00441D12" w:rsidRDefault="00D30E1F" w:rsidP="00884853">
            <w:pPr>
              <w:tabs>
                <w:tab w:val="left" w:pos="4962"/>
              </w:tabs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Numer telefonu</w:t>
            </w:r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: </w:t>
            </w:r>
          </w:p>
        </w:tc>
        <w:tc>
          <w:tcPr>
            <w:tcW w:w="5853" w:type="dxa"/>
            <w:vAlign w:val="center"/>
          </w:tcPr>
          <w:p w14:paraId="61C3FE6F" w14:textId="667AAE02" w:rsidR="00D1581C" w:rsidRPr="000E6648" w:rsidRDefault="00D1581C" w:rsidP="00884853">
            <w:pPr>
              <w:tabs>
                <w:tab w:val="center" w:pos="4703"/>
                <w:tab w:val="left" w:pos="4962"/>
                <w:tab w:val="right" w:pos="9406"/>
              </w:tabs>
              <w:spacing w:before="100" w:beforeAutospacing="1" w:after="0" w:line="276" w:lineRule="auto"/>
              <w:rPr>
                <w:rFonts w:ascii="Cambria" w:eastAsia="Times New Roman" w:hAnsi="Cambria" w:cs="Arial"/>
                <w:color w:val="262626"/>
              </w:rPr>
            </w:pPr>
          </w:p>
        </w:tc>
      </w:tr>
    </w:tbl>
    <w:p w14:paraId="5059ABBC" w14:textId="77777777" w:rsidR="00D1581C" w:rsidRPr="000E6648" w:rsidRDefault="00D1581C" w:rsidP="00D1581C"/>
    <w:p w14:paraId="1B1E2956" w14:textId="77777777" w:rsidR="00D1581C" w:rsidRPr="00441D12" w:rsidRDefault="00D1581C" w:rsidP="00D1581C">
      <w:pPr>
        <w:keepNext/>
        <w:keepLines/>
        <w:numPr>
          <w:ilvl w:val="1"/>
          <w:numId w:val="1"/>
        </w:numPr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Logo</w:t>
      </w:r>
    </w:p>
    <w:tbl>
      <w:tblPr>
        <w:tblW w:w="85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19"/>
      </w:tblGrid>
      <w:tr w:rsidR="00D1581C" w:rsidRPr="00BE2B77" w14:paraId="656EB63B" w14:textId="77777777" w:rsidTr="00884853">
        <w:trPr>
          <w:trHeight w:val="357"/>
        </w:trPr>
        <w:tc>
          <w:tcPr>
            <w:tcW w:w="8519" w:type="dxa"/>
            <w:shd w:val="clear" w:color="auto" w:fill="auto"/>
            <w:vAlign w:val="center"/>
          </w:tcPr>
          <w:p w14:paraId="6F247A24" w14:textId="4440F167" w:rsidR="00D1581C" w:rsidRPr="00D30E1F" w:rsidRDefault="00D30E1F" w:rsidP="00884853">
            <w:pPr>
              <w:spacing w:before="100" w:beforeAutospacing="1" w:after="100" w:afterAutospacing="1" w:line="276" w:lineRule="auto"/>
              <w:jc w:val="both"/>
              <w:rPr>
                <w:rFonts w:ascii="Cambria" w:eastAsia="Times New Roman" w:hAnsi="Cambria" w:cs="Arial"/>
                <w:color w:val="A11142"/>
                <w:lang w:val="pl-PL"/>
              </w:rPr>
            </w:pPr>
            <w:bookmarkStart w:id="3" w:name="_Hlk491945208"/>
            <w:r w:rsidRPr="00D30E1F">
              <w:rPr>
                <w:rFonts w:ascii="Cambria" w:eastAsia="Times New Roman" w:hAnsi="Cambria" w:cs="Arial"/>
                <w:color w:val="A11142"/>
                <w:lang w:val="pl-PL"/>
              </w:rPr>
              <w:t>Prosimy zamieści</w:t>
            </w:r>
            <w:r>
              <w:rPr>
                <w:rFonts w:ascii="Cambria" w:eastAsia="Times New Roman" w:hAnsi="Cambria" w:cs="Arial"/>
                <w:color w:val="A11142"/>
                <w:lang w:val="pl-PL"/>
              </w:rPr>
              <w:t xml:space="preserve">ć </w:t>
            </w:r>
            <w:r w:rsidRPr="00D30E1F">
              <w:rPr>
                <w:rFonts w:ascii="Cambria" w:eastAsia="Times New Roman" w:hAnsi="Cambria" w:cs="Arial"/>
                <w:color w:val="A11142"/>
                <w:lang w:val="pl-PL"/>
              </w:rPr>
              <w:t>logo instytucji</w:t>
            </w:r>
            <w:r>
              <w:rPr>
                <w:rFonts w:ascii="Cambria" w:eastAsia="Times New Roman" w:hAnsi="Cambria" w:cs="Arial"/>
                <w:color w:val="A11142"/>
                <w:lang w:val="pl-PL"/>
              </w:rPr>
              <w:t xml:space="preserve">/projektu </w:t>
            </w:r>
            <w:r w:rsidRPr="00D30E1F">
              <w:rPr>
                <w:rFonts w:ascii="Cambria" w:eastAsia="Times New Roman" w:hAnsi="Cambria" w:cs="Arial"/>
                <w:color w:val="A11142"/>
                <w:lang w:val="pl-PL"/>
              </w:rPr>
              <w:t>w poniższej tabeli lub przesłać drogą elektroniczną w formacie pdf lub PNG,</w:t>
            </w:r>
            <w:r>
              <w:rPr>
                <w:rFonts w:ascii="Cambria" w:eastAsia="Times New Roman" w:hAnsi="Cambria" w:cs="Arial"/>
                <w:color w:val="A11142"/>
                <w:lang w:val="pl-PL"/>
              </w:rPr>
              <w:t xml:space="preserve"> w jakości umożliwiającej jego publikację</w:t>
            </w:r>
          </w:p>
        </w:tc>
      </w:tr>
      <w:tr w:rsidR="00D1581C" w:rsidRPr="00441D12" w14:paraId="55F3B1CE" w14:textId="77777777" w:rsidTr="00884853">
        <w:trPr>
          <w:trHeight w:val="1278"/>
        </w:trPr>
        <w:tc>
          <w:tcPr>
            <w:tcW w:w="8519" w:type="dxa"/>
            <w:vAlign w:val="center"/>
          </w:tcPr>
          <w:p w14:paraId="6351D8B6" w14:textId="77777777" w:rsidR="00D1581C" w:rsidRPr="00441D12" w:rsidRDefault="000B09EB" w:rsidP="00884853">
            <w:pPr>
              <w:spacing w:before="100" w:beforeAutospacing="1" w:after="100" w:afterAutospacing="1" w:line="276" w:lineRule="auto"/>
              <w:jc w:val="both"/>
              <w:rPr>
                <w:rFonts w:ascii="Cambria" w:eastAsia="Times New Roman" w:hAnsi="Cambria" w:cs="Arial"/>
                <w:i/>
                <w:color w:val="262626"/>
                <w:lang w:val="en-US"/>
              </w:rPr>
            </w:pPr>
            <w:sdt>
              <w:sdtPr>
                <w:rPr>
                  <w:rFonts w:ascii="Cambria" w:eastAsia="Times New Roman" w:hAnsi="Cambria" w:cs="Arial"/>
                  <w:i/>
                  <w:color w:val="262626"/>
                  <w:lang w:val="en-US"/>
                </w:rPr>
                <w:id w:val="840887915"/>
                <w:showingPlcHdr/>
                <w:picture/>
              </w:sdtPr>
              <w:sdtEndPr/>
              <w:sdtContent>
                <w:r w:rsidR="00D1581C" w:rsidRPr="00441D12">
                  <w:rPr>
                    <w:rFonts w:ascii="Cambria" w:eastAsia="Times New Roman" w:hAnsi="Cambria" w:cs="Arial"/>
                    <w:i/>
                    <w:noProof/>
                    <w:color w:val="262626"/>
                    <w:lang w:val="pl-PL" w:eastAsia="pl-PL"/>
                  </w:rPr>
                  <w:drawing>
                    <wp:inline distT="0" distB="0" distL="0" distR="0" wp14:anchorId="73E0935B" wp14:editId="2F5F5D1F">
                      <wp:extent cx="1362075" cy="1905000"/>
                      <wp:effectExtent l="0" t="0" r="9525" b="0"/>
                      <wp:docPr id="17" name="Afbeelding 1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2075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sdt>
              <w:sdtPr>
                <w:rPr>
                  <w:rFonts w:ascii="Cambria" w:eastAsia="Times New Roman" w:hAnsi="Cambria" w:cs="Arial"/>
                  <w:i/>
                  <w:color w:val="262626"/>
                  <w:lang w:val="en-US"/>
                </w:rPr>
                <w:id w:val="-1109666942"/>
                <w:showingPlcHdr/>
                <w:picture/>
              </w:sdtPr>
              <w:sdtEndPr/>
              <w:sdtContent>
                <w:r w:rsidR="00D1581C" w:rsidRPr="00441D12">
                  <w:rPr>
                    <w:rFonts w:ascii="Cambria" w:eastAsia="Times New Roman" w:hAnsi="Cambria" w:cs="Arial"/>
                    <w:i/>
                    <w:noProof/>
                    <w:color w:val="262626"/>
                    <w:lang w:val="pl-PL" w:eastAsia="pl-PL"/>
                  </w:rPr>
                  <w:drawing>
                    <wp:inline distT="0" distB="0" distL="0" distR="0" wp14:anchorId="5BF0482C" wp14:editId="78844CD1">
                      <wp:extent cx="1400175" cy="1905000"/>
                      <wp:effectExtent l="0" t="0" r="9525" b="0"/>
                      <wp:docPr id="18" name="Afbeelding 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0175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sdt>
              <w:sdtPr>
                <w:rPr>
                  <w:rFonts w:ascii="Cambria" w:eastAsia="Times New Roman" w:hAnsi="Cambria" w:cs="Arial"/>
                  <w:i/>
                  <w:color w:val="262626"/>
                  <w:lang w:val="en-US"/>
                </w:rPr>
                <w:id w:val="-491492150"/>
                <w:showingPlcHdr/>
                <w:picture/>
              </w:sdtPr>
              <w:sdtEndPr/>
              <w:sdtContent>
                <w:r w:rsidR="00D1581C" w:rsidRPr="00441D12">
                  <w:rPr>
                    <w:rFonts w:ascii="Cambria" w:eastAsia="Times New Roman" w:hAnsi="Cambria" w:cs="Arial"/>
                    <w:i/>
                    <w:noProof/>
                    <w:color w:val="262626"/>
                    <w:lang w:val="pl-PL" w:eastAsia="pl-PL"/>
                  </w:rPr>
                  <w:drawing>
                    <wp:inline distT="0" distB="0" distL="0" distR="0" wp14:anchorId="23FAC0FC" wp14:editId="0683F6F9">
                      <wp:extent cx="1419225" cy="1905000"/>
                      <wp:effectExtent l="0" t="0" r="9525" b="0"/>
                      <wp:docPr id="19" name="Afbeelding 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19225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14:paraId="00F91710" w14:textId="77777777" w:rsidR="00D1581C" w:rsidRPr="00441D12" w:rsidRDefault="00D1581C" w:rsidP="00D1581C">
      <w:pPr>
        <w:rPr>
          <w:rFonts w:ascii="Cambria" w:hAnsi="Cambria"/>
          <w:lang w:val="en-US"/>
        </w:rPr>
      </w:pPr>
      <w:bookmarkStart w:id="4" w:name="_GoBack"/>
      <w:bookmarkEnd w:id="3"/>
      <w:bookmarkEnd w:id="4"/>
    </w:p>
    <w:p w14:paraId="6EF67183" w14:textId="723F9E87" w:rsidR="00D1581C" w:rsidRPr="00441D12" w:rsidRDefault="00D30E1F" w:rsidP="00D1581C">
      <w:pPr>
        <w:keepNext/>
        <w:keepLines/>
        <w:numPr>
          <w:ilvl w:val="1"/>
          <w:numId w:val="1"/>
        </w:numPr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Osoba do kontaktu</w:t>
      </w:r>
    </w:p>
    <w:p w14:paraId="7F6DB156" w14:textId="0DB18EBE" w:rsidR="00D1581C" w:rsidRPr="00441D12" w:rsidRDefault="00D1581C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0"/>
        <w:gridCol w:w="5853"/>
      </w:tblGrid>
      <w:tr w:rsidR="00D1581C" w:rsidRPr="00441D12" w14:paraId="4DF8E162" w14:textId="77777777" w:rsidTr="00884853">
        <w:trPr>
          <w:trHeight w:val="283"/>
        </w:trPr>
        <w:tc>
          <w:tcPr>
            <w:tcW w:w="2660" w:type="dxa"/>
            <w:vAlign w:val="center"/>
          </w:tcPr>
          <w:p w14:paraId="2E393AA3" w14:textId="1DB28CD2" w:rsidR="00D1581C" w:rsidRPr="00441D12" w:rsidRDefault="00D30E1F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Imię i nazwisko</w:t>
            </w:r>
          </w:p>
        </w:tc>
        <w:tc>
          <w:tcPr>
            <w:tcW w:w="5853" w:type="dxa"/>
            <w:vAlign w:val="center"/>
          </w:tcPr>
          <w:p w14:paraId="648B4592" w14:textId="45A8CD39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  <w:tr w:rsidR="00D1581C" w:rsidRPr="00441D12" w14:paraId="0451E931" w14:textId="77777777" w:rsidTr="00884853">
        <w:trPr>
          <w:trHeight w:val="283"/>
        </w:trPr>
        <w:tc>
          <w:tcPr>
            <w:tcW w:w="2660" w:type="dxa"/>
            <w:vAlign w:val="center"/>
          </w:tcPr>
          <w:p w14:paraId="5FEB434B" w14:textId="1F720F1F" w:rsidR="00D1581C" w:rsidRPr="00441D12" w:rsidRDefault="00D30E1F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Tytuł:</w:t>
            </w:r>
          </w:p>
        </w:tc>
        <w:tc>
          <w:tcPr>
            <w:tcW w:w="5853" w:type="dxa"/>
            <w:vAlign w:val="center"/>
          </w:tcPr>
          <w:p w14:paraId="5F817427" w14:textId="3CEC3FD5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  <w:tr w:rsidR="00D1581C" w:rsidRPr="00441D12" w14:paraId="22EE2D8D" w14:textId="77777777" w:rsidTr="00884853">
        <w:trPr>
          <w:trHeight w:val="283"/>
        </w:trPr>
        <w:tc>
          <w:tcPr>
            <w:tcW w:w="2660" w:type="dxa"/>
            <w:vAlign w:val="center"/>
          </w:tcPr>
          <w:p w14:paraId="556BBB4A" w14:textId="1DD86E49" w:rsidR="00D1581C" w:rsidRPr="00441D12" w:rsidRDefault="00D30E1F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Stanowisko</w:t>
            </w:r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:</w:t>
            </w:r>
          </w:p>
        </w:tc>
        <w:tc>
          <w:tcPr>
            <w:tcW w:w="5853" w:type="dxa"/>
            <w:vAlign w:val="center"/>
          </w:tcPr>
          <w:p w14:paraId="20FCF275" w14:textId="488707F4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  <w:tr w:rsidR="00D1581C" w:rsidRPr="00441D12" w14:paraId="717CB5FB" w14:textId="77777777" w:rsidTr="00884853">
        <w:trPr>
          <w:trHeight w:val="283"/>
        </w:trPr>
        <w:tc>
          <w:tcPr>
            <w:tcW w:w="2660" w:type="dxa"/>
            <w:vAlign w:val="center"/>
          </w:tcPr>
          <w:p w14:paraId="265632CC" w14:textId="130BBA4B" w:rsidR="00D1581C" w:rsidRPr="00441D12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>E-mail:</w:t>
            </w:r>
          </w:p>
        </w:tc>
        <w:tc>
          <w:tcPr>
            <w:tcW w:w="5853" w:type="dxa"/>
            <w:vAlign w:val="center"/>
          </w:tcPr>
          <w:p w14:paraId="53E774E7" w14:textId="1D20481B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  <w:tr w:rsidR="00D1581C" w:rsidRPr="00441D12" w14:paraId="62877D5B" w14:textId="77777777" w:rsidTr="00884853">
        <w:trPr>
          <w:trHeight w:val="283"/>
        </w:trPr>
        <w:tc>
          <w:tcPr>
            <w:tcW w:w="26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5E45E2" w14:textId="2153A8A9" w:rsidR="00D1581C" w:rsidRPr="00441D12" w:rsidRDefault="00D30E1F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</w:pPr>
            <w:r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lastRenderedPageBreak/>
              <w:t>Telefon</w:t>
            </w:r>
            <w:r w:rsidR="00D1581C" w:rsidRPr="00441D12">
              <w:rPr>
                <w:rFonts w:ascii="Cambria" w:eastAsia="Times New Roman" w:hAnsi="Cambria" w:cs="Times New Roman"/>
                <w:color w:val="A11142"/>
                <w:szCs w:val="20"/>
                <w:lang w:val="en-US"/>
              </w:rPr>
              <w:t xml:space="preserve">: </w:t>
            </w:r>
          </w:p>
        </w:tc>
        <w:tc>
          <w:tcPr>
            <w:tcW w:w="5853" w:type="dxa"/>
            <w:tcBorders>
              <w:left w:val="nil"/>
              <w:right w:val="single" w:sz="4" w:space="0" w:color="auto"/>
            </w:tcBorders>
            <w:vAlign w:val="center"/>
          </w:tcPr>
          <w:p w14:paraId="33ABD7ED" w14:textId="2349FD64" w:rsidR="00D1581C" w:rsidRPr="000E6648" w:rsidRDefault="00D1581C" w:rsidP="00884853">
            <w:pPr>
              <w:spacing w:before="120" w:after="0" w:line="336" w:lineRule="auto"/>
              <w:jc w:val="both"/>
              <w:rPr>
                <w:rFonts w:ascii="Cambria" w:eastAsia="Times New Roman" w:hAnsi="Cambria" w:cs="Times New Roman"/>
                <w:szCs w:val="20"/>
              </w:rPr>
            </w:pPr>
          </w:p>
        </w:tc>
      </w:tr>
    </w:tbl>
    <w:p w14:paraId="22F4E691" w14:textId="77777777" w:rsidR="00D30E1F" w:rsidRDefault="00D30E1F" w:rsidP="00D1581C">
      <w:pPr>
        <w:pStyle w:val="Nagwek1"/>
        <w:ind w:left="360"/>
        <w:rPr>
          <w:rFonts w:ascii="Verdana" w:hAnsi="Verdana"/>
          <w:color w:val="ED7D31" w:themeColor="accent2"/>
          <w:sz w:val="36"/>
          <w:szCs w:val="36"/>
          <w:lang w:val="en-US"/>
        </w:rPr>
      </w:pPr>
      <w:bookmarkStart w:id="5" w:name="_Toc491961033"/>
      <w:bookmarkStart w:id="6" w:name="_Toc61941036"/>
    </w:p>
    <w:p w14:paraId="02E0F93C" w14:textId="0E2AEC85" w:rsidR="00D1581C" w:rsidRPr="007E6370" w:rsidRDefault="00D30E1F" w:rsidP="00D1581C">
      <w:pPr>
        <w:pStyle w:val="Nagwek1"/>
        <w:ind w:left="360"/>
        <w:rPr>
          <w:rFonts w:ascii="Verdana" w:hAnsi="Verdana"/>
          <w:color w:val="ED7D31" w:themeColor="accent2"/>
          <w:sz w:val="36"/>
          <w:szCs w:val="36"/>
          <w:lang w:val="en-US"/>
        </w:rPr>
      </w:pPr>
      <w:r>
        <w:rPr>
          <w:rFonts w:ascii="Verdana" w:hAnsi="Verdana"/>
          <w:color w:val="ED7D31" w:themeColor="accent2"/>
          <w:sz w:val="36"/>
          <w:szCs w:val="36"/>
          <w:lang w:val="en-US"/>
        </w:rPr>
        <w:t>Część</w:t>
      </w:r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2: </w:t>
      </w:r>
      <w:bookmarkEnd w:id="5"/>
      <w:bookmarkEnd w:id="6"/>
      <w:r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Opis </w:t>
      </w:r>
      <w:r w:rsidR="00814926">
        <w:rPr>
          <w:rFonts w:ascii="Verdana" w:hAnsi="Verdana"/>
          <w:color w:val="ED7D31" w:themeColor="accent2"/>
          <w:sz w:val="36"/>
          <w:szCs w:val="36"/>
          <w:lang w:val="en-US"/>
        </w:rPr>
        <w:t>projektu</w:t>
      </w:r>
    </w:p>
    <w:p w14:paraId="2B651662" w14:textId="77777777" w:rsidR="00D30E1F" w:rsidRDefault="00D30E1F" w:rsidP="00F64D9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bookmarkStart w:id="7" w:name="_Hlk492285966"/>
    </w:p>
    <w:p w14:paraId="144A200D" w14:textId="11314D09" w:rsidR="00F64D90" w:rsidRPr="00441D12" w:rsidRDefault="00F64D90" w:rsidP="00F64D9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2.</w:t>
      </w:r>
      <w:r w:rsidR="003E0301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1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. </w:t>
      </w:r>
      <w:r w:rsidR="00D30E1F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Cel</w:t>
      </w:r>
    </w:p>
    <w:p w14:paraId="7ABC3FD4" w14:textId="32CA3486" w:rsidR="00F64D90" w:rsidRPr="003B3134" w:rsidRDefault="00814926" w:rsidP="00F64D90">
      <w:pPr>
        <w:spacing w:before="120" w:after="0" w:line="336" w:lineRule="auto"/>
        <w:jc w:val="both"/>
        <w:rPr>
          <w:rFonts w:ascii="Cambria" w:eastAsia="Times New Roman" w:hAnsi="Cambria" w:cs="Times New Roman"/>
          <w:b/>
          <w:color w:val="A11142"/>
          <w:szCs w:val="20"/>
          <w:lang w:val="pl-PL"/>
        </w:rPr>
      </w:pPr>
      <w:r>
        <w:rPr>
          <w:rFonts w:ascii="Cambria" w:eastAsia="Times New Roman" w:hAnsi="Cambria" w:cs="Times New Roman"/>
          <w:color w:val="A11142"/>
          <w:szCs w:val="20"/>
          <w:lang w:val="pl-PL"/>
        </w:rPr>
        <w:t>Opis celu projektu.</w:t>
      </w:r>
      <w:r w:rsidR="00F64D90" w:rsidRPr="00D30E1F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D30E1F" w:rsidRPr="00D30E1F">
        <w:rPr>
          <w:rFonts w:ascii="Cambria" w:eastAsia="Times New Roman" w:hAnsi="Cambria" w:cs="Times New Roman"/>
          <w:color w:val="A11142"/>
          <w:szCs w:val="20"/>
          <w:lang w:val="pl-PL"/>
        </w:rPr>
        <w:t>Prosimy ograniczyć się do 1-2 zdań.</w:t>
      </w:r>
      <w:r w:rsidR="00D30E1F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F64D90" w:rsidRPr="00D30E1F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tbl>
      <w:tblPr>
        <w:tblStyle w:val="Tabelraster1"/>
        <w:tblW w:w="8361" w:type="dxa"/>
        <w:tblLook w:val="04A0" w:firstRow="1" w:lastRow="0" w:firstColumn="1" w:lastColumn="0" w:noHBand="0" w:noVBand="1"/>
        <w:tblCaption w:val="Click here to add text"/>
      </w:tblPr>
      <w:tblGrid>
        <w:gridCol w:w="8361"/>
      </w:tblGrid>
      <w:tr w:rsidR="00F64D90" w:rsidRPr="00BE2B77" w14:paraId="75272948" w14:textId="77777777" w:rsidTr="000A4B6C">
        <w:trPr>
          <w:trHeight w:val="434"/>
        </w:trPr>
        <w:tc>
          <w:tcPr>
            <w:tcW w:w="8361" w:type="dxa"/>
          </w:tcPr>
          <w:p w14:paraId="64EAF4D5" w14:textId="77777777" w:rsidR="00F64D90" w:rsidRDefault="00F64D90" w:rsidP="000A4B6C">
            <w:pPr>
              <w:spacing w:before="120" w:after="240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34D604D" w14:textId="77777777" w:rsidR="007E18D9" w:rsidRDefault="007E18D9" w:rsidP="000A4B6C">
            <w:pPr>
              <w:spacing w:before="120" w:after="240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A9C45C0" w14:textId="77777777" w:rsidR="007E18D9" w:rsidRDefault="007E18D9" w:rsidP="000A4B6C">
            <w:pPr>
              <w:spacing w:before="120" w:after="240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22E98F32" w14:textId="2A744C35" w:rsidR="007E18D9" w:rsidRPr="003B3134" w:rsidRDefault="007E18D9" w:rsidP="000A4B6C">
            <w:pPr>
              <w:spacing w:before="120" w:after="240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</w:tc>
      </w:tr>
    </w:tbl>
    <w:p w14:paraId="64387F73" w14:textId="599045A8" w:rsidR="00F64D90" w:rsidRPr="00D30E1F" w:rsidRDefault="00F64D90" w:rsidP="00814926">
      <w:pPr>
        <w:keepNext/>
        <w:keepLines/>
        <w:spacing w:before="40" w:after="0" w:line="336" w:lineRule="auto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br/>
        <w:t>2.</w:t>
      </w:r>
      <w:r w:rsidR="003E0301" w:rsidRPr="00D30E1F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2</w:t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. </w:t>
      </w:r>
      <w:r w:rsidR="0081492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Opis kluczowej wartości projektu</w:t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br/>
      </w:r>
      <w:r w:rsidR="008A152A" w:rsidRPr="00D30E1F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Max 5 </w:t>
      </w:r>
      <w:r w:rsidR="00D30E1F">
        <w:rPr>
          <w:rFonts w:ascii="Cambria" w:eastAsia="Times New Roman" w:hAnsi="Cambria" w:cs="Times New Roman"/>
          <w:color w:val="A11142"/>
          <w:szCs w:val="20"/>
          <w:lang w:val="pl-PL"/>
        </w:rPr>
        <w:t>zdań.</w:t>
      </w:r>
    </w:p>
    <w:tbl>
      <w:tblPr>
        <w:tblStyle w:val="Tabelraster2"/>
        <w:tblW w:w="0" w:type="auto"/>
        <w:tblLook w:val="04A0" w:firstRow="1" w:lastRow="0" w:firstColumn="1" w:lastColumn="0" w:noHBand="0" w:noVBand="1"/>
      </w:tblPr>
      <w:tblGrid>
        <w:gridCol w:w="8302"/>
      </w:tblGrid>
      <w:tr w:rsidR="00F64D90" w:rsidRPr="00CF5DA9" w14:paraId="1406CECC" w14:textId="77777777" w:rsidTr="000A4B6C">
        <w:trPr>
          <w:trHeight w:val="620"/>
        </w:trPr>
        <w:tc>
          <w:tcPr>
            <w:tcW w:w="8302" w:type="dxa"/>
          </w:tcPr>
          <w:p w14:paraId="175F85BF" w14:textId="77777777" w:rsidR="00F64D90" w:rsidRDefault="00F64D90" w:rsidP="000A4B6C">
            <w:pPr>
              <w:spacing w:before="120" w:after="240"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  <w:p w14:paraId="34903257" w14:textId="77777777" w:rsidR="007E18D9" w:rsidRDefault="007E18D9" w:rsidP="000A4B6C">
            <w:pPr>
              <w:spacing w:before="120" w:after="240"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  <w:p w14:paraId="50228513" w14:textId="77777777" w:rsidR="007E18D9" w:rsidRDefault="007E18D9" w:rsidP="000A4B6C">
            <w:pPr>
              <w:spacing w:before="120" w:after="240"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  <w:p w14:paraId="667E3D69" w14:textId="1AE7F805" w:rsidR="007E18D9" w:rsidRPr="00D30E1F" w:rsidRDefault="007E18D9" w:rsidP="000A4B6C">
            <w:pPr>
              <w:spacing w:before="120" w:after="240"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</w:tc>
      </w:tr>
    </w:tbl>
    <w:p w14:paraId="711DF14E" w14:textId="53E1039E" w:rsidR="00F64D90" w:rsidRPr="001E76CC" w:rsidRDefault="00F64D90" w:rsidP="00F64D90">
      <w:pPr>
        <w:keepNext/>
        <w:keepLines/>
        <w:spacing w:before="40" w:after="0" w:line="336" w:lineRule="auto"/>
        <w:jc w:val="both"/>
        <w:outlineLvl w:val="2"/>
        <w:rPr>
          <w:rFonts w:ascii="Cambria" w:eastAsia="Times New Roman" w:hAnsi="Cambria" w:cs="Times New Roman"/>
          <w:i/>
          <w:color w:val="A11142"/>
          <w:szCs w:val="20"/>
          <w:lang w:val="pl-PL"/>
        </w:rPr>
      </w:pP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lastRenderedPageBreak/>
        <w:br/>
        <w:t>2.</w:t>
      </w:r>
      <w:r w:rsidR="003E0301"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t>3</w:t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t xml:space="preserve">. </w:t>
      </w:r>
      <w:r w:rsidR="00D30E1F"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t xml:space="preserve">Opis </w:t>
      </w:r>
      <w:r w:rsidR="00814926">
        <w:rPr>
          <w:rFonts w:ascii="Verdana" w:eastAsia="Times New Roman" w:hAnsi="Verdana" w:cs="Times New Roman"/>
          <w:b/>
          <w:color w:val="787E7E"/>
          <w:sz w:val="24"/>
          <w:szCs w:val="24"/>
        </w:rPr>
        <w:t>założeń zgłaszanego projektu</w:t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tab/>
      </w:r>
      <w:r w:rsidRPr="00D30E1F">
        <w:rPr>
          <w:rFonts w:ascii="Verdana" w:eastAsia="Times New Roman" w:hAnsi="Verdana" w:cs="Times New Roman"/>
          <w:b/>
          <w:color w:val="787E7E"/>
          <w:sz w:val="24"/>
          <w:szCs w:val="24"/>
        </w:rPr>
        <w:br/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rosimy o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przedstawienie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krótkiego podsumowania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założeń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zgłaszanego projektu</w:t>
      </w:r>
      <w:r w:rsidR="00852C33">
        <w:rPr>
          <w:rFonts w:ascii="Cambria" w:eastAsia="Times New Roman" w:hAnsi="Cambria" w:cs="Times New Roman"/>
          <w:color w:val="A11142"/>
          <w:szCs w:val="20"/>
          <w:lang w:val="pl-PL"/>
        </w:rPr>
        <w:t>.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Co czyni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Państwa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inicjatywę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unikalną? Prosimy zawrzeć w opisie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sytuacj</w:t>
      </w:r>
      <w:r w:rsidR="001E76CC">
        <w:rPr>
          <w:rFonts w:ascii="Cambria" w:eastAsia="Times New Roman" w:hAnsi="Cambria" w:cs="Times New Roman"/>
          <w:color w:val="A11142"/>
          <w:szCs w:val="20"/>
          <w:lang w:val="pl-PL"/>
        </w:rPr>
        <w:t>ę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wyjściową</w:t>
      </w:r>
      <w:r w:rsid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i 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znaczenie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81492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rojektu 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dla systemu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ochrony zdrowia, </w:t>
      </w:r>
      <w:r w:rsid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stopień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zaangażowani</w:t>
      </w:r>
      <w:r w:rsidR="004E7F17"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pacjentów, zasięg projektu i najważniejsze pierwsze wyniki oraz informację o nawiązanej współpracy, partnerstw</w:t>
      </w:r>
      <w:r w:rsidR="001E76CC">
        <w:rPr>
          <w:rFonts w:ascii="Cambria" w:eastAsia="Times New Roman" w:hAnsi="Cambria" w:cs="Times New Roman"/>
          <w:color w:val="A11142"/>
          <w:szCs w:val="20"/>
          <w:lang w:val="pl-PL"/>
        </w:rPr>
        <w:t>ach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. 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Ten opis 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będzie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dostępny do publicznej dy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strybucji</w:t>
      </w:r>
      <w:r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. </w:t>
      </w:r>
      <w:r w:rsidR="008A152A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Max 500 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sł</w:t>
      </w:r>
      <w:r w:rsidR="001E76CC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ó</w:t>
      </w:r>
      <w:r w:rsidR="00D30E1F" w:rsidRPr="001E76CC">
        <w:rPr>
          <w:rFonts w:ascii="Cambria" w:eastAsia="Times New Roman" w:hAnsi="Cambria" w:cs="Times New Roman"/>
          <w:color w:val="A11142"/>
          <w:szCs w:val="20"/>
          <w:lang w:val="pl-PL"/>
        </w:rPr>
        <w:t>w</w:t>
      </w:r>
    </w:p>
    <w:tbl>
      <w:tblPr>
        <w:tblStyle w:val="Tabela-Siatka"/>
        <w:tblW w:w="9722" w:type="dxa"/>
        <w:tblLook w:val="04A0" w:firstRow="1" w:lastRow="0" w:firstColumn="1" w:lastColumn="0" w:noHBand="0" w:noVBand="1"/>
      </w:tblPr>
      <w:tblGrid>
        <w:gridCol w:w="9722"/>
      </w:tblGrid>
      <w:tr w:rsidR="00F64D90" w:rsidRPr="00BE2B77" w14:paraId="16B48F31" w14:textId="77777777" w:rsidTr="00F64D90">
        <w:trPr>
          <w:trHeight w:val="5944"/>
        </w:trPr>
        <w:tc>
          <w:tcPr>
            <w:tcW w:w="9722" w:type="dxa"/>
          </w:tcPr>
          <w:p w14:paraId="24BF214B" w14:textId="5D0F558C" w:rsidR="00F64D90" w:rsidRPr="001E76CC" w:rsidRDefault="00F64D90" w:rsidP="000A4B6C">
            <w:pPr>
              <w:rPr>
                <w:i/>
                <w:lang w:val="pl-PL"/>
              </w:rPr>
            </w:pPr>
          </w:p>
          <w:p w14:paraId="536CF9B6" w14:textId="77777777" w:rsidR="00F64D90" w:rsidRPr="001E76CC" w:rsidRDefault="00F64D90" w:rsidP="000A4B6C">
            <w:pPr>
              <w:spacing w:before="120" w:line="336" w:lineRule="auto"/>
              <w:jc w:val="both"/>
              <w:rPr>
                <w:rFonts w:ascii="Cambria" w:eastAsia="Times New Roman" w:hAnsi="Cambria" w:cs="Times New Roman"/>
                <w:color w:val="A11142"/>
                <w:szCs w:val="20"/>
                <w:lang w:val="pl-PL"/>
              </w:rPr>
            </w:pPr>
          </w:p>
        </w:tc>
      </w:tr>
    </w:tbl>
    <w:p w14:paraId="2E75F14A" w14:textId="783096E8" w:rsidR="00F64D90" w:rsidRPr="001E76CC" w:rsidRDefault="00F64D90" w:rsidP="00FD46A5">
      <w:pPr>
        <w:rPr>
          <w:rStyle w:val="Hipercze"/>
          <w:rFonts w:ascii="Cambria" w:hAnsi="Cambria"/>
          <w:lang w:val="pl-PL"/>
        </w:rPr>
      </w:pPr>
    </w:p>
    <w:p w14:paraId="7B1A42DB" w14:textId="77777777" w:rsidR="00DA5B3E" w:rsidRPr="001E76CC" w:rsidRDefault="00DA5B3E" w:rsidP="00FD46A5">
      <w:pPr>
        <w:rPr>
          <w:rStyle w:val="Hipercze"/>
          <w:rFonts w:ascii="Cambria" w:hAnsi="Cambria"/>
          <w:lang w:val="pl-PL"/>
        </w:rPr>
      </w:pPr>
    </w:p>
    <w:p w14:paraId="49B49441" w14:textId="39E6A8D5" w:rsidR="00D1581C" w:rsidRPr="003849D1" w:rsidRDefault="00FD46A5" w:rsidP="00FD46A5">
      <w:pPr>
        <w:rPr>
          <w:lang w:val="pl-PL"/>
        </w:rPr>
      </w:pPr>
      <w:r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2.</w:t>
      </w:r>
      <w:r w:rsidR="003E0301"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4</w:t>
      </w:r>
      <w:r w:rsidR="00D1581C"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. </w:t>
      </w:r>
      <w:r w:rsidR="000A4B6C"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Opis </w:t>
      </w:r>
      <w:r w:rsidR="0081492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wyników </w:t>
      </w:r>
      <w:r w:rsidR="000A4B6C"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projektu</w:t>
      </w:r>
    </w:p>
    <w:p w14:paraId="2FA85467" w14:textId="55735892" w:rsidR="00D1581C" w:rsidRPr="000A4B6C" w:rsidRDefault="000A4B6C" w:rsidP="000A4B6C">
      <w:p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atrz </w:t>
      </w:r>
      <w:r w:rsidR="003849D1">
        <w:rPr>
          <w:rFonts w:ascii="Cambria" w:eastAsia="Times New Roman" w:hAnsi="Cambria" w:cs="Times New Roman"/>
          <w:color w:val="A11142"/>
          <w:szCs w:val="20"/>
          <w:u w:val="single"/>
          <w:lang w:val="pl-PL"/>
        </w:rPr>
        <w:t xml:space="preserve">Załącznik </w:t>
      </w:r>
      <w:r w:rsidR="001A3CA3" w:rsidRPr="000A4B6C">
        <w:rPr>
          <w:rFonts w:ascii="Cambria" w:eastAsia="Times New Roman" w:hAnsi="Cambria" w:cs="Times New Roman"/>
          <w:color w:val="A11142"/>
          <w:szCs w:val="20"/>
          <w:u w:val="single"/>
          <w:lang w:val="pl-PL"/>
        </w:rPr>
        <w:t>A</w:t>
      </w: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gdzie znajdują się informacje na temat kryteriów VBHC</w:t>
      </w:r>
      <w:r w:rsidR="001A3CA3" w:rsidRPr="000A4B6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. </w:t>
      </w: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>Prosimy o szczegółowe odpowiedzi na poniższe pytania. Opis powinien pokazać dla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czego i w </w:t>
      </w: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>jaki sposób dan</w:t>
      </w:r>
      <w:r w:rsidR="0081492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y projekt jest istotny dla systemu ochrony zdrowia. </w:t>
      </w:r>
      <w:r w:rsidRPr="000A4B6C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67BAB2F4" w14:textId="2259E00F" w:rsidR="007547D7" w:rsidRPr="00D41512" w:rsidRDefault="00CF7709" w:rsidP="007547D7">
      <w:pPr>
        <w:numPr>
          <w:ilvl w:val="0"/>
          <w:numId w:val="6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0A4B6C">
        <w:rPr>
          <w:rFonts w:ascii="Cambria" w:eastAsia="Times New Roman" w:hAnsi="Cambria" w:cs="Times New Roman"/>
          <w:color w:val="787E7E"/>
          <w:szCs w:val="20"/>
          <w:lang w:val="pl-PL"/>
        </w:rPr>
        <w:t>Popraw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a</w:t>
      </w:r>
      <w:r w:rsidR="000A4B6C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jakoś</w:t>
      </w:r>
      <w:r w:rsidR="003849D1">
        <w:rPr>
          <w:rFonts w:ascii="Cambria" w:eastAsia="Times New Roman" w:hAnsi="Cambria" w:cs="Times New Roman"/>
          <w:color w:val="787E7E"/>
          <w:szCs w:val="20"/>
          <w:lang w:val="pl-PL"/>
        </w:rPr>
        <w:t>ci</w:t>
      </w:r>
      <w:r w:rsidR="000A4B6C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Pr="000A4B6C">
        <w:rPr>
          <w:rFonts w:ascii="Cambria" w:eastAsia="Times New Roman" w:hAnsi="Cambria" w:cs="Times New Roman"/>
          <w:color w:val="787E7E"/>
          <w:szCs w:val="20"/>
          <w:lang w:val="pl-PL"/>
        </w:rPr>
        <w:t>leczenia</w:t>
      </w:r>
      <w:r w:rsidR="000A4B6C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>/opieki and pacjentem</w:t>
      </w:r>
      <w:r w:rsidR="007547D7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. </w:t>
      </w:r>
      <w:r w:rsidR="00F64D90" w:rsidRPr="000A4B6C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</w:p>
    <w:p w14:paraId="00703C0C" w14:textId="21877340" w:rsidR="00FD46A5" w:rsidRPr="00814926" w:rsidRDefault="00814926" w:rsidP="00FD46A5">
      <w:pPr>
        <w:pStyle w:val="Akapitzlist"/>
        <w:spacing w:before="120" w:after="0" w:line="336" w:lineRule="auto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Jakiego problemu medycznego dotyczy projekt? 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Jak </w:t>
      </w:r>
      <w:r w:rsidR="004E7F17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określona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jest </w:t>
      </w:r>
      <w:r w:rsidR="004E7F17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wartość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dla pacje</w:t>
      </w:r>
      <w:r w:rsid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nta? 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Czy określono 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efekty zdrowotne dla chorego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i 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dla danego stanu choroboweg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o? Jakie są </w:t>
      </w:r>
      <w:r w:rsidR="000A4B6C" w:rsidRP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kr</w:t>
      </w:r>
      <w:r w:rsidR="000A4B6C">
        <w:rPr>
          <w:rFonts w:ascii="Cambria" w:eastAsia="Times New Roman" w:hAnsi="Cambria" w:cs="Times New Roman"/>
          <w:i/>
          <w:color w:val="787E7E"/>
          <w:szCs w:val="20"/>
          <w:lang w:val="pl-PL"/>
        </w:rPr>
        <w:t>yteria oceny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?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901DF0" w14:paraId="7657AEB6" w14:textId="77777777" w:rsidTr="00F64D90">
        <w:trPr>
          <w:trHeight w:val="2366"/>
        </w:trPr>
        <w:tc>
          <w:tcPr>
            <w:tcW w:w="8447" w:type="dxa"/>
          </w:tcPr>
          <w:p w14:paraId="4920472F" w14:textId="77777777" w:rsidR="00F64D90" w:rsidRPr="00814926" w:rsidRDefault="00F64D90" w:rsidP="00FD46A5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6CBC4012" w14:textId="713DD6D1" w:rsidR="007547D7" w:rsidRPr="00D41512" w:rsidRDefault="00D41512" w:rsidP="007547D7">
      <w:pPr>
        <w:numPr>
          <w:ilvl w:val="0"/>
          <w:numId w:val="6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Czy proj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e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kt jest </w:t>
      </w:r>
      <w:r w:rsidR="00814926">
        <w:rPr>
          <w:rFonts w:ascii="Cambria" w:eastAsia="Times New Roman" w:hAnsi="Cambria" w:cs="Times New Roman"/>
          <w:color w:val="787E7E"/>
          <w:szCs w:val="20"/>
          <w:lang w:val="pl-PL"/>
        </w:rPr>
        <w:t>ukierunkowany na pacjenta i jego otoczenie</w:t>
      </w:r>
      <w:r w:rsidR="007547D7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. 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. </w:t>
      </w:r>
    </w:p>
    <w:p w14:paraId="0CF2D6B9" w14:textId="629777B4" w:rsidR="00FD46A5" w:rsidRPr="00D41512" w:rsidRDefault="00D41512" w:rsidP="00FD46A5">
      <w:pPr>
        <w:pStyle w:val="Akapitzlist"/>
        <w:spacing w:before="120" w:after="0" w:line="336" w:lineRule="auto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Jak pacjent 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i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jego otoczenie społeczne (rod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zina, przyjaciele) są zaangażowani w projekt?</w:t>
      </w:r>
      <w:r w:rsidR="00CF5DA9"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CF5DA9" w14:paraId="5557049D" w14:textId="77777777" w:rsidTr="000A4B6C">
        <w:trPr>
          <w:trHeight w:val="2366"/>
        </w:trPr>
        <w:tc>
          <w:tcPr>
            <w:tcW w:w="8447" w:type="dxa"/>
          </w:tcPr>
          <w:p w14:paraId="2FFB4371" w14:textId="77777777" w:rsidR="00F64D90" w:rsidRPr="00D41512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5B2430AD" w14:textId="7E2C46E6" w:rsidR="00C25058" w:rsidRPr="00852C33" w:rsidRDefault="003849D1" w:rsidP="007547D7">
      <w:pPr>
        <w:numPr>
          <w:ilvl w:val="0"/>
          <w:numId w:val="6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852C33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Zintegrowane zespoły opieki </w:t>
      </w:r>
      <w:r w:rsidR="00D41512" w:rsidRPr="00852C33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</w:t>
      </w:r>
      <w:r w:rsidR="007547D7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>IPUs</w:t>
      </w:r>
      <w:r w:rsidR="00C25058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  <w:r w:rsidR="00F64D90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Max 100 </w:t>
      </w:r>
      <w:r w:rsidR="00D41512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852C33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</w:p>
    <w:p w14:paraId="166C42E7" w14:textId="01EE490B" w:rsidR="00C25058" w:rsidRPr="003B3134" w:rsidRDefault="00D41512" w:rsidP="00C25058">
      <w:pPr>
        <w:spacing w:before="120" w:after="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  <w:bookmarkStart w:id="8" w:name="_Hlk492299570"/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>Czy</w:t>
      </w:r>
      <w:r w:rsidR="00814926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projekt zakłada zaangażowanie interdyscyplinarnych 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>ze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>s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>poł</w:t>
      </w:r>
      <w:r w:rsidR="00814926">
        <w:rPr>
          <w:rFonts w:ascii="Cambria" w:eastAsia="Times New Roman" w:hAnsi="Cambria" w:cs="Times New Roman"/>
          <w:i/>
          <w:color w:val="787E7E"/>
          <w:szCs w:val="20"/>
          <w:lang w:val="pl-PL"/>
        </w:rPr>
        <w:t>ów opieki</w:t>
      </w:r>
      <w:r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tzw. 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</w:t>
      </w:r>
      <w:r w:rsidR="00033D43">
        <w:rPr>
          <w:rFonts w:ascii="Cambria" w:eastAsia="Times New Roman" w:hAnsi="Cambria" w:cs="Times New Roman"/>
          <w:i/>
          <w:color w:val="787E7E"/>
          <w:szCs w:val="20"/>
          <w:lang w:val="pl-PL"/>
        </w:rPr>
        <w:t>zintegrowan</w:t>
      </w:r>
      <w:r w:rsidR="00384E07">
        <w:rPr>
          <w:rFonts w:ascii="Cambria" w:eastAsia="Times New Roman" w:hAnsi="Cambria" w:cs="Times New Roman"/>
          <w:i/>
          <w:color w:val="787E7E"/>
          <w:szCs w:val="20"/>
          <w:lang w:val="pl-PL"/>
        </w:rPr>
        <w:t>ych</w:t>
      </w:r>
      <w:r w:rsidR="00033D43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jednost</w:t>
      </w:r>
      <w:r w:rsidR="00384E07">
        <w:rPr>
          <w:rFonts w:ascii="Cambria" w:eastAsia="Times New Roman" w:hAnsi="Cambria" w:cs="Times New Roman"/>
          <w:i/>
          <w:color w:val="787E7E"/>
          <w:szCs w:val="20"/>
          <w:lang w:val="pl-PL"/>
        </w:rPr>
        <w:t>e</w:t>
      </w:r>
      <w:r w:rsidR="00033D43">
        <w:rPr>
          <w:rFonts w:ascii="Cambria" w:eastAsia="Times New Roman" w:hAnsi="Cambria" w:cs="Times New Roman"/>
          <w:i/>
          <w:color w:val="787E7E"/>
          <w:szCs w:val="20"/>
          <w:lang w:val="pl-PL"/>
        </w:rPr>
        <w:t>k opieki</w:t>
      </w:r>
      <w:r w:rsidRPr="00D41512">
        <w:rPr>
          <w:rFonts w:ascii="Cambria" w:eastAsia="Times New Roman" w:hAnsi="Cambria" w:cs="Times New Roman"/>
          <w:i/>
          <w:color w:val="787E7E"/>
          <w:szCs w:val="20"/>
          <w:lang w:val="pl-PL"/>
        </w:rPr>
        <w:t xml:space="preserve"> (IPUs)</w:t>
      </w:r>
      <w:bookmarkEnd w:id="8"/>
      <w:r w:rsidR="00814926">
        <w:rPr>
          <w:rFonts w:ascii="Cambria" w:eastAsia="Times New Roman" w:hAnsi="Cambria" w:cs="Times New Roman"/>
          <w:i/>
          <w:color w:val="787E7E"/>
          <w:szCs w:val="20"/>
          <w:lang w:val="pl-PL"/>
        </w:rPr>
        <w:t>?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BE2B77" w14:paraId="3C17D986" w14:textId="77777777" w:rsidTr="000A4B6C">
        <w:trPr>
          <w:trHeight w:val="2366"/>
        </w:trPr>
        <w:tc>
          <w:tcPr>
            <w:tcW w:w="8447" w:type="dxa"/>
          </w:tcPr>
          <w:p w14:paraId="5A34F13F" w14:textId="77777777" w:rsidR="00F64D90" w:rsidRPr="003B3134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1CC55AB1" w14:textId="7CE33A1E" w:rsidR="00F64D90" w:rsidRPr="003B3134" w:rsidRDefault="00F64D90" w:rsidP="00C25058">
      <w:pPr>
        <w:spacing w:before="120" w:after="0" w:line="336" w:lineRule="auto"/>
        <w:ind w:left="720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</w:p>
    <w:p w14:paraId="5BCBC9C6" w14:textId="2A715CE5" w:rsidR="000F3EAF" w:rsidRPr="00D41512" w:rsidRDefault="00D41512" w:rsidP="000F3EAF">
      <w:pPr>
        <w:numPr>
          <w:ilvl w:val="0"/>
          <w:numId w:val="6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Czy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>projekt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ma szanse na rozwój i zwiększeni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e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skali lub obecnie jest w fazie skalowania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? 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DA5B3E" w14:paraId="6DD42E74" w14:textId="77777777" w:rsidTr="000A4B6C">
        <w:trPr>
          <w:trHeight w:val="2366"/>
        </w:trPr>
        <w:tc>
          <w:tcPr>
            <w:tcW w:w="8447" w:type="dxa"/>
          </w:tcPr>
          <w:p w14:paraId="5A905330" w14:textId="77777777" w:rsidR="00F64D90" w:rsidRPr="00D41512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3DAADE17" w14:textId="64D842C4" w:rsidR="007547D7" w:rsidRPr="003B3134" w:rsidRDefault="00D41512" w:rsidP="00CF5DA9">
      <w:pPr>
        <w:pStyle w:val="Akapitzlist"/>
        <w:spacing w:before="120" w:after="12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lastRenderedPageBreak/>
        <w:t xml:space="preserve">Czy 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>projekt j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est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efektywny ekonomicznie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w ramach pełnego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>procesu diagnostyki i leczenia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. </w:t>
      </w:r>
      <w:r w:rsidRPr="003B3134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Czy koszty są przejrzyste w całym cyklu opieki? Czy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ten projekt ma wpływ na obniżenie kosztów procesu diagnostyczno- </w:t>
      </w:r>
      <w:r w:rsidR="007E18D9">
        <w:rPr>
          <w:rFonts w:ascii="Cambria" w:eastAsia="Times New Roman" w:hAnsi="Cambria" w:cs="Times New Roman"/>
          <w:color w:val="787E7E"/>
          <w:szCs w:val="20"/>
          <w:lang w:val="pl-PL"/>
        </w:rPr>
        <w:t>terapeutycznego</w:t>
      </w:r>
      <w:r w:rsidRPr="003B3134">
        <w:rPr>
          <w:rFonts w:ascii="Cambria" w:eastAsia="Times New Roman" w:hAnsi="Cambria" w:cs="Times New Roman"/>
          <w:color w:val="787E7E"/>
          <w:szCs w:val="20"/>
          <w:lang w:val="pl-PL"/>
        </w:rPr>
        <w:t>?</w:t>
      </w:r>
      <w:r w:rsidR="004E7F1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="00F64D90" w:rsidRPr="003B3134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>słów</w:t>
      </w:r>
      <w:r w:rsidR="00F64D90" w:rsidRPr="003B3134">
        <w:rPr>
          <w:rFonts w:ascii="Cambria" w:eastAsia="Times New Roman" w:hAnsi="Cambria" w:cs="Times New Roman"/>
          <w:color w:val="787E7E"/>
          <w:szCs w:val="20"/>
          <w:lang w:val="pl-PL"/>
        </w:rPr>
        <w:t>.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14:paraId="5B677B5F" w14:textId="77777777" w:rsidTr="000A4B6C">
        <w:trPr>
          <w:trHeight w:val="2366"/>
        </w:trPr>
        <w:tc>
          <w:tcPr>
            <w:tcW w:w="8447" w:type="dxa"/>
          </w:tcPr>
          <w:p w14:paraId="5EED9484" w14:textId="77777777" w:rsidR="00F64D90" w:rsidRPr="003B3134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5079B89C" w14:textId="54D0C29A" w:rsidR="00D1581C" w:rsidRPr="00D41512" w:rsidRDefault="00D41512" w:rsidP="00952EB8">
      <w:pPr>
        <w:pStyle w:val="Akapitzlist"/>
        <w:numPr>
          <w:ilvl w:val="0"/>
          <w:numId w:val="6"/>
        </w:numPr>
        <w:spacing w:before="120" w:after="120" w:line="336" w:lineRule="auto"/>
        <w:jc w:val="both"/>
        <w:rPr>
          <w:rFonts w:ascii="Cambria" w:eastAsia="Times New Roman" w:hAnsi="Cambria" w:cs="Times New Roman"/>
          <w:color w:val="787E7E"/>
          <w:szCs w:val="20"/>
          <w:lang w:val="pl-PL"/>
        </w:rPr>
      </w:pP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W jaki sposób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projekt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stymuluje poprawę </w:t>
      </w:r>
      <w:r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jakości leczenia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pacjenta poprzez 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>zaangażowanie i edukacj</w:t>
      </w:r>
      <w:r w:rsidR="007E18D9">
        <w:rPr>
          <w:rFonts w:ascii="Cambria" w:eastAsia="Times New Roman" w:hAnsi="Cambria" w:cs="Times New Roman"/>
          <w:color w:val="787E7E"/>
          <w:szCs w:val="20"/>
          <w:lang w:val="pl-PL"/>
        </w:rPr>
        <w:t>ę</w:t>
      </w:r>
      <w:r w:rsidR="00384E0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Pr="00D41512">
        <w:rPr>
          <w:rFonts w:ascii="Cambria" w:eastAsia="Times New Roman" w:hAnsi="Cambria" w:cs="Times New Roman"/>
          <w:color w:val="787E7E"/>
          <w:szCs w:val="20"/>
          <w:lang w:val="pl-PL"/>
        </w:rPr>
        <w:t>zespołu?</w:t>
      </w:r>
      <w:r w:rsidR="004E7F17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 </w:t>
      </w:r>
      <w:r w:rsidR="00F64D90" w:rsidRPr="00D41512">
        <w:rPr>
          <w:rFonts w:ascii="Cambria" w:eastAsia="Times New Roman" w:hAnsi="Cambria" w:cs="Times New Roman"/>
          <w:color w:val="787E7E"/>
          <w:szCs w:val="20"/>
          <w:lang w:val="pl-PL"/>
        </w:rPr>
        <w:t xml:space="preserve">Max 100 </w:t>
      </w:r>
      <w:r w:rsidR="00C42034">
        <w:rPr>
          <w:rFonts w:ascii="Cambria" w:eastAsia="Times New Roman" w:hAnsi="Cambria" w:cs="Times New Roman"/>
          <w:color w:val="787E7E"/>
          <w:szCs w:val="20"/>
          <w:lang w:val="pl-PL"/>
        </w:rPr>
        <w:t>słów.</w:t>
      </w:r>
    </w:p>
    <w:tbl>
      <w:tblPr>
        <w:tblStyle w:val="Tabela-Siatka"/>
        <w:tblW w:w="8447" w:type="dxa"/>
        <w:tblInd w:w="720" w:type="dxa"/>
        <w:tblLook w:val="04A0" w:firstRow="1" w:lastRow="0" w:firstColumn="1" w:lastColumn="0" w:noHBand="0" w:noVBand="1"/>
      </w:tblPr>
      <w:tblGrid>
        <w:gridCol w:w="8447"/>
      </w:tblGrid>
      <w:tr w:rsidR="00F64D90" w:rsidRPr="00CF5DA9" w14:paraId="68D678C5" w14:textId="77777777" w:rsidTr="000A4B6C">
        <w:trPr>
          <w:trHeight w:val="2366"/>
        </w:trPr>
        <w:tc>
          <w:tcPr>
            <w:tcW w:w="8447" w:type="dxa"/>
          </w:tcPr>
          <w:p w14:paraId="2BF4C92C" w14:textId="77777777" w:rsidR="00F64D90" w:rsidRPr="00D41512" w:rsidRDefault="00F64D90" w:rsidP="000A4B6C">
            <w:pPr>
              <w:pStyle w:val="Akapitzlist"/>
              <w:spacing w:before="120" w:line="336" w:lineRule="auto"/>
              <w:ind w:left="0"/>
              <w:jc w:val="both"/>
              <w:rPr>
                <w:rFonts w:ascii="Cambria" w:eastAsia="Times New Roman" w:hAnsi="Cambria" w:cs="Times New Roman"/>
                <w:i/>
                <w:color w:val="787E7E"/>
                <w:szCs w:val="20"/>
                <w:lang w:val="pl-PL"/>
              </w:rPr>
            </w:pPr>
          </w:p>
        </w:tc>
      </w:tr>
    </w:tbl>
    <w:p w14:paraId="68AC144F" w14:textId="29A8CADE" w:rsidR="00B50351" w:rsidRPr="00D41512" w:rsidRDefault="00B50351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4B7B63A4" w14:textId="193AC7FB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7F169AAF" w14:textId="0E6C5DC4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6E55D8E7" w14:textId="77777777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3425DCC4" w14:textId="47929F95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5F00EDE5" w14:textId="41B35111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1739E214" w14:textId="22A2D822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5C4A5309" w14:textId="2A607370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51394A21" w14:textId="1DDDC7E8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604AC2AE" w14:textId="2F1B7E47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4CC8474E" w14:textId="77777777" w:rsidR="001E76CC" w:rsidRPr="00D41512" w:rsidRDefault="001E76CC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41B7567E" w14:textId="1FAFB921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335DF1D8" w14:textId="77777777" w:rsidR="00DA5B3E" w:rsidRPr="00D41512" w:rsidRDefault="00DA5B3E" w:rsidP="00952EB8">
      <w:pPr>
        <w:spacing w:before="120" w:after="120" w:line="336" w:lineRule="auto"/>
        <w:ind w:left="720"/>
        <w:jc w:val="both"/>
        <w:rPr>
          <w:rFonts w:ascii="Cambria" w:eastAsia="Times New Roman" w:hAnsi="Cambria" w:cs="Times New Roman"/>
          <w:i/>
          <w:color w:val="787E7E"/>
          <w:szCs w:val="20"/>
          <w:lang w:val="pl-PL"/>
        </w:rPr>
      </w:pPr>
    </w:p>
    <w:p w14:paraId="32AA4500" w14:textId="77777777" w:rsidR="007E18D9" w:rsidRDefault="007E18D9" w:rsidP="004D158F">
      <w:pPr>
        <w:pStyle w:val="Nagwek1"/>
        <w:ind w:left="360"/>
        <w:rPr>
          <w:rFonts w:ascii="Verdana" w:hAnsi="Verdana"/>
          <w:color w:val="ED7D31" w:themeColor="accent2"/>
          <w:sz w:val="36"/>
          <w:szCs w:val="36"/>
          <w:lang w:val="pl-PL"/>
        </w:rPr>
      </w:pPr>
      <w:bookmarkStart w:id="9" w:name="_Toc491961034"/>
      <w:bookmarkStart w:id="10" w:name="_Toc61941037"/>
      <w:bookmarkStart w:id="11" w:name="_Hlk491954494"/>
      <w:bookmarkStart w:id="12" w:name="_Hlk492542913"/>
      <w:bookmarkEnd w:id="7"/>
    </w:p>
    <w:p w14:paraId="0B178F00" w14:textId="4AD3993B" w:rsidR="00D1581C" w:rsidRPr="007F057D" w:rsidRDefault="00B41FD4" w:rsidP="004D158F">
      <w:pPr>
        <w:pStyle w:val="Nagwek1"/>
        <w:ind w:left="360"/>
        <w:rPr>
          <w:rFonts w:ascii="Verdana" w:hAnsi="Verdana"/>
          <w:color w:val="ED7D31" w:themeColor="accent2"/>
          <w:sz w:val="36"/>
          <w:szCs w:val="36"/>
          <w:lang w:val="pl-PL"/>
        </w:rPr>
      </w:pPr>
      <w:r w:rsidRPr="007F057D">
        <w:rPr>
          <w:rFonts w:ascii="Verdana" w:hAnsi="Verdana"/>
          <w:color w:val="ED7D31" w:themeColor="accent2"/>
          <w:sz w:val="36"/>
          <w:szCs w:val="36"/>
          <w:lang w:val="pl-PL"/>
        </w:rPr>
        <w:t>Część</w:t>
      </w:r>
      <w:r w:rsidR="00D1581C" w:rsidRPr="007F057D">
        <w:rPr>
          <w:rFonts w:ascii="Verdana" w:hAnsi="Verdana"/>
          <w:color w:val="ED7D31" w:themeColor="accent2"/>
          <w:sz w:val="36"/>
          <w:szCs w:val="36"/>
          <w:lang w:val="pl-PL"/>
        </w:rPr>
        <w:t xml:space="preserve"> 3: </w:t>
      </w:r>
      <w:bookmarkEnd w:id="9"/>
      <w:bookmarkEnd w:id="10"/>
      <w:r w:rsidR="00384E07" w:rsidRPr="007F057D">
        <w:rPr>
          <w:rFonts w:ascii="Verdana" w:hAnsi="Verdana"/>
          <w:color w:val="ED7D31" w:themeColor="accent2"/>
          <w:sz w:val="36"/>
          <w:szCs w:val="36"/>
          <w:lang w:val="pl-PL"/>
        </w:rPr>
        <w:t>Szczegółowy opis projektu</w:t>
      </w:r>
    </w:p>
    <w:bookmarkEnd w:id="11"/>
    <w:bookmarkEnd w:id="12"/>
    <w:p w14:paraId="263C888C" w14:textId="77777777" w:rsidR="00384E07" w:rsidRDefault="00384E07" w:rsidP="004D158F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</w:p>
    <w:p w14:paraId="21D599BD" w14:textId="3C8015D4" w:rsidR="00A43883" w:rsidRPr="004E7F17" w:rsidRDefault="004E7F17" w:rsidP="004D158F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4E7F17">
        <w:rPr>
          <w:rFonts w:ascii="Cambria" w:eastAsia="Times New Roman" w:hAnsi="Cambria" w:cs="Times New Roman"/>
          <w:color w:val="A11142"/>
          <w:szCs w:val="20"/>
          <w:lang w:val="pl-PL"/>
        </w:rPr>
        <w:t>Patrz</w:t>
      </w:r>
      <w:r w:rsidR="004D158F" w:rsidRP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3849D1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 xml:space="preserve">Załącznik </w:t>
      </w:r>
      <w:r w:rsidR="004D158F" w:rsidRPr="004E7F17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>B</w:t>
      </w:r>
      <w:r w:rsidR="004D158F" w:rsidRP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="007F057D">
        <w:rPr>
          <w:rFonts w:ascii="Cambria" w:eastAsia="Times New Roman" w:hAnsi="Cambria" w:cs="Times New Roman"/>
          <w:color w:val="A11142"/>
          <w:szCs w:val="20"/>
          <w:lang w:val="pl-PL"/>
        </w:rPr>
        <w:t>– opis uwarunkowań klinicznych</w:t>
      </w:r>
      <w:r w:rsidRP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informacji na temat w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arunków medycznych</w:t>
      </w:r>
      <w:r w:rsidR="004D158F" w:rsidRPr="004E7F17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3D3DA8C2" w14:textId="77777777" w:rsidR="00384E07" w:rsidRPr="00384E07" w:rsidRDefault="00384E07" w:rsidP="00A4388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</w:p>
    <w:p w14:paraId="1A77BDFB" w14:textId="76B5F324" w:rsidR="00A43883" w:rsidRPr="00441D12" w:rsidRDefault="00A43883" w:rsidP="00A4388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3.1.1</w:t>
      </w:r>
      <w:r w:rsidR="003E0301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.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Uwarunkowania kliniczn</w:t>
      </w:r>
      <w:r w:rsidR="00384E07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e</w:t>
      </w:r>
      <w:r w:rsidR="00033D43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– Part I</w:t>
      </w:r>
    </w:p>
    <w:tbl>
      <w:tblPr>
        <w:tblStyle w:val="Tabelraster6"/>
        <w:tblW w:w="0" w:type="auto"/>
        <w:tblLook w:val="04A0" w:firstRow="1" w:lastRow="0" w:firstColumn="1" w:lastColumn="0" w:noHBand="0" w:noVBand="1"/>
      </w:tblPr>
      <w:tblGrid>
        <w:gridCol w:w="2285"/>
        <w:gridCol w:w="6655"/>
      </w:tblGrid>
      <w:tr w:rsidR="00A43883" w:rsidRPr="00BE2B77" w14:paraId="4B2D49B8" w14:textId="77777777" w:rsidTr="007657CB">
        <w:trPr>
          <w:trHeight w:val="1720"/>
        </w:trPr>
        <w:tc>
          <w:tcPr>
            <w:tcW w:w="2285" w:type="dxa"/>
          </w:tcPr>
          <w:p w14:paraId="7EC0033F" w14:textId="064261D9" w:rsidR="00A43883" w:rsidRPr="004E7F17" w:rsidRDefault="004E7F17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4E7F17">
              <w:rPr>
                <w:rFonts w:ascii="Cambria" w:hAnsi="Cambria" w:cs="Arial"/>
                <w:color w:val="A11142"/>
                <w:lang w:val="pl-PL"/>
              </w:rPr>
              <w:t>Obszar terapeutyczny</w:t>
            </w:r>
            <w:r w:rsidR="00A43883" w:rsidRPr="004E7F17">
              <w:rPr>
                <w:rFonts w:ascii="Cambria" w:hAnsi="Cambria" w:cs="Arial"/>
                <w:color w:val="A11142"/>
                <w:lang w:val="pl-PL"/>
              </w:rPr>
              <w:t xml:space="preserve">     </w:t>
            </w:r>
            <w:r w:rsidR="00A43883" w:rsidRPr="004E7F17">
              <w:rPr>
                <w:rFonts w:ascii="Cambria" w:hAnsi="Cambria"/>
                <w:color w:val="A11142"/>
                <w:lang w:val="pl-PL"/>
              </w:rPr>
              <w:t>(</w:t>
            </w:r>
            <w:r w:rsidRPr="004E7F17">
              <w:rPr>
                <w:rFonts w:ascii="Cambria" w:hAnsi="Cambria"/>
                <w:color w:val="A11142"/>
                <w:lang w:val="pl-PL"/>
              </w:rPr>
              <w:t>np. onkologia</w:t>
            </w:r>
            <w:r w:rsidR="00901DF0" w:rsidRPr="004E7F17">
              <w:rPr>
                <w:rFonts w:ascii="Cambria" w:hAnsi="Cambria"/>
                <w:color w:val="A11142"/>
                <w:lang w:val="pl-PL"/>
              </w:rPr>
              <w:t>,</w:t>
            </w:r>
            <w:r w:rsidRPr="004E7F17">
              <w:rPr>
                <w:rFonts w:ascii="Cambria" w:hAnsi="Cambria"/>
                <w:color w:val="A11142"/>
                <w:lang w:val="pl-PL"/>
              </w:rPr>
              <w:t xml:space="preserve"> choroby psychiczne, opieka </w:t>
            </w:r>
            <w:r>
              <w:rPr>
                <w:rFonts w:ascii="Cambria" w:hAnsi="Cambria"/>
                <w:color w:val="A11142"/>
                <w:lang w:val="pl-PL"/>
              </w:rPr>
              <w:t>and osobami starszymi</w:t>
            </w:r>
            <w:r w:rsidR="00901DF0" w:rsidRPr="004E7F17">
              <w:rPr>
                <w:rFonts w:ascii="Cambria" w:hAnsi="Cambria"/>
                <w:color w:val="A11142"/>
                <w:lang w:val="pl-PL"/>
              </w:rPr>
              <w:t xml:space="preserve">, </w:t>
            </w:r>
            <w:r>
              <w:rPr>
                <w:rFonts w:ascii="Cambria" w:hAnsi="Cambria"/>
                <w:color w:val="A11142"/>
                <w:lang w:val="pl-PL"/>
              </w:rPr>
              <w:t>profilaktyka</w:t>
            </w:r>
            <w:r w:rsidR="00A43883" w:rsidRPr="004E7F17">
              <w:rPr>
                <w:rFonts w:ascii="Cambria" w:hAnsi="Cambria"/>
                <w:color w:val="A11142"/>
                <w:lang w:val="pl-PL"/>
              </w:rPr>
              <w:t>)</w:t>
            </w:r>
          </w:p>
        </w:tc>
        <w:tc>
          <w:tcPr>
            <w:tcW w:w="6655" w:type="dxa"/>
          </w:tcPr>
          <w:p w14:paraId="27498984" w14:textId="11F74BE9" w:rsidR="00A43883" w:rsidRPr="004E7F17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040646E5" w14:textId="77777777" w:rsidTr="007657CB">
        <w:trPr>
          <w:trHeight w:val="1546"/>
        </w:trPr>
        <w:tc>
          <w:tcPr>
            <w:tcW w:w="2285" w:type="dxa"/>
          </w:tcPr>
          <w:p w14:paraId="2371FD99" w14:textId="459868AC" w:rsidR="00A43883" w:rsidRPr="004E7F17" w:rsidRDefault="004E7F17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4E7F17">
              <w:rPr>
                <w:rFonts w:ascii="Cambria" w:hAnsi="Cambria" w:cs="Arial"/>
                <w:color w:val="A11142"/>
                <w:lang w:val="pl-PL"/>
              </w:rPr>
              <w:t xml:space="preserve">Jednostka chorobowa </w:t>
            </w:r>
            <w:r w:rsidR="00A43883" w:rsidRPr="004E7F17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>
              <w:rPr>
                <w:rFonts w:ascii="Cambria" w:hAnsi="Cambria" w:cs="Arial"/>
                <w:color w:val="A11142"/>
                <w:lang w:val="pl-PL"/>
              </w:rPr>
              <w:t xml:space="preserve">np. </w:t>
            </w:r>
            <w:r w:rsidR="00A43883" w:rsidRPr="004E7F17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>
              <w:rPr>
                <w:rFonts w:ascii="Cambria" w:hAnsi="Cambria" w:cs="Arial"/>
                <w:color w:val="A11142"/>
                <w:lang w:val="pl-PL"/>
              </w:rPr>
              <w:t>choroba wieńcowa</w:t>
            </w:r>
            <w:r w:rsidR="00A43883" w:rsidRPr="004E7F17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655" w:type="dxa"/>
          </w:tcPr>
          <w:p w14:paraId="671AA3AE" w14:textId="3D19AB41" w:rsidR="00A43883" w:rsidRPr="004E7F17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06CAC64B" w14:textId="77777777" w:rsidTr="007657CB">
        <w:trPr>
          <w:trHeight w:val="1695"/>
        </w:trPr>
        <w:tc>
          <w:tcPr>
            <w:tcW w:w="2285" w:type="dxa"/>
          </w:tcPr>
          <w:p w14:paraId="7FDA7C41" w14:textId="2AF6E0C2" w:rsidR="00A43883" w:rsidRPr="00441D12" w:rsidRDefault="004E7F17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en-US"/>
              </w:rPr>
            </w:pPr>
            <w:r>
              <w:rPr>
                <w:rFonts w:ascii="Cambria" w:hAnsi="Cambria" w:cs="Arial"/>
                <w:color w:val="A11142"/>
                <w:lang w:val="en-US"/>
              </w:rPr>
              <w:t xml:space="preserve">Epidemiologia </w:t>
            </w:r>
            <w:r w:rsidR="00A43883" w:rsidRPr="00441D12">
              <w:rPr>
                <w:rFonts w:ascii="Cambria" w:hAnsi="Cambria" w:cs="Arial"/>
                <w:color w:val="A11142"/>
                <w:lang w:val="en-US"/>
              </w:rPr>
              <w:t xml:space="preserve">  </w:t>
            </w:r>
          </w:p>
        </w:tc>
        <w:tc>
          <w:tcPr>
            <w:tcW w:w="6655" w:type="dxa"/>
          </w:tcPr>
          <w:p w14:paraId="7BDDCB3C" w14:textId="4C1B6BCB" w:rsidR="00A43883" w:rsidRPr="00CF5DA9" w:rsidRDefault="00A43883" w:rsidP="005B25AE">
            <w:pPr>
              <w:jc w:val="both"/>
              <w:rPr>
                <w:rFonts w:ascii="Cambria" w:hAnsi="Cambria"/>
                <w:i/>
                <w:lang w:val="en-GB"/>
              </w:rPr>
            </w:pPr>
          </w:p>
        </w:tc>
      </w:tr>
    </w:tbl>
    <w:p w14:paraId="2C25EAB6" w14:textId="77777777" w:rsidR="00A43883" w:rsidRPr="00CF5DA9" w:rsidRDefault="00A43883" w:rsidP="00A43883">
      <w:pPr>
        <w:rPr>
          <w:rFonts w:ascii="Cambria" w:hAnsi="Cambria"/>
          <w:lang w:val="en-GB"/>
        </w:rPr>
      </w:pPr>
    </w:p>
    <w:p w14:paraId="7803238C" w14:textId="688DB56B" w:rsidR="00BB4FF3" w:rsidRPr="00441D12" w:rsidRDefault="00BB4FF3" w:rsidP="00BB4FF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3.1.</w:t>
      </w:r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2.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Opis </w:t>
      </w:r>
      <w:r w:rsidR="007F057D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procesu diagnostyczno -terapeutycznego </w:t>
      </w:r>
    </w:p>
    <w:p w14:paraId="235CE75A" w14:textId="217C77CF" w:rsidR="00BB4FF3" w:rsidRPr="004E7F17" w:rsidRDefault="004E7F17" w:rsidP="00BB4FF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4E7F17">
        <w:rPr>
          <w:rFonts w:ascii="Cambria" w:hAnsi="Cambria" w:cs="Arial"/>
          <w:color w:val="A11142"/>
          <w:lang w:val="pl-PL"/>
        </w:rPr>
        <w:t xml:space="preserve">Opisz </w:t>
      </w:r>
      <w:r w:rsidR="007F057D">
        <w:rPr>
          <w:rFonts w:ascii="Cambria" w:hAnsi="Cambria" w:cs="Arial"/>
          <w:color w:val="A11142"/>
          <w:lang w:val="pl-PL"/>
        </w:rPr>
        <w:t>proces diagnostyczno-terapeutyczny</w:t>
      </w:r>
      <w:r w:rsidRPr="004E7F17">
        <w:rPr>
          <w:rFonts w:ascii="Cambria" w:hAnsi="Cambria" w:cs="Arial"/>
          <w:color w:val="A11142"/>
          <w:lang w:val="pl-PL"/>
        </w:rPr>
        <w:t xml:space="preserve">. Wskaż etap początkowy </w:t>
      </w:r>
      <w:r>
        <w:rPr>
          <w:rFonts w:ascii="Cambria" w:hAnsi="Cambria" w:cs="Arial"/>
          <w:color w:val="A11142"/>
          <w:lang w:val="pl-PL"/>
        </w:rPr>
        <w:t xml:space="preserve">i </w:t>
      </w:r>
      <w:r w:rsidRPr="004E7F17">
        <w:rPr>
          <w:rFonts w:ascii="Cambria" w:hAnsi="Cambria" w:cs="Arial"/>
          <w:color w:val="A11142"/>
          <w:lang w:val="pl-PL"/>
        </w:rPr>
        <w:t xml:space="preserve">końcowy </w:t>
      </w:r>
      <w:r w:rsidR="00BB4FF3" w:rsidRPr="004E7F17">
        <w:rPr>
          <w:rFonts w:ascii="Cambria" w:hAnsi="Cambria" w:cs="Arial"/>
          <w:color w:val="A11142"/>
          <w:lang w:val="pl-PL"/>
        </w:rPr>
        <w:t xml:space="preserve">Max 300 </w:t>
      </w:r>
      <w:r>
        <w:rPr>
          <w:rFonts w:ascii="Cambria" w:hAnsi="Cambria" w:cs="Arial"/>
          <w:color w:val="A11142"/>
          <w:lang w:val="pl-PL"/>
        </w:rPr>
        <w:t>słó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B4FF3" w14:paraId="689B6791" w14:textId="77777777" w:rsidTr="00BB4FF3">
        <w:trPr>
          <w:trHeight w:val="3193"/>
        </w:trPr>
        <w:tc>
          <w:tcPr>
            <w:tcW w:w="9062" w:type="dxa"/>
          </w:tcPr>
          <w:p w14:paraId="15729A70" w14:textId="77777777" w:rsidR="00BB4FF3" w:rsidRPr="004E7F17" w:rsidRDefault="00BB4FF3">
            <w:pPr>
              <w:rPr>
                <w:rFonts w:ascii="Verdana" w:eastAsia="Times New Roman" w:hAnsi="Verdana" w:cs="Times New Roman"/>
                <w:b/>
                <w:color w:val="787E7E"/>
                <w:sz w:val="24"/>
                <w:szCs w:val="24"/>
                <w:lang w:val="pl-PL"/>
              </w:rPr>
            </w:pPr>
          </w:p>
        </w:tc>
      </w:tr>
    </w:tbl>
    <w:p w14:paraId="7398E675" w14:textId="77777777" w:rsidR="00CD7BFA" w:rsidRPr="004E7F17" w:rsidRDefault="00CD7BFA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4E7F17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br w:type="page"/>
      </w:r>
    </w:p>
    <w:p w14:paraId="45AA1C30" w14:textId="012AA2D6" w:rsidR="00A43883" w:rsidRPr="00033D43" w:rsidRDefault="00A43883" w:rsidP="00A4388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852C3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lastRenderedPageBreak/>
        <w:t>3.1.2</w:t>
      </w:r>
      <w:r w:rsidR="003E0301" w:rsidRPr="00852C3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.</w:t>
      </w:r>
      <w:r w:rsidRPr="00852C3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</w:t>
      </w:r>
      <w:r w:rsidR="000B046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Uwarunkowania kliniczne</w:t>
      </w:r>
      <w:r w:rsidRPr="00033D4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– </w:t>
      </w:r>
      <w:r w:rsidR="004E7F17" w:rsidRPr="00033D4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Część</w:t>
      </w:r>
      <w:r w:rsidRPr="00033D43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II </w:t>
      </w:r>
    </w:p>
    <w:p w14:paraId="2A082FA3" w14:textId="093DCD7F" w:rsidR="00A43883" w:rsidRPr="00033D43" w:rsidRDefault="000B0466" w:rsidP="00A43883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>
        <w:rPr>
          <w:rFonts w:ascii="Cambria" w:hAnsi="Cambria" w:cs="Arial"/>
          <w:color w:val="A11142"/>
          <w:lang w:val="pl-PL"/>
        </w:rPr>
        <w:t xml:space="preserve">Ocena początkowego stanu </w:t>
      </w:r>
      <w:r w:rsidR="004E7F17" w:rsidRPr="00033D43">
        <w:rPr>
          <w:rFonts w:ascii="Cambria" w:hAnsi="Cambria" w:cs="Arial"/>
          <w:color w:val="A11142"/>
          <w:lang w:val="pl-PL"/>
        </w:rPr>
        <w:t>zdrow</w:t>
      </w:r>
      <w:r w:rsidR="00033D43">
        <w:rPr>
          <w:rFonts w:ascii="Cambria" w:hAnsi="Cambria" w:cs="Arial"/>
          <w:color w:val="A11142"/>
          <w:lang w:val="pl-PL"/>
        </w:rPr>
        <w:t>ia</w:t>
      </w:r>
      <w:r w:rsidR="004E7F17" w:rsidRPr="00033D43">
        <w:rPr>
          <w:rFonts w:ascii="Cambria" w:hAnsi="Cambria" w:cs="Arial"/>
          <w:color w:val="A11142"/>
          <w:lang w:val="pl-PL"/>
        </w:rPr>
        <w:t xml:space="preserve"> pacjent</w:t>
      </w:r>
      <w:r>
        <w:rPr>
          <w:rFonts w:ascii="Cambria" w:hAnsi="Cambria" w:cs="Arial"/>
          <w:color w:val="A11142"/>
          <w:lang w:val="pl-PL"/>
        </w:rPr>
        <w:t>a</w:t>
      </w:r>
    </w:p>
    <w:tbl>
      <w:tblPr>
        <w:tblStyle w:val="Tabelraster6"/>
        <w:tblW w:w="9198" w:type="dxa"/>
        <w:tblLook w:val="04A0" w:firstRow="1" w:lastRow="0" w:firstColumn="1" w:lastColumn="0" w:noHBand="0" w:noVBand="1"/>
      </w:tblPr>
      <w:tblGrid>
        <w:gridCol w:w="2349"/>
        <w:gridCol w:w="6849"/>
      </w:tblGrid>
      <w:tr w:rsidR="00A43883" w:rsidRPr="00BE2B77" w14:paraId="26A2D34E" w14:textId="77777777" w:rsidTr="00ED0748">
        <w:trPr>
          <w:trHeight w:val="1456"/>
        </w:trPr>
        <w:tc>
          <w:tcPr>
            <w:tcW w:w="2349" w:type="dxa"/>
          </w:tcPr>
          <w:p w14:paraId="17183DA9" w14:textId="5755BB34" w:rsidR="00A43883" w:rsidRPr="00033D43" w:rsidRDefault="004E7F17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033D43">
              <w:rPr>
                <w:rFonts w:ascii="Cambria" w:hAnsi="Cambria" w:cs="Arial"/>
                <w:color w:val="A11142"/>
                <w:lang w:val="pl-PL"/>
              </w:rPr>
              <w:t>Czynniki demograf</w:t>
            </w:r>
            <w:r w:rsidR="00033D43">
              <w:rPr>
                <w:rFonts w:ascii="Cambria" w:hAnsi="Cambria" w:cs="Arial"/>
                <w:color w:val="A11142"/>
                <w:lang w:val="pl-PL"/>
              </w:rPr>
              <w:t>i</w:t>
            </w:r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czne 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 w:rsidR="00033D43">
              <w:rPr>
                <w:rFonts w:ascii="Cambria" w:hAnsi="Cambria" w:cs="Arial"/>
                <w:color w:val="A11142"/>
                <w:lang w:val="pl-PL"/>
              </w:rPr>
              <w:t>np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. </w:t>
            </w:r>
            <w:r w:rsidR="00033D43" w:rsidRPr="00033D43">
              <w:rPr>
                <w:rFonts w:ascii="Cambria" w:hAnsi="Cambria" w:cs="Arial"/>
                <w:color w:val="A11142"/>
                <w:lang w:val="pl-PL"/>
              </w:rPr>
              <w:t>wiek, płeć, pochodzenie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849" w:type="dxa"/>
          </w:tcPr>
          <w:p w14:paraId="18022DC6" w14:textId="530316CC" w:rsidR="00A43883" w:rsidRPr="00033D43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35288E6D" w14:textId="77777777" w:rsidTr="00ED0748">
        <w:trPr>
          <w:trHeight w:val="1406"/>
        </w:trPr>
        <w:tc>
          <w:tcPr>
            <w:tcW w:w="2349" w:type="dxa"/>
          </w:tcPr>
          <w:p w14:paraId="4F913106" w14:textId="6B54E2E7" w:rsidR="00A43883" w:rsidRPr="00033D43" w:rsidRDefault="00033D43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Czynniki kliniczne 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>
              <w:rPr>
                <w:rFonts w:ascii="Cambria" w:hAnsi="Cambria" w:cs="Arial"/>
                <w:color w:val="A11142"/>
                <w:lang w:val="pl-PL"/>
              </w:rPr>
              <w:t>np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. </w:t>
            </w:r>
            <w:r w:rsidRPr="00033D43">
              <w:rPr>
                <w:rFonts w:ascii="Cambria" w:hAnsi="Cambria" w:cs="Arial"/>
                <w:color w:val="A11142"/>
                <w:lang w:val="pl-PL"/>
              </w:rPr>
              <w:t>choroby współistniejące, zdrowie psychiczne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849" w:type="dxa"/>
          </w:tcPr>
          <w:p w14:paraId="10129D48" w14:textId="53C2BB43" w:rsidR="00A43883" w:rsidRPr="00033D43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6FAD01ED" w14:textId="77777777" w:rsidTr="00ED0748">
        <w:trPr>
          <w:trHeight w:val="1411"/>
        </w:trPr>
        <w:tc>
          <w:tcPr>
            <w:tcW w:w="2349" w:type="dxa"/>
          </w:tcPr>
          <w:p w14:paraId="6FECB912" w14:textId="19EADEA5" w:rsidR="00A43883" w:rsidRPr="00033D43" w:rsidRDefault="00033D43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033D43">
              <w:rPr>
                <w:rFonts w:ascii="Cambria" w:hAnsi="Cambria" w:cs="Arial"/>
                <w:color w:val="A11142"/>
                <w:lang w:val="pl-PL"/>
              </w:rPr>
              <w:t>Czyn</w:t>
            </w:r>
            <w:r>
              <w:rPr>
                <w:rFonts w:ascii="Cambria" w:hAnsi="Cambria" w:cs="Arial"/>
                <w:color w:val="A11142"/>
                <w:lang w:val="pl-PL"/>
              </w:rPr>
              <w:t>n</w:t>
            </w:r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iki ekonomiczno – społeczne 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 w:rsidR="007E18D9">
              <w:rPr>
                <w:rFonts w:ascii="Cambria" w:hAnsi="Cambria" w:cs="Arial"/>
                <w:color w:val="A11142"/>
                <w:lang w:val="pl-PL"/>
              </w:rPr>
              <w:t xml:space="preserve">np. </w:t>
            </w:r>
            <w:r>
              <w:rPr>
                <w:rFonts w:ascii="Cambria" w:hAnsi="Cambria" w:cs="Arial"/>
                <w:color w:val="A11142"/>
                <w:lang w:val="pl-PL"/>
              </w:rPr>
              <w:t>wyksztalcenie, zawód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849" w:type="dxa"/>
          </w:tcPr>
          <w:p w14:paraId="6784E0B2" w14:textId="29470BD5" w:rsidR="00A43883" w:rsidRPr="00033D43" w:rsidRDefault="00A43883" w:rsidP="005B25AE">
            <w:pPr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A43883" w:rsidRPr="00BE2B77" w14:paraId="58102E55" w14:textId="77777777" w:rsidTr="00ED0748">
        <w:trPr>
          <w:trHeight w:val="1404"/>
        </w:trPr>
        <w:tc>
          <w:tcPr>
            <w:tcW w:w="2349" w:type="dxa"/>
          </w:tcPr>
          <w:p w14:paraId="5B2FC533" w14:textId="61494FA4" w:rsidR="00A43883" w:rsidRPr="00033D43" w:rsidRDefault="00033D43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pl-PL"/>
              </w:rPr>
            </w:pPr>
            <w:r w:rsidRPr="00033D43">
              <w:rPr>
                <w:rFonts w:ascii="Cambria" w:hAnsi="Cambria" w:cs="Arial"/>
                <w:color w:val="A11142"/>
                <w:lang w:val="pl-PL"/>
              </w:rPr>
              <w:t xml:space="preserve">Zachowania wpływające na stan zdrowia 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>
              <w:rPr>
                <w:rFonts w:ascii="Cambria" w:hAnsi="Cambria" w:cs="Arial"/>
                <w:color w:val="A11142"/>
                <w:lang w:val="pl-PL"/>
              </w:rPr>
              <w:t>np.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>
              <w:rPr>
                <w:rFonts w:ascii="Cambria" w:hAnsi="Cambria" w:cs="Arial"/>
                <w:color w:val="A11142"/>
                <w:lang w:val="pl-PL"/>
              </w:rPr>
              <w:t>palenie, picie alkoholu</w:t>
            </w:r>
            <w:r w:rsidR="00A43883" w:rsidRPr="00033D43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6849" w:type="dxa"/>
          </w:tcPr>
          <w:p w14:paraId="52AD2924" w14:textId="728365B4" w:rsidR="00A43883" w:rsidRPr="00033D43" w:rsidRDefault="00A43883" w:rsidP="005B25AE">
            <w:pPr>
              <w:jc w:val="both"/>
              <w:rPr>
                <w:rFonts w:ascii="Cambria" w:hAnsi="Cambria"/>
                <w:i/>
                <w:lang w:val="pl-PL"/>
              </w:rPr>
            </w:pPr>
          </w:p>
        </w:tc>
      </w:tr>
      <w:tr w:rsidR="00A43883" w:rsidRPr="00BE2B77" w14:paraId="13AE1361" w14:textId="77777777" w:rsidTr="00ED0748">
        <w:trPr>
          <w:trHeight w:val="1551"/>
        </w:trPr>
        <w:tc>
          <w:tcPr>
            <w:tcW w:w="2349" w:type="dxa"/>
          </w:tcPr>
          <w:p w14:paraId="7FCE4E10" w14:textId="1B01FA0C" w:rsidR="00A43883" w:rsidRPr="00441D12" w:rsidRDefault="00033D43" w:rsidP="005B25AE">
            <w:pPr>
              <w:spacing w:before="120" w:after="120" w:line="276" w:lineRule="auto"/>
              <w:rPr>
                <w:rFonts w:ascii="Cambria" w:hAnsi="Cambria" w:cs="Arial"/>
                <w:color w:val="A11142"/>
                <w:lang w:val="en-US"/>
              </w:rPr>
            </w:pPr>
            <w:r>
              <w:rPr>
                <w:rFonts w:ascii="Cambria" w:hAnsi="Cambria" w:cs="Arial"/>
                <w:color w:val="A11142"/>
                <w:lang w:val="en-US"/>
              </w:rPr>
              <w:t>Jakość życia</w:t>
            </w:r>
          </w:p>
        </w:tc>
        <w:tc>
          <w:tcPr>
            <w:tcW w:w="6849" w:type="dxa"/>
          </w:tcPr>
          <w:p w14:paraId="2895BE31" w14:textId="78B9C430" w:rsidR="00A43883" w:rsidRPr="00CF5DA9" w:rsidRDefault="00A43883" w:rsidP="005B25AE">
            <w:pPr>
              <w:jc w:val="both"/>
              <w:rPr>
                <w:rFonts w:ascii="Cambria" w:hAnsi="Cambria" w:cs="Arial"/>
                <w:i/>
                <w:lang w:val="en-GB"/>
              </w:rPr>
            </w:pPr>
          </w:p>
        </w:tc>
      </w:tr>
    </w:tbl>
    <w:p w14:paraId="4E5B2FC7" w14:textId="77777777" w:rsidR="00ED0748" w:rsidRDefault="00ED0748" w:rsidP="00D1581C">
      <w:pPr>
        <w:rPr>
          <w:lang w:val="en-GB"/>
        </w:rPr>
      </w:pPr>
    </w:p>
    <w:p w14:paraId="6F9AF301" w14:textId="3F6D211D" w:rsidR="00ED0748" w:rsidRPr="00441D12" w:rsidRDefault="00ED0748" w:rsidP="00ED0748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lastRenderedPageBreak/>
        <w:t>3.1.</w:t>
      </w:r>
      <w:r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3.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 xml:space="preserve"> </w:t>
      </w:r>
      <w:r w:rsidR="00D80445">
        <w:rPr>
          <w:rFonts w:ascii="Verdana" w:eastAsia="Times New Roman" w:hAnsi="Verdana" w:cs="Times New Roman"/>
          <w:b/>
          <w:color w:val="787E7E"/>
          <w:sz w:val="24"/>
          <w:szCs w:val="24"/>
          <w:lang w:val="en-US"/>
        </w:rPr>
        <w:t>Ocena satysfakcji pacjenta</w:t>
      </w:r>
    </w:p>
    <w:p w14:paraId="4DCBA067" w14:textId="30F7AFDA" w:rsidR="00ED0748" w:rsidRPr="00D80445" w:rsidRDefault="007F057D" w:rsidP="00ED0748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7F057D">
        <w:rPr>
          <w:rFonts w:ascii="Cambria" w:hAnsi="Cambria" w:cs="Arial"/>
          <w:color w:val="A11142"/>
          <w:lang w:val="pl-PL"/>
        </w:rPr>
        <w:t>Prosimy wskazać w jakich obszarach proj</w:t>
      </w:r>
      <w:r>
        <w:rPr>
          <w:rFonts w:ascii="Cambria" w:hAnsi="Cambria" w:cs="Arial"/>
          <w:color w:val="A11142"/>
          <w:lang w:val="pl-PL"/>
        </w:rPr>
        <w:t>e</w:t>
      </w:r>
      <w:r w:rsidRPr="007F057D">
        <w:rPr>
          <w:rFonts w:ascii="Cambria" w:hAnsi="Cambria" w:cs="Arial"/>
          <w:color w:val="A11142"/>
          <w:lang w:val="pl-PL"/>
        </w:rPr>
        <w:t xml:space="preserve">kt poprawia satysfakcję chorego w trakcie procesu diagnostyczno-terapeutycznego </w:t>
      </w:r>
      <w:r>
        <w:rPr>
          <w:rFonts w:ascii="Cambria" w:hAnsi="Cambria" w:cs="Arial"/>
          <w:color w:val="A11142"/>
          <w:lang w:val="pl-PL"/>
        </w:rPr>
        <w:t>(</w:t>
      </w:r>
      <w:r w:rsidRPr="007F057D">
        <w:rPr>
          <w:rFonts w:ascii="Cambria" w:hAnsi="Cambria" w:cs="Arial"/>
          <w:color w:val="A11142"/>
          <w:lang w:val="pl-PL"/>
        </w:rPr>
        <w:t>np. dostęp do usług i zasobów, efekt terapii, koordynacja i bezpieczeństwo terapii, zapewnienie  dobrostanu f</w:t>
      </w:r>
      <w:r>
        <w:rPr>
          <w:rFonts w:ascii="Cambria" w:hAnsi="Cambria" w:cs="Arial"/>
          <w:color w:val="A11142"/>
          <w:lang w:val="pl-PL"/>
        </w:rPr>
        <w:t>izycznego</w:t>
      </w:r>
      <w:r w:rsidRPr="007F057D">
        <w:rPr>
          <w:rFonts w:ascii="Cambria" w:hAnsi="Cambria" w:cs="Arial"/>
          <w:color w:val="A11142"/>
          <w:lang w:val="pl-PL"/>
        </w:rPr>
        <w:t xml:space="preserve"> i psychicznego</w:t>
      </w:r>
      <w:r>
        <w:rPr>
          <w:rFonts w:ascii="Cambria" w:hAnsi="Cambria" w:cs="Arial"/>
          <w:color w:val="A11142"/>
          <w:lang w:val="pl-PL"/>
        </w:rPr>
        <w:t>)</w:t>
      </w:r>
      <w:r w:rsidRPr="007F057D">
        <w:rPr>
          <w:rFonts w:ascii="Cambria" w:hAnsi="Cambria" w:cs="Arial"/>
          <w:color w:val="A11142"/>
          <w:lang w:val="pl-PL"/>
        </w:rPr>
        <w:t xml:space="preserve">.  </w:t>
      </w:r>
      <w:r w:rsidR="00DA5B3E" w:rsidRPr="007F057D">
        <w:rPr>
          <w:rFonts w:ascii="Cambria" w:hAnsi="Cambria" w:cs="Arial"/>
          <w:color w:val="A11142"/>
          <w:lang w:val="pl-PL"/>
        </w:rPr>
        <w:t>Max 300 words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ED0748" w:rsidRPr="00DA5B3E" w14:paraId="16BB1C04" w14:textId="77777777" w:rsidTr="00ED0748">
        <w:trPr>
          <w:trHeight w:val="3738"/>
        </w:trPr>
        <w:tc>
          <w:tcPr>
            <w:tcW w:w="9209" w:type="dxa"/>
          </w:tcPr>
          <w:p w14:paraId="78D822C7" w14:textId="77777777" w:rsidR="00ED0748" w:rsidRPr="00D80445" w:rsidRDefault="00ED0748" w:rsidP="00D1581C">
            <w:pPr>
              <w:rPr>
                <w:lang w:val="pl-PL"/>
              </w:rPr>
            </w:pPr>
          </w:p>
        </w:tc>
      </w:tr>
    </w:tbl>
    <w:p w14:paraId="685B88FE" w14:textId="1F794B3B" w:rsidR="00D1581C" w:rsidRPr="00D80445" w:rsidRDefault="00D1581C" w:rsidP="00ED0748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sectPr w:rsidR="00D1581C" w:rsidRPr="00D80445" w:rsidSect="00DA5B3E">
          <w:footerReference w:type="default" r:id="rId12"/>
          <w:type w:val="continuous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1AA3691E" w14:textId="467B30E1" w:rsidR="00D1581C" w:rsidRPr="000F20DB" w:rsidRDefault="00D1581C" w:rsidP="00D1581C">
      <w:pPr>
        <w:keepNext/>
        <w:keepLines/>
        <w:spacing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r w:rsidRPr="000F20D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lastRenderedPageBreak/>
        <w:t xml:space="preserve">3.2.1 </w:t>
      </w:r>
      <w:r w:rsidR="000F20DB" w:rsidRPr="000F20D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Wyniki zdrowotne pacjentów</w:t>
      </w:r>
      <w:r w:rsidR="00FD46A5" w:rsidRPr="000F20D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 xml:space="preserve"> – Part I</w:t>
      </w:r>
    </w:p>
    <w:p w14:paraId="4EFBB322" w14:textId="282DC2BF" w:rsidR="000F20DB" w:rsidRPr="000F20DB" w:rsidRDefault="000F20DB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 w:eastAsia="nl-NL"/>
        </w:rPr>
      </w:pP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Jakie </w:t>
      </w:r>
      <w:r w:rsidR="00965792">
        <w:rPr>
          <w:rFonts w:ascii="Cambria" w:eastAsia="Times New Roman" w:hAnsi="Cambria" w:cs="Times New Roman"/>
          <w:color w:val="A11142"/>
          <w:szCs w:val="20"/>
          <w:lang w:val="pl-PL" w:eastAsia="nl-NL"/>
        </w:rPr>
        <w:t>mierniki będą stosowane w projekcie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? Proszę wskazać, na którym poziomie 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znajdują się w 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hierarchii </w:t>
      </w:r>
      <w:r w:rsidR="00965792">
        <w:rPr>
          <w:rFonts w:ascii="Cambria" w:eastAsia="Times New Roman" w:hAnsi="Cambria" w:cs="Times New Roman"/>
          <w:color w:val="A11142"/>
          <w:szCs w:val="20"/>
          <w:lang w:val="pl-PL" w:eastAsia="nl-NL"/>
        </w:rPr>
        <w:t>założonych efektów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(patrz </w:t>
      </w:r>
      <w:r w:rsidR="003849D1">
        <w:rPr>
          <w:rFonts w:ascii="Cambria" w:eastAsia="Times New Roman" w:hAnsi="Cambria" w:cs="Times New Roman"/>
          <w:color w:val="A11142"/>
          <w:szCs w:val="20"/>
          <w:lang w:val="pl-PL" w:eastAsia="nl-NL"/>
        </w:rPr>
        <w:t>załącznik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C). Jeśli </w:t>
      </w:r>
      <w:r w:rsidR="00965792">
        <w:rPr>
          <w:rFonts w:ascii="Cambria" w:eastAsia="Times New Roman" w:hAnsi="Cambria" w:cs="Times New Roman"/>
          <w:color w:val="A11142"/>
          <w:szCs w:val="20"/>
          <w:lang w:val="pl-PL" w:eastAsia="nl-NL"/>
        </w:rPr>
        <w:t>oczekiwane efekty n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ie mieszczą się w podanych 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>rejestrach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, należy wskazać inne. Ponadto 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>pro</w:t>
      </w:r>
      <w:r w:rsidR="007E18D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si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my wskazać trzy </w:t>
      </w:r>
      <w:r w:rsidR="00852C33">
        <w:rPr>
          <w:rFonts w:ascii="Cambria" w:eastAsia="Times New Roman" w:hAnsi="Cambria" w:cs="Times New Roman"/>
          <w:color w:val="A11142"/>
          <w:szCs w:val="20"/>
          <w:lang w:val="pl-PL" w:eastAsia="nl-NL"/>
        </w:rPr>
        <w:t>najważniejsze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965792">
        <w:rPr>
          <w:rFonts w:ascii="Cambria" w:eastAsia="Times New Roman" w:hAnsi="Cambria" w:cs="Times New Roman"/>
          <w:color w:val="A11142"/>
          <w:szCs w:val="20"/>
          <w:lang w:val="pl-PL" w:eastAsia="nl-NL"/>
        </w:rPr>
        <w:t>mierniki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>, aby pokazać, któ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>re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z nich ma</w:t>
      </w:r>
      <w:r w:rsidR="003849D1">
        <w:rPr>
          <w:rFonts w:ascii="Cambria" w:eastAsia="Times New Roman" w:hAnsi="Cambria" w:cs="Times New Roman"/>
          <w:color w:val="A11142"/>
          <w:szCs w:val="20"/>
          <w:lang w:val="pl-PL" w:eastAsia="nl-NL"/>
        </w:rPr>
        <w:t>ją</w:t>
      </w:r>
      <w:r w:rsidRPr="000F20D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największy wpływ</w:t>
      </w:r>
      <w:r w:rsidR="003849D1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na</w:t>
      </w:r>
      <w:r w:rsidR="0087287E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końcowy wynik projektu. </w:t>
      </w:r>
    </w:p>
    <w:p w14:paraId="0A046C82" w14:textId="6B2F3966" w:rsidR="00D1581C" w:rsidRPr="003849D1" w:rsidRDefault="00D1581C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b/>
          <w:color w:val="A11142"/>
          <w:szCs w:val="20"/>
          <w:lang w:val="pl-PL" w:eastAsia="nl-NL"/>
        </w:rPr>
      </w:pPr>
    </w:p>
    <w:tbl>
      <w:tblPr>
        <w:tblStyle w:val="Tabelraster7"/>
        <w:tblW w:w="14175" w:type="dxa"/>
        <w:tblInd w:w="-5" w:type="dxa"/>
        <w:tblLook w:val="04A0" w:firstRow="1" w:lastRow="0" w:firstColumn="1" w:lastColumn="0" w:noHBand="0" w:noVBand="1"/>
      </w:tblPr>
      <w:tblGrid>
        <w:gridCol w:w="905"/>
        <w:gridCol w:w="4238"/>
        <w:gridCol w:w="5642"/>
        <w:gridCol w:w="3390"/>
      </w:tblGrid>
      <w:tr w:rsidR="00D1581C" w:rsidRPr="00441D12" w14:paraId="5776CC3C" w14:textId="77777777" w:rsidTr="00884853">
        <w:tc>
          <w:tcPr>
            <w:tcW w:w="851" w:type="dxa"/>
          </w:tcPr>
          <w:p w14:paraId="66C36B13" w14:textId="77777777" w:rsidR="00D1581C" w:rsidRPr="003849D1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</w:tcPr>
          <w:p w14:paraId="71EFAC6A" w14:textId="77777777" w:rsidR="00D1581C" w:rsidRPr="003849D1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12B649A9" w14:textId="73839678" w:rsidR="00D1581C" w:rsidRPr="00441D12" w:rsidRDefault="0087287E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en-US"/>
              </w:rPr>
            </w:pPr>
            <w:r>
              <w:rPr>
                <w:rFonts w:ascii="Cambria" w:hAnsi="Cambria" w:cs="Arial"/>
                <w:b/>
                <w:color w:val="A11142"/>
                <w:lang w:val="en-US"/>
              </w:rPr>
              <w:t>Założone wyniki</w:t>
            </w:r>
          </w:p>
        </w:tc>
        <w:tc>
          <w:tcPr>
            <w:tcW w:w="3402" w:type="dxa"/>
          </w:tcPr>
          <w:p w14:paraId="76348247" w14:textId="096FD874" w:rsidR="00D1581C" w:rsidRPr="00EB5F27" w:rsidRDefault="000F20DB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lang w:val="pl-PL"/>
              </w:rPr>
            </w:pP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Proszę 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uszer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e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gowa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ć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 xml:space="preserve"> trzy najważniejsze wyniki, na które inicjatywa ma najwi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 xml:space="preserve">ększy 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wpływ</w:t>
            </w:r>
            <w:r w:rsidR="00D1581C" w:rsidRPr="00EB5F27">
              <w:rPr>
                <w:rFonts w:ascii="Cambria" w:hAnsi="Cambria" w:cs="Arial"/>
                <w:color w:val="A11142"/>
                <w:lang w:val="pl-PL"/>
              </w:rPr>
              <w:t>.</w:t>
            </w:r>
            <w:r w:rsidR="004D158F" w:rsidRPr="00EB5F27">
              <w:rPr>
                <w:rFonts w:ascii="Cambria" w:hAnsi="Cambria" w:cs="Arial"/>
                <w:color w:val="A11142"/>
                <w:lang w:val="pl-PL"/>
              </w:rPr>
              <w:t xml:space="preserve"> (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od</w:t>
            </w:r>
            <w:r w:rsidR="004D158F" w:rsidRPr="00EB5F27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najmniejszy wpł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y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 xml:space="preserve">w </w:t>
            </w:r>
            <w:r w:rsidR="004D158F" w:rsidRPr="00EB5F27">
              <w:rPr>
                <w:rFonts w:ascii="Cambria" w:hAnsi="Cambria" w:cs="Arial"/>
                <w:color w:val="A11142"/>
                <w:lang w:val="pl-PL"/>
              </w:rPr>
              <w:t>1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; najwi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ę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>kszy wpływ 3</w:t>
            </w:r>
            <w:r w:rsidR="004D158F" w:rsidRPr="00EB5F27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</w:tr>
      <w:tr w:rsidR="00D1581C" w:rsidRPr="00BE2B77" w14:paraId="72DF875A" w14:textId="77777777" w:rsidTr="00884853">
        <w:trPr>
          <w:trHeight w:val="288"/>
        </w:trPr>
        <w:tc>
          <w:tcPr>
            <w:tcW w:w="851" w:type="dxa"/>
            <w:vMerge w:val="restart"/>
          </w:tcPr>
          <w:p w14:paraId="0386101D" w14:textId="204B30F1" w:rsidR="00D1581C" w:rsidRPr="00441D12" w:rsidRDefault="002F20D4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en-US"/>
              </w:rPr>
            </w:pPr>
            <w:r>
              <w:rPr>
                <w:rFonts w:ascii="Cambria" w:hAnsi="Cambria" w:cs="Arial"/>
                <w:b/>
                <w:color w:val="A11142"/>
                <w:lang w:val="en-US"/>
              </w:rPr>
              <w:t>Poziom</w:t>
            </w:r>
            <w:r w:rsidR="00D1581C" w:rsidRPr="00441D12">
              <w:rPr>
                <w:rFonts w:ascii="Cambria" w:hAnsi="Cambria" w:cs="Arial"/>
                <w:b/>
                <w:color w:val="A11142"/>
                <w:lang w:val="en-US"/>
              </w:rPr>
              <w:t xml:space="preserve"> 1</w:t>
            </w:r>
          </w:p>
        </w:tc>
        <w:tc>
          <w:tcPr>
            <w:tcW w:w="4252" w:type="dxa"/>
            <w:vMerge w:val="restart"/>
          </w:tcPr>
          <w:p w14:paraId="4924D4BE" w14:textId="3E197B43" w:rsidR="00D1581C" w:rsidRPr="00EB5F27" w:rsidRDefault="00EB5F27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 w:rsidRPr="00EB5F27">
              <w:rPr>
                <w:rFonts w:ascii="Cambria" w:hAnsi="Cambria" w:cs="Arial"/>
                <w:b/>
                <w:color w:val="A11142"/>
                <w:lang w:val="pl-PL"/>
              </w:rPr>
              <w:t>Wskaźniki przeżycia</w:t>
            </w:r>
            <w:r>
              <w:rPr>
                <w:rFonts w:ascii="Cambria" w:hAnsi="Cambria" w:cs="Arial"/>
                <w:b/>
                <w:color w:val="A11142"/>
                <w:lang w:val="pl-PL"/>
              </w:rPr>
              <w:t xml:space="preserve"> </w:t>
            </w:r>
          </w:p>
          <w:p w14:paraId="25025D4F" w14:textId="6683094F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(1 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rok,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 3 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lata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, &gt;3 </w:t>
            </w:r>
            <w:r w:rsidR="00EB5F27">
              <w:rPr>
                <w:rFonts w:ascii="Cambria" w:hAnsi="Cambria" w:cs="Arial"/>
                <w:color w:val="A11142"/>
                <w:lang w:val="pl-PL"/>
              </w:rPr>
              <w:t>lat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>, etc.)</w:t>
            </w:r>
          </w:p>
        </w:tc>
        <w:tc>
          <w:tcPr>
            <w:tcW w:w="5670" w:type="dxa"/>
          </w:tcPr>
          <w:p w14:paraId="66C262D5" w14:textId="09A86EB6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4A567BFD" w14:textId="2C2B3F68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5624603A" w14:textId="77777777" w:rsidTr="00884853">
        <w:trPr>
          <w:trHeight w:val="289"/>
        </w:trPr>
        <w:tc>
          <w:tcPr>
            <w:tcW w:w="851" w:type="dxa"/>
            <w:vMerge/>
          </w:tcPr>
          <w:p w14:paraId="04587DDC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51E125A1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456D80FB" w14:textId="4C3A113D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14FA01D1" w14:textId="33E57E10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ABB1E13" w14:textId="77777777" w:rsidTr="00884853">
        <w:trPr>
          <w:trHeight w:val="289"/>
        </w:trPr>
        <w:tc>
          <w:tcPr>
            <w:tcW w:w="851" w:type="dxa"/>
            <w:vMerge/>
          </w:tcPr>
          <w:p w14:paraId="4C8C7ED7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44EADBEA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010389BC" w14:textId="4CA1AE1A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7FC7B015" w14:textId="38D0D500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6534D89" w14:textId="77777777" w:rsidTr="00884853">
        <w:trPr>
          <w:trHeight w:val="289"/>
        </w:trPr>
        <w:tc>
          <w:tcPr>
            <w:tcW w:w="851" w:type="dxa"/>
            <w:vMerge/>
          </w:tcPr>
          <w:p w14:paraId="677D9B70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58C0FE0A" w14:textId="35EC1A5F" w:rsidR="00D1581C" w:rsidRPr="00EB5F27" w:rsidRDefault="0087287E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stopnia odpowiedzi klinicznej na wdrożoną interwencję</w:t>
            </w:r>
          </w:p>
          <w:p w14:paraId="7EDEA41D" w14:textId="52504B7D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 w:rsidRPr="00EB5F27">
              <w:rPr>
                <w:rFonts w:ascii="Cambria" w:hAnsi="Cambria" w:cs="Arial"/>
                <w:color w:val="A11142"/>
                <w:lang w:val="pl-PL"/>
              </w:rPr>
              <w:t>(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 xml:space="preserve">stan reemisji 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 w:rsidR="0087287E">
              <w:rPr>
                <w:rFonts w:ascii="Cambria" w:hAnsi="Cambria" w:cs="Arial"/>
                <w:color w:val="A11142"/>
                <w:lang w:val="pl-PL"/>
              </w:rPr>
              <w:t xml:space="preserve">poprawa stopnia sprawności, odpowiedź na leczenie – całkowita, częściowa, stabilizacja </w:t>
            </w:r>
            <w:r w:rsidR="00EB5F27" w:rsidRPr="00EB5F27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  <w:r w:rsidRPr="00EB5F27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5670" w:type="dxa"/>
          </w:tcPr>
          <w:p w14:paraId="3E4AEE9C" w14:textId="6CFCDDFC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5BB0BD19" w14:textId="0CB4FAE0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0D2EAEDD" w14:textId="77777777" w:rsidTr="00884853">
        <w:trPr>
          <w:trHeight w:val="289"/>
        </w:trPr>
        <w:tc>
          <w:tcPr>
            <w:tcW w:w="851" w:type="dxa"/>
            <w:vMerge/>
          </w:tcPr>
          <w:p w14:paraId="64D2585C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7494A838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060674A4" w14:textId="214ECCF3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40B57AA4" w14:textId="2F9D8FD9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BA7FCBE" w14:textId="77777777" w:rsidTr="00884853">
        <w:trPr>
          <w:trHeight w:val="288"/>
        </w:trPr>
        <w:tc>
          <w:tcPr>
            <w:tcW w:w="851" w:type="dxa"/>
            <w:vMerge/>
          </w:tcPr>
          <w:p w14:paraId="52F6FA20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67E66D0C" w14:textId="77777777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0DF253E2" w14:textId="3969E464" w:rsidR="00D1581C" w:rsidRPr="00EB5F27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2488B582" w14:textId="2A9DACD6" w:rsidR="00D1581C" w:rsidRPr="00EB5F27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029A4BB4" w14:textId="77777777" w:rsidTr="00884853">
        <w:trPr>
          <w:trHeight w:val="289"/>
        </w:trPr>
        <w:tc>
          <w:tcPr>
            <w:tcW w:w="851" w:type="dxa"/>
            <w:vMerge w:val="restart"/>
          </w:tcPr>
          <w:p w14:paraId="6697C78F" w14:textId="2105992E" w:rsidR="00D1581C" w:rsidRPr="00441D12" w:rsidRDefault="002F20D4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en-US"/>
              </w:rPr>
            </w:pPr>
            <w:r>
              <w:rPr>
                <w:rFonts w:ascii="Cambria" w:hAnsi="Cambria" w:cs="Arial"/>
                <w:b/>
                <w:color w:val="A11142"/>
                <w:lang w:val="en-US"/>
              </w:rPr>
              <w:t xml:space="preserve">Poziom </w:t>
            </w:r>
            <w:r w:rsidR="00D1581C" w:rsidRPr="00441D12">
              <w:rPr>
                <w:rFonts w:ascii="Cambria" w:hAnsi="Cambria" w:cs="Arial"/>
                <w:b/>
                <w:color w:val="A11142"/>
                <w:lang w:val="en-US"/>
              </w:rPr>
              <w:t>2</w:t>
            </w:r>
          </w:p>
        </w:tc>
        <w:tc>
          <w:tcPr>
            <w:tcW w:w="4252" w:type="dxa"/>
            <w:vMerge w:val="restart"/>
          </w:tcPr>
          <w:p w14:paraId="22F40D66" w14:textId="10F0B0EC" w:rsidR="00D1581C" w:rsidRPr="002F20D4" w:rsidRDefault="00DC14A7" w:rsidP="00DC14A7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 c</w:t>
            </w:r>
            <w:r w:rsidR="00EB5F27" w:rsidRPr="00EB5F27">
              <w:rPr>
                <w:rFonts w:ascii="Cambria" w:hAnsi="Cambria" w:cs="Arial"/>
                <w:b/>
                <w:color w:val="A11142"/>
                <w:lang w:val="pl-PL"/>
              </w:rPr>
              <w:t>zas</w:t>
            </w:r>
            <w:r>
              <w:rPr>
                <w:rFonts w:ascii="Cambria" w:hAnsi="Cambria" w:cs="Arial"/>
                <w:b/>
                <w:color w:val="A11142"/>
                <w:lang w:val="pl-PL"/>
              </w:rPr>
              <w:t>u odpowiedzi (poprawy stopnia sprawności)</w:t>
            </w:r>
            <w:r w:rsidR="00EB5F27" w:rsidRPr="00EB5F27">
              <w:rPr>
                <w:rFonts w:ascii="Cambria" w:hAnsi="Cambria" w:cs="Arial"/>
                <w:b/>
                <w:color w:val="A11142"/>
                <w:lang w:val="pl-PL"/>
              </w:rPr>
              <w:t xml:space="preserve"> </w:t>
            </w:r>
          </w:p>
        </w:tc>
        <w:tc>
          <w:tcPr>
            <w:tcW w:w="5670" w:type="dxa"/>
          </w:tcPr>
          <w:p w14:paraId="07B2CEDC" w14:textId="0B2AD62B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71B6885D" w14:textId="17483BA1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7BA89743" w14:textId="77777777" w:rsidTr="00884853">
        <w:trPr>
          <w:trHeight w:val="289"/>
        </w:trPr>
        <w:tc>
          <w:tcPr>
            <w:tcW w:w="851" w:type="dxa"/>
            <w:vMerge/>
          </w:tcPr>
          <w:p w14:paraId="7456EBDD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45A37553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2AD8BB42" w14:textId="685F474F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57949F1A" w14:textId="21DFDC14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6519FCCB" w14:textId="77777777" w:rsidTr="00884853">
        <w:trPr>
          <w:trHeight w:val="289"/>
        </w:trPr>
        <w:tc>
          <w:tcPr>
            <w:tcW w:w="851" w:type="dxa"/>
            <w:vMerge/>
          </w:tcPr>
          <w:p w14:paraId="0DBFD7FC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13CD8EBB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4FE9478B" w14:textId="70DE4B31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436A6E65" w14:textId="4C18DCA7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3AA0AF7" w14:textId="77777777" w:rsidTr="00884853">
        <w:trPr>
          <w:trHeight w:val="289"/>
        </w:trPr>
        <w:tc>
          <w:tcPr>
            <w:tcW w:w="851" w:type="dxa"/>
            <w:vMerge/>
          </w:tcPr>
          <w:p w14:paraId="3103EB5D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7E690CAC" w14:textId="55FE8B42" w:rsidR="00D1581C" w:rsidRPr="002F20D4" w:rsidRDefault="00DC14A7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skutków ubocznych terapii</w:t>
            </w:r>
          </w:p>
        </w:tc>
        <w:tc>
          <w:tcPr>
            <w:tcW w:w="5670" w:type="dxa"/>
          </w:tcPr>
          <w:p w14:paraId="1F18240A" w14:textId="6028434F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7C2B495A" w14:textId="1F0335D7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3CE3E9E" w14:textId="77777777" w:rsidTr="00884853">
        <w:trPr>
          <w:trHeight w:val="288"/>
        </w:trPr>
        <w:tc>
          <w:tcPr>
            <w:tcW w:w="851" w:type="dxa"/>
            <w:vMerge/>
          </w:tcPr>
          <w:p w14:paraId="4D737694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6198E53A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419EDDA1" w14:textId="66E8AAEB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06A93120" w14:textId="26E60D4D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6F008161" w14:textId="77777777" w:rsidTr="00884853">
        <w:trPr>
          <w:trHeight w:val="289"/>
        </w:trPr>
        <w:tc>
          <w:tcPr>
            <w:tcW w:w="851" w:type="dxa"/>
            <w:vMerge/>
          </w:tcPr>
          <w:p w14:paraId="3A44EA65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00E10AF9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546EA39C" w14:textId="665BF1BC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33877782" w14:textId="26534022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163D8363" w14:textId="77777777" w:rsidTr="00884853">
        <w:trPr>
          <w:trHeight w:val="289"/>
        </w:trPr>
        <w:tc>
          <w:tcPr>
            <w:tcW w:w="851" w:type="dxa"/>
            <w:vMerge w:val="restart"/>
          </w:tcPr>
          <w:p w14:paraId="01704733" w14:textId="3AEBF881" w:rsidR="00D1581C" w:rsidRPr="00441D12" w:rsidRDefault="002F20D4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en-US"/>
              </w:rPr>
            </w:pPr>
            <w:r>
              <w:rPr>
                <w:rFonts w:ascii="Cambria" w:hAnsi="Cambria" w:cs="Arial"/>
                <w:b/>
                <w:color w:val="A11142"/>
                <w:lang w:val="en-US"/>
              </w:rPr>
              <w:t xml:space="preserve">Poziom </w:t>
            </w:r>
            <w:r w:rsidR="00D1581C" w:rsidRPr="00441D12">
              <w:rPr>
                <w:rFonts w:ascii="Cambria" w:hAnsi="Cambria" w:cs="Arial"/>
                <w:b/>
                <w:color w:val="A11142"/>
                <w:lang w:val="en-US"/>
              </w:rPr>
              <w:t xml:space="preserve"> 3</w:t>
            </w:r>
          </w:p>
        </w:tc>
        <w:tc>
          <w:tcPr>
            <w:tcW w:w="4252" w:type="dxa"/>
            <w:vMerge w:val="restart"/>
          </w:tcPr>
          <w:p w14:paraId="7558ABEE" w14:textId="66216D93" w:rsidR="00D1581C" w:rsidRPr="00852C33" w:rsidRDefault="00DC14A7" w:rsidP="002F20D4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czasu trwania odpowiedzi</w:t>
            </w:r>
            <w:r w:rsidR="002F20D4" w:rsidRPr="002F20D4">
              <w:rPr>
                <w:rFonts w:ascii="Cambria" w:hAnsi="Cambria" w:cs="Arial"/>
                <w:b/>
                <w:color w:val="A11142"/>
                <w:lang w:val="pl-PL"/>
              </w:rPr>
              <w:t xml:space="preserve"> </w:t>
            </w:r>
            <w:r w:rsidR="002F20D4">
              <w:rPr>
                <w:rFonts w:ascii="Cambria" w:hAnsi="Cambria" w:cs="Arial"/>
                <w:b/>
                <w:color w:val="A11142"/>
                <w:lang w:val="pl-PL"/>
              </w:rPr>
              <w:t>(</w:t>
            </w:r>
            <w:r w:rsidR="002F20D4" w:rsidRPr="002F20D4">
              <w:rPr>
                <w:rFonts w:ascii="Cambria" w:hAnsi="Cambria" w:cs="Arial"/>
                <w:color w:val="A11142"/>
                <w:lang w:val="pl-PL"/>
              </w:rPr>
              <w:t xml:space="preserve">nawrót, </w:t>
            </w:r>
            <w:r w:rsidR="00852C33">
              <w:rPr>
                <w:rFonts w:ascii="Cambria" w:hAnsi="Cambria" w:cs="Arial"/>
                <w:color w:val="A11142"/>
                <w:lang w:val="pl-PL"/>
              </w:rPr>
              <w:t>stabilny stan zdrowia</w:t>
            </w:r>
            <w:r w:rsidR="002F20D4" w:rsidRPr="002F20D4">
              <w:rPr>
                <w:rFonts w:ascii="Cambria" w:hAnsi="Cambria" w:cs="Arial"/>
                <w:color w:val="A11142"/>
                <w:lang w:val="pl-PL"/>
              </w:rPr>
              <w:t>)</w:t>
            </w:r>
          </w:p>
        </w:tc>
        <w:tc>
          <w:tcPr>
            <w:tcW w:w="5670" w:type="dxa"/>
          </w:tcPr>
          <w:p w14:paraId="65C8BE7F" w14:textId="18CA6E88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614103D9" w14:textId="0C1143AF" w:rsidR="00D1581C" w:rsidRPr="00852C33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7EAE091D" w14:textId="77777777" w:rsidTr="00884853">
        <w:trPr>
          <w:trHeight w:val="289"/>
        </w:trPr>
        <w:tc>
          <w:tcPr>
            <w:tcW w:w="851" w:type="dxa"/>
            <w:vMerge/>
          </w:tcPr>
          <w:p w14:paraId="50E6217D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279F9EEA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31A03D11" w14:textId="176B03AD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6B5388A5" w14:textId="14E93A90" w:rsidR="00D1581C" w:rsidRPr="00852C33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29303F9" w14:textId="77777777" w:rsidTr="00884853">
        <w:trPr>
          <w:trHeight w:val="289"/>
        </w:trPr>
        <w:tc>
          <w:tcPr>
            <w:tcW w:w="851" w:type="dxa"/>
            <w:vMerge/>
          </w:tcPr>
          <w:p w14:paraId="75A0A261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2E826564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5B78746F" w14:textId="3A61F12E" w:rsidR="00D1581C" w:rsidRPr="00852C33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3717AEA0" w14:textId="575D1B15" w:rsidR="00D1581C" w:rsidRPr="00852C33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601140D" w14:textId="77777777" w:rsidTr="00884853">
        <w:trPr>
          <w:trHeight w:val="288"/>
        </w:trPr>
        <w:tc>
          <w:tcPr>
            <w:tcW w:w="851" w:type="dxa"/>
            <w:vMerge/>
          </w:tcPr>
          <w:p w14:paraId="7D0C24BF" w14:textId="77777777" w:rsidR="00D1581C" w:rsidRPr="00852C33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55EAA38E" w14:textId="77F18588" w:rsidR="00D1581C" w:rsidRPr="002F20D4" w:rsidRDefault="00C536B3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  <w:r>
              <w:rPr>
                <w:rFonts w:ascii="Cambria" w:hAnsi="Cambria" w:cs="Arial"/>
                <w:b/>
                <w:color w:val="A11142"/>
                <w:lang w:val="pl-PL"/>
              </w:rPr>
              <w:t>Ocena późnych powikłań i długoterminowych efektów zdrowotnych</w:t>
            </w:r>
            <w:r w:rsidR="00D1581C" w:rsidRPr="002F20D4">
              <w:rPr>
                <w:rFonts w:ascii="Cambria" w:hAnsi="Cambria" w:cs="Arial"/>
                <w:color w:val="A11142"/>
                <w:lang w:val="pl-PL"/>
              </w:rPr>
              <w:t xml:space="preserve">  </w:t>
            </w:r>
          </w:p>
        </w:tc>
        <w:tc>
          <w:tcPr>
            <w:tcW w:w="5670" w:type="dxa"/>
          </w:tcPr>
          <w:p w14:paraId="25915548" w14:textId="44E0E716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538164B3" w14:textId="734D4CB5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2413B294" w14:textId="77777777" w:rsidTr="00884853">
        <w:trPr>
          <w:trHeight w:val="289"/>
        </w:trPr>
        <w:tc>
          <w:tcPr>
            <w:tcW w:w="851" w:type="dxa"/>
            <w:vMerge/>
          </w:tcPr>
          <w:p w14:paraId="126AF537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2C4E0531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4829E3D8" w14:textId="3CBD6649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0A16B468" w14:textId="7E3A6F02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BE2B77" w14:paraId="50086176" w14:textId="77777777" w:rsidTr="00884853">
        <w:trPr>
          <w:trHeight w:val="289"/>
        </w:trPr>
        <w:tc>
          <w:tcPr>
            <w:tcW w:w="851" w:type="dxa"/>
            <w:vMerge/>
          </w:tcPr>
          <w:p w14:paraId="22B6A578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/>
          </w:tcPr>
          <w:p w14:paraId="53F6ADEE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5670" w:type="dxa"/>
          </w:tcPr>
          <w:p w14:paraId="397B6C49" w14:textId="6EC5EB3D" w:rsidR="00D1581C" w:rsidRPr="002F20D4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lang w:val="pl-PL"/>
              </w:rPr>
            </w:pPr>
          </w:p>
        </w:tc>
        <w:tc>
          <w:tcPr>
            <w:tcW w:w="3402" w:type="dxa"/>
          </w:tcPr>
          <w:p w14:paraId="4EF60AC7" w14:textId="4106CD12" w:rsidR="00D1581C" w:rsidRPr="002F20D4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 w:cs="Arial"/>
                <w:i/>
                <w:lang w:val="pl-PL"/>
              </w:rPr>
            </w:pPr>
          </w:p>
        </w:tc>
      </w:tr>
      <w:tr w:rsidR="00D1581C" w:rsidRPr="00441D12" w14:paraId="30DF1A3C" w14:textId="77777777" w:rsidTr="00884853">
        <w:trPr>
          <w:trHeight w:val="289"/>
        </w:trPr>
        <w:tc>
          <w:tcPr>
            <w:tcW w:w="851" w:type="dxa"/>
            <w:vMerge w:val="restart"/>
          </w:tcPr>
          <w:p w14:paraId="6C8FDEA8" w14:textId="77777777" w:rsidR="00D1581C" w:rsidRPr="002F20D4" w:rsidRDefault="00D1581C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pl-PL"/>
              </w:rPr>
            </w:pPr>
          </w:p>
        </w:tc>
        <w:tc>
          <w:tcPr>
            <w:tcW w:w="4252" w:type="dxa"/>
            <w:vMerge w:val="restart"/>
          </w:tcPr>
          <w:p w14:paraId="665DB75C" w14:textId="41102767" w:rsidR="00D1581C" w:rsidRPr="00441D12" w:rsidRDefault="002F20D4" w:rsidP="00884853">
            <w:pPr>
              <w:spacing w:before="100" w:beforeAutospacing="1" w:after="100" w:afterAutospacing="1" w:line="276" w:lineRule="auto"/>
              <w:rPr>
                <w:rFonts w:ascii="Cambria" w:hAnsi="Cambria" w:cs="Arial"/>
                <w:b/>
                <w:color w:val="A11142"/>
                <w:lang w:val="en-US"/>
              </w:rPr>
            </w:pPr>
            <w:r>
              <w:rPr>
                <w:rFonts w:ascii="Cambria" w:hAnsi="Cambria" w:cs="Arial"/>
                <w:b/>
                <w:color w:val="A11142"/>
                <w:lang w:val="en-US"/>
              </w:rPr>
              <w:t>Inne</w:t>
            </w:r>
          </w:p>
        </w:tc>
        <w:tc>
          <w:tcPr>
            <w:tcW w:w="5670" w:type="dxa"/>
          </w:tcPr>
          <w:p w14:paraId="345026A7" w14:textId="552A01A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</w:rPr>
            </w:pPr>
          </w:p>
        </w:tc>
        <w:tc>
          <w:tcPr>
            <w:tcW w:w="3402" w:type="dxa"/>
          </w:tcPr>
          <w:p w14:paraId="01E7B388" w14:textId="528E2772" w:rsidR="00D1581C" w:rsidRPr="000E6648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D1581C" w:rsidRPr="00441D12" w14:paraId="6245FF51" w14:textId="77777777" w:rsidTr="00884853">
        <w:trPr>
          <w:trHeight w:val="289"/>
        </w:trPr>
        <w:tc>
          <w:tcPr>
            <w:tcW w:w="851" w:type="dxa"/>
            <w:vMerge/>
          </w:tcPr>
          <w:p w14:paraId="79FE419E" w14:textId="7777777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</w:rPr>
            </w:pPr>
          </w:p>
        </w:tc>
        <w:tc>
          <w:tcPr>
            <w:tcW w:w="4252" w:type="dxa"/>
            <w:vMerge/>
          </w:tcPr>
          <w:p w14:paraId="2A2848BB" w14:textId="7777777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</w:rPr>
            </w:pPr>
          </w:p>
        </w:tc>
        <w:tc>
          <w:tcPr>
            <w:tcW w:w="5670" w:type="dxa"/>
          </w:tcPr>
          <w:p w14:paraId="667AEB00" w14:textId="7137C33B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</w:rPr>
            </w:pPr>
          </w:p>
        </w:tc>
        <w:tc>
          <w:tcPr>
            <w:tcW w:w="3402" w:type="dxa"/>
          </w:tcPr>
          <w:p w14:paraId="14963A44" w14:textId="3973FE19" w:rsidR="00D1581C" w:rsidRPr="000E6648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D1581C" w:rsidRPr="00441D12" w14:paraId="3AEA882D" w14:textId="77777777" w:rsidTr="00884853">
        <w:trPr>
          <w:trHeight w:val="289"/>
        </w:trPr>
        <w:tc>
          <w:tcPr>
            <w:tcW w:w="851" w:type="dxa"/>
            <w:vMerge/>
          </w:tcPr>
          <w:p w14:paraId="3260C49B" w14:textId="7777777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</w:rPr>
            </w:pPr>
          </w:p>
        </w:tc>
        <w:tc>
          <w:tcPr>
            <w:tcW w:w="4252" w:type="dxa"/>
            <w:vMerge/>
          </w:tcPr>
          <w:p w14:paraId="456343A7" w14:textId="77777777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</w:rPr>
            </w:pPr>
          </w:p>
        </w:tc>
        <w:tc>
          <w:tcPr>
            <w:tcW w:w="5670" w:type="dxa"/>
          </w:tcPr>
          <w:p w14:paraId="0C27333D" w14:textId="4FC31446" w:rsidR="00D1581C" w:rsidRPr="000E6648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</w:rPr>
            </w:pPr>
          </w:p>
        </w:tc>
        <w:tc>
          <w:tcPr>
            <w:tcW w:w="3402" w:type="dxa"/>
          </w:tcPr>
          <w:p w14:paraId="56E56F45" w14:textId="46A5D394" w:rsidR="00D1581C" w:rsidRPr="000E6648" w:rsidRDefault="00D1581C" w:rsidP="00884853">
            <w:pPr>
              <w:spacing w:before="100" w:beforeAutospacing="1" w:after="100" w:afterAutospacing="1" w:line="276" w:lineRule="auto"/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</w:tbl>
    <w:p w14:paraId="3B1DF9CC" w14:textId="77777777" w:rsidR="00D1581C" w:rsidRPr="000E6648" w:rsidRDefault="00D1581C" w:rsidP="00D1581C">
      <w:pPr>
        <w:sectPr w:rsidR="00D1581C" w:rsidRPr="000E6648" w:rsidSect="007657CB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0804EAB1" w14:textId="77777777" w:rsidR="00854252" w:rsidRPr="000E6648" w:rsidRDefault="00854252" w:rsidP="00D1581C">
      <w:pPr>
        <w:keepNext/>
        <w:keepLines/>
        <w:spacing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eastAsia="nl-NL"/>
        </w:rPr>
      </w:pPr>
    </w:p>
    <w:p w14:paraId="3FAC4B23" w14:textId="09A7EBB8" w:rsidR="00D1581C" w:rsidRPr="00441D12" w:rsidRDefault="00D1581C" w:rsidP="00D1581C">
      <w:pPr>
        <w:keepNext/>
        <w:keepLines/>
        <w:spacing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3.2.2</w:t>
      </w:r>
      <w:r w:rsidR="009D1FD4"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.</w:t>
      </w: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 </w:t>
      </w:r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Wyniki zdrowotne </w:t>
      </w:r>
      <w:r w:rsidR="00FD46A5"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 – Part II </w:t>
      </w:r>
    </w:p>
    <w:p w14:paraId="4FCB5874" w14:textId="2FFB6BD1" w:rsidR="00D1581C" w:rsidRPr="00A11466" w:rsidRDefault="002F20D4" w:rsidP="00D1581C">
      <w:pPr>
        <w:spacing w:after="0" w:line="276" w:lineRule="auto"/>
        <w:jc w:val="both"/>
        <w:rPr>
          <w:rFonts w:ascii="Cambria" w:eastAsia="Times New Roman" w:hAnsi="Cambria" w:cs="Arial"/>
          <w:color w:val="A11142"/>
          <w:lang w:val="pl-PL"/>
        </w:rPr>
      </w:pPr>
      <w:r w:rsidRPr="002F20D4">
        <w:rPr>
          <w:rFonts w:ascii="Cambria" w:eastAsia="Times New Roman" w:hAnsi="Cambria" w:cs="Arial"/>
          <w:color w:val="A11142"/>
          <w:lang w:val="pl-PL"/>
        </w:rPr>
        <w:t>Proszę wyjaśnić, dlaczego i w jaki sposób 3 najważniejsze kr</w:t>
      </w:r>
      <w:r>
        <w:rPr>
          <w:rFonts w:ascii="Cambria" w:eastAsia="Times New Roman" w:hAnsi="Cambria" w:cs="Arial"/>
          <w:color w:val="A11142"/>
          <w:lang w:val="pl-PL"/>
        </w:rPr>
        <w:t>yteria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 mają największy wpływ na </w:t>
      </w:r>
      <w:r>
        <w:rPr>
          <w:rFonts w:ascii="Cambria" w:eastAsia="Times New Roman" w:hAnsi="Cambria" w:cs="Arial"/>
          <w:color w:val="A11142"/>
          <w:lang w:val="pl-PL"/>
        </w:rPr>
        <w:t>jakość leczenia i opieki nad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 pacjent</w:t>
      </w:r>
      <w:r>
        <w:rPr>
          <w:rFonts w:ascii="Cambria" w:eastAsia="Times New Roman" w:hAnsi="Cambria" w:cs="Arial"/>
          <w:color w:val="A11142"/>
          <w:lang w:val="pl-PL"/>
        </w:rPr>
        <w:t>em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. </w:t>
      </w:r>
      <w:r>
        <w:rPr>
          <w:rFonts w:ascii="Cambria" w:eastAsia="Times New Roman" w:hAnsi="Cambria" w:cs="Arial"/>
          <w:color w:val="A11142"/>
          <w:lang w:val="pl-PL"/>
        </w:rPr>
        <w:t xml:space="preserve">Prosimy uwzględnić 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 również, jeśli korzysta</w:t>
      </w:r>
      <w:r>
        <w:rPr>
          <w:rFonts w:ascii="Cambria" w:eastAsia="Times New Roman" w:hAnsi="Cambria" w:cs="Arial"/>
          <w:color w:val="A11142"/>
          <w:lang w:val="pl-PL"/>
        </w:rPr>
        <w:t xml:space="preserve">ją </w:t>
      </w:r>
      <w:r w:rsidR="00A11466">
        <w:rPr>
          <w:rFonts w:ascii="Cambria" w:eastAsia="Times New Roman" w:hAnsi="Cambria" w:cs="Arial"/>
          <w:color w:val="A11142"/>
          <w:lang w:val="pl-PL"/>
        </w:rPr>
        <w:t>Państwo</w:t>
      </w:r>
      <w:r>
        <w:rPr>
          <w:rFonts w:ascii="Cambria" w:eastAsia="Times New Roman" w:hAnsi="Cambria" w:cs="Arial"/>
          <w:color w:val="A11142"/>
          <w:lang w:val="pl-PL"/>
        </w:rPr>
        <w:t xml:space="preserve"> z gotowych </w:t>
      </w:r>
      <w:r>
        <w:rPr>
          <w:rStyle w:val="jlqj4b"/>
          <w:rFonts w:ascii="Helvetica" w:hAnsi="Helvetica" w:cs="Helvetica"/>
          <w:color w:val="000000"/>
          <w:sz w:val="27"/>
          <w:szCs w:val="27"/>
          <w:shd w:val="clear" w:color="auto" w:fill="F5F5F5"/>
        </w:rPr>
        <w:t xml:space="preserve"> 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zestawów </w:t>
      </w:r>
      <w:r>
        <w:rPr>
          <w:rFonts w:ascii="Cambria" w:eastAsia="Times New Roman" w:hAnsi="Cambria" w:cs="Arial"/>
          <w:color w:val="A11142"/>
          <w:lang w:val="pl-PL"/>
        </w:rPr>
        <w:t>wskaźników medycznych</w:t>
      </w:r>
      <w:r w:rsidRPr="002F20D4">
        <w:rPr>
          <w:rFonts w:ascii="Cambria" w:eastAsia="Times New Roman" w:hAnsi="Cambria" w:cs="Arial"/>
          <w:color w:val="A11142"/>
          <w:lang w:val="pl-PL"/>
        </w:rPr>
        <w:t xml:space="preserve"> odpowiednich dla pacjenta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>.</w:t>
      </w:r>
      <w:r w:rsidR="00A11466">
        <w:rPr>
          <w:rFonts w:ascii="Cambria" w:eastAsia="Times New Roman" w:hAnsi="Cambria" w:cs="Arial"/>
          <w:color w:val="A11142"/>
          <w:lang w:val="pl-PL"/>
        </w:rPr>
        <w:t xml:space="preserve">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Przykładowe zestawy</w:t>
      </w:r>
      <w:r w:rsidR="00A11466">
        <w:rPr>
          <w:rFonts w:ascii="Cambria" w:eastAsia="Times New Roman" w:hAnsi="Cambria" w:cs="Arial"/>
          <w:color w:val="A11142"/>
          <w:lang w:val="pl-PL"/>
        </w:rPr>
        <w:t xml:space="preserve">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wskaźników to: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 xml:space="preserve"> ICHOM, NHS,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lokalne rejestry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 xml:space="preserve">, </w:t>
      </w:r>
      <w:r w:rsidR="00852C33">
        <w:rPr>
          <w:rFonts w:ascii="Cambria" w:eastAsia="Times New Roman" w:hAnsi="Cambria" w:cs="Arial"/>
          <w:color w:val="A11142"/>
          <w:lang w:val="pl-PL"/>
        </w:rPr>
        <w:t>wytyczne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 xml:space="preserve">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międzynarodow</w:t>
      </w:r>
      <w:r w:rsidR="00AE7465">
        <w:rPr>
          <w:rFonts w:ascii="Cambria" w:eastAsia="Times New Roman" w:hAnsi="Cambria" w:cs="Arial"/>
          <w:color w:val="A11142"/>
          <w:lang w:val="pl-PL"/>
        </w:rPr>
        <w:t>ych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 xml:space="preserve"> </w:t>
      </w:r>
      <w:r w:rsidR="00A11466">
        <w:rPr>
          <w:rFonts w:ascii="Cambria" w:eastAsia="Times New Roman" w:hAnsi="Cambria" w:cs="Arial"/>
          <w:color w:val="A11142"/>
          <w:lang w:val="pl-PL"/>
        </w:rPr>
        <w:t>s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towarzysze</w:t>
      </w:r>
      <w:r w:rsidR="00AE7465">
        <w:rPr>
          <w:rFonts w:ascii="Cambria" w:eastAsia="Times New Roman" w:hAnsi="Cambria" w:cs="Arial"/>
          <w:color w:val="A11142"/>
          <w:lang w:val="pl-PL"/>
        </w:rPr>
        <w:t>ń</w:t>
      </w:r>
      <w:r w:rsidR="00B63CD7" w:rsidRPr="00A11466">
        <w:rPr>
          <w:rFonts w:ascii="Cambria" w:eastAsia="Times New Roman" w:hAnsi="Cambria" w:cs="Arial"/>
          <w:color w:val="A11142"/>
          <w:lang w:val="pl-PL"/>
        </w:rPr>
        <w:t>,.</w:t>
      </w:r>
      <w:r w:rsidR="008A152A" w:rsidRPr="00A11466">
        <w:rPr>
          <w:rFonts w:ascii="Cambria" w:eastAsia="Times New Roman" w:hAnsi="Cambria" w:cs="Arial"/>
          <w:color w:val="A11142"/>
          <w:lang w:val="pl-PL"/>
        </w:rPr>
        <w:t xml:space="preserve"> Max 100 </w:t>
      </w:r>
      <w:r w:rsidR="00A11466" w:rsidRPr="00A11466">
        <w:rPr>
          <w:rFonts w:ascii="Cambria" w:eastAsia="Times New Roman" w:hAnsi="Cambria" w:cs="Arial"/>
          <w:color w:val="A11142"/>
          <w:lang w:val="pl-PL"/>
        </w:rPr>
        <w:t>słów na wskaźnik/kryterium</w:t>
      </w:r>
    </w:p>
    <w:p w14:paraId="470D32B5" w14:textId="77777777" w:rsidR="00D1581C" w:rsidRPr="00A11466" w:rsidRDefault="00D1581C" w:rsidP="00D1581C">
      <w:pPr>
        <w:spacing w:after="0" w:line="276" w:lineRule="auto"/>
        <w:jc w:val="both"/>
        <w:rPr>
          <w:rFonts w:ascii="Cambria" w:eastAsia="Times New Roman" w:hAnsi="Cambria" w:cs="Arial"/>
          <w:color w:val="A1114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15"/>
      </w:tblGrid>
      <w:tr w:rsidR="00D1581C" w:rsidRPr="00441D12" w14:paraId="6DDB040E" w14:textId="77777777" w:rsidTr="00DA5B3E">
        <w:trPr>
          <w:trHeight w:val="1782"/>
        </w:trPr>
        <w:tc>
          <w:tcPr>
            <w:tcW w:w="9015" w:type="dxa"/>
          </w:tcPr>
          <w:p w14:paraId="3B2AA3CF" w14:textId="3EBE42A5" w:rsidR="00D1581C" w:rsidRPr="000E6648" w:rsidRDefault="00D1581C" w:rsidP="00884853">
            <w:pPr>
              <w:rPr>
                <w:rFonts w:ascii="Cambria" w:hAnsi="Cambria"/>
              </w:rPr>
            </w:pPr>
            <w:r w:rsidRPr="000E6648">
              <w:rPr>
                <w:rFonts w:ascii="Cambria" w:hAnsi="Cambria"/>
              </w:rPr>
              <w:t>1.</w:t>
            </w:r>
            <w:r w:rsidRPr="000E6648">
              <w:t xml:space="preserve"> </w:t>
            </w:r>
          </w:p>
        </w:tc>
      </w:tr>
      <w:tr w:rsidR="00D1581C" w:rsidRPr="00441D12" w14:paraId="1790F71E" w14:textId="77777777" w:rsidTr="00DA5B3E">
        <w:trPr>
          <w:trHeight w:val="1552"/>
        </w:trPr>
        <w:tc>
          <w:tcPr>
            <w:tcW w:w="9015" w:type="dxa"/>
          </w:tcPr>
          <w:p w14:paraId="06376E59" w14:textId="583FC4A1" w:rsidR="00D1581C" w:rsidRPr="000E6648" w:rsidRDefault="00D1581C" w:rsidP="00884853">
            <w:pPr>
              <w:rPr>
                <w:rFonts w:ascii="Cambria" w:hAnsi="Cambria"/>
              </w:rPr>
            </w:pPr>
            <w:r w:rsidRPr="000E6648">
              <w:rPr>
                <w:rFonts w:ascii="Cambria" w:hAnsi="Cambria"/>
              </w:rPr>
              <w:t xml:space="preserve">2. </w:t>
            </w:r>
          </w:p>
        </w:tc>
      </w:tr>
      <w:tr w:rsidR="00D1581C" w:rsidRPr="00441D12" w14:paraId="52123E15" w14:textId="77777777" w:rsidTr="00DA5B3E">
        <w:trPr>
          <w:trHeight w:val="1689"/>
        </w:trPr>
        <w:tc>
          <w:tcPr>
            <w:tcW w:w="9015" w:type="dxa"/>
          </w:tcPr>
          <w:p w14:paraId="2F6508E0" w14:textId="74DA2CAC" w:rsidR="00D1581C" w:rsidRPr="000E6648" w:rsidRDefault="00D1581C" w:rsidP="00884853">
            <w:pPr>
              <w:rPr>
                <w:rFonts w:ascii="Cambria" w:hAnsi="Cambria"/>
              </w:rPr>
            </w:pPr>
            <w:r w:rsidRPr="000E6648">
              <w:rPr>
                <w:rFonts w:ascii="Cambria" w:hAnsi="Cambria"/>
              </w:rPr>
              <w:t>3.</w:t>
            </w:r>
            <w:r w:rsidRPr="000E6648">
              <w:t xml:space="preserve"> </w:t>
            </w:r>
          </w:p>
        </w:tc>
      </w:tr>
    </w:tbl>
    <w:p w14:paraId="5DF821B1" w14:textId="77777777" w:rsidR="00854252" w:rsidRPr="000E6648" w:rsidRDefault="00854252" w:rsidP="00D1581C"/>
    <w:p w14:paraId="061BCCC5" w14:textId="79A0074D" w:rsidR="00D1581C" w:rsidRPr="00A11466" w:rsidRDefault="00D1581C" w:rsidP="00D1581C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A1146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3.3.</w:t>
      </w:r>
      <w:r w:rsidR="00A11466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</w:t>
      </w:r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Zasięg populacyjny projektu. </w:t>
      </w:r>
    </w:p>
    <w:p w14:paraId="1D66990A" w14:textId="793E1F46" w:rsidR="00D1581C" w:rsidRPr="00A11466" w:rsidRDefault="00A11466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roszę wskazać ilu pacjentów może skorzystać dzięki Państwa </w:t>
      </w:r>
      <w:r w:rsidR="00D42808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rojektowi 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w optym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lnych warunkach </w:t>
      </w:r>
    </w:p>
    <w:tbl>
      <w:tblPr>
        <w:tblStyle w:val="Tabelraster8"/>
        <w:tblW w:w="9139" w:type="dxa"/>
        <w:tblLook w:val="04A0" w:firstRow="1" w:lastRow="0" w:firstColumn="1" w:lastColumn="0" w:noHBand="0" w:noVBand="1"/>
      </w:tblPr>
      <w:tblGrid>
        <w:gridCol w:w="3739"/>
        <w:gridCol w:w="5400"/>
      </w:tblGrid>
      <w:tr w:rsidR="00D1581C" w:rsidRPr="00BE2B77" w14:paraId="7D7CDB83" w14:textId="77777777" w:rsidTr="00985783">
        <w:trPr>
          <w:trHeight w:val="1532"/>
        </w:trPr>
        <w:tc>
          <w:tcPr>
            <w:tcW w:w="3739" w:type="dxa"/>
          </w:tcPr>
          <w:p w14:paraId="34D865BD" w14:textId="3064A2BF" w:rsidR="00D1581C" w:rsidRPr="00A11466" w:rsidRDefault="00A11466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color w:val="A11142"/>
                <w:lang w:val="pl-PL"/>
              </w:rPr>
            </w:pPr>
            <w:r>
              <w:rPr>
                <w:rFonts w:ascii="Cambria" w:hAnsi="Cambria" w:cs="Arial"/>
                <w:color w:val="A11142"/>
                <w:lang w:val="pl-PL"/>
              </w:rPr>
              <w:t xml:space="preserve">Ilość pacjentów w ciągu roku </w:t>
            </w:r>
            <w:r w:rsidRPr="00A11466">
              <w:rPr>
                <w:rFonts w:ascii="Cambria" w:hAnsi="Cambria" w:cs="Arial"/>
                <w:color w:val="A11142"/>
                <w:lang w:val="pl-PL"/>
              </w:rPr>
              <w:t xml:space="preserve"> </w:t>
            </w:r>
          </w:p>
          <w:p w14:paraId="1C0CFFFD" w14:textId="77777777" w:rsidR="00DA5B3E" w:rsidRPr="00A11466" w:rsidRDefault="00DA5B3E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color w:val="A11142"/>
                <w:lang w:val="pl-PL"/>
              </w:rPr>
            </w:pPr>
          </w:p>
          <w:p w14:paraId="0409C7AA" w14:textId="200F11F9" w:rsidR="00DA5B3E" w:rsidRPr="00A11466" w:rsidRDefault="00A11466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Cs/>
                <w:color w:val="262626"/>
                <w:lang w:val="pl-PL"/>
              </w:rPr>
            </w:pPr>
            <w:r>
              <w:rPr>
                <w:rFonts w:ascii="Cambria" w:hAnsi="Cambria" w:cs="Arial"/>
                <w:bCs/>
                <w:color w:val="A11142"/>
                <w:lang w:val="pl-PL"/>
              </w:rPr>
              <w:t>Całkowita ilość pacjentów</w:t>
            </w:r>
          </w:p>
        </w:tc>
        <w:tc>
          <w:tcPr>
            <w:tcW w:w="5400" w:type="dxa"/>
          </w:tcPr>
          <w:p w14:paraId="063D6CA0" w14:textId="22239B9C" w:rsidR="00D1581C" w:rsidRPr="00A11466" w:rsidRDefault="00D1581C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i/>
                <w:color w:val="262626"/>
                <w:lang w:val="pl-PL"/>
              </w:rPr>
            </w:pPr>
          </w:p>
        </w:tc>
      </w:tr>
      <w:tr w:rsidR="00DA5B3E" w:rsidRPr="00441D12" w14:paraId="2829814B" w14:textId="77777777" w:rsidTr="00985783">
        <w:trPr>
          <w:trHeight w:val="1532"/>
        </w:trPr>
        <w:tc>
          <w:tcPr>
            <w:tcW w:w="3739" w:type="dxa"/>
          </w:tcPr>
          <w:p w14:paraId="5DAE5654" w14:textId="78AD014D" w:rsidR="00DA5B3E" w:rsidRPr="00A11466" w:rsidRDefault="00A11466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color w:val="A11142"/>
                <w:lang w:val="pl-PL"/>
              </w:rPr>
            </w:pPr>
            <w:r w:rsidRPr="00A11466">
              <w:rPr>
                <w:rFonts w:ascii="Cambria" w:hAnsi="Cambria" w:cs="Arial"/>
                <w:color w:val="A11142"/>
                <w:lang w:val="pl-PL"/>
              </w:rPr>
              <w:t>Procentowy udział pacjentów w r</w:t>
            </w:r>
            <w:r>
              <w:rPr>
                <w:rFonts w:ascii="Cambria" w:hAnsi="Cambria" w:cs="Arial"/>
                <w:color w:val="A11142"/>
                <w:lang w:val="pl-PL"/>
              </w:rPr>
              <w:t xml:space="preserve">óżnej kondycji zdrowotnej </w:t>
            </w:r>
          </w:p>
        </w:tc>
        <w:tc>
          <w:tcPr>
            <w:tcW w:w="5400" w:type="dxa"/>
          </w:tcPr>
          <w:p w14:paraId="0432B3D4" w14:textId="77777777" w:rsidR="00DA5B3E" w:rsidRPr="000E6648" w:rsidRDefault="00DA5B3E" w:rsidP="00884853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b/>
                <w:i/>
                <w:color w:val="262626"/>
              </w:rPr>
            </w:pPr>
          </w:p>
        </w:tc>
      </w:tr>
    </w:tbl>
    <w:p w14:paraId="239C6464" w14:textId="629F5404" w:rsidR="00DA5B3E" w:rsidRDefault="00DA5B3E" w:rsidP="0024288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</w:rPr>
      </w:pPr>
    </w:p>
    <w:p w14:paraId="1567115F" w14:textId="77777777" w:rsidR="00DA5B3E" w:rsidRDefault="00DA5B3E">
      <w:pPr>
        <w:rPr>
          <w:rFonts w:ascii="Verdana" w:eastAsia="Times New Roman" w:hAnsi="Verdana" w:cs="Times New Roman"/>
          <w:b/>
          <w:color w:val="787E7E"/>
          <w:sz w:val="24"/>
          <w:szCs w:val="24"/>
        </w:rPr>
      </w:pPr>
      <w:r>
        <w:rPr>
          <w:rFonts w:ascii="Verdana" w:eastAsia="Times New Roman" w:hAnsi="Verdana" w:cs="Times New Roman"/>
          <w:b/>
          <w:color w:val="787E7E"/>
          <w:sz w:val="24"/>
          <w:szCs w:val="24"/>
        </w:rPr>
        <w:br w:type="page"/>
      </w:r>
    </w:p>
    <w:p w14:paraId="3113E0AF" w14:textId="77777777" w:rsidR="00242880" w:rsidRPr="00A16583" w:rsidRDefault="00242880" w:rsidP="0024288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</w:rPr>
      </w:pPr>
    </w:p>
    <w:p w14:paraId="7C336EAA" w14:textId="59D06C6F" w:rsidR="00242880" w:rsidRPr="00D42808" w:rsidRDefault="00242880" w:rsidP="00242880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3.4. 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Stopień z</w:t>
      </w:r>
      <w:r w:rsidR="00A11466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aangażowani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a</w:t>
      </w:r>
      <w:r w:rsidR="00A11466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pacjentów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w projekt. </w:t>
      </w:r>
    </w:p>
    <w:p w14:paraId="5C295DAD" w14:textId="73A76302" w:rsidR="00242880" w:rsidRPr="00852C33" w:rsidRDefault="00A11466" w:rsidP="00242880">
      <w:pPr>
        <w:pStyle w:val="Akapitzlist"/>
        <w:numPr>
          <w:ilvl w:val="0"/>
          <w:numId w:val="29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Jaki jest stopi</w:t>
      </w:r>
      <w:r w:rsidR="003D7C89" w:rsidRPr="003D7C8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eń </w:t>
      </w:r>
      <w:r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zaangażowani</w:t>
      </w:r>
      <w:r w:rsidR="003D7C89"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Pr="003D7C8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pacj</w:t>
      </w:r>
      <w:r w:rsidR="003D7C89"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e</w:t>
      </w:r>
      <w:r w:rsidRPr="003D7C89">
        <w:rPr>
          <w:rFonts w:ascii="Cambria" w:eastAsia="Times New Roman" w:hAnsi="Cambria" w:cs="Times New Roman"/>
          <w:color w:val="A11142"/>
          <w:szCs w:val="20"/>
          <w:lang w:val="pl-PL"/>
        </w:rPr>
        <w:t>nta?</w:t>
      </w:r>
      <w:r w:rsidR="003D7C89" w:rsidRPr="003D7C8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39FBA1AC" w14:textId="252A71BB" w:rsidR="00242880" w:rsidRPr="00A11466" w:rsidRDefault="003D7C89" w:rsidP="00242880">
      <w:pPr>
        <w:pStyle w:val="Akapitzlist"/>
        <w:numPr>
          <w:ilvl w:val="0"/>
          <w:numId w:val="29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Jaki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jest 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stopień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zaangażowani</w:t>
      </w:r>
      <w:r w:rsid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a 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otocz</w:t>
      </w:r>
      <w:r w:rsidR="00A11466">
        <w:rPr>
          <w:rFonts w:ascii="Cambria" w:eastAsia="Times New Roman" w:hAnsi="Cambria" w:cs="Times New Roman"/>
          <w:color w:val="A11142"/>
          <w:szCs w:val="20"/>
          <w:lang w:val="pl-PL"/>
        </w:rPr>
        <w:t>e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ni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="00A11466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społecznego – rodziny/przy</w:t>
      </w:r>
      <w:r w:rsidR="00A11466">
        <w:rPr>
          <w:rFonts w:ascii="Cambria" w:eastAsia="Times New Roman" w:hAnsi="Cambria" w:cs="Times New Roman"/>
          <w:color w:val="A11142"/>
          <w:szCs w:val="20"/>
          <w:lang w:val="pl-PL"/>
        </w:rPr>
        <w:t>jaciół ?</w:t>
      </w:r>
      <w:r w:rsidR="00242880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05760593" w14:textId="6B08C9BD" w:rsidR="00242880" w:rsidRPr="00A11466" w:rsidRDefault="00A11466" w:rsidP="00242880">
      <w:pPr>
        <w:pStyle w:val="Akapitzlist"/>
        <w:numPr>
          <w:ilvl w:val="0"/>
          <w:numId w:val="29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Czy są lub będą </w:t>
      </w:r>
      <w:r w:rsidR="003D7C89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wykorzystywane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innowacyjne 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technologie 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i </w:t>
      </w:r>
      <w:r w:rsidRPr="00A11466">
        <w:rPr>
          <w:rFonts w:ascii="Cambria" w:eastAsia="Times New Roman" w:hAnsi="Cambria" w:cs="Times New Roman"/>
          <w:color w:val="A11142"/>
          <w:szCs w:val="20"/>
          <w:lang w:val="pl-PL"/>
        </w:rPr>
        <w:t>z obszaru e-zdro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wia?</w:t>
      </w:r>
      <w:r w:rsidR="00242880" w:rsidRPr="00A11466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</w:p>
    <w:p w14:paraId="387D3A89" w14:textId="6497FBF1" w:rsidR="008A152A" w:rsidRPr="00281A3B" w:rsidRDefault="008A152A" w:rsidP="00242880">
      <w:pPr>
        <w:pStyle w:val="Akapitzlist"/>
        <w:numPr>
          <w:ilvl w:val="0"/>
          <w:numId w:val="29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/>
        </w:rPr>
      </w:pPr>
      <w:r>
        <w:rPr>
          <w:rFonts w:ascii="Cambria" w:eastAsia="Times New Roman" w:hAnsi="Cambria" w:cs="Times New Roman"/>
          <w:color w:val="A11142"/>
          <w:szCs w:val="20"/>
          <w:lang w:val="en-US"/>
        </w:rPr>
        <w:t xml:space="preserve">Max 300 </w:t>
      </w:r>
      <w:r w:rsidR="00A11466">
        <w:rPr>
          <w:rFonts w:ascii="Cambria" w:eastAsia="Times New Roman" w:hAnsi="Cambria" w:cs="Times New Roman"/>
          <w:color w:val="A11142"/>
          <w:szCs w:val="20"/>
          <w:lang w:val="en-US"/>
        </w:rPr>
        <w:t xml:space="preserve">słów </w:t>
      </w:r>
    </w:p>
    <w:tbl>
      <w:tblPr>
        <w:tblStyle w:val="Tabela-Siatka"/>
        <w:tblW w:w="9331" w:type="dxa"/>
        <w:tblLook w:val="04A0" w:firstRow="1" w:lastRow="0" w:firstColumn="1" w:lastColumn="0" w:noHBand="0" w:noVBand="1"/>
      </w:tblPr>
      <w:tblGrid>
        <w:gridCol w:w="9331"/>
      </w:tblGrid>
      <w:tr w:rsidR="00242880" w:rsidRPr="00CF5DA9" w14:paraId="324E55F2" w14:textId="77777777" w:rsidTr="007657CB">
        <w:trPr>
          <w:trHeight w:val="3872"/>
        </w:trPr>
        <w:tc>
          <w:tcPr>
            <w:tcW w:w="9331" w:type="dxa"/>
          </w:tcPr>
          <w:p w14:paraId="1BC093D3" w14:textId="1BD37AAF" w:rsidR="00242880" w:rsidRPr="00CF5DA9" w:rsidRDefault="00242880" w:rsidP="00242880">
            <w:pPr>
              <w:spacing w:before="100" w:beforeAutospacing="1" w:after="100" w:afterAutospacing="1" w:line="276" w:lineRule="auto"/>
              <w:rPr>
                <w:rFonts w:cs="Arial"/>
                <w:i/>
                <w:color w:val="262626" w:themeColor="text1" w:themeTint="D9"/>
                <w:lang w:val="en-GB"/>
              </w:rPr>
            </w:pPr>
          </w:p>
          <w:p w14:paraId="45F3BAB4" w14:textId="77777777" w:rsidR="00242880" w:rsidRPr="00CF5DA9" w:rsidRDefault="00242880" w:rsidP="00242880">
            <w:pPr>
              <w:spacing w:after="160" w:line="259" w:lineRule="auto"/>
              <w:rPr>
                <w:color w:val="A11142"/>
                <w:lang w:val="en-GB"/>
              </w:rPr>
            </w:pPr>
          </w:p>
        </w:tc>
      </w:tr>
    </w:tbl>
    <w:p w14:paraId="2CA0B150" w14:textId="77777777" w:rsidR="007657CB" w:rsidRDefault="007657CB" w:rsidP="008A152A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en-GB"/>
        </w:rPr>
      </w:pPr>
    </w:p>
    <w:p w14:paraId="5581B3E0" w14:textId="53D9F5B8" w:rsidR="00EF480A" w:rsidRPr="00D42808" w:rsidRDefault="00EF480A" w:rsidP="008A152A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</w:pPr>
      <w:r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3.5.</w:t>
      </w:r>
      <w:r w:rsidR="005B25AE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Zespoły koordynacyjne procesu diagnostyczn</w:t>
      </w:r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>o –</w:t>
      </w:r>
      <w:r w:rsidR="00D42808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 t</w:t>
      </w:r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/>
        </w:rPr>
        <w:t xml:space="preserve">erapeutycznego. </w:t>
      </w:r>
    </w:p>
    <w:p w14:paraId="4C81B5B2" w14:textId="24B7FDBF" w:rsidR="00985783" w:rsidRPr="00113699" w:rsidRDefault="00113699" w:rsidP="00985783">
      <w:pPr>
        <w:pStyle w:val="Akapitzlist"/>
        <w:numPr>
          <w:ilvl w:val="0"/>
          <w:numId w:val="33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Czy w in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icja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tyw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ę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s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ą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zaanga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żo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wane </w:t>
      </w:r>
      <w:r w:rsidR="00D42808">
        <w:rPr>
          <w:rFonts w:ascii="Cambria" w:eastAsia="Times New Roman" w:hAnsi="Cambria" w:cs="Times New Roman"/>
          <w:color w:val="A11142"/>
          <w:szCs w:val="20"/>
          <w:lang w:val="pl-PL"/>
        </w:rPr>
        <w:t>zespoły koordynacyjne</w:t>
      </w:r>
      <w:r w:rsidR="00EF480A"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?</w:t>
      </w:r>
      <w:r w:rsidR="00964084"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Jeśli tak prosimy opisać jak s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ą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zorganizowane i jak powstały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. </w:t>
      </w:r>
    </w:p>
    <w:p w14:paraId="6BDE7429" w14:textId="51792D4B" w:rsidR="00EF480A" w:rsidRPr="00113699" w:rsidRDefault="00113699" w:rsidP="00985783">
      <w:pPr>
        <w:pStyle w:val="Akapitzlist"/>
        <w:numPr>
          <w:ilvl w:val="1"/>
          <w:numId w:val="33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Jeśli nie dotyczy prosimy o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pisać potencjalne plany w tym obszarze. </w:t>
      </w:r>
    </w:p>
    <w:p w14:paraId="501B364A" w14:textId="481A8A78" w:rsidR="00EF480A" w:rsidRPr="00852C33" w:rsidRDefault="00113699" w:rsidP="00985783">
      <w:pPr>
        <w:pStyle w:val="Akapitzlist"/>
        <w:numPr>
          <w:ilvl w:val="0"/>
          <w:numId w:val="31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W jaki sposób angażują Państw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o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ekspertów, zespoły 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i organizacje 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>spoza Państwa instytucji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/zespołu</w:t>
      </w:r>
      <w:r w:rsidRPr="00113699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? </w:t>
      </w:r>
    </w:p>
    <w:p w14:paraId="2DDD3F4C" w14:textId="61D0AA0F" w:rsidR="008A152A" w:rsidRPr="00985783" w:rsidRDefault="008A152A" w:rsidP="00985783">
      <w:pPr>
        <w:pStyle w:val="Akapitzlist"/>
        <w:numPr>
          <w:ilvl w:val="0"/>
          <w:numId w:val="31"/>
        </w:numPr>
        <w:spacing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/>
        </w:rPr>
      </w:pPr>
      <w:r>
        <w:rPr>
          <w:rFonts w:ascii="Cambria" w:eastAsia="Times New Roman" w:hAnsi="Cambria" w:cs="Times New Roman"/>
          <w:color w:val="A11142"/>
          <w:szCs w:val="20"/>
          <w:lang w:val="en-US"/>
        </w:rPr>
        <w:t xml:space="preserve">Max 500 </w:t>
      </w:r>
      <w:r w:rsidR="00113699">
        <w:rPr>
          <w:rFonts w:ascii="Cambria" w:eastAsia="Times New Roman" w:hAnsi="Cambria" w:cs="Times New Roman"/>
          <w:color w:val="A11142"/>
          <w:szCs w:val="20"/>
          <w:lang w:val="en-US"/>
        </w:rPr>
        <w:t>słów</w:t>
      </w:r>
    </w:p>
    <w:tbl>
      <w:tblPr>
        <w:tblStyle w:val="Tabela-Siatka"/>
        <w:tblW w:w="9152" w:type="dxa"/>
        <w:tblLook w:val="04A0" w:firstRow="1" w:lastRow="0" w:firstColumn="1" w:lastColumn="0" w:noHBand="0" w:noVBand="1"/>
      </w:tblPr>
      <w:tblGrid>
        <w:gridCol w:w="9152"/>
      </w:tblGrid>
      <w:tr w:rsidR="003204B5" w:rsidRPr="00CF5DA9" w14:paraId="67998E31" w14:textId="77777777" w:rsidTr="007657CB">
        <w:trPr>
          <w:trHeight w:val="3959"/>
        </w:trPr>
        <w:tc>
          <w:tcPr>
            <w:tcW w:w="9152" w:type="dxa"/>
          </w:tcPr>
          <w:p w14:paraId="3EFE9637" w14:textId="212CACE2" w:rsidR="003204B5" w:rsidRPr="00CF5DA9" w:rsidRDefault="003204B5" w:rsidP="003204B5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47D593F2" w14:textId="77777777" w:rsidR="003204B5" w:rsidRPr="00CF5DA9" w:rsidRDefault="003204B5" w:rsidP="00D1581C">
            <w:pPr>
              <w:rPr>
                <w:rFonts w:ascii="Cambria" w:hAnsi="Cambria"/>
                <w:lang w:val="en-GB"/>
              </w:rPr>
            </w:pPr>
          </w:p>
        </w:tc>
      </w:tr>
    </w:tbl>
    <w:p w14:paraId="503AE367" w14:textId="77777777" w:rsidR="00DA5B3E" w:rsidRDefault="00DA5B3E" w:rsidP="00DA5B3E">
      <w:pPr>
        <w:rPr>
          <w:lang w:val="en-GB"/>
        </w:rPr>
      </w:pPr>
    </w:p>
    <w:p w14:paraId="43C517F9" w14:textId="6CB36CFD" w:rsidR="00EC2985" w:rsidRPr="00D15217" w:rsidRDefault="00952EB8" w:rsidP="00952EB8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</w:pPr>
      <w:r w:rsidRPr="00441D12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 xml:space="preserve">3.7. </w:t>
      </w:r>
      <w:r w:rsidR="00D42808">
        <w:rPr>
          <w:rFonts w:ascii="Verdana" w:eastAsia="Times New Roman" w:hAnsi="Verdana" w:cs="Times New Roman"/>
          <w:b/>
          <w:color w:val="787E7E"/>
          <w:sz w:val="24"/>
          <w:szCs w:val="24"/>
          <w:lang w:val="en-US" w:eastAsia="nl-NL"/>
        </w:rPr>
        <w:t>Zasięg populacyjny projektu</w:t>
      </w:r>
    </w:p>
    <w:p w14:paraId="64143E57" w14:textId="13064EC4" w:rsidR="003A409E" w:rsidRPr="00E75979" w:rsidRDefault="00017F6E" w:rsidP="003A409E">
      <w:pPr>
        <w:rPr>
          <w:rFonts w:ascii="Cambria" w:eastAsia="Times New Roman" w:hAnsi="Cambria" w:cs="Times New Roman"/>
          <w:color w:val="A11142"/>
          <w:szCs w:val="20"/>
          <w:lang w:val="pl-PL" w:eastAsia="nl-NL"/>
        </w:rPr>
      </w:pPr>
      <w:r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Czy 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obecnie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staraj</w:t>
      </w:r>
      <w:r w:rsid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ą się P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a</w:t>
      </w:r>
      <w:r w:rsid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ń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stwo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zwiększyć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D42808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zasięg projektu </w:t>
      </w:r>
      <w:r w:rsidR="0007584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lub czy planują Państw</w:t>
      </w:r>
      <w:r w:rsid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o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rozszerzenie proje</w:t>
      </w:r>
      <w:r w:rsid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ktu w przyszłości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? </w:t>
      </w:r>
      <w:r w:rsidR="008A152A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Max 200 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słów</w:t>
      </w:r>
    </w:p>
    <w:tbl>
      <w:tblPr>
        <w:tblStyle w:val="Tabelraster9"/>
        <w:tblW w:w="9531" w:type="dxa"/>
        <w:tblLook w:val="04A0" w:firstRow="1" w:lastRow="0" w:firstColumn="1" w:lastColumn="0" w:noHBand="0" w:noVBand="1"/>
      </w:tblPr>
      <w:tblGrid>
        <w:gridCol w:w="9531"/>
      </w:tblGrid>
      <w:tr w:rsidR="003A409E" w:rsidRPr="005A11CE" w14:paraId="3680EC8C" w14:textId="77777777" w:rsidTr="007657CB">
        <w:trPr>
          <w:trHeight w:val="4214"/>
        </w:trPr>
        <w:tc>
          <w:tcPr>
            <w:tcW w:w="9531" w:type="dxa"/>
          </w:tcPr>
          <w:p w14:paraId="61F8970B" w14:textId="74B237F8" w:rsidR="003A409E" w:rsidRPr="00E75979" w:rsidRDefault="003A409E" w:rsidP="00816518">
            <w:pPr>
              <w:spacing w:before="100" w:beforeAutospacing="1" w:after="100" w:afterAutospacing="1" w:line="276" w:lineRule="auto"/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18C77284" w14:textId="77777777" w:rsidR="003A409E" w:rsidRPr="00E75979" w:rsidRDefault="003A409E" w:rsidP="00816518">
            <w:pPr>
              <w:rPr>
                <w:rFonts w:ascii="Cambria" w:hAnsi="Cambria"/>
                <w:color w:val="A11142"/>
                <w:szCs w:val="24"/>
                <w:lang w:val="pl-PL"/>
              </w:rPr>
            </w:pPr>
          </w:p>
        </w:tc>
      </w:tr>
    </w:tbl>
    <w:p w14:paraId="243DD4CF" w14:textId="77777777" w:rsidR="005A4BBD" w:rsidRPr="00E75979" w:rsidRDefault="005A4BBD" w:rsidP="005A4BBD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</w:p>
    <w:p w14:paraId="15A27C53" w14:textId="0E29E61E" w:rsidR="005A4BBD" w:rsidRPr="00D42808" w:rsidRDefault="005A4BBD" w:rsidP="005A4BBD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r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 xml:space="preserve">3.8. </w:t>
      </w:r>
      <w:r w:rsidR="00E75979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Efektyw</w:t>
      </w:r>
      <w:r w:rsidR="007E18D9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n</w:t>
      </w:r>
      <w:r w:rsidR="00E75979" w:rsidRPr="00D42808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ość kosztowa</w:t>
      </w:r>
    </w:p>
    <w:p w14:paraId="15883CF8" w14:textId="01A387A9" w:rsidR="005A4BBD" w:rsidRPr="00D42808" w:rsidRDefault="005A4BBD" w:rsidP="005A4BBD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Arial"/>
          <w:b/>
          <w:i/>
          <w:color w:val="262626"/>
          <w:sz w:val="20"/>
          <w:u w:val="single"/>
          <w:lang w:val="pl-PL" w:eastAsia="nl-NL"/>
        </w:rPr>
      </w:pPr>
      <w:r w:rsidRP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3.8.1</w:t>
      </w:r>
      <w:r w:rsidR="003E0301" w:rsidRP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.</w:t>
      </w:r>
      <w:r w:rsidRP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 xml:space="preserve"> </w:t>
      </w:r>
      <w:r w:rsidR="00D42808" w:rsidRP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Wpływ projektu n</w:t>
      </w:r>
      <w:r w:rsidR="00D42808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a obniżenie kosztów diagnostyki i terapii.</w:t>
      </w:r>
    </w:p>
    <w:p w14:paraId="2697AE24" w14:textId="7A8D7345" w:rsidR="005A4BBD" w:rsidRPr="00E75979" w:rsidRDefault="00E75979" w:rsidP="005A4BBD">
      <w:pPr>
        <w:spacing w:before="100" w:beforeAutospacing="1" w:after="0" w:line="276" w:lineRule="auto"/>
        <w:ind w:right="941"/>
        <w:contextualSpacing/>
        <w:jc w:val="both"/>
        <w:rPr>
          <w:rFonts w:ascii="Cambria" w:eastAsia="Times New Roman" w:hAnsi="Cambria" w:cs="Arial"/>
          <w:color w:val="A11142"/>
          <w:lang w:val="pl-PL" w:eastAsia="nl-NL"/>
        </w:rPr>
      </w:pPr>
      <w:r w:rsidRPr="00E75979">
        <w:rPr>
          <w:rFonts w:ascii="Cambria" w:eastAsia="Times New Roman" w:hAnsi="Cambria" w:cs="Arial"/>
          <w:color w:val="A11142"/>
          <w:lang w:val="pl-PL" w:eastAsia="nl-NL"/>
        </w:rPr>
        <w:t xml:space="preserve">Jaki jest </w:t>
      </w:r>
      <w:r w:rsidR="003C099D">
        <w:rPr>
          <w:rFonts w:ascii="Cambria" w:eastAsia="Times New Roman" w:hAnsi="Cambria" w:cs="Arial"/>
          <w:color w:val="A11142"/>
          <w:lang w:val="pl-PL" w:eastAsia="nl-NL"/>
        </w:rPr>
        <w:t>wpływ projektu</w:t>
      </w:r>
      <w:r w:rsidRPr="00E75979">
        <w:rPr>
          <w:rFonts w:ascii="Cambria" w:eastAsia="Times New Roman" w:hAnsi="Cambria" w:cs="Arial"/>
          <w:color w:val="A11142"/>
          <w:lang w:val="pl-PL" w:eastAsia="nl-NL"/>
        </w:rPr>
        <w:t xml:space="preserve"> na utrzymanie kosztów na obecnym poziomie lub </w:t>
      </w:r>
      <w:r w:rsidR="003C099D">
        <w:rPr>
          <w:rFonts w:ascii="Cambria" w:eastAsia="Times New Roman" w:hAnsi="Cambria" w:cs="Arial"/>
          <w:color w:val="A11142"/>
          <w:lang w:val="pl-PL" w:eastAsia="nl-NL"/>
        </w:rPr>
        <w:t xml:space="preserve">ich </w:t>
      </w:r>
      <w:r w:rsidRPr="00E75979">
        <w:rPr>
          <w:rFonts w:ascii="Cambria" w:eastAsia="Times New Roman" w:hAnsi="Cambria" w:cs="Arial"/>
          <w:color w:val="A11142"/>
          <w:lang w:val="pl-PL" w:eastAsia="nl-NL"/>
        </w:rPr>
        <w:t xml:space="preserve">obniżenie </w:t>
      </w:r>
      <w:r w:rsidR="003C099D">
        <w:rPr>
          <w:rFonts w:ascii="Cambria" w:eastAsia="Times New Roman" w:hAnsi="Cambria" w:cs="Arial"/>
          <w:color w:val="A11142"/>
          <w:lang w:val="pl-PL" w:eastAsia="nl-NL"/>
        </w:rPr>
        <w:t>w skali roku</w:t>
      </w:r>
      <w:r>
        <w:rPr>
          <w:rFonts w:ascii="Cambria" w:eastAsia="Times New Roman" w:hAnsi="Cambria" w:cs="Arial"/>
          <w:color w:val="A11142"/>
          <w:lang w:val="pl-PL" w:eastAsia="nl-NL"/>
        </w:rPr>
        <w:t xml:space="preserve">? </w:t>
      </w:r>
      <w:r w:rsidR="008A152A" w:rsidRPr="00E75979">
        <w:rPr>
          <w:rFonts w:ascii="Cambria" w:eastAsia="Times New Roman" w:hAnsi="Cambria" w:cs="Arial"/>
          <w:color w:val="A11142"/>
          <w:lang w:val="pl-PL" w:eastAsia="nl-NL"/>
        </w:rPr>
        <w:t xml:space="preserve">Max 200 </w:t>
      </w:r>
      <w:r>
        <w:rPr>
          <w:rFonts w:ascii="Cambria" w:eastAsia="Times New Roman" w:hAnsi="Cambria" w:cs="Arial"/>
          <w:color w:val="A11142"/>
          <w:lang w:val="pl-PL" w:eastAsia="nl-NL"/>
        </w:rPr>
        <w:t>słów</w:t>
      </w:r>
      <w:r w:rsidR="008A152A" w:rsidRPr="00E75979">
        <w:rPr>
          <w:rFonts w:ascii="Cambria" w:eastAsia="Times New Roman" w:hAnsi="Cambria" w:cs="Arial"/>
          <w:color w:val="A11142"/>
          <w:lang w:val="pl-PL" w:eastAsia="nl-NL"/>
        </w:rPr>
        <w:t xml:space="preserve"> </w:t>
      </w:r>
    </w:p>
    <w:tbl>
      <w:tblPr>
        <w:tblStyle w:val="Tabelraster11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5A4BBD" w:rsidRPr="00CF5DA9" w14:paraId="1A645AFD" w14:textId="77777777" w:rsidTr="007657CB">
        <w:trPr>
          <w:trHeight w:val="4101"/>
        </w:trPr>
        <w:tc>
          <w:tcPr>
            <w:tcW w:w="9493" w:type="dxa"/>
          </w:tcPr>
          <w:p w14:paraId="24006FD3" w14:textId="06558D58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3FCEB5D6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7822B7D1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6F2CE66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BE51A77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F3500EC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5F7158B1" w14:textId="77777777" w:rsidR="005A4BBD" w:rsidRPr="00E75979" w:rsidRDefault="005A4BBD" w:rsidP="00A16583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</w:tc>
      </w:tr>
    </w:tbl>
    <w:p w14:paraId="20D3A3FE" w14:textId="77777777" w:rsidR="007657CB" w:rsidRPr="00E75979" w:rsidRDefault="007657CB" w:rsidP="00D1581C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</w:pPr>
    </w:p>
    <w:p w14:paraId="2AE5A8B4" w14:textId="77777777" w:rsidR="007657CB" w:rsidRPr="00E75979" w:rsidRDefault="007657CB">
      <w:pPr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</w:pPr>
      <w:r w:rsidRPr="00E75979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br w:type="page"/>
      </w:r>
    </w:p>
    <w:p w14:paraId="482272DE" w14:textId="541605EA" w:rsidR="00743627" w:rsidRPr="003C099D" w:rsidRDefault="00743627" w:rsidP="00743627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Arial"/>
          <w:b/>
          <w:i/>
          <w:color w:val="262626"/>
          <w:sz w:val="20"/>
          <w:u w:val="single"/>
          <w:lang w:val="pl-PL" w:eastAsia="nl-NL"/>
        </w:rPr>
      </w:pPr>
      <w:r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lastRenderedPageBreak/>
        <w:t>3.</w:t>
      </w:r>
      <w:r w:rsidR="00D15217"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8</w:t>
      </w:r>
      <w:r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.</w:t>
      </w:r>
      <w:r w:rsidR="007657CB"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3</w:t>
      </w:r>
      <w:r w:rsidR="003E0301"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.</w:t>
      </w:r>
      <w:r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 xml:space="preserve"> </w:t>
      </w:r>
      <w:r w:rsidR="00E75979" w:rsidRPr="003C099D"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  <w:t>Kontrakty</w:t>
      </w:r>
    </w:p>
    <w:p w14:paraId="5EB9CA1B" w14:textId="64480BB8" w:rsidR="008A152A" w:rsidRPr="003849D1" w:rsidRDefault="00E75979" w:rsidP="00743627">
      <w:pPr>
        <w:spacing w:before="100" w:beforeAutospacing="1" w:after="0" w:line="276" w:lineRule="auto"/>
        <w:ind w:right="941"/>
        <w:contextualSpacing/>
        <w:jc w:val="both"/>
        <w:rPr>
          <w:rFonts w:ascii="Cambria" w:eastAsia="Times New Roman" w:hAnsi="Cambria" w:cs="Arial"/>
          <w:color w:val="A11142"/>
          <w:lang w:val="pl-PL" w:eastAsia="nl-NL"/>
        </w:rPr>
      </w:pPr>
      <w:r w:rsidRPr="00E75979">
        <w:rPr>
          <w:rFonts w:ascii="Cambria" w:eastAsia="Times New Roman" w:hAnsi="Cambria" w:cs="Arial"/>
          <w:color w:val="A11142"/>
          <w:lang w:val="pl-PL" w:eastAsia="nl-NL"/>
        </w:rPr>
        <w:t xml:space="preserve">Proszę </w:t>
      </w:r>
      <w:r w:rsidR="003C099D">
        <w:rPr>
          <w:rFonts w:ascii="Cambria" w:eastAsia="Times New Roman" w:hAnsi="Cambria" w:cs="Arial"/>
          <w:color w:val="A11142"/>
          <w:lang w:val="pl-PL" w:eastAsia="nl-NL"/>
        </w:rPr>
        <w:t xml:space="preserve">o opisanie jaki byłby rekomendowany model finansowania, w którym premiowana byłaby jakość leczenia. </w:t>
      </w:r>
      <w:r w:rsidR="00D6223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(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>patrz</w:t>
      </w:r>
      <w:r w:rsidR="00D6223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3849D1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>Załącznik</w:t>
      </w:r>
      <w:r w:rsidR="00D62233" w:rsidRPr="00E75979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 xml:space="preserve"> E</w:t>
      </w:r>
      <w:r w:rsidR="007556D9" w:rsidRPr="00E75979">
        <w:rPr>
          <w:rFonts w:ascii="Cambria" w:eastAsia="Times New Roman" w:hAnsi="Cambria" w:cs="Times New Roman"/>
          <w:color w:val="0563C1"/>
          <w:szCs w:val="20"/>
          <w:u w:val="single"/>
          <w:lang w:val="pl-PL" w:eastAsia="nl-NL"/>
        </w:rPr>
        <w:t xml:space="preserve"> </w:t>
      </w:r>
      <w:r w:rsidR="007E18D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Finansowanie </w:t>
      </w:r>
      <w:r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w oparciu o jakość</w:t>
      </w:r>
      <w:r w:rsidR="00D62233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)</w:t>
      </w:r>
      <w:r w:rsidR="00743627" w:rsidRPr="00E75979">
        <w:rPr>
          <w:rFonts w:ascii="Cambria" w:eastAsia="Times New Roman" w:hAnsi="Cambria" w:cs="Arial"/>
          <w:color w:val="A11142"/>
          <w:lang w:val="pl-PL" w:eastAsia="nl-NL"/>
        </w:rPr>
        <w:t xml:space="preserve">? </w:t>
      </w:r>
      <w:r w:rsidR="008A152A" w:rsidRPr="003849D1">
        <w:rPr>
          <w:rFonts w:ascii="Cambria" w:eastAsia="Times New Roman" w:hAnsi="Cambria" w:cs="Arial"/>
          <w:color w:val="A11142"/>
          <w:lang w:val="pl-PL" w:eastAsia="nl-NL"/>
        </w:rPr>
        <w:t xml:space="preserve">Max 100 </w:t>
      </w:r>
      <w:r w:rsidRPr="003849D1">
        <w:rPr>
          <w:rFonts w:ascii="Cambria" w:eastAsia="Times New Roman" w:hAnsi="Cambria" w:cs="Arial"/>
          <w:color w:val="A11142"/>
          <w:lang w:val="pl-PL" w:eastAsia="nl-NL"/>
        </w:rPr>
        <w:t>słów.</w:t>
      </w:r>
    </w:p>
    <w:tbl>
      <w:tblPr>
        <w:tblStyle w:val="Tabelraster11"/>
        <w:tblW w:w="0" w:type="auto"/>
        <w:tblLook w:val="04A0" w:firstRow="1" w:lastRow="0" w:firstColumn="1" w:lastColumn="0" w:noHBand="0" w:noVBand="1"/>
      </w:tblPr>
      <w:tblGrid>
        <w:gridCol w:w="8334"/>
      </w:tblGrid>
      <w:tr w:rsidR="00743627" w:rsidRPr="00CF5DA9" w14:paraId="4F1945F3" w14:textId="77777777" w:rsidTr="00827CF0">
        <w:trPr>
          <w:trHeight w:val="3243"/>
        </w:trPr>
        <w:tc>
          <w:tcPr>
            <w:tcW w:w="8334" w:type="dxa"/>
          </w:tcPr>
          <w:p w14:paraId="7036EFDA" w14:textId="358D0DCA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69C60BB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38379404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7362C21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447BD31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F31B40D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0D539DA" w14:textId="77777777" w:rsidR="00743627" w:rsidRPr="003849D1" w:rsidRDefault="00743627" w:rsidP="00DE405E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</w:tc>
      </w:tr>
    </w:tbl>
    <w:p w14:paraId="15CC12B8" w14:textId="77777777" w:rsidR="00743627" w:rsidRPr="003849D1" w:rsidRDefault="00743627" w:rsidP="00D1581C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0"/>
          <w:szCs w:val="24"/>
          <w:lang w:val="pl-PL" w:eastAsia="nl-NL"/>
        </w:rPr>
      </w:pPr>
    </w:p>
    <w:p w14:paraId="50F6D976" w14:textId="77777777" w:rsidR="000B34F6" w:rsidRPr="003849D1" w:rsidRDefault="000B34F6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r w:rsidRPr="003849D1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br w:type="page"/>
      </w:r>
    </w:p>
    <w:p w14:paraId="29015BAF" w14:textId="6493A044" w:rsidR="00D1581C" w:rsidRPr="0091207B" w:rsidRDefault="005B25AE" w:rsidP="00D1581C">
      <w:pPr>
        <w:keepNext/>
        <w:keepLines/>
        <w:spacing w:before="40" w:after="0" w:line="336" w:lineRule="auto"/>
        <w:jc w:val="both"/>
        <w:outlineLvl w:val="2"/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r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lastRenderedPageBreak/>
        <w:t>3.</w:t>
      </w:r>
      <w:r w:rsidR="00D15217"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9</w:t>
      </w:r>
      <w:r w:rsidR="003E0301"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.</w:t>
      </w:r>
      <w:r w:rsidR="00D1581C"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 xml:space="preserve"> </w:t>
      </w:r>
      <w:r w:rsidR="007E1331" w:rsidRPr="0091207B"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  <w:t>Wyniki</w:t>
      </w:r>
    </w:p>
    <w:p w14:paraId="34271DEB" w14:textId="49590221" w:rsidR="00D1581C" w:rsidRPr="00E75979" w:rsidRDefault="007E1331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 w:eastAsia="nl-NL"/>
        </w:rPr>
      </w:pPr>
      <w:r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Jakie s</w:t>
      </w:r>
      <w:r w:rsidR="009A788D">
        <w:rPr>
          <w:rFonts w:ascii="Cambria" w:eastAsia="Times New Roman" w:hAnsi="Cambria" w:cs="Times New Roman"/>
          <w:color w:val="A11142"/>
          <w:szCs w:val="20"/>
          <w:lang w:val="pl-PL" w:eastAsia="nl-NL"/>
        </w:rPr>
        <w:t>ą</w:t>
      </w:r>
      <w:r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najważniejsz</w:t>
      </w:r>
      <w:r w:rsidR="00E75979"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>e</w:t>
      </w:r>
      <w:r w:rsidRPr="00E75979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  <w:r w:rsidR="00A4264C">
        <w:rPr>
          <w:rFonts w:ascii="Cambria" w:eastAsia="Times New Roman" w:hAnsi="Cambria" w:cs="Times New Roman"/>
          <w:color w:val="A11142"/>
          <w:szCs w:val="20"/>
          <w:lang w:val="pl-PL" w:eastAsia="nl-NL"/>
        </w:rPr>
        <w:t>oczekiwane wyniki końcowe projektu?</w:t>
      </w:r>
      <w:r w:rsidR="0091207B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 </w:t>
      </w:r>
    </w:p>
    <w:p w14:paraId="7D5ADB8C" w14:textId="0297C1B2" w:rsidR="00CF5DA9" w:rsidRPr="00CF5DA9" w:rsidRDefault="007E1331" w:rsidP="00CF5DA9">
      <w:pPr>
        <w:pStyle w:val="Akapitzlist"/>
        <w:numPr>
          <w:ilvl w:val="0"/>
          <w:numId w:val="34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 w:eastAsia="nl-NL"/>
        </w:rPr>
      </w:pPr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Wyniki</w:t>
      </w:r>
      <w:r w:rsidR="008A152A">
        <w:rPr>
          <w:rFonts w:ascii="Cambria" w:eastAsia="Times New Roman" w:hAnsi="Cambria" w:cs="Times New Roman"/>
          <w:color w:val="A11142"/>
          <w:szCs w:val="20"/>
          <w:lang w:val="en-US" w:eastAsia="nl-NL"/>
        </w:rPr>
        <w:t xml:space="preserve"> Max 200 </w:t>
      </w:r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słów</w:t>
      </w:r>
      <w:r w:rsidR="008A152A">
        <w:rPr>
          <w:rFonts w:ascii="Cambria" w:eastAsia="Times New Roman" w:hAnsi="Cambria" w:cs="Times New Roman"/>
          <w:color w:val="A11142"/>
          <w:szCs w:val="20"/>
          <w:lang w:val="en-US" w:eastAsia="nl-NL"/>
        </w:rPr>
        <w:t xml:space="preserve">. </w:t>
      </w:r>
    </w:p>
    <w:tbl>
      <w:tblPr>
        <w:tblStyle w:val="Tabelraster12"/>
        <w:tblW w:w="9126" w:type="dxa"/>
        <w:tblInd w:w="-5" w:type="dxa"/>
        <w:tblLook w:val="04A0" w:firstRow="1" w:lastRow="0" w:firstColumn="1" w:lastColumn="0" w:noHBand="0" w:noVBand="1"/>
      </w:tblPr>
      <w:tblGrid>
        <w:gridCol w:w="9126"/>
      </w:tblGrid>
      <w:tr w:rsidR="00D1581C" w:rsidRPr="00CF5DA9" w14:paraId="59F704CA" w14:textId="77777777" w:rsidTr="00CF5DA9">
        <w:trPr>
          <w:trHeight w:val="2016"/>
        </w:trPr>
        <w:tc>
          <w:tcPr>
            <w:tcW w:w="9126" w:type="dxa"/>
          </w:tcPr>
          <w:p w14:paraId="5BB395F0" w14:textId="259228A8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138C02AA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7D4EEB80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57AD9319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8F0FAD4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0FD35B34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A5E989B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5A114D6C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64D3FD47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3A86CDA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5F64BBCA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68510FF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3FC8187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7901ED3C" w14:textId="77777777" w:rsidR="00D1581C" w:rsidRPr="00CF5DA9" w:rsidRDefault="00D1581C" w:rsidP="00884853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</w:tc>
      </w:tr>
    </w:tbl>
    <w:p w14:paraId="59467AF9" w14:textId="3034393D" w:rsidR="00CF5DA9" w:rsidRPr="00CF5DA9" w:rsidRDefault="007E1331" w:rsidP="00CF5DA9">
      <w:pPr>
        <w:pStyle w:val="Akapitzlist"/>
        <w:numPr>
          <w:ilvl w:val="0"/>
          <w:numId w:val="34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en-US" w:eastAsia="nl-NL"/>
        </w:rPr>
      </w:pPr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Koszty</w:t>
      </w:r>
      <w:r w:rsidR="008A152A">
        <w:rPr>
          <w:rFonts w:ascii="Cambria" w:eastAsia="Times New Roman" w:hAnsi="Cambria" w:cs="Times New Roman"/>
          <w:color w:val="A11142"/>
          <w:szCs w:val="20"/>
          <w:lang w:val="en-US" w:eastAsia="nl-NL"/>
        </w:rPr>
        <w:t xml:space="preserve">. Max 200 </w:t>
      </w:r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słów</w:t>
      </w:r>
      <w:r w:rsidR="008A152A">
        <w:rPr>
          <w:rFonts w:ascii="Cambria" w:eastAsia="Times New Roman" w:hAnsi="Cambria" w:cs="Times New Roman"/>
          <w:color w:val="A11142"/>
          <w:szCs w:val="20"/>
          <w:lang w:val="en-US" w:eastAsia="nl-NL"/>
        </w:rPr>
        <w:t>.</w:t>
      </w:r>
    </w:p>
    <w:tbl>
      <w:tblPr>
        <w:tblStyle w:val="Tabelraster12"/>
        <w:tblW w:w="9083" w:type="dxa"/>
        <w:tblLook w:val="04A0" w:firstRow="1" w:lastRow="0" w:firstColumn="1" w:lastColumn="0" w:noHBand="0" w:noVBand="1"/>
      </w:tblPr>
      <w:tblGrid>
        <w:gridCol w:w="9083"/>
      </w:tblGrid>
      <w:tr w:rsidR="00CF5DA9" w:rsidRPr="00CF5DA9" w14:paraId="5C968F40" w14:textId="77777777" w:rsidTr="000A4B6C">
        <w:trPr>
          <w:trHeight w:val="3357"/>
        </w:trPr>
        <w:tc>
          <w:tcPr>
            <w:tcW w:w="9083" w:type="dxa"/>
          </w:tcPr>
          <w:p w14:paraId="7FE88E46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17A7223F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01D98675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1107F97E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79FB1916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0FE4852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262937D9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1C8D1258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6B057CA7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4C8C05D5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32C89D43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5545E7DC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75DCB890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  <w:p w14:paraId="2FA15DC1" w14:textId="77777777" w:rsidR="00CF5DA9" w:rsidRPr="00CF5DA9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en-GB"/>
              </w:rPr>
            </w:pPr>
          </w:p>
        </w:tc>
      </w:tr>
    </w:tbl>
    <w:p w14:paraId="66B805AF" w14:textId="24111E53" w:rsidR="00CF5DA9" w:rsidRPr="00E16A55" w:rsidRDefault="00A4264C" w:rsidP="00CF5DA9">
      <w:pPr>
        <w:pStyle w:val="Akapitzlist"/>
        <w:numPr>
          <w:ilvl w:val="0"/>
          <w:numId w:val="34"/>
        </w:num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 w:eastAsia="nl-NL"/>
        </w:rPr>
      </w:pPr>
      <w:r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Ocena s</w:t>
      </w:r>
      <w:r w:rsidR="007E1331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atysfakcj</w:t>
      </w:r>
      <w:r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i z</w:t>
      </w:r>
      <w:r w:rsidR="007E1331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espołu</w:t>
      </w:r>
      <w:r w:rsidR="008A152A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 xml:space="preserve">. Max 200 </w:t>
      </w:r>
      <w:r w:rsidR="007E1331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słów</w:t>
      </w:r>
      <w:r w:rsidR="008A152A" w:rsidRPr="00E16A55">
        <w:rPr>
          <w:rFonts w:ascii="Cambria" w:eastAsia="Times New Roman" w:hAnsi="Cambria" w:cs="Times New Roman"/>
          <w:color w:val="A11142"/>
          <w:szCs w:val="20"/>
          <w:lang w:val="pl-PL" w:eastAsia="nl-NL"/>
        </w:rPr>
        <w:t>.</w:t>
      </w:r>
    </w:p>
    <w:tbl>
      <w:tblPr>
        <w:tblStyle w:val="Tabelraster12"/>
        <w:tblW w:w="9083" w:type="dxa"/>
        <w:tblLook w:val="04A0" w:firstRow="1" w:lastRow="0" w:firstColumn="1" w:lastColumn="0" w:noHBand="0" w:noVBand="1"/>
      </w:tblPr>
      <w:tblGrid>
        <w:gridCol w:w="9083"/>
      </w:tblGrid>
      <w:tr w:rsidR="00CF5DA9" w:rsidRPr="00CF5DA9" w14:paraId="3B7AB8AF" w14:textId="77777777" w:rsidTr="000A4B6C">
        <w:trPr>
          <w:trHeight w:val="3357"/>
        </w:trPr>
        <w:tc>
          <w:tcPr>
            <w:tcW w:w="9083" w:type="dxa"/>
          </w:tcPr>
          <w:p w14:paraId="3CBEFC2B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5DCBF30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09F4572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7937D1F2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D7E1F35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1A802805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418C13B8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35DD53C2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06E3121F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503ADE2B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7D69E638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62B1E0F0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5D0F34EC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  <w:p w14:paraId="2B6E247E" w14:textId="77777777" w:rsidR="00CF5DA9" w:rsidRPr="00E16A55" w:rsidRDefault="00CF5DA9" w:rsidP="000A4B6C">
            <w:pPr>
              <w:jc w:val="both"/>
              <w:rPr>
                <w:rFonts w:ascii="Cambria" w:hAnsi="Cambria" w:cs="Arial"/>
                <w:i/>
                <w:color w:val="262626"/>
                <w:lang w:val="pl-PL"/>
              </w:rPr>
            </w:pPr>
          </w:p>
        </w:tc>
      </w:tr>
    </w:tbl>
    <w:p w14:paraId="6985D2AC" w14:textId="514EDD45" w:rsidR="00B63CD7" w:rsidRPr="00E16A55" w:rsidRDefault="00B63CD7" w:rsidP="007657CB">
      <w:pPr>
        <w:rPr>
          <w:rFonts w:ascii="Verdana" w:eastAsia="Times New Roman" w:hAnsi="Verdana" w:cs="Times New Roman"/>
          <w:b/>
          <w:color w:val="787E7E"/>
          <w:sz w:val="24"/>
          <w:szCs w:val="24"/>
          <w:lang w:val="pl-PL" w:eastAsia="nl-NL"/>
        </w:rPr>
      </w:pPr>
      <w:bookmarkStart w:id="14" w:name="_Toc491961035"/>
    </w:p>
    <w:p w14:paraId="5064AC10" w14:textId="2AC363A3" w:rsidR="00D1581C" w:rsidRPr="007E6370" w:rsidRDefault="007E1331" w:rsidP="005A4BBD">
      <w:pPr>
        <w:pStyle w:val="Nagwek1"/>
        <w:jc w:val="both"/>
        <w:rPr>
          <w:rFonts w:ascii="Verdana" w:hAnsi="Verdana"/>
          <w:color w:val="ED7D31" w:themeColor="accent2"/>
          <w:sz w:val="36"/>
          <w:szCs w:val="36"/>
          <w:lang w:val="en-US"/>
        </w:rPr>
      </w:pPr>
      <w:bookmarkStart w:id="15" w:name="_Toc61941038"/>
      <w:r>
        <w:rPr>
          <w:rFonts w:ascii="Verdana" w:hAnsi="Verdana"/>
          <w:color w:val="ED7D31" w:themeColor="accent2"/>
          <w:sz w:val="36"/>
          <w:szCs w:val="36"/>
          <w:lang w:val="en-US"/>
        </w:rPr>
        <w:lastRenderedPageBreak/>
        <w:t>Część</w:t>
      </w:r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4: </w:t>
      </w:r>
      <w:bookmarkEnd w:id="14"/>
      <w:bookmarkEnd w:id="15"/>
      <w:r>
        <w:rPr>
          <w:rFonts w:ascii="Verdana" w:hAnsi="Verdana"/>
          <w:color w:val="ED7D31" w:themeColor="accent2"/>
          <w:sz w:val="36"/>
          <w:szCs w:val="36"/>
          <w:lang w:val="en-US"/>
        </w:rPr>
        <w:t>Dodatkowe informacje</w:t>
      </w:r>
      <w:r w:rsidR="00D1581C" w:rsidRPr="007E6370">
        <w:rPr>
          <w:rFonts w:ascii="Verdana" w:hAnsi="Verdana"/>
          <w:color w:val="ED7D31" w:themeColor="accent2"/>
          <w:sz w:val="36"/>
          <w:szCs w:val="36"/>
          <w:lang w:val="en-US"/>
        </w:rPr>
        <w:t xml:space="preserve"> </w:t>
      </w:r>
    </w:p>
    <w:p w14:paraId="4129C04C" w14:textId="77777777" w:rsidR="00D1581C" w:rsidRPr="00441D12" w:rsidRDefault="00D1581C" w:rsidP="00D1581C">
      <w:pPr>
        <w:rPr>
          <w:rFonts w:ascii="Cambria" w:hAnsi="Cambria"/>
          <w:lang w:val="en-US"/>
        </w:rPr>
      </w:pPr>
    </w:p>
    <w:p w14:paraId="293DBBCA" w14:textId="77777777" w:rsidR="00E32B46" w:rsidRPr="00441D12" w:rsidRDefault="00E32B46" w:rsidP="00E32B46">
      <w:pPr>
        <w:pStyle w:val="Akapitzlist"/>
        <w:rPr>
          <w:rFonts w:ascii="Cambria" w:hAnsi="Cambria"/>
          <w:lang w:val="en-US"/>
        </w:rPr>
      </w:pPr>
    </w:p>
    <w:p w14:paraId="4059F0B4" w14:textId="1648E2F3" w:rsidR="004E27AD" w:rsidRPr="00441D12" w:rsidRDefault="009A788D" w:rsidP="004E27AD">
      <w:pPr>
        <w:pStyle w:val="Akapitzlist"/>
        <w:numPr>
          <w:ilvl w:val="0"/>
          <w:numId w:val="4"/>
        </w:numPr>
        <w:rPr>
          <w:rFonts w:ascii="Cambria" w:hAnsi="Cambria"/>
          <w:lang w:val="en-US"/>
        </w:rPr>
      </w:pPr>
      <w:r>
        <w:rPr>
          <w:rFonts w:ascii="Cambria" w:eastAsia="Times New Roman" w:hAnsi="Cambria" w:cs="Times New Roman"/>
          <w:color w:val="A11142"/>
          <w:szCs w:val="20"/>
          <w:lang w:val="en-US" w:eastAsia="nl-NL"/>
        </w:rPr>
        <w:t>Deklaracja</w:t>
      </w:r>
      <w:r w:rsidR="004E27AD" w:rsidRPr="00441D12">
        <w:rPr>
          <w:rFonts w:ascii="Cambria" w:eastAsia="Times New Roman" w:hAnsi="Cambria" w:cs="Times New Roman"/>
          <w:color w:val="A11142"/>
          <w:szCs w:val="20"/>
          <w:lang w:val="en-US" w:eastAsia="nl-NL"/>
        </w:rPr>
        <w:t>:</w:t>
      </w:r>
    </w:p>
    <w:p w14:paraId="5573FC56" w14:textId="77777777" w:rsidR="004E27AD" w:rsidRPr="00441D12" w:rsidRDefault="004E27AD" w:rsidP="004E27AD">
      <w:pPr>
        <w:pStyle w:val="Akapitzlist"/>
        <w:rPr>
          <w:rFonts w:ascii="Cambria" w:eastAsia="Times New Roman" w:hAnsi="Cambria" w:cs="Times New Roman"/>
          <w:color w:val="A11142"/>
          <w:szCs w:val="20"/>
          <w:lang w:val="en-US" w:eastAsia="nl-NL"/>
        </w:rPr>
      </w:pPr>
    </w:p>
    <w:p w14:paraId="53020D77" w14:textId="245B2C46" w:rsidR="009A788D" w:rsidRDefault="009A788D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  <w:r w:rsidRPr="009A788D"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>Przesyłając ten dokument, oświadczasz, że powyższe informacje są prawdziwe i dokładne zgodnie z Twoją najlepszą wiedzą oraz, że wszystkie dane pacjentów zostały wykorzystane zgodnie z obowiązującymi przepisami. Udzielasz nam prawa do publikowania streszczeń</w:t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 xml:space="preserve"> projektu</w:t>
      </w:r>
      <w:r w:rsidRPr="009A788D"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 xml:space="preserve"> we wszystkich mediach.</w:t>
      </w:r>
    </w:p>
    <w:p w14:paraId="58BE2EC7" w14:textId="13156EB9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</w:p>
    <w:p w14:paraId="38456E4C" w14:textId="5AA53133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</w:p>
    <w:p w14:paraId="0E5D5855" w14:textId="2E127073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</w:p>
    <w:p w14:paraId="1470AEC4" w14:textId="41ED5784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</w:p>
    <w:p w14:paraId="49433347" w14:textId="1D724603" w:rsidR="00D309BF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>………………………………..                                                                           ………………………………….</w:t>
      </w:r>
    </w:p>
    <w:p w14:paraId="1D079F26" w14:textId="0639036B" w:rsidR="00D309BF" w:rsidRPr="009A788D" w:rsidRDefault="00D309BF" w:rsidP="004E27AD">
      <w:pPr>
        <w:pStyle w:val="Akapitzlist"/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</w:pP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 xml:space="preserve">Miejsce, data </w:t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</w:r>
      <w:r>
        <w:rPr>
          <w:rFonts w:ascii="Cambria" w:eastAsia="Times New Roman" w:hAnsi="Cambria" w:cs="Times New Roman"/>
          <w:i/>
          <w:color w:val="A11142"/>
          <w:szCs w:val="20"/>
          <w:lang w:val="pl-PL" w:eastAsia="nl-NL"/>
        </w:rPr>
        <w:tab/>
        <w:t>Podpis</w:t>
      </w:r>
    </w:p>
    <w:p w14:paraId="03049743" w14:textId="77777777" w:rsidR="004E27AD" w:rsidRPr="009A788D" w:rsidRDefault="004E27AD" w:rsidP="007F0E70">
      <w:pPr>
        <w:pStyle w:val="Akapitzlist"/>
        <w:rPr>
          <w:rFonts w:ascii="Cambria" w:hAnsi="Cambria"/>
          <w:lang w:val="pl-PL"/>
        </w:rPr>
      </w:pPr>
    </w:p>
    <w:p w14:paraId="622B9119" w14:textId="77777777" w:rsidR="00F04202" w:rsidRPr="009A788D" w:rsidRDefault="00F04202" w:rsidP="007F0E70">
      <w:pPr>
        <w:pStyle w:val="Akapitzlist"/>
        <w:rPr>
          <w:rFonts w:ascii="Cambria" w:hAnsi="Cambria"/>
          <w:lang w:val="pl-PL"/>
        </w:rPr>
      </w:pPr>
    </w:p>
    <w:p w14:paraId="3C6A48EC" w14:textId="77777777" w:rsidR="00F04202" w:rsidRPr="009A788D" w:rsidRDefault="00F04202" w:rsidP="007F0E70">
      <w:pPr>
        <w:rPr>
          <w:rFonts w:ascii="Cambria" w:hAnsi="Cambria"/>
          <w:lang w:val="pl-PL"/>
        </w:rPr>
      </w:pPr>
    </w:p>
    <w:p w14:paraId="547C523C" w14:textId="6F40A217" w:rsidR="007F0E70" w:rsidRPr="00D309BF" w:rsidRDefault="007F0E70" w:rsidP="007F0E70">
      <w:pPr>
        <w:jc w:val="center"/>
        <w:rPr>
          <w:rFonts w:ascii="Cambria" w:hAnsi="Cambria"/>
          <w:color w:val="CAA70F"/>
          <w:lang w:val="pl-PL"/>
        </w:rPr>
      </w:pPr>
      <w:r w:rsidRPr="00D309BF">
        <w:rPr>
          <w:rFonts w:ascii="Cambria" w:hAnsi="Cambria"/>
          <w:color w:val="CAA70F"/>
          <w:lang w:val="pl-PL"/>
        </w:rPr>
        <w:t>-------------------------------------</w:t>
      </w:r>
      <w:r w:rsidR="009A788D" w:rsidRPr="00D309BF">
        <w:rPr>
          <w:rFonts w:ascii="Cambria" w:hAnsi="Cambria"/>
          <w:color w:val="CAA70F"/>
          <w:lang w:val="pl-PL"/>
        </w:rPr>
        <w:t xml:space="preserve">Koniec formalnej części zgłoszenia </w:t>
      </w:r>
      <w:r w:rsidRPr="00D309BF">
        <w:rPr>
          <w:rFonts w:ascii="Cambria" w:hAnsi="Cambria"/>
          <w:color w:val="CAA70F"/>
          <w:lang w:val="pl-PL"/>
        </w:rPr>
        <w:t>--------------------------------</w:t>
      </w:r>
    </w:p>
    <w:p w14:paraId="406BB318" w14:textId="77777777" w:rsidR="00D1581C" w:rsidRPr="00D309BF" w:rsidRDefault="00D1581C" w:rsidP="00D1581C">
      <w:pPr>
        <w:pStyle w:val="Akapitzlist"/>
        <w:rPr>
          <w:rFonts w:ascii="Cambria" w:hAnsi="Cambria"/>
          <w:lang w:val="pl-PL"/>
        </w:rPr>
      </w:pPr>
    </w:p>
    <w:p w14:paraId="0C5CBB2F" w14:textId="48F23F8E" w:rsidR="00D1581C" w:rsidRPr="00D309BF" w:rsidRDefault="00D1581C" w:rsidP="00D1581C">
      <w:pPr>
        <w:rPr>
          <w:lang w:val="pl-PL"/>
        </w:rPr>
      </w:pPr>
      <w:r w:rsidRPr="00D309BF">
        <w:rPr>
          <w:lang w:val="pl-PL"/>
        </w:rPr>
        <w:br w:type="page"/>
      </w:r>
    </w:p>
    <w:p w14:paraId="5C859E7D" w14:textId="4DD97B4F" w:rsidR="00D1581C" w:rsidRDefault="003849D1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bookmarkStart w:id="16" w:name="_Hlk491955237"/>
      <w:bookmarkStart w:id="17" w:name="_Toc491961036"/>
      <w:bookmarkStart w:id="18" w:name="_Toc61941039"/>
      <w:r w:rsidRPr="00852C33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lastRenderedPageBreak/>
        <w:t>Załącznik</w:t>
      </w:r>
      <w:r w:rsidR="00D1581C" w:rsidRPr="00852C33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A.  </w:t>
      </w:r>
      <w:bookmarkEnd w:id="16"/>
      <w:bookmarkEnd w:id="17"/>
      <w:bookmarkEnd w:id="18"/>
      <w:r w:rsidR="00E16A55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Opis poszczególnych części wniosku</w:t>
      </w:r>
      <w:r w:rsidR="00963692" w:rsidRPr="00963692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</w:t>
      </w:r>
    </w:p>
    <w:p w14:paraId="2B5C76D8" w14:textId="77777777" w:rsidR="00A04881" w:rsidRPr="00963692" w:rsidRDefault="00A04881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</w:p>
    <w:p w14:paraId="19F78F2C" w14:textId="04D3A954" w:rsidR="00D1581C" w:rsidRPr="00963692" w:rsidRDefault="00D1581C" w:rsidP="00D1581C">
      <w:pPr>
        <w:rPr>
          <w:rFonts w:ascii="Cambria" w:hAnsi="Cambria"/>
          <w:lang w:val="pl-PL"/>
        </w:rPr>
      </w:pPr>
      <w:r w:rsidRPr="00963692">
        <w:rPr>
          <w:rFonts w:ascii="Cambria" w:hAnsi="Cambria"/>
          <w:lang w:val="pl-PL"/>
        </w:rPr>
        <w:t>1.</w:t>
      </w:r>
      <w:r w:rsidRPr="00963692">
        <w:rPr>
          <w:rFonts w:ascii="Cambria" w:hAnsi="Cambria"/>
          <w:lang w:val="pl-PL"/>
        </w:rPr>
        <w:tab/>
      </w:r>
      <w:r w:rsidR="00963692" w:rsidRPr="00963692">
        <w:rPr>
          <w:rFonts w:ascii="Cambria" w:hAnsi="Cambria"/>
          <w:lang w:val="pl-PL"/>
        </w:rPr>
        <w:t>Podniesienie jakosci leczenia i opieki nad pacjentem</w:t>
      </w:r>
      <w:r w:rsidRPr="00963692">
        <w:rPr>
          <w:rFonts w:ascii="Cambria" w:hAnsi="Cambria"/>
          <w:lang w:val="pl-PL"/>
        </w:rPr>
        <w:t>:</w:t>
      </w:r>
    </w:p>
    <w:p w14:paraId="367A15C0" w14:textId="7DCEFBB2" w:rsidR="00284282" w:rsidRPr="00963692" w:rsidRDefault="00963692" w:rsidP="00D1581C">
      <w:pPr>
        <w:spacing w:line="360" w:lineRule="auto"/>
        <w:jc w:val="both"/>
        <w:rPr>
          <w:rFonts w:ascii="Cambria" w:hAnsi="Cambria"/>
          <w:lang w:val="pl-PL"/>
        </w:rPr>
      </w:pPr>
      <w:r w:rsidRPr="00963692">
        <w:rPr>
          <w:rFonts w:ascii="Cambria" w:hAnsi="Cambria"/>
          <w:lang w:val="pl-PL"/>
        </w:rPr>
        <w:t>Podniesi</w:t>
      </w:r>
      <w:r>
        <w:rPr>
          <w:rFonts w:ascii="Cambria" w:hAnsi="Cambria"/>
          <w:lang w:val="pl-PL"/>
        </w:rPr>
        <w:t xml:space="preserve">enie </w:t>
      </w:r>
      <w:r w:rsidRPr="00963692">
        <w:rPr>
          <w:rFonts w:ascii="Cambria" w:hAnsi="Cambria"/>
          <w:lang w:val="pl-PL"/>
        </w:rPr>
        <w:t>jako</w:t>
      </w:r>
      <w:r>
        <w:rPr>
          <w:rFonts w:ascii="Cambria" w:hAnsi="Cambria"/>
          <w:lang w:val="pl-PL"/>
        </w:rPr>
        <w:t xml:space="preserve">ści </w:t>
      </w:r>
      <w:r w:rsidRPr="00963692">
        <w:rPr>
          <w:rFonts w:ascii="Cambria" w:hAnsi="Cambria"/>
          <w:lang w:val="pl-PL"/>
        </w:rPr>
        <w:t>lecz</w:t>
      </w:r>
      <w:r>
        <w:rPr>
          <w:rFonts w:ascii="Cambria" w:hAnsi="Cambria"/>
          <w:lang w:val="pl-PL"/>
        </w:rPr>
        <w:t>e</w:t>
      </w:r>
      <w:r w:rsidRPr="00963692">
        <w:rPr>
          <w:rFonts w:ascii="Cambria" w:hAnsi="Cambria"/>
          <w:lang w:val="pl-PL"/>
        </w:rPr>
        <w:t>ni</w:t>
      </w:r>
      <w:r>
        <w:rPr>
          <w:rFonts w:ascii="Cambria" w:hAnsi="Cambria"/>
          <w:lang w:val="pl-PL"/>
        </w:rPr>
        <w:t>a</w:t>
      </w:r>
      <w:r w:rsidRPr="00963692">
        <w:rPr>
          <w:rFonts w:ascii="Cambria" w:hAnsi="Cambria"/>
          <w:lang w:val="pl-PL"/>
        </w:rPr>
        <w:t xml:space="preserve"> i</w:t>
      </w:r>
      <w:r>
        <w:rPr>
          <w:rFonts w:ascii="Cambria" w:hAnsi="Cambria"/>
          <w:lang w:val="pl-PL"/>
        </w:rPr>
        <w:t xml:space="preserve"> o</w:t>
      </w:r>
      <w:r w:rsidRPr="00963692">
        <w:rPr>
          <w:rFonts w:ascii="Cambria" w:hAnsi="Cambria"/>
          <w:lang w:val="pl-PL"/>
        </w:rPr>
        <w:t>pi</w:t>
      </w:r>
      <w:r>
        <w:rPr>
          <w:rFonts w:ascii="Cambria" w:hAnsi="Cambria"/>
          <w:lang w:val="pl-PL"/>
        </w:rPr>
        <w:t>e</w:t>
      </w:r>
      <w:r w:rsidRPr="00963692">
        <w:rPr>
          <w:rFonts w:ascii="Cambria" w:hAnsi="Cambria"/>
          <w:lang w:val="pl-PL"/>
        </w:rPr>
        <w:t>ki mo</w:t>
      </w:r>
      <w:r>
        <w:rPr>
          <w:rFonts w:ascii="Cambria" w:hAnsi="Cambria"/>
          <w:lang w:val="pl-PL"/>
        </w:rPr>
        <w:t>ż</w:t>
      </w:r>
      <w:r w:rsidRPr="00963692">
        <w:rPr>
          <w:rFonts w:ascii="Cambria" w:hAnsi="Cambria"/>
          <w:lang w:val="pl-PL"/>
        </w:rPr>
        <w:t>e być osiągnięte na trzy sposoby:</w:t>
      </w:r>
    </w:p>
    <w:p w14:paraId="4462202F" w14:textId="3444DEC4" w:rsidR="00284282" w:rsidRPr="00963692" w:rsidRDefault="00D1581C" w:rsidP="00284282">
      <w:pPr>
        <w:spacing w:line="360" w:lineRule="auto"/>
        <w:ind w:left="708"/>
        <w:jc w:val="both"/>
        <w:rPr>
          <w:rFonts w:ascii="Cambria" w:hAnsi="Cambria"/>
          <w:lang w:val="pl-PL"/>
        </w:rPr>
      </w:pPr>
      <w:r w:rsidRPr="00963692">
        <w:rPr>
          <w:rFonts w:ascii="Cambria" w:hAnsi="Cambria"/>
          <w:lang w:val="pl-PL"/>
        </w:rPr>
        <w:t xml:space="preserve">1) </w:t>
      </w:r>
      <w:r w:rsidR="00963692" w:rsidRPr="00963692">
        <w:rPr>
          <w:rFonts w:ascii="Cambria" w:hAnsi="Cambria"/>
          <w:lang w:val="pl-PL"/>
        </w:rPr>
        <w:t>podniesienie wyników przy utrzymani</w:t>
      </w:r>
      <w:r w:rsidR="00963692">
        <w:rPr>
          <w:rFonts w:ascii="Cambria" w:hAnsi="Cambria"/>
          <w:lang w:val="pl-PL"/>
        </w:rPr>
        <w:t>u</w:t>
      </w:r>
      <w:r w:rsidR="00963692" w:rsidRPr="00963692">
        <w:rPr>
          <w:rFonts w:ascii="Cambria" w:hAnsi="Cambria"/>
          <w:lang w:val="pl-PL"/>
        </w:rPr>
        <w:t xml:space="preserve"> stałych koszt</w:t>
      </w:r>
      <w:r w:rsidR="00963692">
        <w:rPr>
          <w:rFonts w:ascii="Cambria" w:hAnsi="Cambria"/>
          <w:lang w:val="pl-PL"/>
        </w:rPr>
        <w:t>ó</w:t>
      </w:r>
      <w:r w:rsidR="00963692" w:rsidRPr="00963692">
        <w:rPr>
          <w:rFonts w:ascii="Cambria" w:hAnsi="Cambria"/>
          <w:lang w:val="pl-PL"/>
        </w:rPr>
        <w:t xml:space="preserve">w </w:t>
      </w:r>
    </w:p>
    <w:p w14:paraId="4951764B" w14:textId="4C814264" w:rsidR="00284282" w:rsidRPr="00963692" w:rsidRDefault="00D1581C" w:rsidP="00284282">
      <w:pPr>
        <w:spacing w:line="360" w:lineRule="auto"/>
        <w:ind w:left="708"/>
        <w:jc w:val="both"/>
        <w:rPr>
          <w:rFonts w:ascii="Cambria" w:hAnsi="Cambria"/>
          <w:lang w:val="pl-PL"/>
        </w:rPr>
      </w:pPr>
      <w:r w:rsidRPr="00963692">
        <w:rPr>
          <w:rFonts w:ascii="Cambria" w:hAnsi="Cambria"/>
          <w:lang w:val="pl-PL"/>
        </w:rPr>
        <w:t xml:space="preserve">2) </w:t>
      </w:r>
      <w:r w:rsidR="00963692" w:rsidRPr="00963692">
        <w:rPr>
          <w:rFonts w:ascii="Cambria" w:hAnsi="Cambria"/>
          <w:lang w:val="pl-PL"/>
        </w:rPr>
        <w:t xml:space="preserve">zmniejszenie kosztów przy utrzymaniu jakości leczenia </w:t>
      </w:r>
    </w:p>
    <w:p w14:paraId="3ADB765D" w14:textId="466D011B" w:rsidR="00284282" w:rsidRPr="00963692" w:rsidRDefault="00284282" w:rsidP="00284282">
      <w:pPr>
        <w:spacing w:after="0" w:line="360" w:lineRule="auto"/>
        <w:ind w:left="709"/>
        <w:jc w:val="both"/>
        <w:rPr>
          <w:rFonts w:ascii="Cambria" w:hAnsi="Cambria"/>
          <w:lang w:val="pl-PL"/>
        </w:rPr>
      </w:pPr>
      <w:r w:rsidRPr="00441D12">
        <w:rPr>
          <w:rFonts w:ascii="Cambria" w:hAnsi="Cambria"/>
          <w:noProof/>
          <w:lang w:val="pl-PL" w:eastAsia="pl-PL"/>
        </w:rPr>
        <w:drawing>
          <wp:anchor distT="0" distB="0" distL="114300" distR="114300" simplePos="0" relativeHeight="251675648" behindDoc="0" locked="0" layoutInCell="1" allowOverlap="1" wp14:anchorId="523E269D" wp14:editId="5922927D">
            <wp:simplePos x="0" y="0"/>
            <wp:positionH relativeFrom="column">
              <wp:posOffset>417195</wp:posOffset>
            </wp:positionH>
            <wp:positionV relativeFrom="paragraph">
              <wp:posOffset>448310</wp:posOffset>
            </wp:positionV>
            <wp:extent cx="2036445" cy="756285"/>
            <wp:effectExtent l="0" t="0" r="1905" b="5715"/>
            <wp:wrapTopAndBottom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445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1581C" w:rsidRPr="00963692">
        <w:rPr>
          <w:rFonts w:ascii="Cambria" w:hAnsi="Cambria"/>
          <w:lang w:val="pl-PL"/>
        </w:rPr>
        <w:t xml:space="preserve">3) </w:t>
      </w:r>
      <w:r w:rsidR="00963692" w:rsidRPr="00963692">
        <w:rPr>
          <w:rFonts w:ascii="Cambria" w:hAnsi="Cambria"/>
          <w:lang w:val="pl-PL"/>
        </w:rPr>
        <w:t>najbardziej optym</w:t>
      </w:r>
      <w:r w:rsidR="00963692">
        <w:rPr>
          <w:rFonts w:ascii="Cambria" w:hAnsi="Cambria"/>
          <w:lang w:val="pl-PL"/>
        </w:rPr>
        <w:t>a</w:t>
      </w:r>
      <w:r w:rsidR="00963692" w:rsidRPr="00963692">
        <w:rPr>
          <w:rFonts w:ascii="Cambria" w:hAnsi="Cambria"/>
          <w:lang w:val="pl-PL"/>
        </w:rPr>
        <w:t>ln</w:t>
      </w:r>
      <w:r w:rsidR="00963692">
        <w:rPr>
          <w:rFonts w:ascii="Cambria" w:hAnsi="Cambria"/>
          <w:lang w:val="pl-PL"/>
        </w:rPr>
        <w:t>a</w:t>
      </w:r>
      <w:r w:rsidR="00963692" w:rsidRPr="00963692">
        <w:rPr>
          <w:rFonts w:ascii="Cambria" w:hAnsi="Cambria"/>
          <w:lang w:val="pl-PL"/>
        </w:rPr>
        <w:t xml:space="preserve"> sytuacja to zwiększenie wyników </w:t>
      </w:r>
      <w:r w:rsidR="00963692">
        <w:rPr>
          <w:rFonts w:ascii="Cambria" w:hAnsi="Cambria"/>
          <w:lang w:val="pl-PL"/>
        </w:rPr>
        <w:t xml:space="preserve">i </w:t>
      </w:r>
      <w:r w:rsidR="00963692" w:rsidRPr="00963692">
        <w:rPr>
          <w:rFonts w:ascii="Cambria" w:hAnsi="Cambria"/>
          <w:lang w:val="pl-PL"/>
        </w:rPr>
        <w:t>jakosci l</w:t>
      </w:r>
      <w:r w:rsidR="00963692">
        <w:rPr>
          <w:rFonts w:ascii="Cambria" w:hAnsi="Cambria"/>
          <w:lang w:val="pl-PL"/>
        </w:rPr>
        <w:t>e</w:t>
      </w:r>
      <w:r w:rsidR="00963692" w:rsidRPr="00963692">
        <w:rPr>
          <w:rFonts w:ascii="Cambria" w:hAnsi="Cambria"/>
          <w:lang w:val="pl-PL"/>
        </w:rPr>
        <w:t>cz</w:t>
      </w:r>
      <w:r w:rsidR="00963692">
        <w:rPr>
          <w:rFonts w:ascii="Cambria" w:hAnsi="Cambria"/>
          <w:lang w:val="pl-PL"/>
        </w:rPr>
        <w:t>e</w:t>
      </w:r>
      <w:r w:rsidR="00963692" w:rsidRPr="00963692">
        <w:rPr>
          <w:rFonts w:ascii="Cambria" w:hAnsi="Cambria"/>
          <w:lang w:val="pl-PL"/>
        </w:rPr>
        <w:t xml:space="preserve">nia przy zmniejszeniu kosztów </w:t>
      </w:r>
    </w:p>
    <w:p w14:paraId="6B592ABD" w14:textId="6DDDF89A" w:rsidR="00284282" w:rsidRPr="00963692" w:rsidRDefault="00284282" w:rsidP="00284282">
      <w:pPr>
        <w:spacing w:after="0" w:line="360" w:lineRule="auto"/>
        <w:ind w:left="709"/>
        <w:jc w:val="both"/>
        <w:rPr>
          <w:rFonts w:ascii="Cambria" w:hAnsi="Cambria"/>
          <w:lang w:val="pl-PL"/>
        </w:rPr>
      </w:pPr>
    </w:p>
    <w:p w14:paraId="77972806" w14:textId="64AB02DF" w:rsidR="00D31CAA" w:rsidRDefault="00A04881" w:rsidP="00D31CAA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Mierniki </w:t>
      </w:r>
      <w:r w:rsidR="003F1169">
        <w:rPr>
          <w:rFonts w:ascii="Cambria" w:hAnsi="Cambria"/>
          <w:lang w:val="en-US"/>
        </w:rPr>
        <w:t xml:space="preserve"> i poprawa wyników</w:t>
      </w:r>
    </w:p>
    <w:p w14:paraId="0E9B610E" w14:textId="7CF577B9" w:rsidR="00D31CAA" w:rsidRPr="003F1169" w:rsidRDefault="00A04881" w:rsidP="00D31CAA">
      <w:pPr>
        <w:spacing w:after="0" w:line="360" w:lineRule="auto"/>
        <w:jc w:val="both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 xml:space="preserve">Mierniki </w:t>
      </w:r>
      <w:r w:rsidR="003F1169" w:rsidRPr="003F1169">
        <w:rPr>
          <w:rFonts w:ascii="Cambria" w:hAnsi="Cambria"/>
          <w:lang w:val="pl-PL"/>
        </w:rPr>
        <w:t xml:space="preserve">powinny uwzględniać </w:t>
      </w:r>
      <w:r w:rsidR="003F1169">
        <w:rPr>
          <w:rFonts w:ascii="Cambria" w:hAnsi="Cambria"/>
          <w:lang w:val="pl-PL"/>
        </w:rPr>
        <w:t>efekty</w:t>
      </w:r>
      <w:r w:rsidR="003F1169" w:rsidRPr="003F1169">
        <w:rPr>
          <w:rFonts w:ascii="Cambria" w:hAnsi="Cambria"/>
          <w:lang w:val="pl-PL"/>
        </w:rPr>
        <w:t xml:space="preserve"> zdrowotne najbardziej istotne dla pacjenta</w:t>
      </w:r>
      <w:r>
        <w:rPr>
          <w:rFonts w:ascii="Cambria" w:hAnsi="Cambria"/>
          <w:lang w:val="pl-PL"/>
        </w:rPr>
        <w:t xml:space="preserve">,  w tym obejmować efekty </w:t>
      </w:r>
      <w:r w:rsidR="003F1169" w:rsidRPr="003F1169">
        <w:rPr>
          <w:rFonts w:ascii="Cambria" w:hAnsi="Cambria"/>
          <w:lang w:val="pl-PL"/>
        </w:rPr>
        <w:t xml:space="preserve">długo i krótkoterminowe. </w:t>
      </w:r>
    </w:p>
    <w:p w14:paraId="46058493" w14:textId="7D406F7D" w:rsidR="00D31CAA" w:rsidRPr="003F1169" w:rsidRDefault="00D31CAA">
      <w:pPr>
        <w:rPr>
          <w:rFonts w:ascii="Cambria" w:eastAsia="Times New Roman" w:hAnsi="Cambria" w:cs="Times New Roman"/>
          <w:szCs w:val="20"/>
          <w:lang w:val="pl-PL"/>
        </w:rPr>
      </w:pPr>
    </w:p>
    <w:p w14:paraId="4AF73958" w14:textId="0A71CF4F" w:rsidR="00D1581C" w:rsidRPr="00441D12" w:rsidRDefault="003F1169" w:rsidP="00D1581C">
      <w:pPr>
        <w:pStyle w:val="Akapitzlist"/>
        <w:numPr>
          <w:ilvl w:val="0"/>
          <w:numId w:val="1"/>
        </w:num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en-US"/>
        </w:rPr>
      </w:pPr>
      <w:r>
        <w:rPr>
          <w:rFonts w:ascii="Cambria" w:eastAsia="Times New Roman" w:hAnsi="Cambria" w:cs="Times New Roman"/>
          <w:szCs w:val="20"/>
          <w:lang w:val="en-US"/>
        </w:rPr>
        <w:t xml:space="preserve">System </w:t>
      </w:r>
      <w:r w:rsidR="00A04881">
        <w:rPr>
          <w:rFonts w:ascii="Cambria" w:eastAsia="Times New Roman" w:hAnsi="Cambria" w:cs="Times New Roman"/>
          <w:szCs w:val="20"/>
          <w:lang w:val="en-US"/>
        </w:rPr>
        <w:t>ukierunkowany na pacjenta</w:t>
      </w:r>
    </w:p>
    <w:p w14:paraId="55FF7EC2" w14:textId="2AC98481" w:rsidR="003D1F3C" w:rsidRDefault="003D1F3C" w:rsidP="00CD38A0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>
        <w:rPr>
          <w:rFonts w:ascii="Cambria" w:eastAsia="Times New Roman" w:hAnsi="Cambria" w:cs="Times New Roman"/>
          <w:szCs w:val="20"/>
          <w:lang w:val="pl-PL"/>
        </w:rPr>
        <w:t xml:space="preserve">Koncepcja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VBHC </w:t>
      </w:r>
      <w:r>
        <w:rPr>
          <w:rFonts w:ascii="Cambria" w:eastAsia="Times New Roman" w:hAnsi="Cambria" w:cs="Times New Roman"/>
          <w:szCs w:val="20"/>
          <w:lang w:val="pl-PL"/>
        </w:rPr>
        <w:t>zakłada poprawę opieki zdrowotnej poprzez wykorzystanie wszystkich szczebli zarządzania. Zaangażowani</w:t>
      </w:r>
      <w:r w:rsidR="007E18D9">
        <w:rPr>
          <w:rFonts w:ascii="Cambria" w:eastAsia="Times New Roman" w:hAnsi="Cambria" w:cs="Times New Roman"/>
          <w:szCs w:val="20"/>
          <w:lang w:val="pl-PL"/>
        </w:rPr>
        <w:t>e</w:t>
      </w:r>
      <w:r>
        <w:rPr>
          <w:rFonts w:ascii="Cambria" w:eastAsia="Times New Roman" w:hAnsi="Cambria" w:cs="Times New Roman"/>
          <w:szCs w:val="20"/>
          <w:lang w:val="pl-PL"/>
        </w:rPr>
        <w:t xml:space="preserve"> lekarzy i zespołów medycznych oraz pacjentów i ich rodzin pozwala na dokonanie zmian w rozumie</w:t>
      </w:r>
      <w:r w:rsidR="007E18D9">
        <w:rPr>
          <w:rFonts w:ascii="Cambria" w:eastAsia="Times New Roman" w:hAnsi="Cambria" w:cs="Times New Roman"/>
          <w:szCs w:val="20"/>
          <w:lang w:val="pl-PL"/>
        </w:rPr>
        <w:t>niu</w:t>
      </w:r>
      <w:r>
        <w:rPr>
          <w:rFonts w:ascii="Cambria" w:eastAsia="Times New Roman" w:hAnsi="Cambria" w:cs="Times New Roman"/>
          <w:szCs w:val="20"/>
          <w:lang w:val="pl-PL"/>
        </w:rPr>
        <w:t xml:space="preserve"> opieki zdrowotnej opartej na wartości. W proces kształtowania i wdrażania jakości powinny zaangażować się wszystkie podmioty systemu. </w:t>
      </w:r>
    </w:p>
    <w:p w14:paraId="7D847E24" w14:textId="6E773E01" w:rsidR="00CD38A0" w:rsidRPr="0073076C" w:rsidRDefault="003D1F3C" w:rsidP="00CD38A0">
      <w:pPr>
        <w:numPr>
          <w:ilvl w:val="0"/>
          <w:numId w:val="1"/>
        </w:num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>
        <w:rPr>
          <w:rFonts w:ascii="Cambria" w:eastAsia="Times New Roman" w:hAnsi="Cambria" w:cs="Times New Roman"/>
          <w:szCs w:val="20"/>
          <w:lang w:val="pl-PL"/>
        </w:rPr>
        <w:t xml:space="preserve">Zespoły koordynacyjne </w:t>
      </w:r>
      <w:r w:rsidR="0073076C">
        <w:rPr>
          <w:rFonts w:ascii="Cambria" w:eastAsia="Times New Roman" w:hAnsi="Cambria" w:cs="Times New Roman"/>
          <w:szCs w:val="20"/>
          <w:lang w:val="pl-PL"/>
        </w:rPr>
        <w:t xml:space="preserve"> -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 </w:t>
      </w:r>
      <w:r w:rsidR="00CD38A0" w:rsidRPr="0073076C">
        <w:rPr>
          <w:rFonts w:ascii="Cambria" w:eastAsia="Times New Roman" w:hAnsi="Cambria" w:cs="Times New Roman"/>
          <w:szCs w:val="20"/>
          <w:lang w:val="pl-PL"/>
        </w:rPr>
        <w:t xml:space="preserve"> </w:t>
      </w:r>
      <w:r>
        <w:rPr>
          <w:rFonts w:ascii="Cambria" w:eastAsia="Times New Roman" w:hAnsi="Cambria" w:cs="Times New Roman"/>
          <w:szCs w:val="20"/>
          <w:lang w:val="pl-PL"/>
        </w:rPr>
        <w:t>zintegrowane jednostki opieki</w:t>
      </w:r>
    </w:p>
    <w:p w14:paraId="1EF0A5BE" w14:textId="0AF614A1" w:rsidR="0073076C" w:rsidRPr="00852C33" w:rsidRDefault="0073076C" w:rsidP="00CD38A0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 w:rsidRPr="0073076C">
        <w:rPr>
          <w:rFonts w:ascii="Cambria" w:eastAsia="Times New Roman" w:hAnsi="Cambria" w:cs="Times New Roman"/>
          <w:szCs w:val="20"/>
          <w:lang w:val="pl-PL"/>
        </w:rPr>
        <w:t>Z</w:t>
      </w:r>
      <w:r>
        <w:rPr>
          <w:rFonts w:ascii="Cambria" w:eastAsia="Times New Roman" w:hAnsi="Cambria" w:cs="Times New Roman"/>
          <w:szCs w:val="20"/>
          <w:lang w:val="pl-PL"/>
        </w:rPr>
        <w:t xml:space="preserve">integrowane jednostki opieki to </w:t>
      </w:r>
      <w:r w:rsidRPr="0073076C">
        <w:rPr>
          <w:rFonts w:ascii="Cambria" w:eastAsia="Times New Roman" w:hAnsi="Cambria" w:cs="Times New Roman"/>
          <w:szCs w:val="20"/>
          <w:lang w:val="pl-PL"/>
        </w:rPr>
        <w:t xml:space="preserve"> jednostk</w:t>
      </w:r>
      <w:r>
        <w:rPr>
          <w:rFonts w:ascii="Cambria" w:eastAsia="Times New Roman" w:hAnsi="Cambria" w:cs="Times New Roman"/>
          <w:szCs w:val="20"/>
          <w:lang w:val="pl-PL"/>
        </w:rPr>
        <w:t>i</w:t>
      </w:r>
      <w:r w:rsidRPr="0073076C">
        <w:rPr>
          <w:rFonts w:ascii="Cambria" w:eastAsia="Times New Roman" w:hAnsi="Cambria" w:cs="Times New Roman"/>
          <w:szCs w:val="20"/>
          <w:lang w:val="pl-PL"/>
        </w:rPr>
        <w:t xml:space="preserve"> organizacyjn</w:t>
      </w:r>
      <w:r>
        <w:rPr>
          <w:rFonts w:ascii="Cambria" w:eastAsia="Times New Roman" w:hAnsi="Cambria" w:cs="Times New Roman"/>
          <w:szCs w:val="20"/>
          <w:lang w:val="pl-PL"/>
        </w:rPr>
        <w:t>e</w:t>
      </w:r>
      <w:r w:rsidRPr="0073076C">
        <w:rPr>
          <w:rFonts w:ascii="Cambria" w:eastAsia="Times New Roman" w:hAnsi="Cambria" w:cs="Times New Roman"/>
          <w:szCs w:val="20"/>
          <w:lang w:val="pl-PL"/>
        </w:rPr>
        <w:t>, któr</w:t>
      </w:r>
      <w:r>
        <w:rPr>
          <w:rFonts w:ascii="Cambria" w:eastAsia="Times New Roman" w:hAnsi="Cambria" w:cs="Times New Roman"/>
          <w:szCs w:val="20"/>
          <w:lang w:val="pl-PL"/>
        </w:rPr>
        <w:t>e</w:t>
      </w:r>
      <w:r w:rsidRPr="0073076C">
        <w:rPr>
          <w:rFonts w:ascii="Cambria" w:eastAsia="Times New Roman" w:hAnsi="Cambria" w:cs="Times New Roman"/>
          <w:szCs w:val="20"/>
          <w:lang w:val="pl-PL"/>
        </w:rPr>
        <w:t xml:space="preserve"> łącz</w:t>
      </w:r>
      <w:r>
        <w:rPr>
          <w:rFonts w:ascii="Cambria" w:eastAsia="Times New Roman" w:hAnsi="Cambria" w:cs="Times New Roman"/>
          <w:szCs w:val="20"/>
          <w:lang w:val="pl-PL"/>
        </w:rPr>
        <w:t>ą</w:t>
      </w:r>
      <w:r w:rsidRPr="0073076C">
        <w:rPr>
          <w:rFonts w:ascii="Cambria" w:eastAsia="Times New Roman" w:hAnsi="Cambria" w:cs="Times New Roman"/>
          <w:szCs w:val="20"/>
          <w:lang w:val="pl-PL"/>
        </w:rPr>
        <w:t xml:space="preserve"> wiele specjalizacji i funkcji związanych z chorobą, o odrębnej strukturze organizacyjnej, ze spójnym zestawem umów / kontraktów, w celu zapewnienia maksymalnej wartości dla pacjentów przy minimalnych możliwych kosztach. </w:t>
      </w:r>
      <w:r w:rsidRPr="00852C33">
        <w:rPr>
          <w:rFonts w:ascii="Cambria" w:eastAsia="Times New Roman" w:hAnsi="Cambria" w:cs="Times New Roman"/>
          <w:szCs w:val="20"/>
          <w:lang w:val="pl-PL"/>
        </w:rPr>
        <w:t xml:space="preserve">Obejmują one pełen zakres wiedzy medycznej, umiejętności technicznych </w:t>
      </w:r>
      <w:r w:rsidR="00377346">
        <w:rPr>
          <w:rFonts w:ascii="Cambria" w:eastAsia="Times New Roman" w:hAnsi="Cambria" w:cs="Times New Roman"/>
          <w:szCs w:val="20"/>
          <w:lang w:val="pl-PL"/>
        </w:rPr>
        <w:br/>
      </w:r>
      <w:r w:rsidRPr="00852C33">
        <w:rPr>
          <w:rFonts w:ascii="Cambria" w:eastAsia="Times New Roman" w:hAnsi="Cambria" w:cs="Times New Roman"/>
          <w:szCs w:val="20"/>
          <w:lang w:val="pl-PL"/>
        </w:rPr>
        <w:t>i potrzebnych specjalistycznych urządzeń, a także zarządzanie i koordynację IPU i jej interfejsów.</w:t>
      </w:r>
    </w:p>
    <w:p w14:paraId="581E9B38" w14:textId="7E623A1E" w:rsidR="00D1581C" w:rsidRPr="0073076C" w:rsidRDefault="0073076C" w:rsidP="00D1581C">
      <w:pPr>
        <w:pStyle w:val="Akapitzlist"/>
        <w:numPr>
          <w:ilvl w:val="0"/>
          <w:numId w:val="1"/>
        </w:num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 w:rsidRPr="0073076C">
        <w:rPr>
          <w:rFonts w:ascii="Cambria" w:eastAsia="Times New Roman" w:hAnsi="Cambria" w:cs="Times New Roman"/>
          <w:szCs w:val="20"/>
          <w:lang w:val="pl-PL"/>
        </w:rPr>
        <w:t xml:space="preserve">Efektywność kosztowa w </w:t>
      </w:r>
      <w:r w:rsidR="003D1F3C">
        <w:rPr>
          <w:rFonts w:ascii="Cambria" w:eastAsia="Times New Roman" w:hAnsi="Cambria" w:cs="Times New Roman"/>
          <w:szCs w:val="20"/>
          <w:lang w:val="pl-PL"/>
        </w:rPr>
        <w:t>procesie diagnostyki i terapii</w:t>
      </w:r>
    </w:p>
    <w:p w14:paraId="4593AC18" w14:textId="5625C385" w:rsidR="0073076C" w:rsidRPr="0073076C" w:rsidRDefault="003D1F3C" w:rsidP="007D47B4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>
        <w:rPr>
          <w:rFonts w:ascii="Cambria" w:eastAsia="Times New Roman" w:hAnsi="Cambria" w:cs="Times New Roman"/>
          <w:szCs w:val="20"/>
          <w:lang w:val="pl-PL"/>
        </w:rPr>
        <w:t xml:space="preserve">Efektywność kosztowa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 jest czynnikiem w opiece zdrowotnej</w:t>
      </w:r>
      <w:r>
        <w:rPr>
          <w:rFonts w:ascii="Cambria" w:eastAsia="Times New Roman" w:hAnsi="Cambria" w:cs="Times New Roman"/>
          <w:szCs w:val="20"/>
          <w:lang w:val="pl-PL"/>
        </w:rPr>
        <w:t xml:space="preserve"> wpływającej na wartość poprawy zdrowia . Bardziej </w:t>
      </w:r>
      <w:r w:rsidR="007E18D9">
        <w:rPr>
          <w:rFonts w:ascii="Cambria" w:eastAsia="Times New Roman" w:hAnsi="Cambria" w:cs="Times New Roman"/>
          <w:szCs w:val="20"/>
          <w:lang w:val="pl-PL"/>
        </w:rPr>
        <w:t xml:space="preserve">pożądane </w:t>
      </w:r>
      <w:r>
        <w:rPr>
          <w:rFonts w:ascii="Cambria" w:eastAsia="Times New Roman" w:hAnsi="Cambria" w:cs="Times New Roman"/>
          <w:szCs w:val="20"/>
          <w:lang w:val="pl-PL"/>
        </w:rPr>
        <w:t>dla systemu ochrony zdrowia są r</w:t>
      </w:r>
      <w:r w:rsidR="007E18D9">
        <w:rPr>
          <w:rFonts w:ascii="Cambria" w:eastAsia="Times New Roman" w:hAnsi="Cambria" w:cs="Times New Roman"/>
          <w:szCs w:val="20"/>
          <w:lang w:val="pl-PL"/>
        </w:rPr>
        <w:t>o</w:t>
      </w:r>
      <w:r>
        <w:rPr>
          <w:rFonts w:ascii="Cambria" w:eastAsia="Times New Roman" w:hAnsi="Cambria" w:cs="Times New Roman"/>
          <w:szCs w:val="20"/>
          <w:lang w:val="pl-PL"/>
        </w:rPr>
        <w:t>zw</w:t>
      </w:r>
      <w:r w:rsidR="007E18D9">
        <w:rPr>
          <w:rFonts w:ascii="Cambria" w:eastAsia="Times New Roman" w:hAnsi="Cambria" w:cs="Times New Roman"/>
          <w:szCs w:val="20"/>
          <w:lang w:val="pl-PL"/>
        </w:rPr>
        <w:t>iąza</w:t>
      </w:r>
      <w:r>
        <w:rPr>
          <w:rFonts w:ascii="Cambria" w:eastAsia="Times New Roman" w:hAnsi="Cambria" w:cs="Times New Roman"/>
          <w:szCs w:val="20"/>
          <w:lang w:val="pl-PL"/>
        </w:rPr>
        <w:t>ni</w:t>
      </w:r>
      <w:r w:rsidR="007E18D9">
        <w:rPr>
          <w:rFonts w:ascii="Cambria" w:eastAsia="Times New Roman" w:hAnsi="Cambria" w:cs="Times New Roman"/>
          <w:szCs w:val="20"/>
          <w:lang w:val="pl-PL"/>
        </w:rPr>
        <w:t>a</w:t>
      </w:r>
      <w:r>
        <w:rPr>
          <w:rFonts w:ascii="Cambria" w:eastAsia="Times New Roman" w:hAnsi="Cambria" w:cs="Times New Roman"/>
          <w:szCs w:val="20"/>
          <w:lang w:val="pl-PL"/>
        </w:rPr>
        <w:t>, kt</w:t>
      </w:r>
      <w:r w:rsidR="007E18D9">
        <w:rPr>
          <w:rFonts w:ascii="Cambria" w:eastAsia="Times New Roman" w:hAnsi="Cambria" w:cs="Times New Roman"/>
          <w:szCs w:val="20"/>
          <w:lang w:val="pl-PL"/>
        </w:rPr>
        <w:t>ó</w:t>
      </w:r>
      <w:r>
        <w:rPr>
          <w:rFonts w:ascii="Cambria" w:eastAsia="Times New Roman" w:hAnsi="Cambria" w:cs="Times New Roman"/>
          <w:szCs w:val="20"/>
          <w:lang w:val="pl-PL"/>
        </w:rPr>
        <w:t xml:space="preserve">re </w:t>
      </w:r>
      <w:r w:rsidR="0085306D">
        <w:rPr>
          <w:rFonts w:ascii="Cambria" w:eastAsia="Times New Roman" w:hAnsi="Cambria" w:cs="Times New Roman"/>
          <w:szCs w:val="20"/>
          <w:lang w:val="pl-PL"/>
        </w:rPr>
        <w:t>są</w:t>
      </w:r>
      <w:r>
        <w:rPr>
          <w:rFonts w:ascii="Cambria" w:eastAsia="Times New Roman" w:hAnsi="Cambria" w:cs="Times New Roman"/>
          <w:szCs w:val="20"/>
          <w:lang w:val="pl-PL"/>
        </w:rPr>
        <w:t xml:space="preserve"> nie tylko </w:t>
      </w:r>
      <w:r w:rsidR="00EC4FCD">
        <w:rPr>
          <w:rFonts w:ascii="Cambria" w:eastAsia="Times New Roman" w:hAnsi="Cambria" w:cs="Times New Roman"/>
          <w:szCs w:val="20"/>
          <w:lang w:val="pl-PL"/>
        </w:rPr>
        <w:lastRenderedPageBreak/>
        <w:t>efektywne</w:t>
      </w:r>
      <w:r>
        <w:rPr>
          <w:rFonts w:ascii="Cambria" w:eastAsia="Times New Roman" w:hAnsi="Cambria" w:cs="Times New Roman"/>
          <w:szCs w:val="20"/>
          <w:lang w:val="pl-PL"/>
        </w:rPr>
        <w:t xml:space="preserve"> klinicznie</w:t>
      </w:r>
      <w:r w:rsidR="0085306D">
        <w:rPr>
          <w:rFonts w:ascii="Cambria" w:eastAsia="Times New Roman" w:hAnsi="Cambria" w:cs="Times New Roman"/>
          <w:szCs w:val="20"/>
          <w:lang w:val="pl-PL"/>
        </w:rPr>
        <w:t xml:space="preserve">, </w:t>
      </w:r>
      <w:r>
        <w:rPr>
          <w:rFonts w:ascii="Cambria" w:eastAsia="Times New Roman" w:hAnsi="Cambria" w:cs="Times New Roman"/>
          <w:szCs w:val="20"/>
          <w:lang w:val="pl-PL"/>
        </w:rPr>
        <w:t xml:space="preserve"> a</w:t>
      </w:r>
      <w:r w:rsidR="0085306D">
        <w:rPr>
          <w:rFonts w:ascii="Cambria" w:eastAsia="Times New Roman" w:hAnsi="Cambria" w:cs="Times New Roman"/>
          <w:szCs w:val="20"/>
          <w:lang w:val="pl-PL"/>
        </w:rPr>
        <w:t>le</w:t>
      </w:r>
      <w:r>
        <w:rPr>
          <w:rFonts w:ascii="Cambria" w:eastAsia="Times New Roman" w:hAnsi="Cambria" w:cs="Times New Roman"/>
          <w:szCs w:val="20"/>
          <w:lang w:val="pl-PL"/>
        </w:rPr>
        <w:t xml:space="preserve"> mniej kosztowne.  W niektórych sytuacjach </w:t>
      </w:r>
      <w:r w:rsidR="0085306D">
        <w:rPr>
          <w:rFonts w:ascii="Cambria" w:eastAsia="Times New Roman" w:hAnsi="Cambria" w:cs="Times New Roman"/>
          <w:szCs w:val="20"/>
          <w:lang w:val="pl-PL"/>
        </w:rPr>
        <w:t>zakładana</w:t>
      </w:r>
      <w:r>
        <w:rPr>
          <w:rFonts w:ascii="Cambria" w:eastAsia="Times New Roman" w:hAnsi="Cambria" w:cs="Times New Roman"/>
          <w:szCs w:val="20"/>
          <w:lang w:val="pl-PL"/>
        </w:rPr>
        <w:t xml:space="preserve"> </w:t>
      </w:r>
      <w:r w:rsidR="0085306D">
        <w:rPr>
          <w:rFonts w:ascii="Cambria" w:eastAsia="Times New Roman" w:hAnsi="Cambria" w:cs="Times New Roman"/>
          <w:szCs w:val="20"/>
          <w:lang w:val="pl-PL"/>
        </w:rPr>
        <w:t>efektywność</w:t>
      </w:r>
      <w:r>
        <w:rPr>
          <w:rFonts w:ascii="Cambria" w:eastAsia="Times New Roman" w:hAnsi="Cambria" w:cs="Times New Roman"/>
          <w:szCs w:val="20"/>
          <w:lang w:val="pl-PL"/>
        </w:rPr>
        <w:t xml:space="preserve"> kosztowa, może być widoczna w obserwacji długoterminowej.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Na przykład </w:t>
      </w:r>
      <w:r>
        <w:rPr>
          <w:rFonts w:ascii="Cambria" w:eastAsia="Times New Roman" w:hAnsi="Cambria" w:cs="Times New Roman"/>
          <w:szCs w:val="20"/>
          <w:lang w:val="pl-PL"/>
        </w:rPr>
        <w:t xml:space="preserve">skuteczna 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i szybka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diagnostyka może </w:t>
      </w:r>
      <w:r w:rsidR="00EC4FCD">
        <w:rPr>
          <w:rFonts w:ascii="Cambria" w:eastAsia="Times New Roman" w:hAnsi="Cambria" w:cs="Times New Roman"/>
          <w:szCs w:val="20"/>
          <w:lang w:val="pl-PL"/>
        </w:rPr>
        <w:t>przełożyć się</w:t>
      </w:r>
      <w:r w:rsidR="0085306D">
        <w:rPr>
          <w:rFonts w:ascii="Cambria" w:eastAsia="Times New Roman" w:hAnsi="Cambria" w:cs="Times New Roman"/>
          <w:szCs w:val="20"/>
          <w:lang w:val="pl-PL"/>
        </w:rPr>
        <w:t xml:space="preserve"> na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 prawidłow</w:t>
      </w:r>
      <w:r w:rsidR="0085306D">
        <w:rPr>
          <w:rFonts w:ascii="Cambria" w:eastAsia="Times New Roman" w:hAnsi="Cambria" w:cs="Times New Roman"/>
          <w:szCs w:val="20"/>
          <w:lang w:val="pl-PL"/>
        </w:rPr>
        <w:t>ą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 kwalifikację do terapii </w:t>
      </w:r>
      <w:r w:rsidR="00377346">
        <w:rPr>
          <w:rFonts w:ascii="Cambria" w:eastAsia="Times New Roman" w:hAnsi="Cambria" w:cs="Times New Roman"/>
          <w:szCs w:val="20"/>
          <w:lang w:val="pl-PL"/>
        </w:rPr>
        <w:br/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i </w:t>
      </w:r>
      <w:r w:rsidR="0085306D">
        <w:rPr>
          <w:rFonts w:ascii="Cambria" w:eastAsia="Times New Roman" w:hAnsi="Cambria" w:cs="Times New Roman"/>
          <w:szCs w:val="20"/>
          <w:lang w:val="pl-PL"/>
        </w:rPr>
        <w:t xml:space="preserve">uzyskanie lepszych efektów klinicznych. 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Może to oznaczać 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>początkowo zwiększone koszty badań, jednak ponieważ pomaga</w:t>
      </w:r>
      <w:r w:rsidR="0085306D">
        <w:rPr>
          <w:rFonts w:ascii="Cambria" w:eastAsia="Times New Roman" w:hAnsi="Cambria" w:cs="Times New Roman"/>
          <w:szCs w:val="20"/>
          <w:lang w:val="pl-PL"/>
        </w:rPr>
        <w:t xml:space="preserve">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>w</w:t>
      </w:r>
      <w:r w:rsidR="007D47B4" w:rsidRPr="007D47B4">
        <w:rPr>
          <w:rFonts w:ascii="Cambria" w:eastAsia="Times New Roman" w:hAnsi="Cambria" w:cs="Times New Roman"/>
          <w:szCs w:val="20"/>
          <w:lang w:val="pl-PL"/>
        </w:rPr>
        <w:t xml:space="preserve"> </w:t>
      </w:r>
      <w:r w:rsidR="007D47B4">
        <w:rPr>
          <w:rFonts w:ascii="Cambria" w:eastAsia="Times New Roman" w:hAnsi="Cambria" w:cs="Times New Roman"/>
          <w:szCs w:val="20"/>
          <w:lang w:val="pl-PL"/>
        </w:rPr>
        <w:t>podniesieniu skuteczności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 dalszej interwencji</w:t>
      </w:r>
      <w:r>
        <w:rPr>
          <w:rFonts w:ascii="Cambria" w:eastAsia="Times New Roman" w:hAnsi="Cambria" w:cs="Times New Roman"/>
          <w:szCs w:val="20"/>
          <w:lang w:val="pl-PL"/>
        </w:rPr>
        <w:t xml:space="preserve">, </w:t>
      </w:r>
      <w:r w:rsidR="007D47B4">
        <w:rPr>
          <w:rFonts w:ascii="Cambria" w:eastAsia="Times New Roman" w:hAnsi="Cambria" w:cs="Times New Roman"/>
          <w:szCs w:val="20"/>
          <w:lang w:val="pl-PL"/>
        </w:rPr>
        <w:t xml:space="preserve">na dalszym etapie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>zmniejsza koszty</w:t>
      </w:r>
      <w:r w:rsidR="007D47B4">
        <w:rPr>
          <w:rFonts w:ascii="Cambria" w:eastAsia="Times New Roman" w:hAnsi="Cambria" w:cs="Times New Roman"/>
          <w:szCs w:val="20"/>
          <w:lang w:val="pl-PL"/>
        </w:rPr>
        <w:t xml:space="preserve"> leczenia</w:t>
      </w:r>
      <w:r w:rsidR="00AE7465">
        <w:rPr>
          <w:rFonts w:ascii="Cambria" w:eastAsia="Times New Roman" w:hAnsi="Cambria" w:cs="Times New Roman"/>
          <w:szCs w:val="20"/>
          <w:lang w:val="pl-PL"/>
        </w:rPr>
        <w:t xml:space="preserve">, dlatego </w:t>
      </w:r>
      <w:r w:rsidR="007D47B4">
        <w:rPr>
          <w:rFonts w:ascii="Cambria" w:eastAsia="Times New Roman" w:hAnsi="Cambria" w:cs="Times New Roman"/>
          <w:szCs w:val="20"/>
          <w:lang w:val="pl-PL"/>
        </w:rPr>
        <w:t xml:space="preserve">w </w:t>
      </w:r>
      <w:r w:rsidR="0073076C" w:rsidRPr="0073076C">
        <w:rPr>
          <w:rFonts w:ascii="Cambria" w:eastAsia="Times New Roman" w:hAnsi="Cambria" w:cs="Times New Roman"/>
          <w:szCs w:val="20"/>
          <w:lang w:val="pl-PL"/>
        </w:rPr>
        <w:t xml:space="preserve"> ten sposób </w:t>
      </w:r>
      <w:r w:rsidR="007D47B4">
        <w:rPr>
          <w:rFonts w:ascii="Cambria" w:eastAsia="Times New Roman" w:hAnsi="Cambria" w:cs="Times New Roman"/>
          <w:szCs w:val="20"/>
          <w:lang w:val="pl-PL"/>
        </w:rPr>
        <w:t xml:space="preserve">podnosi jakość leczenia. </w:t>
      </w:r>
    </w:p>
    <w:p w14:paraId="1EBC5BEA" w14:textId="77777777" w:rsidR="00EE52D6" w:rsidRPr="00852C33" w:rsidRDefault="00EE52D6" w:rsidP="00D1581C">
      <w:pPr>
        <w:rPr>
          <w:rFonts w:ascii="Cambria" w:hAnsi="Cambria"/>
          <w:lang w:val="pl-PL"/>
        </w:rPr>
      </w:pPr>
    </w:p>
    <w:p w14:paraId="2479DECC" w14:textId="6C027547" w:rsidR="00CE0E95" w:rsidRPr="00B26B51" w:rsidRDefault="00CE0E95" w:rsidP="00E0713C">
      <w:pPr>
        <w:pStyle w:val="Akapitzlist"/>
        <w:numPr>
          <w:ilvl w:val="0"/>
          <w:numId w:val="1"/>
        </w:numPr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 w:rsidRPr="00B26B51">
        <w:rPr>
          <w:rFonts w:ascii="Cambria" w:eastAsia="Times New Roman" w:hAnsi="Cambria" w:cs="Times New Roman"/>
          <w:szCs w:val="20"/>
          <w:lang w:val="pl-PL"/>
        </w:rPr>
        <w:t>Możliwo</w:t>
      </w:r>
      <w:r w:rsidR="00B26B51" w:rsidRPr="00B26B51">
        <w:rPr>
          <w:rFonts w:ascii="Cambria" w:eastAsia="Times New Roman" w:hAnsi="Cambria" w:cs="Times New Roman"/>
          <w:szCs w:val="20"/>
          <w:lang w:val="pl-PL"/>
        </w:rPr>
        <w:t>ś</w:t>
      </w:r>
      <w:r w:rsidRPr="00B26B51">
        <w:rPr>
          <w:rFonts w:ascii="Cambria" w:eastAsia="Times New Roman" w:hAnsi="Cambria" w:cs="Times New Roman"/>
          <w:szCs w:val="20"/>
          <w:lang w:val="pl-PL"/>
        </w:rPr>
        <w:t xml:space="preserve">ć wdrożenia w szerokim zakresie zagadnień związanych z opieką zdrowotną, </w:t>
      </w:r>
      <w:r w:rsidR="00377346">
        <w:rPr>
          <w:rFonts w:ascii="Cambria" w:eastAsia="Times New Roman" w:hAnsi="Cambria" w:cs="Times New Roman"/>
          <w:szCs w:val="20"/>
          <w:lang w:val="pl-PL"/>
        </w:rPr>
        <w:br/>
      </w:r>
      <w:r w:rsidRPr="00B26B51">
        <w:rPr>
          <w:rFonts w:ascii="Cambria" w:eastAsia="Times New Roman" w:hAnsi="Cambria" w:cs="Times New Roman"/>
          <w:szCs w:val="20"/>
          <w:lang w:val="pl-PL"/>
        </w:rPr>
        <w:t>a także mające potencjał do</w:t>
      </w:r>
      <w:r w:rsidR="00EC4FCD">
        <w:rPr>
          <w:rFonts w:ascii="Cambria" w:eastAsia="Times New Roman" w:hAnsi="Cambria" w:cs="Times New Roman"/>
          <w:szCs w:val="20"/>
          <w:lang w:val="pl-PL"/>
        </w:rPr>
        <w:t xml:space="preserve"> zastosowania w skali populacyjnej. </w:t>
      </w:r>
    </w:p>
    <w:p w14:paraId="0052DD7A" w14:textId="6BF7E451" w:rsidR="00B26B51" w:rsidRPr="00E0713C" w:rsidRDefault="00CE0E95" w:rsidP="0023633D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pl-PL"/>
        </w:rPr>
      </w:pPr>
      <w:r w:rsidRPr="00CE0E95">
        <w:rPr>
          <w:rFonts w:ascii="Cambria" w:eastAsia="Times New Roman" w:hAnsi="Cambria" w:cs="Times New Roman"/>
          <w:szCs w:val="20"/>
          <w:lang w:val="pl-PL"/>
        </w:rPr>
        <w:t xml:space="preserve">W przypadku VBHC ważne jest, aby organizacje </w:t>
      </w:r>
      <w:r w:rsidR="00E0713C">
        <w:rPr>
          <w:rFonts w:ascii="Cambria" w:eastAsia="Times New Roman" w:hAnsi="Cambria" w:cs="Times New Roman"/>
          <w:szCs w:val="20"/>
          <w:lang w:val="pl-PL"/>
        </w:rPr>
        <w:t>poszerzały wiedzę</w:t>
      </w:r>
      <w:r w:rsidRPr="00CE0E95">
        <w:rPr>
          <w:rFonts w:ascii="Cambria" w:eastAsia="Times New Roman" w:hAnsi="Cambria" w:cs="Times New Roman"/>
          <w:szCs w:val="20"/>
          <w:lang w:val="pl-PL"/>
        </w:rPr>
        <w:t xml:space="preserve"> poprzez uczenie się w </w:t>
      </w:r>
      <w:r>
        <w:rPr>
          <w:rFonts w:ascii="Cambria" w:eastAsia="Times New Roman" w:hAnsi="Cambria" w:cs="Times New Roman"/>
          <w:szCs w:val="20"/>
          <w:lang w:val="pl-PL"/>
        </w:rPr>
        <w:t xml:space="preserve">tzw. </w:t>
      </w:r>
      <w:r w:rsidRPr="00CE0E95">
        <w:rPr>
          <w:rFonts w:ascii="Cambria" w:eastAsia="Times New Roman" w:hAnsi="Cambria" w:cs="Times New Roman"/>
          <w:szCs w:val="20"/>
          <w:lang w:val="pl-PL"/>
        </w:rPr>
        <w:t xml:space="preserve">podwójnej pętli *, aby </w:t>
      </w:r>
      <w:r w:rsidR="00E0713C">
        <w:rPr>
          <w:rFonts w:ascii="Cambria" w:eastAsia="Times New Roman" w:hAnsi="Cambria" w:cs="Times New Roman"/>
          <w:szCs w:val="20"/>
          <w:lang w:val="pl-PL"/>
        </w:rPr>
        <w:t xml:space="preserve">cały czas </w:t>
      </w:r>
      <w:r w:rsidRPr="00CE0E95">
        <w:rPr>
          <w:rFonts w:ascii="Cambria" w:eastAsia="Times New Roman" w:hAnsi="Cambria" w:cs="Times New Roman"/>
          <w:szCs w:val="20"/>
          <w:lang w:val="pl-PL"/>
        </w:rPr>
        <w:t>konfront</w:t>
      </w:r>
      <w:r w:rsidR="00B26B51">
        <w:rPr>
          <w:rFonts w:ascii="Cambria" w:eastAsia="Times New Roman" w:hAnsi="Cambria" w:cs="Times New Roman"/>
          <w:szCs w:val="20"/>
          <w:lang w:val="pl-PL"/>
        </w:rPr>
        <w:t>ować</w:t>
      </w:r>
      <w:r w:rsidRPr="00CE0E95">
        <w:rPr>
          <w:rFonts w:ascii="Cambria" w:eastAsia="Times New Roman" w:hAnsi="Cambria" w:cs="Times New Roman"/>
          <w:szCs w:val="20"/>
          <w:lang w:val="pl-PL"/>
        </w:rPr>
        <w:t xml:space="preserve"> i kwestionować </w:t>
      </w:r>
      <w:r>
        <w:rPr>
          <w:rFonts w:ascii="Cambria" w:eastAsia="Times New Roman" w:hAnsi="Cambria" w:cs="Times New Roman"/>
          <w:szCs w:val="20"/>
          <w:lang w:val="pl-PL"/>
        </w:rPr>
        <w:t>osiąg</w:t>
      </w:r>
      <w:r w:rsidR="00B26B51">
        <w:rPr>
          <w:rFonts w:ascii="Cambria" w:eastAsia="Times New Roman" w:hAnsi="Cambria" w:cs="Times New Roman"/>
          <w:szCs w:val="20"/>
          <w:lang w:val="pl-PL"/>
        </w:rPr>
        <w:t>a</w:t>
      </w:r>
      <w:r>
        <w:rPr>
          <w:rFonts w:ascii="Cambria" w:eastAsia="Times New Roman" w:hAnsi="Cambria" w:cs="Times New Roman"/>
          <w:szCs w:val="20"/>
          <w:lang w:val="pl-PL"/>
        </w:rPr>
        <w:t>n</w:t>
      </w:r>
      <w:r w:rsidR="00B26B51">
        <w:rPr>
          <w:rFonts w:ascii="Cambria" w:eastAsia="Times New Roman" w:hAnsi="Cambria" w:cs="Times New Roman"/>
          <w:szCs w:val="20"/>
          <w:lang w:val="pl-PL"/>
        </w:rPr>
        <w:t>e</w:t>
      </w:r>
      <w:r>
        <w:rPr>
          <w:rFonts w:ascii="Cambria" w:eastAsia="Times New Roman" w:hAnsi="Cambria" w:cs="Times New Roman"/>
          <w:szCs w:val="20"/>
          <w:lang w:val="pl-PL"/>
        </w:rPr>
        <w:t xml:space="preserve"> wyniki</w:t>
      </w:r>
      <w:r w:rsidRPr="00CE0E95">
        <w:rPr>
          <w:rFonts w:ascii="Cambria" w:eastAsia="Times New Roman" w:hAnsi="Cambria" w:cs="Times New Roman"/>
          <w:szCs w:val="20"/>
          <w:lang w:val="pl-PL"/>
        </w:rPr>
        <w:t xml:space="preserve">. </w:t>
      </w:r>
      <w:r w:rsidRPr="00E0713C">
        <w:rPr>
          <w:rFonts w:ascii="Cambria" w:eastAsia="Times New Roman" w:hAnsi="Cambria" w:cs="Times New Roman"/>
          <w:szCs w:val="20"/>
          <w:lang w:val="pl-PL"/>
        </w:rPr>
        <w:t>Jest to niezbędne, aby stopniowo ulepszać inicjatywy i zwiększać skalę</w:t>
      </w:r>
      <w:r w:rsidR="00E0713C">
        <w:rPr>
          <w:rFonts w:ascii="Cambria" w:eastAsia="Times New Roman" w:hAnsi="Cambria" w:cs="Times New Roman"/>
          <w:szCs w:val="20"/>
          <w:lang w:val="pl-PL"/>
        </w:rPr>
        <w:t xml:space="preserve"> i </w:t>
      </w:r>
      <w:r w:rsidRPr="00E0713C">
        <w:rPr>
          <w:rFonts w:ascii="Cambria" w:eastAsia="Times New Roman" w:hAnsi="Cambria" w:cs="Times New Roman"/>
          <w:szCs w:val="20"/>
          <w:lang w:val="pl-PL"/>
        </w:rPr>
        <w:t>aby przyciągnąć wystarczającą liczbę pacjentów.</w:t>
      </w:r>
    </w:p>
    <w:p w14:paraId="3DDC3825" w14:textId="258527C1" w:rsidR="00127BDA" w:rsidRPr="00CE0E95" w:rsidRDefault="00127BDA" w:rsidP="0023633D">
      <w:pPr>
        <w:spacing w:before="120" w:after="240" w:line="336" w:lineRule="auto"/>
        <w:jc w:val="both"/>
        <w:rPr>
          <w:rFonts w:ascii="Cambria" w:eastAsia="Times New Roman" w:hAnsi="Cambria" w:cs="Times New Roman"/>
          <w:szCs w:val="20"/>
          <w:lang w:val="en-US"/>
        </w:rPr>
      </w:pPr>
      <w:r w:rsidRPr="00CE0E95">
        <w:rPr>
          <w:rFonts w:ascii="Cambria" w:eastAsia="Times New Roman" w:hAnsi="Cambria" w:cs="Times New Roman"/>
          <w:szCs w:val="20"/>
          <w:lang w:val="en-US"/>
        </w:rPr>
        <w:t>*Double</w:t>
      </w:r>
      <w:r w:rsidR="007B33DE" w:rsidRPr="00CE0E95">
        <w:rPr>
          <w:rFonts w:ascii="Cambria" w:eastAsia="Times New Roman" w:hAnsi="Cambria" w:cs="Times New Roman"/>
          <w:szCs w:val="20"/>
          <w:lang w:val="en-US"/>
        </w:rPr>
        <w:t>-</w:t>
      </w:r>
      <w:r w:rsidRPr="00CE0E95">
        <w:rPr>
          <w:rFonts w:ascii="Cambria" w:eastAsia="Times New Roman" w:hAnsi="Cambria" w:cs="Times New Roman"/>
          <w:szCs w:val="20"/>
          <w:lang w:val="en-US"/>
        </w:rPr>
        <w:t>Loop Learning</w:t>
      </w:r>
    </w:p>
    <w:p w14:paraId="1410761E" w14:textId="39383ECE" w:rsidR="00127BDA" w:rsidRPr="00441D12" w:rsidRDefault="00010D3D" w:rsidP="00127BDA">
      <w:pPr>
        <w:spacing w:before="120" w:after="240" w:line="336" w:lineRule="auto"/>
        <w:jc w:val="center"/>
        <w:rPr>
          <w:rFonts w:ascii="Cambria" w:eastAsia="Times New Roman" w:hAnsi="Cambria" w:cs="Arial"/>
          <w:lang w:val="en-US"/>
        </w:rPr>
      </w:pPr>
      <w:r>
        <w:rPr>
          <w:noProof/>
          <w:lang w:val="pl-PL" w:eastAsia="pl-PL"/>
        </w:rPr>
        <w:drawing>
          <wp:inline distT="0" distB="0" distL="0" distR="0" wp14:anchorId="3DCE2ABF" wp14:editId="4FA517C5">
            <wp:extent cx="4288096" cy="2541182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03440" cy="255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A1FFF" w14:textId="1AAA9199" w:rsidR="00CE0E95" w:rsidRDefault="00CE0E95" w:rsidP="0085306D">
      <w:pPr>
        <w:keepNext/>
        <w:keepLines/>
        <w:spacing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en-US"/>
        </w:rPr>
      </w:pPr>
      <w:bookmarkStart w:id="19" w:name="_Toc61941040"/>
      <w:bookmarkStart w:id="20" w:name="_Toc491961037"/>
    </w:p>
    <w:p w14:paraId="389E3625" w14:textId="77777777" w:rsidR="0085306D" w:rsidRDefault="0085306D" w:rsidP="0085306D">
      <w:pPr>
        <w:keepNext/>
        <w:keepLines/>
        <w:spacing w:after="0" w:line="240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br/>
      </w:r>
      <w:r w:rsidR="007E18D9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br/>
      </w:r>
    </w:p>
    <w:p w14:paraId="0DFC7794" w14:textId="71595C27" w:rsidR="002F5D3B" w:rsidRPr="00E0713C" w:rsidRDefault="00E0713C" w:rsidP="0085306D">
      <w:pPr>
        <w:keepNext/>
        <w:keepLines/>
        <w:spacing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ał</w:t>
      </w:r>
      <w:r w:rsidR="007E18D9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ą</w:t>
      </w:r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cznik</w:t>
      </w:r>
      <w:r w:rsidR="002F5D3B"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B. </w:t>
      </w:r>
      <w:bookmarkEnd w:id="19"/>
      <w:r w:rsidR="00054796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Uwarunkowania kliniczne </w:t>
      </w:r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</w:t>
      </w:r>
    </w:p>
    <w:p w14:paraId="64E04E54" w14:textId="2602730D" w:rsidR="00E0713C" w:rsidRPr="00E0713C" w:rsidRDefault="00E0713C" w:rsidP="00E0713C">
      <w:pPr>
        <w:pStyle w:val="Akapitzlist"/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 w:rsidRPr="00E0713C">
        <w:rPr>
          <w:rFonts w:ascii="Cambria" w:eastAsia="Times New Roman" w:hAnsi="Cambria" w:cs="Arial"/>
          <w:lang w:val="pl-PL"/>
        </w:rPr>
        <w:t>Stan chorobowy to zespół powiązanych ze sobą zj</w:t>
      </w:r>
      <w:r>
        <w:rPr>
          <w:rFonts w:ascii="Cambria" w:eastAsia="Times New Roman" w:hAnsi="Cambria" w:cs="Arial"/>
          <w:lang w:val="pl-PL"/>
        </w:rPr>
        <w:t>awisk</w:t>
      </w:r>
      <w:r w:rsidRPr="00E0713C">
        <w:rPr>
          <w:rFonts w:ascii="Cambria" w:eastAsia="Times New Roman" w:hAnsi="Cambria" w:cs="Arial"/>
          <w:lang w:val="pl-PL"/>
        </w:rPr>
        <w:t xml:space="preserve"> </w:t>
      </w:r>
      <w:r>
        <w:rPr>
          <w:rFonts w:ascii="Cambria" w:eastAsia="Times New Roman" w:hAnsi="Cambria" w:cs="Arial"/>
          <w:lang w:val="pl-PL"/>
        </w:rPr>
        <w:t>klinicznych</w:t>
      </w:r>
      <w:r w:rsidRPr="00E0713C">
        <w:rPr>
          <w:rFonts w:ascii="Cambria" w:eastAsia="Times New Roman" w:hAnsi="Cambria" w:cs="Arial"/>
          <w:lang w:val="pl-PL"/>
        </w:rPr>
        <w:t xml:space="preserve">, które: </w:t>
      </w:r>
    </w:p>
    <w:p w14:paraId="04713AC6" w14:textId="3E04F8EC" w:rsidR="00E0713C" w:rsidRDefault="00AE7465" w:rsidP="00AE7465">
      <w:pPr>
        <w:pStyle w:val="Akapitzlist"/>
        <w:numPr>
          <w:ilvl w:val="0"/>
          <w:numId w:val="41"/>
        </w:numPr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>
        <w:rPr>
          <w:rFonts w:ascii="Cambria" w:eastAsia="Times New Roman" w:hAnsi="Cambria" w:cs="Arial"/>
          <w:lang w:val="pl-PL"/>
        </w:rPr>
        <w:lastRenderedPageBreak/>
        <w:t>trzeba traktować</w:t>
      </w:r>
      <w:r w:rsidR="00E0713C" w:rsidRPr="00E0713C">
        <w:rPr>
          <w:rFonts w:ascii="Cambria" w:eastAsia="Times New Roman" w:hAnsi="Cambria" w:cs="Arial"/>
          <w:lang w:val="pl-PL"/>
        </w:rPr>
        <w:t xml:space="preserve"> w sposób zintegrowany, </w:t>
      </w:r>
    </w:p>
    <w:p w14:paraId="5D77A9BA" w14:textId="77777777" w:rsidR="00E0713C" w:rsidRDefault="00E0713C" w:rsidP="00E0713C">
      <w:pPr>
        <w:pStyle w:val="Akapitzlist"/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 w:rsidRPr="00E0713C">
        <w:rPr>
          <w:rFonts w:ascii="Cambria" w:eastAsia="Times New Roman" w:hAnsi="Cambria" w:cs="Arial"/>
          <w:lang w:val="pl-PL"/>
        </w:rPr>
        <w:t xml:space="preserve">2. są definiowane z perspektywy pacjenta, oraz </w:t>
      </w:r>
    </w:p>
    <w:p w14:paraId="15716155" w14:textId="3F149CE3" w:rsidR="009A17E7" w:rsidRPr="00470D90" w:rsidRDefault="00E0713C" w:rsidP="00470D90">
      <w:pPr>
        <w:pStyle w:val="Akapitzlist"/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  <w:r w:rsidRPr="00E0713C">
        <w:rPr>
          <w:rFonts w:ascii="Cambria" w:eastAsia="Times New Roman" w:hAnsi="Cambria" w:cs="Arial"/>
          <w:lang w:val="pl-PL"/>
        </w:rPr>
        <w:t>3. mo</w:t>
      </w:r>
      <w:r>
        <w:rPr>
          <w:rFonts w:ascii="Cambria" w:eastAsia="Times New Roman" w:hAnsi="Cambria" w:cs="Arial"/>
          <w:lang w:val="pl-PL"/>
        </w:rPr>
        <w:t>gą</w:t>
      </w:r>
      <w:r w:rsidRPr="00E0713C">
        <w:rPr>
          <w:rFonts w:ascii="Cambria" w:eastAsia="Times New Roman" w:hAnsi="Cambria" w:cs="Arial"/>
          <w:lang w:val="pl-PL"/>
        </w:rPr>
        <w:t xml:space="preserve"> wykraczać poza </w:t>
      </w:r>
      <w:r>
        <w:rPr>
          <w:rFonts w:ascii="Cambria" w:eastAsia="Times New Roman" w:hAnsi="Cambria" w:cs="Arial"/>
          <w:lang w:val="pl-PL"/>
        </w:rPr>
        <w:t xml:space="preserve">jedną </w:t>
      </w:r>
      <w:r w:rsidRPr="00E0713C">
        <w:rPr>
          <w:rFonts w:ascii="Cambria" w:eastAsia="Times New Roman" w:hAnsi="Cambria" w:cs="Arial"/>
          <w:lang w:val="pl-PL"/>
        </w:rPr>
        <w:t>specjalizację</w:t>
      </w:r>
      <w:r w:rsidR="00470D90">
        <w:rPr>
          <w:rFonts w:ascii="Cambria" w:eastAsia="Times New Roman" w:hAnsi="Cambria" w:cs="Arial"/>
          <w:lang w:val="pl-PL"/>
        </w:rPr>
        <w:t xml:space="preserve"> - n</w:t>
      </w:r>
      <w:r w:rsidRPr="00470D90">
        <w:rPr>
          <w:rFonts w:ascii="Cambria" w:eastAsia="Times New Roman" w:hAnsi="Cambria" w:cs="Arial"/>
          <w:lang w:val="pl-PL"/>
        </w:rPr>
        <w:t>a przykład</w:t>
      </w:r>
      <w:r w:rsidR="00AE7465">
        <w:rPr>
          <w:rFonts w:ascii="Cambria" w:eastAsia="Times New Roman" w:hAnsi="Cambria" w:cs="Arial"/>
          <w:lang w:val="pl-PL"/>
        </w:rPr>
        <w:t xml:space="preserve"> </w:t>
      </w:r>
      <w:r w:rsidRPr="00470D90">
        <w:rPr>
          <w:rFonts w:ascii="Cambria" w:eastAsia="Times New Roman" w:hAnsi="Cambria" w:cs="Arial"/>
          <w:lang w:val="pl-PL"/>
        </w:rPr>
        <w:t xml:space="preserve">w przypadku cukrzycy oznacza to zintegrowaną opiekę </w:t>
      </w:r>
      <w:r w:rsidR="00470D90">
        <w:rPr>
          <w:rFonts w:ascii="Cambria" w:eastAsia="Times New Roman" w:hAnsi="Cambria" w:cs="Arial"/>
          <w:lang w:val="pl-PL"/>
        </w:rPr>
        <w:t xml:space="preserve">dotyczycącą </w:t>
      </w:r>
      <w:r w:rsidRPr="00470D90">
        <w:rPr>
          <w:rFonts w:ascii="Cambria" w:eastAsia="Times New Roman" w:hAnsi="Cambria" w:cs="Arial"/>
          <w:lang w:val="pl-PL"/>
        </w:rPr>
        <w:t>schorzeń, takich jak nadciśnienie, choroby nerek i problemy naczyniowe. Początkow</w:t>
      </w:r>
      <w:r w:rsidR="003849D1">
        <w:rPr>
          <w:rFonts w:ascii="Cambria" w:eastAsia="Times New Roman" w:hAnsi="Cambria" w:cs="Arial"/>
          <w:lang w:val="pl-PL"/>
        </w:rPr>
        <w:t>y</w:t>
      </w:r>
      <w:r w:rsidRPr="00470D90">
        <w:rPr>
          <w:rFonts w:ascii="Cambria" w:eastAsia="Times New Roman" w:hAnsi="Cambria" w:cs="Arial"/>
          <w:lang w:val="pl-PL"/>
        </w:rPr>
        <w:t xml:space="preserve"> stan pacjent </w:t>
      </w:r>
      <w:r w:rsidR="00470D90">
        <w:rPr>
          <w:rFonts w:ascii="Cambria" w:eastAsia="Times New Roman" w:hAnsi="Cambria" w:cs="Arial"/>
          <w:lang w:val="pl-PL"/>
        </w:rPr>
        <w:t xml:space="preserve">w dużym stopniu </w:t>
      </w:r>
      <w:r w:rsidRPr="00470D90">
        <w:rPr>
          <w:rFonts w:ascii="Cambria" w:eastAsia="Times New Roman" w:hAnsi="Cambria" w:cs="Arial"/>
          <w:lang w:val="pl-PL"/>
        </w:rPr>
        <w:t xml:space="preserve">wpływa na </w:t>
      </w:r>
      <w:r w:rsidR="00470D90">
        <w:rPr>
          <w:rFonts w:ascii="Cambria" w:eastAsia="Times New Roman" w:hAnsi="Cambria" w:cs="Arial"/>
          <w:lang w:val="pl-PL"/>
        </w:rPr>
        <w:t>osiągane wyniki</w:t>
      </w:r>
      <w:r w:rsidRPr="00470D90">
        <w:rPr>
          <w:rFonts w:ascii="Cambria" w:eastAsia="Times New Roman" w:hAnsi="Cambria" w:cs="Arial"/>
          <w:lang w:val="pl-PL"/>
        </w:rPr>
        <w:t xml:space="preserve"> wyniki medyczne. </w:t>
      </w:r>
      <w:r w:rsidR="00470D90">
        <w:rPr>
          <w:rFonts w:ascii="Cambria" w:eastAsia="Times New Roman" w:hAnsi="Cambria" w:cs="Arial"/>
          <w:lang w:val="pl-PL"/>
        </w:rPr>
        <w:t xml:space="preserve">W zależności od zaawansowania choroby i stanu pacjenta </w:t>
      </w:r>
      <w:r w:rsidRPr="00470D90">
        <w:rPr>
          <w:rFonts w:ascii="Cambria" w:eastAsia="Times New Roman" w:hAnsi="Cambria" w:cs="Arial"/>
          <w:lang w:val="pl-PL"/>
        </w:rPr>
        <w:t>mają</w:t>
      </w:r>
      <w:r w:rsidR="00470D90">
        <w:rPr>
          <w:rFonts w:ascii="Cambria" w:eastAsia="Times New Roman" w:hAnsi="Cambria" w:cs="Arial"/>
          <w:lang w:val="pl-PL"/>
        </w:rPr>
        <w:t xml:space="preserve"> oni</w:t>
      </w:r>
      <w:r w:rsidRPr="00470D90">
        <w:rPr>
          <w:rFonts w:ascii="Cambria" w:eastAsia="Times New Roman" w:hAnsi="Cambria" w:cs="Arial"/>
          <w:lang w:val="pl-PL"/>
        </w:rPr>
        <w:t xml:space="preserve"> </w:t>
      </w:r>
      <w:r w:rsidR="003849D1">
        <w:rPr>
          <w:rFonts w:ascii="Cambria" w:eastAsia="Times New Roman" w:hAnsi="Cambria" w:cs="Arial"/>
          <w:lang w:val="pl-PL"/>
        </w:rPr>
        <w:t xml:space="preserve">relatywnie różną </w:t>
      </w:r>
      <w:r w:rsidRPr="00470D90">
        <w:rPr>
          <w:rFonts w:ascii="Cambria" w:eastAsia="Times New Roman" w:hAnsi="Cambria" w:cs="Arial"/>
          <w:lang w:val="pl-PL"/>
        </w:rPr>
        <w:t xml:space="preserve">pozycję wyjściową, zanim </w:t>
      </w:r>
      <w:r w:rsidR="00470D90">
        <w:rPr>
          <w:rFonts w:ascii="Cambria" w:eastAsia="Times New Roman" w:hAnsi="Cambria" w:cs="Arial"/>
          <w:lang w:val="pl-PL"/>
        </w:rPr>
        <w:t>wejdą</w:t>
      </w:r>
      <w:r w:rsidRPr="00470D90">
        <w:rPr>
          <w:rFonts w:ascii="Cambria" w:eastAsia="Times New Roman" w:hAnsi="Cambria" w:cs="Arial"/>
          <w:lang w:val="pl-PL"/>
        </w:rPr>
        <w:t xml:space="preserve"> do cyklu opieki</w:t>
      </w:r>
      <w:r w:rsidRPr="00470D90">
        <w:rPr>
          <w:rStyle w:val="jlqj4b"/>
          <w:rFonts w:ascii="Helvetica" w:hAnsi="Helvetica" w:cs="Helvetica"/>
          <w:color w:val="000000"/>
          <w:sz w:val="27"/>
          <w:szCs w:val="27"/>
          <w:shd w:val="clear" w:color="auto" w:fill="F5F5F5"/>
        </w:rPr>
        <w:t>.</w:t>
      </w:r>
    </w:p>
    <w:p w14:paraId="39AFA4D0" w14:textId="2DDF5BEC" w:rsidR="00F6351C" w:rsidRPr="00441D12" w:rsidRDefault="00F6351C" w:rsidP="00F6351C">
      <w:pPr>
        <w:rPr>
          <w:rFonts w:ascii="Cambria" w:eastAsia="Times New Roman" w:hAnsi="Cambria" w:cs="Arial"/>
          <w:lang w:val="en-US"/>
        </w:rPr>
      </w:pPr>
      <w:r w:rsidRPr="00441D12">
        <w:rPr>
          <w:rFonts w:ascii="Cambria" w:eastAsia="Times New Roman" w:hAnsi="Cambria" w:cs="Arial"/>
          <w:lang w:val="en-US"/>
        </w:rPr>
        <w:t xml:space="preserve">. </w:t>
      </w:r>
    </w:p>
    <w:p w14:paraId="22529C7A" w14:textId="77777777" w:rsidR="00F6351C" w:rsidRPr="00441D12" w:rsidRDefault="00F6351C" w:rsidP="00F6351C">
      <w:pPr>
        <w:rPr>
          <w:rFonts w:ascii="Cambria" w:eastAsia="Times New Roman" w:hAnsi="Cambria" w:cs="Arial"/>
          <w:lang w:val="en-US"/>
        </w:rPr>
      </w:pPr>
    </w:p>
    <w:tbl>
      <w:tblPr>
        <w:tblStyle w:val="Zwykatabela2"/>
        <w:tblW w:w="0" w:type="auto"/>
        <w:tblLook w:val="04A0" w:firstRow="1" w:lastRow="0" w:firstColumn="1" w:lastColumn="0" w:noHBand="0" w:noVBand="1"/>
      </w:tblPr>
      <w:tblGrid>
        <w:gridCol w:w="2689"/>
        <w:gridCol w:w="3118"/>
        <w:gridCol w:w="3118"/>
      </w:tblGrid>
      <w:tr w:rsidR="00B04201" w:rsidRPr="00441D12" w14:paraId="799E7AEA" w14:textId="77777777" w:rsidTr="00DE40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5649B0C9" w14:textId="2F3B22C3" w:rsidR="00B04201" w:rsidRPr="001170F8" w:rsidRDefault="00AE7465" w:rsidP="00DE405E">
            <w:pPr>
              <w:rPr>
                <w:rFonts w:ascii="Cambria" w:hAnsi="Cambria"/>
                <w:color w:val="A11142"/>
                <w:lang w:val="pl-PL"/>
              </w:rPr>
            </w:pPr>
            <w:r w:rsidRPr="001170F8">
              <w:rPr>
                <w:rFonts w:ascii="Cambria" w:eastAsia="Times New Roman" w:hAnsi="Cambria" w:cs="Arial"/>
                <w:color w:val="A11142"/>
                <w:lang w:val="pl-PL"/>
              </w:rPr>
              <w:t xml:space="preserve">Kategorie </w:t>
            </w:r>
            <w:r w:rsidR="00384E07" w:rsidRPr="001170F8">
              <w:rPr>
                <w:rFonts w:ascii="Cambria" w:eastAsia="Times New Roman" w:hAnsi="Cambria" w:cs="Arial"/>
                <w:color w:val="A11142"/>
                <w:lang w:val="pl-PL"/>
              </w:rPr>
              <w:t>początkowego</w:t>
            </w:r>
            <w:r w:rsidRPr="001170F8">
              <w:rPr>
                <w:rFonts w:ascii="Cambria" w:eastAsia="Times New Roman" w:hAnsi="Cambria" w:cs="Arial"/>
                <w:color w:val="A11142"/>
                <w:lang w:val="pl-PL"/>
              </w:rPr>
              <w:t xml:space="preserve"> stanu zdrowia pacjenta</w:t>
            </w:r>
            <w:r w:rsidR="00B04201" w:rsidRPr="001170F8">
              <w:rPr>
                <w:rFonts w:ascii="Cambria" w:eastAsia="Times New Roman" w:hAnsi="Cambria" w:cs="Arial"/>
                <w:color w:val="A11142"/>
                <w:lang w:val="pl-PL"/>
              </w:rPr>
              <w:t xml:space="preserve"> (IPCs)</w:t>
            </w:r>
          </w:p>
        </w:tc>
        <w:tc>
          <w:tcPr>
            <w:tcW w:w="3118" w:type="dxa"/>
          </w:tcPr>
          <w:p w14:paraId="640FFF43" w14:textId="61285033" w:rsidR="00B04201" w:rsidRPr="001170F8" w:rsidRDefault="00470D90" w:rsidP="00DE40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color w:val="A11142"/>
                <w:lang w:val="pl-PL"/>
              </w:rPr>
            </w:pPr>
            <w:r w:rsidRPr="001170F8">
              <w:rPr>
                <w:rFonts w:ascii="Cambria" w:hAnsi="Cambria"/>
                <w:color w:val="A11142"/>
                <w:lang w:val="pl-PL"/>
              </w:rPr>
              <w:t>Przykłady czy</w:t>
            </w:r>
            <w:r w:rsidR="00AE7465" w:rsidRPr="001170F8">
              <w:rPr>
                <w:rFonts w:ascii="Cambria" w:hAnsi="Cambria"/>
                <w:color w:val="A11142"/>
                <w:lang w:val="pl-PL"/>
              </w:rPr>
              <w:t>n</w:t>
            </w:r>
            <w:r w:rsidRPr="001170F8">
              <w:rPr>
                <w:rFonts w:ascii="Cambria" w:hAnsi="Cambria"/>
                <w:color w:val="A11142"/>
                <w:lang w:val="pl-PL"/>
              </w:rPr>
              <w:t>ników ryzyka</w:t>
            </w:r>
          </w:p>
        </w:tc>
        <w:tc>
          <w:tcPr>
            <w:tcW w:w="3118" w:type="dxa"/>
          </w:tcPr>
          <w:p w14:paraId="54C08AED" w14:textId="1E52528F" w:rsidR="00B04201" w:rsidRPr="00441D12" w:rsidRDefault="00B04201" w:rsidP="00DE40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color w:val="A11142"/>
                <w:lang w:val="en-US"/>
              </w:rPr>
            </w:pPr>
          </w:p>
        </w:tc>
      </w:tr>
      <w:tr w:rsidR="00B04201" w:rsidRPr="00441D12" w14:paraId="48B7BD27" w14:textId="77777777" w:rsidTr="00DE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FDE5486" w14:textId="7D918BD7" w:rsidR="00B04201" w:rsidRPr="001170F8" w:rsidRDefault="00470D90" w:rsidP="00DE405E">
            <w:pPr>
              <w:rPr>
                <w:rFonts w:ascii="Cambria" w:hAnsi="Cambria"/>
                <w:b w:val="0"/>
                <w:lang w:val="pl-PL"/>
              </w:rPr>
            </w:pPr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 xml:space="preserve">Czynniki demograficzne </w:t>
            </w:r>
          </w:p>
        </w:tc>
        <w:tc>
          <w:tcPr>
            <w:tcW w:w="3118" w:type="dxa"/>
          </w:tcPr>
          <w:p w14:paraId="1F5D79B7" w14:textId="56A35373" w:rsidR="00B04201" w:rsidRPr="001170F8" w:rsidRDefault="00470D90" w:rsidP="00B04201">
            <w:pPr>
              <w:pStyle w:val="Akapitzlist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wiek</w:t>
            </w:r>
          </w:p>
          <w:p w14:paraId="60131D92" w14:textId="63680BA5" w:rsidR="00B04201" w:rsidRPr="001170F8" w:rsidRDefault="00470D90" w:rsidP="00B04201">
            <w:pPr>
              <w:pStyle w:val="Akapitzlist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p</w:t>
            </w:r>
            <w:r w:rsidR="001170F8" w:rsidRPr="001170F8">
              <w:rPr>
                <w:rFonts w:ascii="Cambria" w:hAnsi="Cambria"/>
                <w:lang w:val="pl-PL"/>
              </w:rPr>
              <w:t>ł</w:t>
            </w:r>
            <w:r w:rsidRPr="001170F8">
              <w:rPr>
                <w:rFonts w:ascii="Cambria" w:hAnsi="Cambria"/>
                <w:lang w:val="pl-PL"/>
              </w:rPr>
              <w:t>eć</w:t>
            </w:r>
            <w:r w:rsidR="00B04201" w:rsidRPr="001170F8">
              <w:rPr>
                <w:rFonts w:ascii="Cambria" w:hAnsi="Cambria"/>
                <w:lang w:val="pl-PL"/>
              </w:rPr>
              <w:t xml:space="preserve"> </w:t>
            </w:r>
          </w:p>
          <w:p w14:paraId="58625DCD" w14:textId="4860D217" w:rsidR="00B04201" w:rsidRPr="001170F8" w:rsidRDefault="00470D90" w:rsidP="00B04201">
            <w:pPr>
              <w:pStyle w:val="Akapitzlist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rasa</w:t>
            </w:r>
          </w:p>
        </w:tc>
        <w:tc>
          <w:tcPr>
            <w:tcW w:w="3118" w:type="dxa"/>
            <w:vMerge w:val="restart"/>
          </w:tcPr>
          <w:p w14:paraId="50B573AA" w14:textId="2276C404" w:rsidR="00B04201" w:rsidRPr="00441D12" w:rsidRDefault="00B04201" w:rsidP="00DE405E">
            <w:pPr>
              <w:pStyle w:val="Akapitz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  <w:p w14:paraId="5C2313B4" w14:textId="77777777" w:rsidR="00B04201" w:rsidRPr="00441D12" w:rsidRDefault="00B04201" w:rsidP="00DE405E">
            <w:pPr>
              <w:pStyle w:val="Akapitz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</w:tc>
      </w:tr>
      <w:tr w:rsidR="00B04201" w:rsidRPr="00441D12" w14:paraId="32E7C2D9" w14:textId="77777777" w:rsidTr="00DE405E">
        <w:trPr>
          <w:trHeight w:val="1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BE05610" w14:textId="675F1536" w:rsidR="00B04201" w:rsidRPr="001170F8" w:rsidRDefault="00470D90" w:rsidP="00DE405E">
            <w:pPr>
              <w:rPr>
                <w:rFonts w:ascii="Cambria" w:hAnsi="Cambria"/>
                <w:b w:val="0"/>
                <w:lang w:val="pl-PL"/>
              </w:rPr>
            </w:pPr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 xml:space="preserve">Czynniki kliniczne </w:t>
            </w:r>
          </w:p>
        </w:tc>
        <w:tc>
          <w:tcPr>
            <w:tcW w:w="3118" w:type="dxa"/>
          </w:tcPr>
          <w:p w14:paraId="785275EE" w14:textId="61BA5BA6" w:rsidR="00B04201" w:rsidRPr="001170F8" w:rsidRDefault="001170F8" w:rsidP="00B04201">
            <w:pPr>
              <w:pStyle w:val="Akapitzlis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Stopień sprawności</w:t>
            </w:r>
          </w:p>
          <w:p w14:paraId="0E832EAA" w14:textId="66ADB246" w:rsidR="00B04201" w:rsidRPr="001170F8" w:rsidRDefault="00470D90" w:rsidP="00B04201">
            <w:pPr>
              <w:pStyle w:val="Akapitzlis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 xml:space="preserve">Choroby </w:t>
            </w:r>
            <w:r w:rsidR="001170F8" w:rsidRPr="001170F8">
              <w:rPr>
                <w:rFonts w:ascii="Cambria" w:hAnsi="Cambria"/>
                <w:lang w:val="pl-PL"/>
              </w:rPr>
              <w:t>współistniejące</w:t>
            </w:r>
          </w:p>
        </w:tc>
        <w:tc>
          <w:tcPr>
            <w:tcW w:w="3118" w:type="dxa"/>
            <w:vMerge/>
          </w:tcPr>
          <w:p w14:paraId="59A1E555" w14:textId="77777777" w:rsidR="00B04201" w:rsidRPr="00441D12" w:rsidRDefault="00B04201" w:rsidP="00B04201">
            <w:pPr>
              <w:pStyle w:val="Akapitzlis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</w:tc>
      </w:tr>
      <w:tr w:rsidR="00B04201" w:rsidRPr="00441D12" w14:paraId="3931B846" w14:textId="77777777" w:rsidTr="00DE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02AD7ED" w14:textId="122C318C" w:rsidR="00B04201" w:rsidRPr="001170F8" w:rsidRDefault="00470D90" w:rsidP="00DE405E">
            <w:pPr>
              <w:rPr>
                <w:rFonts w:ascii="Cambria" w:hAnsi="Cambria"/>
                <w:b w:val="0"/>
                <w:lang w:val="pl-PL"/>
              </w:rPr>
            </w:pPr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>Czynniki społeczno-eknomiczne</w:t>
            </w:r>
          </w:p>
        </w:tc>
        <w:tc>
          <w:tcPr>
            <w:tcW w:w="3118" w:type="dxa"/>
          </w:tcPr>
          <w:p w14:paraId="06AA5174" w14:textId="3A952856" w:rsidR="00B04201" w:rsidRPr="001170F8" w:rsidRDefault="00470D90" w:rsidP="00B04201">
            <w:pPr>
              <w:pStyle w:val="Akapitzlist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 xml:space="preserve">Edukacja </w:t>
            </w:r>
          </w:p>
          <w:p w14:paraId="4F038504" w14:textId="1A1D5003" w:rsidR="00B04201" w:rsidRPr="001170F8" w:rsidRDefault="00470D90" w:rsidP="00B04201">
            <w:pPr>
              <w:pStyle w:val="Akapitzlist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Status ekonomiczny</w:t>
            </w:r>
          </w:p>
          <w:p w14:paraId="5512C34E" w14:textId="3681516B" w:rsidR="00B04201" w:rsidRPr="001170F8" w:rsidRDefault="00470D90" w:rsidP="00B04201">
            <w:pPr>
              <w:pStyle w:val="Akapitzlist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 xml:space="preserve">Zawód </w:t>
            </w:r>
          </w:p>
        </w:tc>
        <w:tc>
          <w:tcPr>
            <w:tcW w:w="3118" w:type="dxa"/>
            <w:vMerge/>
          </w:tcPr>
          <w:p w14:paraId="4BDB5AA8" w14:textId="77777777" w:rsidR="00B04201" w:rsidRPr="00441D12" w:rsidRDefault="00B04201" w:rsidP="00B04201">
            <w:pPr>
              <w:pStyle w:val="Akapitzlist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</w:tc>
      </w:tr>
      <w:tr w:rsidR="00B04201" w:rsidRPr="00441D12" w14:paraId="5787C834" w14:textId="77777777" w:rsidTr="00DE405E">
        <w:trPr>
          <w:trHeight w:val="1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37715B8" w14:textId="7E73259C" w:rsidR="00B04201" w:rsidRPr="001170F8" w:rsidRDefault="00470D90" w:rsidP="00DE405E">
            <w:pPr>
              <w:rPr>
                <w:rFonts w:ascii="Cambria" w:hAnsi="Cambria"/>
                <w:b w:val="0"/>
                <w:lang w:val="pl-PL"/>
              </w:rPr>
            </w:pPr>
            <w:r w:rsidRPr="001170F8">
              <w:rPr>
                <w:rFonts w:ascii="Cambria" w:eastAsia="Times New Roman" w:hAnsi="Cambria" w:cs="Arial"/>
                <w:b w:val="0"/>
                <w:lang w:val="pl-PL"/>
              </w:rPr>
              <w:t>Zachowania/nałogi</w:t>
            </w:r>
          </w:p>
        </w:tc>
        <w:tc>
          <w:tcPr>
            <w:tcW w:w="3118" w:type="dxa"/>
          </w:tcPr>
          <w:p w14:paraId="4A8907D7" w14:textId="059F53A0" w:rsidR="00B04201" w:rsidRPr="001170F8" w:rsidRDefault="001170F8" w:rsidP="00B04201">
            <w:pPr>
              <w:pStyle w:val="Akapitzlis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P</w:t>
            </w:r>
            <w:r w:rsidR="00470D90" w:rsidRPr="001170F8">
              <w:rPr>
                <w:rFonts w:ascii="Cambria" w:hAnsi="Cambria"/>
                <w:lang w:val="pl-PL"/>
              </w:rPr>
              <w:t>alenie</w:t>
            </w:r>
            <w:r w:rsidRPr="001170F8">
              <w:rPr>
                <w:rFonts w:ascii="Cambria" w:hAnsi="Cambria"/>
                <w:lang w:val="pl-PL"/>
              </w:rPr>
              <w:t xml:space="preserve"> tytoniu</w:t>
            </w:r>
          </w:p>
          <w:p w14:paraId="05FE8E56" w14:textId="3FB4130E" w:rsidR="00B04201" w:rsidRPr="001170F8" w:rsidRDefault="00470D90" w:rsidP="00B04201">
            <w:pPr>
              <w:pStyle w:val="Akapitzlis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pl-PL"/>
              </w:rPr>
            </w:pPr>
            <w:r w:rsidRPr="001170F8">
              <w:rPr>
                <w:rFonts w:ascii="Cambria" w:hAnsi="Cambria"/>
                <w:lang w:val="pl-PL"/>
              </w:rPr>
              <w:t>picie alkoholu</w:t>
            </w:r>
          </w:p>
        </w:tc>
        <w:tc>
          <w:tcPr>
            <w:tcW w:w="3118" w:type="dxa"/>
            <w:vMerge/>
          </w:tcPr>
          <w:p w14:paraId="11A73ACF" w14:textId="77777777" w:rsidR="00B04201" w:rsidRPr="00441D12" w:rsidRDefault="00B04201" w:rsidP="00B04201">
            <w:pPr>
              <w:pStyle w:val="Akapitzlis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en-US"/>
              </w:rPr>
            </w:pPr>
          </w:p>
        </w:tc>
      </w:tr>
    </w:tbl>
    <w:p w14:paraId="56F69E0B" w14:textId="77777777" w:rsidR="009A17E7" w:rsidRPr="001170F8" w:rsidRDefault="009A17E7" w:rsidP="009A17E7">
      <w:pPr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</w:p>
    <w:p w14:paraId="4E19E622" w14:textId="77777777" w:rsidR="00092FEE" w:rsidRPr="001170F8" w:rsidRDefault="00092FEE" w:rsidP="00092FEE">
      <w:pPr>
        <w:spacing w:before="120" w:after="240" w:line="336" w:lineRule="auto"/>
        <w:jc w:val="both"/>
        <w:rPr>
          <w:rFonts w:ascii="Cambria" w:eastAsia="Times New Roman" w:hAnsi="Cambria" w:cs="Arial"/>
          <w:lang w:val="pl-PL"/>
        </w:rPr>
      </w:pPr>
    </w:p>
    <w:p w14:paraId="16B396D3" w14:textId="77777777" w:rsidR="0085306D" w:rsidRDefault="0085306D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bookmarkStart w:id="21" w:name="_Toc61941041"/>
    </w:p>
    <w:p w14:paraId="626F4424" w14:textId="02EC38C4" w:rsidR="0085306D" w:rsidRDefault="0085306D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br w:type="page"/>
      </w:r>
    </w:p>
    <w:p w14:paraId="3B4A6C41" w14:textId="77777777" w:rsidR="0085306D" w:rsidRDefault="0085306D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</w:p>
    <w:p w14:paraId="5124C394" w14:textId="77777777" w:rsidR="0085306D" w:rsidRDefault="0085306D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</w:p>
    <w:p w14:paraId="289CA776" w14:textId="6195F6AA" w:rsidR="00EE52D6" w:rsidRPr="006A0480" w:rsidRDefault="006A0480" w:rsidP="00D1581C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ałącznik</w:t>
      </w:r>
      <w:r w:rsidR="00D1581C" w:rsidRPr="006A0480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</w:t>
      </w:r>
      <w:r w:rsidR="00B04201" w:rsidRPr="006A0480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C</w:t>
      </w:r>
      <w:r w:rsidR="00D1581C" w:rsidRPr="006A0480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. </w:t>
      </w:r>
      <w:bookmarkEnd w:id="20"/>
      <w:bookmarkEnd w:id="21"/>
      <w:r w:rsidRPr="006A0480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Istotne dla pa</w:t>
      </w: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cjenta </w:t>
      </w:r>
      <w:r w:rsidR="001170F8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wyniki</w:t>
      </w: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kliniczne </w:t>
      </w:r>
    </w:p>
    <w:p w14:paraId="39C4D7E7" w14:textId="634DE1C8" w:rsidR="00D1581C" w:rsidRPr="006A0480" w:rsidRDefault="00D1581C" w:rsidP="0085306D">
      <w:pPr>
        <w:jc w:val="right"/>
        <w:rPr>
          <w:rFonts w:ascii="Verdana" w:eastAsia="Times New Roman" w:hAnsi="Verdana" w:cs="Times New Roman"/>
          <w:color w:val="CAA70F"/>
          <w:sz w:val="36"/>
          <w:szCs w:val="32"/>
          <w:lang w:val="pl-PL"/>
        </w:rPr>
      </w:pPr>
    </w:p>
    <w:p w14:paraId="1CD12998" w14:textId="5A672966" w:rsidR="00D1581C" w:rsidRPr="00470D90" w:rsidRDefault="00470D90" w:rsidP="00D1581C">
      <w:pPr>
        <w:spacing w:before="120" w:after="0" w:line="336" w:lineRule="auto"/>
        <w:jc w:val="both"/>
        <w:rPr>
          <w:rFonts w:ascii="Cambria" w:eastAsia="Times New Roman" w:hAnsi="Cambria" w:cs="Times New Roman"/>
          <w:color w:val="A11142"/>
          <w:szCs w:val="20"/>
          <w:lang w:val="pl-PL"/>
        </w:rPr>
      </w:pPr>
      <w:r w:rsidRPr="00470D90">
        <w:rPr>
          <w:rFonts w:ascii="Cambria" w:eastAsia="Times New Roman" w:hAnsi="Cambria" w:cs="Times New Roman"/>
          <w:color w:val="A11142"/>
          <w:szCs w:val="20"/>
          <w:lang w:val="pl-PL"/>
        </w:rPr>
        <w:t>Poniższa tab</w:t>
      </w:r>
      <w:r w:rsidR="00486AAD">
        <w:rPr>
          <w:rFonts w:ascii="Cambria" w:eastAsia="Times New Roman" w:hAnsi="Cambria" w:cs="Times New Roman"/>
          <w:color w:val="A11142"/>
          <w:szCs w:val="20"/>
          <w:lang w:val="pl-PL"/>
        </w:rPr>
        <w:t>e</w:t>
      </w:r>
      <w:r w:rsidRPr="00470D90">
        <w:rPr>
          <w:rFonts w:ascii="Cambria" w:eastAsia="Times New Roman" w:hAnsi="Cambria" w:cs="Times New Roman"/>
          <w:color w:val="A11142"/>
          <w:szCs w:val="20"/>
          <w:lang w:val="pl-PL"/>
        </w:rPr>
        <w:t>l</w:t>
      </w:r>
      <w:r w:rsidR="006A0480">
        <w:rPr>
          <w:rFonts w:ascii="Cambria" w:eastAsia="Times New Roman" w:hAnsi="Cambria" w:cs="Times New Roman"/>
          <w:color w:val="A11142"/>
          <w:szCs w:val="20"/>
          <w:lang w:val="pl-PL"/>
        </w:rPr>
        <w:t>a</w:t>
      </w:r>
      <w:r w:rsidRPr="00470D90">
        <w:rPr>
          <w:rFonts w:ascii="Cambria" w:eastAsia="Times New Roman" w:hAnsi="Cambria" w:cs="Times New Roman"/>
          <w:color w:val="A11142"/>
          <w:szCs w:val="20"/>
          <w:lang w:val="pl-PL"/>
        </w:rPr>
        <w:t xml:space="preserve"> opiera się n</w:t>
      </w:r>
      <w:r>
        <w:rPr>
          <w:rFonts w:ascii="Cambria" w:eastAsia="Times New Roman" w:hAnsi="Cambria" w:cs="Times New Roman"/>
          <w:color w:val="A11142"/>
          <w:szCs w:val="20"/>
          <w:lang w:val="pl-PL"/>
        </w:rPr>
        <w:t>a pracy prof. Michela Portera i jego zespołu</w:t>
      </w:r>
    </w:p>
    <w:tbl>
      <w:tblPr>
        <w:tblStyle w:val="Tabelraster16"/>
        <w:tblW w:w="10012" w:type="dxa"/>
        <w:tblLook w:val="04A0" w:firstRow="1" w:lastRow="0" w:firstColumn="1" w:lastColumn="0" w:noHBand="0" w:noVBand="1"/>
      </w:tblPr>
      <w:tblGrid>
        <w:gridCol w:w="4395"/>
        <w:gridCol w:w="3322"/>
        <w:gridCol w:w="2295"/>
      </w:tblGrid>
      <w:tr w:rsidR="0085306D" w:rsidRPr="00441D12" w14:paraId="1D3BC5A8" w14:textId="77777777" w:rsidTr="0085306D">
        <w:trPr>
          <w:trHeight w:val="377"/>
        </w:trPr>
        <w:tc>
          <w:tcPr>
            <w:tcW w:w="4412" w:type="dxa"/>
          </w:tcPr>
          <w:p w14:paraId="1F3569E3" w14:textId="77777777" w:rsidR="00D1581C" w:rsidRPr="00470D90" w:rsidRDefault="00D1581C" w:rsidP="00884853">
            <w:pPr>
              <w:spacing w:before="120" w:line="336" w:lineRule="auto"/>
              <w:jc w:val="both"/>
              <w:rPr>
                <w:rFonts w:ascii="Cambria" w:hAnsi="Cambria"/>
                <w:b/>
                <w:color w:val="A11142"/>
                <w:lang w:val="pl-PL"/>
              </w:rPr>
            </w:pPr>
          </w:p>
        </w:tc>
        <w:tc>
          <w:tcPr>
            <w:tcW w:w="3332" w:type="dxa"/>
          </w:tcPr>
          <w:p w14:paraId="5F2BEFBF" w14:textId="77777777" w:rsidR="00D1581C" w:rsidRPr="00470D90" w:rsidRDefault="00D1581C" w:rsidP="00884853">
            <w:pPr>
              <w:spacing w:before="120" w:after="240" w:line="336" w:lineRule="auto"/>
              <w:rPr>
                <w:rFonts w:ascii="Cambria" w:hAnsi="Cambria"/>
                <w:b/>
                <w:color w:val="A11142"/>
                <w:lang w:val="pl-PL"/>
              </w:rPr>
            </w:pPr>
          </w:p>
        </w:tc>
        <w:tc>
          <w:tcPr>
            <w:tcW w:w="2268" w:type="dxa"/>
          </w:tcPr>
          <w:p w14:paraId="33995AC3" w14:textId="080B85E7" w:rsidR="00D1581C" w:rsidRPr="00441D12" w:rsidRDefault="00AE7465" w:rsidP="00884853">
            <w:pPr>
              <w:spacing w:before="120"/>
              <w:jc w:val="both"/>
              <w:rPr>
                <w:rFonts w:ascii="Cambria" w:hAnsi="Cambria"/>
                <w:color w:val="787E7E"/>
                <w:lang w:val="en-US"/>
              </w:rPr>
            </w:pPr>
            <w:r>
              <w:rPr>
                <w:rFonts w:ascii="Cambria" w:hAnsi="Cambria"/>
                <w:color w:val="787E7E"/>
                <w:lang w:val="en-US"/>
              </w:rPr>
              <w:t>Przykład</w:t>
            </w:r>
            <w:r w:rsidR="00D1581C" w:rsidRPr="00441D12">
              <w:rPr>
                <w:rFonts w:ascii="Cambria" w:hAnsi="Cambria"/>
                <w:color w:val="787E7E"/>
                <w:lang w:val="en-US"/>
              </w:rPr>
              <w:t xml:space="preserve"> (</w:t>
            </w:r>
            <w:r>
              <w:rPr>
                <w:rFonts w:ascii="Cambria" w:hAnsi="Cambria"/>
                <w:color w:val="787E7E"/>
                <w:lang w:val="en-US"/>
              </w:rPr>
              <w:t>Rak piersi</w:t>
            </w:r>
            <w:r w:rsidR="00D1581C" w:rsidRPr="00441D12">
              <w:rPr>
                <w:rFonts w:ascii="Cambria" w:hAnsi="Cambria"/>
                <w:color w:val="787E7E"/>
                <w:lang w:val="en-US"/>
              </w:rPr>
              <w:t>)</w:t>
            </w:r>
          </w:p>
        </w:tc>
      </w:tr>
      <w:tr w:rsidR="0085306D" w:rsidRPr="00441D12" w14:paraId="5B9637DF" w14:textId="77777777" w:rsidTr="0085306D">
        <w:trPr>
          <w:trHeight w:val="1085"/>
        </w:trPr>
        <w:tc>
          <w:tcPr>
            <w:tcW w:w="4412" w:type="dxa"/>
            <w:vMerge w:val="restart"/>
          </w:tcPr>
          <w:p w14:paraId="191A7734" w14:textId="71EA3891" w:rsidR="00D1581C" w:rsidRPr="006A0480" w:rsidRDefault="006A0480" w:rsidP="00884853">
            <w:pPr>
              <w:spacing w:line="336" w:lineRule="auto"/>
              <w:jc w:val="both"/>
              <w:rPr>
                <w:rFonts w:ascii="Cambria" w:hAnsi="Cambria"/>
                <w:b/>
                <w:color w:val="A11142"/>
                <w:lang w:val="pl-PL"/>
              </w:rPr>
            </w:pPr>
            <w:r w:rsidRPr="006A0480">
              <w:rPr>
                <w:rFonts w:ascii="Cambria" w:hAnsi="Cambria"/>
                <w:b/>
                <w:color w:val="A11142"/>
                <w:lang w:val="pl-PL"/>
              </w:rPr>
              <w:t>Poziom</w:t>
            </w:r>
            <w:r w:rsidR="00D1581C" w:rsidRPr="006A0480">
              <w:rPr>
                <w:rFonts w:ascii="Cambria" w:hAnsi="Cambria"/>
                <w:b/>
                <w:color w:val="A11142"/>
                <w:lang w:val="pl-PL"/>
              </w:rPr>
              <w:t xml:space="preserve"> 1 – </w:t>
            </w:r>
            <w:r w:rsidR="00852C33" w:rsidRPr="006A0480">
              <w:rPr>
                <w:rFonts w:ascii="Cambria" w:hAnsi="Cambria"/>
                <w:b/>
                <w:color w:val="A11142"/>
                <w:lang w:val="pl-PL"/>
              </w:rPr>
              <w:t>Osiągnięty</w:t>
            </w:r>
            <w:r w:rsidRPr="006A0480">
              <w:rPr>
                <w:rFonts w:ascii="Cambria" w:hAnsi="Cambria"/>
                <w:b/>
                <w:color w:val="A11142"/>
                <w:lang w:val="pl-PL"/>
              </w:rPr>
              <w:t xml:space="preserve"> status zdrowotny</w:t>
            </w:r>
          </w:p>
          <w:p w14:paraId="275BD012" w14:textId="64806978" w:rsidR="006A0480" w:rsidRPr="006A0480" w:rsidRDefault="006A0480" w:rsidP="00884853">
            <w:pPr>
              <w:jc w:val="both"/>
              <w:rPr>
                <w:rFonts w:ascii="Cambria" w:hAnsi="Cambria"/>
                <w:color w:val="A11142"/>
                <w:lang w:val="pl-PL"/>
              </w:rPr>
            </w:pPr>
            <w:r w:rsidRPr="006A0480">
              <w:rPr>
                <w:rFonts w:ascii="Cambria" w:hAnsi="Cambria"/>
                <w:color w:val="A11142"/>
                <w:lang w:val="pl-PL"/>
              </w:rPr>
              <w:t xml:space="preserve">Wyniki na tym poziomie mierzą bezpośredni i krótkoterminowy wpływ opieki na stan zdrowia (funkcjonowanie fizyczne, psychiczne) pacjenta, przy czym przeżycie stanowi najbardziej wyraźny i </w:t>
            </w:r>
            <w:r w:rsidR="00AE7465">
              <w:rPr>
                <w:rFonts w:ascii="Cambria" w:hAnsi="Cambria"/>
                <w:color w:val="A11142"/>
                <w:lang w:val="pl-PL"/>
              </w:rPr>
              <w:t>jednoznaczny</w:t>
            </w:r>
            <w:r w:rsidRPr="006A0480">
              <w:rPr>
                <w:rFonts w:ascii="Cambria" w:hAnsi="Cambria"/>
                <w:color w:val="A11142"/>
                <w:lang w:val="pl-PL"/>
              </w:rPr>
              <w:t xml:space="preserve"> </w:t>
            </w:r>
            <w:r w:rsidR="00852C33">
              <w:rPr>
                <w:rFonts w:ascii="Cambria" w:hAnsi="Cambria"/>
                <w:color w:val="A11142"/>
                <w:lang w:val="pl-PL"/>
              </w:rPr>
              <w:t>rezultat</w:t>
            </w:r>
            <w:r w:rsidRPr="006A0480">
              <w:rPr>
                <w:rFonts w:ascii="Cambria" w:hAnsi="Cambria"/>
                <w:color w:val="A11142"/>
                <w:lang w:val="pl-PL"/>
              </w:rPr>
              <w:t xml:space="preserve"> na szczycie hierarchii.</w:t>
            </w:r>
          </w:p>
        </w:tc>
        <w:tc>
          <w:tcPr>
            <w:tcW w:w="3332" w:type="dxa"/>
          </w:tcPr>
          <w:p w14:paraId="084A15A3" w14:textId="61639140" w:rsidR="00D1581C" w:rsidRPr="00441D12" w:rsidRDefault="006A0480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en-US"/>
              </w:rPr>
            </w:pPr>
            <w:r>
              <w:rPr>
                <w:rFonts w:ascii="Cambria" w:hAnsi="Cambria"/>
                <w:b/>
                <w:color w:val="A11142"/>
                <w:lang w:val="en-US"/>
              </w:rPr>
              <w:t xml:space="preserve">Przeżycie </w:t>
            </w:r>
          </w:p>
        </w:tc>
        <w:tc>
          <w:tcPr>
            <w:tcW w:w="2268" w:type="dxa"/>
          </w:tcPr>
          <w:p w14:paraId="1D2CD28D" w14:textId="06294075" w:rsidR="00D1581C" w:rsidRPr="00441D12" w:rsidRDefault="00AE746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en-US"/>
              </w:rPr>
            </w:pPr>
            <w:r>
              <w:rPr>
                <w:rFonts w:ascii="Cambria" w:hAnsi="Cambria"/>
                <w:color w:val="787E7E"/>
                <w:lang w:val="en-US"/>
              </w:rPr>
              <w:t xml:space="preserve">Stopięń przeżycia </w:t>
            </w:r>
            <w:r w:rsidR="00D1581C" w:rsidRPr="00441D12">
              <w:rPr>
                <w:rFonts w:ascii="Cambria" w:hAnsi="Cambria"/>
                <w:color w:val="787E7E"/>
                <w:lang w:val="en-US"/>
              </w:rPr>
              <w:t xml:space="preserve"> (1, 3, 5 </w:t>
            </w:r>
            <w:r>
              <w:rPr>
                <w:rFonts w:ascii="Cambria" w:hAnsi="Cambria"/>
                <w:color w:val="787E7E"/>
                <w:lang w:val="en-US"/>
              </w:rPr>
              <w:t>lata</w:t>
            </w:r>
            <w:r w:rsidR="00D1581C" w:rsidRPr="00441D12">
              <w:rPr>
                <w:rFonts w:ascii="Cambria" w:hAnsi="Cambria"/>
                <w:color w:val="787E7E"/>
                <w:lang w:val="en-US"/>
              </w:rPr>
              <w:t xml:space="preserve">, </w:t>
            </w:r>
            <w:r>
              <w:rPr>
                <w:rFonts w:ascii="Cambria" w:hAnsi="Cambria"/>
                <w:color w:val="787E7E"/>
                <w:lang w:val="en-US"/>
              </w:rPr>
              <w:t>dłużej</w:t>
            </w:r>
            <w:r w:rsidR="00D1581C" w:rsidRPr="00441D12">
              <w:rPr>
                <w:rFonts w:ascii="Cambria" w:hAnsi="Cambria"/>
                <w:color w:val="787E7E"/>
                <w:lang w:val="en-US"/>
              </w:rPr>
              <w:t>)</w:t>
            </w:r>
          </w:p>
        </w:tc>
      </w:tr>
      <w:tr w:rsidR="0085306D" w:rsidRPr="00441D12" w14:paraId="28162F04" w14:textId="77777777" w:rsidTr="0085306D">
        <w:tc>
          <w:tcPr>
            <w:tcW w:w="4412" w:type="dxa"/>
            <w:vMerge/>
          </w:tcPr>
          <w:p w14:paraId="2CEA5F3F" w14:textId="77777777" w:rsidR="00D1581C" w:rsidRPr="00441D12" w:rsidRDefault="00D1581C" w:rsidP="00884853">
            <w:pPr>
              <w:spacing w:line="336" w:lineRule="auto"/>
              <w:jc w:val="both"/>
              <w:rPr>
                <w:rFonts w:ascii="Cambria" w:hAnsi="Cambria"/>
                <w:color w:val="A11142"/>
                <w:lang w:val="en-US"/>
              </w:rPr>
            </w:pPr>
          </w:p>
        </w:tc>
        <w:tc>
          <w:tcPr>
            <w:tcW w:w="3332" w:type="dxa"/>
          </w:tcPr>
          <w:p w14:paraId="3654C9AE" w14:textId="42D33259" w:rsidR="006A0480" w:rsidRPr="00441D12" w:rsidRDefault="000B0466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en-US"/>
              </w:rPr>
            </w:pPr>
            <w:r>
              <w:rPr>
                <w:rFonts w:ascii="Cambria" w:hAnsi="Cambria"/>
                <w:b/>
                <w:color w:val="A11142"/>
                <w:lang w:val="en-US"/>
              </w:rPr>
              <w:t xml:space="preserve">Stopień powrotu do zdrowia </w:t>
            </w:r>
            <w:r w:rsidR="006A0480">
              <w:rPr>
                <w:rFonts w:ascii="Cambria" w:hAnsi="Cambria"/>
                <w:b/>
                <w:color w:val="A11142"/>
                <w:lang w:val="en-US"/>
              </w:rPr>
              <w:t xml:space="preserve"> </w:t>
            </w:r>
          </w:p>
        </w:tc>
        <w:tc>
          <w:tcPr>
            <w:tcW w:w="2268" w:type="dxa"/>
          </w:tcPr>
          <w:p w14:paraId="6DC9F139" w14:textId="24CA46B1" w:rsidR="00D1581C" w:rsidRPr="001170F8" w:rsidRDefault="006A0480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 xml:space="preserve">Stopień </w:t>
            </w:r>
            <w:r w:rsidR="001170F8" w:rsidRPr="001170F8">
              <w:rPr>
                <w:rFonts w:ascii="Cambria" w:hAnsi="Cambria"/>
                <w:color w:val="787E7E"/>
                <w:lang w:val="pl-PL"/>
              </w:rPr>
              <w:t xml:space="preserve">odpowiedzi klinicznej </w:t>
            </w:r>
          </w:p>
          <w:p w14:paraId="77380FD0" w14:textId="6F9D31C0" w:rsidR="00D1581C" w:rsidRPr="001170F8" w:rsidRDefault="001170F8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>Stopień s</w:t>
            </w:r>
            <w:r>
              <w:rPr>
                <w:rFonts w:ascii="Cambria" w:hAnsi="Cambria"/>
                <w:color w:val="787E7E"/>
                <w:lang w:val="pl-PL"/>
              </w:rPr>
              <w:t>prawności</w:t>
            </w:r>
          </w:p>
          <w:p w14:paraId="38AB8B92" w14:textId="50CA4676" w:rsidR="00D1581C" w:rsidRPr="002F0772" w:rsidRDefault="001170F8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2F0772">
              <w:rPr>
                <w:rFonts w:ascii="Cambria" w:hAnsi="Cambria"/>
                <w:color w:val="787E7E"/>
                <w:lang w:val="pl-PL"/>
              </w:rPr>
              <w:t>Stopień poprawy stanu psychicznego</w:t>
            </w:r>
          </w:p>
        </w:tc>
      </w:tr>
      <w:tr w:rsidR="0085306D" w:rsidRPr="00BE2B77" w14:paraId="4C29A8D2" w14:textId="77777777" w:rsidTr="0085306D">
        <w:trPr>
          <w:trHeight w:val="1116"/>
        </w:trPr>
        <w:tc>
          <w:tcPr>
            <w:tcW w:w="4412" w:type="dxa"/>
            <w:vMerge w:val="restart"/>
          </w:tcPr>
          <w:p w14:paraId="76167129" w14:textId="44275425" w:rsidR="00D1581C" w:rsidRPr="00BB2D86" w:rsidRDefault="00BB2D86" w:rsidP="00884853">
            <w:pPr>
              <w:spacing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  <w:r>
              <w:rPr>
                <w:rFonts w:ascii="Cambria" w:hAnsi="Cambria"/>
                <w:color w:val="A11142"/>
                <w:lang w:val="pl-PL"/>
              </w:rPr>
              <w:t>Poziom</w:t>
            </w:r>
            <w:r w:rsidR="00D1581C" w:rsidRPr="00BB2D86">
              <w:rPr>
                <w:rFonts w:ascii="Cambria" w:hAnsi="Cambria"/>
                <w:color w:val="A11142"/>
                <w:lang w:val="pl-PL"/>
              </w:rPr>
              <w:t xml:space="preserve"> 2 – </w:t>
            </w:r>
            <w:r w:rsidR="000B0466">
              <w:rPr>
                <w:rFonts w:ascii="Cambria" w:hAnsi="Cambria"/>
                <w:color w:val="A11142"/>
                <w:lang w:val="pl-PL"/>
              </w:rPr>
              <w:t xml:space="preserve">Proces powrotu do zdrowia </w:t>
            </w:r>
          </w:p>
          <w:p w14:paraId="56002163" w14:textId="74C6DA67" w:rsidR="00D1581C" w:rsidRPr="00BB2D86" w:rsidRDefault="00BB2D86" w:rsidP="00884853">
            <w:pPr>
              <w:jc w:val="both"/>
              <w:rPr>
                <w:rFonts w:ascii="Cambria" w:hAnsi="Cambria"/>
                <w:color w:val="A11142"/>
                <w:lang w:val="pl-PL"/>
              </w:rPr>
            </w:pPr>
            <w:r w:rsidRPr="00BB2D86">
              <w:rPr>
                <w:rFonts w:ascii="Cambria" w:hAnsi="Cambria"/>
                <w:color w:val="A11142"/>
                <w:lang w:val="pl-PL"/>
              </w:rPr>
              <w:t>Wyniki na tym poziomie mierzą zarówno czas do powrotu do zdrowia lub normalnego funkcjonowania, jak i niepożądane skutki opieki zapewnionej pacjentowi, które utrudniają oczekiwany powrót do zdrowia lub wydłużają proces powrotu do zdrowia.</w:t>
            </w:r>
          </w:p>
        </w:tc>
        <w:tc>
          <w:tcPr>
            <w:tcW w:w="3332" w:type="dxa"/>
          </w:tcPr>
          <w:p w14:paraId="5E0DB798" w14:textId="45BA12F7" w:rsidR="00D1581C" w:rsidRPr="001170F8" w:rsidRDefault="00BB2D86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pl-PL"/>
              </w:rPr>
            </w:pPr>
            <w:r w:rsidRPr="001170F8">
              <w:rPr>
                <w:rFonts w:ascii="Cambria" w:hAnsi="Cambria"/>
                <w:b/>
                <w:color w:val="A11142"/>
                <w:lang w:val="pl-PL"/>
              </w:rPr>
              <w:t xml:space="preserve">Czas do </w:t>
            </w:r>
            <w:r w:rsidR="001170F8" w:rsidRPr="001170F8">
              <w:rPr>
                <w:rFonts w:ascii="Cambria" w:hAnsi="Cambria"/>
                <w:b/>
                <w:color w:val="A11142"/>
                <w:lang w:val="pl-PL"/>
              </w:rPr>
              <w:t xml:space="preserve">powrotu do zdrowia </w:t>
            </w:r>
            <w:r w:rsidRPr="001170F8">
              <w:rPr>
                <w:rFonts w:ascii="Cambria" w:hAnsi="Cambria"/>
                <w:b/>
                <w:color w:val="A11142"/>
                <w:lang w:val="pl-PL"/>
              </w:rPr>
              <w:t xml:space="preserve"> </w:t>
            </w:r>
          </w:p>
        </w:tc>
        <w:tc>
          <w:tcPr>
            <w:tcW w:w="2268" w:type="dxa"/>
          </w:tcPr>
          <w:p w14:paraId="4F4919E2" w14:textId="4F8C1BF0" w:rsidR="00D1581C" w:rsidRPr="001170F8" w:rsidRDefault="006A0480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 xml:space="preserve">Czas do </w:t>
            </w:r>
            <w:r w:rsidR="001170F8" w:rsidRPr="001170F8">
              <w:rPr>
                <w:rFonts w:ascii="Cambria" w:hAnsi="Cambria"/>
                <w:color w:val="787E7E"/>
                <w:lang w:val="pl-PL"/>
              </w:rPr>
              <w:t>uzyskania odpowied</w:t>
            </w:r>
            <w:r w:rsidR="001170F8">
              <w:rPr>
                <w:rFonts w:ascii="Cambria" w:hAnsi="Cambria"/>
                <w:color w:val="787E7E"/>
                <w:lang w:val="pl-PL"/>
              </w:rPr>
              <w:t xml:space="preserve">zi klinicznej </w:t>
            </w:r>
          </w:p>
          <w:p w14:paraId="4272E0DF" w14:textId="0E7659DC" w:rsidR="00D1581C" w:rsidRPr="001170F8" w:rsidRDefault="00D1581C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</w:p>
        </w:tc>
      </w:tr>
      <w:tr w:rsidR="0085306D" w:rsidRPr="00BE2B77" w14:paraId="3F421404" w14:textId="77777777" w:rsidTr="0085306D">
        <w:tc>
          <w:tcPr>
            <w:tcW w:w="4412" w:type="dxa"/>
            <w:vMerge/>
          </w:tcPr>
          <w:p w14:paraId="753E6A03" w14:textId="77777777" w:rsidR="00D1581C" w:rsidRPr="001170F8" w:rsidRDefault="00D1581C" w:rsidP="00884853">
            <w:pPr>
              <w:spacing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</w:tc>
        <w:tc>
          <w:tcPr>
            <w:tcW w:w="3332" w:type="dxa"/>
          </w:tcPr>
          <w:p w14:paraId="7675DA3D" w14:textId="4590243B" w:rsidR="00D1581C" w:rsidRPr="00441D12" w:rsidRDefault="00B62C65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en-US"/>
              </w:rPr>
            </w:pPr>
            <w:r>
              <w:rPr>
                <w:rFonts w:ascii="Cambria" w:hAnsi="Cambria"/>
                <w:b/>
                <w:color w:val="A11142"/>
                <w:lang w:val="en-US"/>
              </w:rPr>
              <w:t xml:space="preserve">Niepożądane </w:t>
            </w:r>
            <w:r w:rsidR="001170F8">
              <w:rPr>
                <w:rFonts w:ascii="Cambria" w:hAnsi="Cambria"/>
                <w:b/>
                <w:color w:val="A11142"/>
                <w:lang w:val="en-US"/>
              </w:rPr>
              <w:t xml:space="preserve">działania uboczne </w:t>
            </w:r>
          </w:p>
        </w:tc>
        <w:tc>
          <w:tcPr>
            <w:tcW w:w="2268" w:type="dxa"/>
          </w:tcPr>
          <w:p w14:paraId="2E7C3CC6" w14:textId="77777777" w:rsidR="00AC34E5" w:rsidRPr="00852C33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852C33">
              <w:rPr>
                <w:rFonts w:ascii="Cambria" w:hAnsi="Cambria"/>
                <w:color w:val="787E7E"/>
                <w:lang w:val="pl-PL"/>
              </w:rPr>
              <w:t>Infekcja szpitalna</w:t>
            </w:r>
          </w:p>
          <w:p w14:paraId="41662FF3" w14:textId="77777777" w:rsidR="00AC34E5" w:rsidRPr="00852C33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852C33">
              <w:rPr>
                <w:rFonts w:ascii="Cambria" w:hAnsi="Cambria"/>
                <w:color w:val="787E7E"/>
                <w:lang w:val="pl-PL"/>
              </w:rPr>
              <w:t xml:space="preserve"> Nudności wymioty </w:t>
            </w:r>
          </w:p>
          <w:p w14:paraId="34E13885" w14:textId="6F343871" w:rsidR="00D1581C" w:rsidRPr="00852C33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>Gorączka neutropeniczna</w:t>
            </w:r>
          </w:p>
        </w:tc>
      </w:tr>
      <w:tr w:rsidR="0085306D" w:rsidRPr="00441D12" w14:paraId="6E5DBB24" w14:textId="77777777" w:rsidTr="0085306D">
        <w:trPr>
          <w:trHeight w:val="1163"/>
        </w:trPr>
        <w:tc>
          <w:tcPr>
            <w:tcW w:w="4412" w:type="dxa"/>
            <w:vMerge w:val="restart"/>
          </w:tcPr>
          <w:p w14:paraId="6506C527" w14:textId="50DFEFAC" w:rsidR="00D1581C" w:rsidRPr="00B62C65" w:rsidRDefault="00B62C65" w:rsidP="00884853">
            <w:pPr>
              <w:jc w:val="both"/>
              <w:rPr>
                <w:rFonts w:ascii="Cambria" w:hAnsi="Cambria"/>
                <w:color w:val="A11142"/>
                <w:lang w:val="pl-PL"/>
              </w:rPr>
            </w:pPr>
            <w:r w:rsidRPr="00B62C65">
              <w:rPr>
                <w:rFonts w:ascii="Cambria" w:hAnsi="Cambria"/>
                <w:color w:val="A11142"/>
                <w:lang w:val="pl-PL"/>
              </w:rPr>
              <w:t xml:space="preserve">Poziom </w:t>
            </w:r>
            <w:r w:rsidR="00D1581C" w:rsidRPr="00B62C65">
              <w:rPr>
                <w:rFonts w:ascii="Cambria" w:hAnsi="Cambria"/>
                <w:color w:val="A11142"/>
                <w:lang w:val="pl-PL"/>
              </w:rPr>
              <w:t xml:space="preserve"> 3 – </w:t>
            </w:r>
            <w:r w:rsidRPr="00B62C65">
              <w:rPr>
                <w:rFonts w:ascii="Cambria" w:hAnsi="Cambria"/>
                <w:color w:val="A11142"/>
                <w:lang w:val="pl-PL"/>
              </w:rPr>
              <w:t xml:space="preserve">stabilizacja stanu zdrowia </w:t>
            </w:r>
          </w:p>
          <w:p w14:paraId="4FC651FE" w14:textId="2499FCA2" w:rsidR="00D1581C" w:rsidRPr="00B62C65" w:rsidRDefault="00B62C65" w:rsidP="00884853">
            <w:pPr>
              <w:jc w:val="both"/>
              <w:rPr>
                <w:rFonts w:ascii="Cambria" w:hAnsi="Cambria"/>
                <w:color w:val="A11142"/>
                <w:lang w:val="pl-PL"/>
              </w:rPr>
            </w:pPr>
            <w:r w:rsidRPr="00B62C65">
              <w:rPr>
                <w:rFonts w:ascii="Cambria" w:hAnsi="Cambria"/>
                <w:color w:val="A11142"/>
                <w:lang w:val="pl-PL"/>
              </w:rPr>
              <w:t xml:space="preserve">Wyniki w tym poziomie </w:t>
            </w:r>
            <w:r w:rsidR="00852C33">
              <w:rPr>
                <w:rFonts w:ascii="Cambria" w:hAnsi="Cambria"/>
                <w:color w:val="A11142"/>
                <w:lang w:val="pl-PL"/>
              </w:rPr>
              <w:t>wykazują czy</w:t>
            </w:r>
            <w:r w:rsidRPr="00B62C65">
              <w:rPr>
                <w:rFonts w:ascii="Cambria" w:hAnsi="Cambria"/>
                <w:color w:val="A11142"/>
                <w:lang w:val="pl-PL"/>
              </w:rPr>
              <w:t xml:space="preserve"> korzyści zdrowotne i odzyskane funkcje są trwałe w perspektywie długoterminowej. Długoterminowe sukcesy opieki, a także długoterminowe niepożądane konsekwencje, takie jak choroby wywołane </w:t>
            </w:r>
            <w:r w:rsidR="00AE7465">
              <w:rPr>
                <w:rFonts w:ascii="Cambria" w:hAnsi="Cambria"/>
                <w:color w:val="A11142"/>
                <w:lang w:val="pl-PL"/>
              </w:rPr>
              <w:t>terapią</w:t>
            </w:r>
            <w:r w:rsidRPr="00B62C65">
              <w:rPr>
                <w:rFonts w:ascii="Cambria" w:hAnsi="Cambria"/>
                <w:color w:val="A11142"/>
                <w:lang w:val="pl-PL"/>
              </w:rPr>
              <w:t>, są umieszczane na tym poziomie.</w:t>
            </w:r>
          </w:p>
        </w:tc>
        <w:tc>
          <w:tcPr>
            <w:tcW w:w="3332" w:type="dxa"/>
          </w:tcPr>
          <w:p w14:paraId="06445B89" w14:textId="39D58564" w:rsidR="00D1581C" w:rsidRPr="00441D12" w:rsidRDefault="00B62C65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en-US"/>
              </w:rPr>
            </w:pPr>
            <w:r>
              <w:rPr>
                <w:rFonts w:ascii="Cambria" w:hAnsi="Cambria"/>
                <w:b/>
                <w:color w:val="A11142"/>
                <w:lang w:val="en-US"/>
              </w:rPr>
              <w:t xml:space="preserve">Stabilność stanu zdrowia </w:t>
            </w:r>
          </w:p>
        </w:tc>
        <w:tc>
          <w:tcPr>
            <w:tcW w:w="2268" w:type="dxa"/>
          </w:tcPr>
          <w:p w14:paraId="6D876AB9" w14:textId="77777777" w:rsidR="00AC34E5" w:rsidRPr="00852C33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852C33">
              <w:rPr>
                <w:rFonts w:ascii="Cambria" w:hAnsi="Cambria"/>
                <w:color w:val="787E7E"/>
                <w:lang w:val="pl-PL"/>
              </w:rPr>
              <w:t xml:space="preserve">Nawrót raka </w:t>
            </w:r>
          </w:p>
          <w:p w14:paraId="7409BEF1" w14:textId="77777777" w:rsidR="00AC34E5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AC34E5">
              <w:rPr>
                <w:rFonts w:ascii="Cambria" w:hAnsi="Cambria"/>
                <w:color w:val="787E7E"/>
                <w:lang w:val="pl-PL"/>
              </w:rPr>
              <w:t xml:space="preserve">Trwałość </w:t>
            </w:r>
            <w:r>
              <w:rPr>
                <w:rFonts w:ascii="Cambria" w:hAnsi="Cambria"/>
                <w:color w:val="787E7E"/>
                <w:lang w:val="pl-PL"/>
              </w:rPr>
              <w:t xml:space="preserve">stanu zdrowia </w:t>
            </w:r>
          </w:p>
          <w:p w14:paraId="450F1321" w14:textId="2097A10A" w:rsidR="00D1581C" w:rsidRPr="00AC34E5" w:rsidRDefault="00AC34E5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AC34E5">
              <w:rPr>
                <w:rFonts w:ascii="Cambria" w:hAnsi="Cambria"/>
                <w:color w:val="787E7E"/>
                <w:lang w:val="pl-PL"/>
              </w:rPr>
              <w:t>Powikłania związane z płodnością / ciążą</w:t>
            </w:r>
          </w:p>
        </w:tc>
      </w:tr>
      <w:tr w:rsidR="0085306D" w:rsidRPr="00BE2B77" w14:paraId="2129862A" w14:textId="77777777" w:rsidTr="0085306D">
        <w:tc>
          <w:tcPr>
            <w:tcW w:w="4412" w:type="dxa"/>
            <w:vMerge/>
          </w:tcPr>
          <w:p w14:paraId="1CE15256" w14:textId="77777777" w:rsidR="00D1581C" w:rsidRPr="00AC34E5" w:rsidRDefault="00D1581C" w:rsidP="00884853">
            <w:pPr>
              <w:spacing w:line="336" w:lineRule="auto"/>
              <w:jc w:val="both"/>
              <w:rPr>
                <w:rFonts w:ascii="Cambria" w:hAnsi="Cambria"/>
                <w:color w:val="A11142"/>
                <w:lang w:val="pl-PL"/>
              </w:rPr>
            </w:pPr>
          </w:p>
        </w:tc>
        <w:tc>
          <w:tcPr>
            <w:tcW w:w="3332" w:type="dxa"/>
          </w:tcPr>
          <w:p w14:paraId="0B206345" w14:textId="45F5418B" w:rsidR="00D1581C" w:rsidRPr="001170F8" w:rsidRDefault="00B62C65" w:rsidP="00884853">
            <w:pPr>
              <w:spacing w:line="336" w:lineRule="auto"/>
              <w:rPr>
                <w:rFonts w:ascii="Cambria" w:hAnsi="Cambria"/>
                <w:b/>
                <w:color w:val="A11142"/>
                <w:lang w:val="pl-PL"/>
              </w:rPr>
            </w:pPr>
            <w:r w:rsidRPr="001170F8">
              <w:rPr>
                <w:rFonts w:ascii="Cambria" w:hAnsi="Cambria"/>
                <w:b/>
                <w:color w:val="A11142"/>
                <w:lang w:val="pl-PL"/>
              </w:rPr>
              <w:t xml:space="preserve">Długoterminowe </w:t>
            </w:r>
            <w:r w:rsidR="001170F8" w:rsidRPr="001170F8">
              <w:rPr>
                <w:rFonts w:ascii="Cambria" w:hAnsi="Cambria"/>
                <w:b/>
                <w:color w:val="A11142"/>
                <w:lang w:val="pl-PL"/>
              </w:rPr>
              <w:t>skutki</w:t>
            </w:r>
            <w:r w:rsidRPr="001170F8">
              <w:rPr>
                <w:rFonts w:ascii="Cambria" w:hAnsi="Cambria"/>
                <w:b/>
                <w:color w:val="A11142"/>
                <w:lang w:val="pl-PL"/>
              </w:rPr>
              <w:t xml:space="preserve"> terapii</w:t>
            </w:r>
            <w:r w:rsidR="001170F8" w:rsidRPr="001170F8">
              <w:rPr>
                <w:rFonts w:ascii="Cambria" w:hAnsi="Cambria"/>
                <w:b/>
                <w:color w:val="A11142"/>
                <w:lang w:val="pl-PL"/>
              </w:rPr>
              <w:t>/ dzialania u</w:t>
            </w:r>
            <w:r w:rsidR="001170F8">
              <w:rPr>
                <w:rFonts w:ascii="Cambria" w:hAnsi="Cambria"/>
                <w:b/>
                <w:color w:val="A11142"/>
                <w:lang w:val="pl-PL"/>
              </w:rPr>
              <w:t xml:space="preserve">boczne </w:t>
            </w:r>
          </w:p>
        </w:tc>
        <w:tc>
          <w:tcPr>
            <w:tcW w:w="2268" w:type="dxa"/>
            <w:shd w:val="clear" w:color="auto" w:fill="auto"/>
          </w:tcPr>
          <w:p w14:paraId="748D001E" w14:textId="6A5D6AD3" w:rsidR="00D1581C" w:rsidRPr="001170F8" w:rsidRDefault="001170F8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  <w:r w:rsidRPr="001170F8">
              <w:rPr>
                <w:rFonts w:ascii="Cambria" w:hAnsi="Cambria"/>
                <w:color w:val="787E7E"/>
                <w:lang w:val="pl-PL"/>
              </w:rPr>
              <w:t>Nowotwory współistniejące</w:t>
            </w:r>
            <w:r>
              <w:rPr>
                <w:rFonts w:ascii="Cambria" w:hAnsi="Cambria"/>
                <w:color w:val="787E7E"/>
                <w:lang w:val="pl-PL"/>
              </w:rPr>
              <w:t>/</w:t>
            </w:r>
            <w:r w:rsidRPr="001170F8">
              <w:rPr>
                <w:rFonts w:ascii="Cambria" w:hAnsi="Cambria"/>
                <w:color w:val="787E7E"/>
                <w:lang w:val="pl-PL"/>
              </w:rPr>
              <w:t>Wtórne nowotwory</w:t>
            </w:r>
          </w:p>
          <w:p w14:paraId="604A65A0" w14:textId="468BEF73" w:rsidR="00D1581C" w:rsidRPr="001170F8" w:rsidRDefault="00D1581C" w:rsidP="00884853">
            <w:pPr>
              <w:spacing w:line="336" w:lineRule="auto"/>
              <w:jc w:val="both"/>
              <w:rPr>
                <w:rFonts w:ascii="Cambria" w:hAnsi="Cambria"/>
                <w:color w:val="787E7E"/>
                <w:lang w:val="pl-PL"/>
              </w:rPr>
            </w:pPr>
          </w:p>
        </w:tc>
      </w:tr>
      <w:bookmarkEnd w:id="0"/>
    </w:tbl>
    <w:p w14:paraId="510CC755" w14:textId="77777777" w:rsidR="005727F5" w:rsidRPr="001170F8" w:rsidRDefault="005727F5">
      <w:pPr>
        <w:rPr>
          <w:lang w:val="pl-PL"/>
        </w:rPr>
        <w:sectPr w:rsidR="005727F5" w:rsidRPr="001170F8" w:rsidSect="0085306D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7247EC0E" w14:textId="77777777" w:rsidR="00B04201" w:rsidRPr="001170F8" w:rsidRDefault="00B04201" w:rsidP="00B04201">
      <w:pPr>
        <w:rPr>
          <w:lang w:val="pl-PL"/>
        </w:rPr>
      </w:pPr>
    </w:p>
    <w:p w14:paraId="53FB883F" w14:textId="77777777" w:rsidR="0085306D" w:rsidRDefault="0085306D" w:rsidP="00B04201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bookmarkStart w:id="22" w:name="_Toc61941042"/>
    </w:p>
    <w:p w14:paraId="4C37CFAB" w14:textId="73851820" w:rsidR="00B04201" w:rsidRPr="00E0713C" w:rsidRDefault="00E0713C" w:rsidP="00B04201">
      <w:pPr>
        <w:keepNext/>
        <w:keepLines/>
        <w:spacing w:before="120" w:after="0" w:line="336" w:lineRule="auto"/>
        <w:outlineLvl w:val="0"/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</w:pP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ał</w:t>
      </w:r>
      <w:r w:rsidR="0085306D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ą</w:t>
      </w: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cznik</w:t>
      </w:r>
      <w:r w:rsidR="00B04201"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D. </w:t>
      </w:r>
      <w:r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</w:t>
      </w:r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integrowane </w:t>
      </w:r>
      <w:r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>J</w:t>
      </w:r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ednostki </w:t>
      </w:r>
      <w:r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>O</w:t>
      </w:r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>pieki</w:t>
      </w:r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</w:t>
      </w:r>
      <w:bookmarkEnd w:id="22"/>
    </w:p>
    <w:p w14:paraId="4B30DFC1" w14:textId="77777777" w:rsidR="00E0713C" w:rsidRPr="00E0713C" w:rsidRDefault="00E0713C">
      <w:pPr>
        <w:rPr>
          <w:rFonts w:ascii="Cambria" w:hAnsi="Cambria"/>
          <w:lang w:val="pl-PL"/>
        </w:rPr>
      </w:pPr>
    </w:p>
    <w:p w14:paraId="5BC037D1" w14:textId="77777777" w:rsidR="00E0713C" w:rsidRPr="00E0713C" w:rsidRDefault="00E0713C" w:rsidP="00E0713C">
      <w:pPr>
        <w:rPr>
          <w:rFonts w:ascii="Cambria" w:hAnsi="Cambria"/>
          <w:lang w:val="pl-PL"/>
        </w:rPr>
      </w:pPr>
      <w:r w:rsidRPr="00E0713C">
        <w:rPr>
          <w:rFonts w:ascii="Cambria" w:hAnsi="Cambria"/>
          <w:lang w:val="pl-PL"/>
        </w:rPr>
        <w:t xml:space="preserve">Aby zintegrować wszystkie aktualne medyczne, paramedyczne i </w:t>
      </w:r>
      <w:r>
        <w:rPr>
          <w:rFonts w:ascii="Cambria" w:hAnsi="Cambria"/>
          <w:lang w:val="pl-PL"/>
        </w:rPr>
        <w:t>pozostałe</w:t>
      </w:r>
      <w:r w:rsidRPr="00E0713C">
        <w:rPr>
          <w:rFonts w:ascii="Cambria" w:hAnsi="Cambria"/>
          <w:lang w:val="pl-PL"/>
        </w:rPr>
        <w:t xml:space="preserve"> </w:t>
      </w:r>
      <w:r>
        <w:rPr>
          <w:rFonts w:ascii="Cambria" w:hAnsi="Cambria"/>
          <w:lang w:val="pl-PL"/>
        </w:rPr>
        <w:t>działania w systemie ochrony zdrowia</w:t>
      </w:r>
      <w:r w:rsidRPr="00E0713C">
        <w:rPr>
          <w:rFonts w:ascii="Cambria" w:hAnsi="Cambria"/>
          <w:lang w:val="pl-PL"/>
        </w:rPr>
        <w:t xml:space="preserve"> wokół pacjenta, należy </w:t>
      </w:r>
      <w:r>
        <w:rPr>
          <w:rFonts w:ascii="Cambria" w:hAnsi="Cambria"/>
          <w:lang w:val="pl-PL"/>
        </w:rPr>
        <w:t>utworzyć</w:t>
      </w:r>
      <w:r w:rsidRPr="00E0713C">
        <w:rPr>
          <w:rFonts w:ascii="Cambria" w:hAnsi="Cambria"/>
          <w:lang w:val="pl-PL"/>
        </w:rPr>
        <w:t xml:space="preserve"> </w:t>
      </w:r>
      <w:r>
        <w:rPr>
          <w:rFonts w:ascii="Cambria" w:hAnsi="Cambria"/>
          <w:lang w:val="pl-PL"/>
        </w:rPr>
        <w:t xml:space="preserve">zintegrowane jednostki opieki </w:t>
      </w:r>
      <w:r w:rsidRPr="00E0713C">
        <w:rPr>
          <w:rFonts w:ascii="Cambria" w:hAnsi="Cambria"/>
          <w:lang w:val="pl-PL"/>
        </w:rPr>
        <w:t xml:space="preserve">(ang. Integrated Practice Unit, IPU). </w:t>
      </w:r>
      <w:r>
        <w:rPr>
          <w:rFonts w:ascii="Cambria" w:hAnsi="Cambria"/>
          <w:lang w:val="pl-PL"/>
        </w:rPr>
        <w:t>W celu ich poprawnego działania konieczne są odpowiednie czynności</w:t>
      </w:r>
      <w:r w:rsidRPr="00E0713C">
        <w:rPr>
          <w:rFonts w:ascii="Cambria" w:hAnsi="Cambria"/>
          <w:lang w:val="pl-PL"/>
        </w:rPr>
        <w:t xml:space="preserve"> </w:t>
      </w:r>
      <w:r>
        <w:rPr>
          <w:rFonts w:ascii="Cambria" w:hAnsi="Cambria"/>
          <w:lang w:val="pl-PL"/>
        </w:rPr>
        <w:t>zarządcze</w:t>
      </w:r>
      <w:r w:rsidRPr="00E0713C">
        <w:rPr>
          <w:rFonts w:ascii="Cambria" w:hAnsi="Cambria"/>
          <w:lang w:val="pl-PL"/>
        </w:rPr>
        <w:t xml:space="preserve"> i koordynac</w:t>
      </w:r>
      <w:r>
        <w:rPr>
          <w:rFonts w:ascii="Cambria" w:hAnsi="Cambria"/>
          <w:lang w:val="pl-PL"/>
        </w:rPr>
        <w:t>yjne</w:t>
      </w:r>
      <w:r w:rsidRPr="00E0713C">
        <w:rPr>
          <w:rFonts w:ascii="Cambria" w:hAnsi="Cambria"/>
          <w:lang w:val="pl-PL"/>
        </w:rPr>
        <w:t>.</w:t>
      </w:r>
    </w:p>
    <w:p w14:paraId="50EBD0E8" w14:textId="77777777" w:rsidR="00E0713C" w:rsidRDefault="00E0713C" w:rsidP="00E0713C">
      <w:pPr>
        <w:rPr>
          <w:rFonts w:ascii="Cambria" w:hAnsi="Cambria"/>
          <w:lang w:val="en-US"/>
        </w:rPr>
      </w:pPr>
      <w:r>
        <w:rPr>
          <w:rFonts w:ascii="Cambria" w:hAnsi="Cambria"/>
          <w:lang w:val="pl-PL"/>
        </w:rPr>
        <w:t xml:space="preserve">Przykładowe rozwiązania </w:t>
      </w:r>
      <w:r>
        <w:rPr>
          <w:rFonts w:ascii="Cambria" w:hAnsi="Cambria"/>
          <w:lang w:val="en-US"/>
        </w:rPr>
        <w:t>IPU</w:t>
      </w:r>
      <w:r>
        <w:rPr>
          <w:rFonts w:ascii="Cambria" w:hAnsi="Cambria"/>
          <w:lang w:val="pl-PL"/>
        </w:rPr>
        <w:t xml:space="preserve"> to</w:t>
      </w:r>
      <w:r>
        <w:rPr>
          <w:rFonts w:ascii="Cambria" w:hAnsi="Cambria"/>
          <w:lang w:val="en-US"/>
        </w:rPr>
        <w:t>:</w:t>
      </w:r>
    </w:p>
    <w:p w14:paraId="01BA3A30" w14:textId="77777777" w:rsidR="00E0713C" w:rsidRDefault="00E0713C" w:rsidP="00E0713C">
      <w:pPr>
        <w:pStyle w:val="Akapitzlist"/>
        <w:numPr>
          <w:ilvl w:val="0"/>
          <w:numId w:val="38"/>
        </w:numPr>
        <w:spacing w:line="256" w:lineRule="auto"/>
        <w:rPr>
          <w:rFonts w:ascii="Cambria" w:hAnsi="Cambria"/>
          <w:lang w:val="en-US"/>
        </w:rPr>
      </w:pPr>
      <w:r>
        <w:rPr>
          <w:rFonts w:ascii="Cambria" w:hAnsi="Cambria"/>
          <w:lang w:val="pl-PL"/>
        </w:rPr>
        <w:t>IPU zlokalizowana fizycznie</w:t>
      </w:r>
    </w:p>
    <w:p w14:paraId="6056F81C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03793E9E" w14:textId="56311937" w:rsidR="00E0713C" w:rsidRDefault="00E0713C" w:rsidP="00E0713C">
      <w:pPr>
        <w:pStyle w:val="Akapitzlist"/>
        <w:ind w:left="0"/>
        <w:jc w:val="center"/>
        <w:rPr>
          <w:rFonts w:ascii="Cambria" w:hAnsi="Cambria"/>
          <w:lang w:val="en-US"/>
        </w:rPr>
      </w:pPr>
      <w:r>
        <w:rPr>
          <w:rFonts w:ascii="SimSun" w:eastAsia="SimSun" w:hAnsi="SimSun" w:cs="SimSun"/>
          <w:noProof/>
          <w:sz w:val="24"/>
          <w:szCs w:val="24"/>
          <w:lang w:val="pl-PL" w:eastAsia="pl-PL"/>
        </w:rPr>
        <w:drawing>
          <wp:inline distT="0" distB="0" distL="0" distR="0" wp14:anchorId="5C6925BA" wp14:editId="6073D14B">
            <wp:extent cx="1675130" cy="737870"/>
            <wp:effectExtent l="0" t="0" r="1270" b="0"/>
            <wp:docPr id="21" name="Grafika 21" descr="IMG_2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5" descr="IMG_256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63E1DA" w14:textId="77777777" w:rsidR="00E0713C" w:rsidRDefault="00E0713C" w:rsidP="00E0713C">
      <w:pPr>
        <w:pStyle w:val="Akapitzlist"/>
        <w:ind w:leftChars="500" w:left="1100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W ramach IPU:</w:t>
      </w:r>
    </w:p>
    <w:p w14:paraId="5BDC59B6" w14:textId="5BD2A990" w:rsidR="00E0713C" w:rsidRDefault="00E0713C" w:rsidP="00E0713C">
      <w:pPr>
        <w:pStyle w:val="Akapitzlist"/>
        <w:numPr>
          <w:ilvl w:val="0"/>
          <w:numId w:val="36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Sześcioro profesorów zwyczajnych urologii</w:t>
      </w:r>
    </w:p>
    <w:p w14:paraId="2F6A7C13" w14:textId="77777777" w:rsidR="00E0713C" w:rsidRDefault="00E0713C" w:rsidP="00E0713C">
      <w:pPr>
        <w:pStyle w:val="Akapitzlist"/>
        <w:numPr>
          <w:ilvl w:val="0"/>
          <w:numId w:val="36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Jeden profesor nadzwyczajny</w:t>
      </w:r>
    </w:p>
    <w:p w14:paraId="2326C064" w14:textId="77777777" w:rsidR="00E0713C" w:rsidRDefault="00E0713C" w:rsidP="00E0713C">
      <w:pPr>
        <w:pStyle w:val="Akapitzlist"/>
        <w:numPr>
          <w:ilvl w:val="0"/>
          <w:numId w:val="36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Dwoje lekarzy urologów</w:t>
      </w:r>
    </w:p>
    <w:p w14:paraId="20AF8DDA" w14:textId="77777777" w:rsidR="00E0713C" w:rsidRDefault="00E0713C" w:rsidP="00E0713C">
      <w:pPr>
        <w:pStyle w:val="Akapitzlist"/>
        <w:ind w:leftChars="500" w:left="1100"/>
        <w:rPr>
          <w:rFonts w:ascii="Cambria" w:hAnsi="Cambria"/>
          <w:lang w:val="pl-PL"/>
        </w:rPr>
      </w:pPr>
    </w:p>
    <w:p w14:paraId="09E1AFA7" w14:textId="77777777" w:rsidR="00E0713C" w:rsidRDefault="00E0713C" w:rsidP="00E0713C">
      <w:pPr>
        <w:pStyle w:val="Akapitzlist"/>
        <w:ind w:leftChars="500" w:left="1100" w:firstLine="420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Poza IPU:</w:t>
      </w:r>
    </w:p>
    <w:p w14:paraId="321C49C6" w14:textId="3B9B9C94" w:rsidR="00E0713C" w:rsidRDefault="00E0713C" w:rsidP="00E0713C">
      <w:pPr>
        <w:pStyle w:val="Akapitzlist"/>
        <w:numPr>
          <w:ilvl w:val="0"/>
          <w:numId w:val="37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Asystenci</w:t>
      </w:r>
    </w:p>
    <w:p w14:paraId="0246FBF0" w14:textId="77777777" w:rsidR="00E0713C" w:rsidRDefault="00E0713C" w:rsidP="00E0713C">
      <w:pPr>
        <w:pStyle w:val="Akapitzlist"/>
        <w:numPr>
          <w:ilvl w:val="0"/>
          <w:numId w:val="37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Zespół pogotowia ratunkowego</w:t>
      </w:r>
    </w:p>
    <w:p w14:paraId="783BD2D7" w14:textId="77777777" w:rsidR="00E0713C" w:rsidRDefault="00E0713C" w:rsidP="00E0713C">
      <w:pPr>
        <w:pStyle w:val="Akapitzlist"/>
        <w:numPr>
          <w:ilvl w:val="0"/>
          <w:numId w:val="37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Pracownicy obsługi</w:t>
      </w:r>
    </w:p>
    <w:p w14:paraId="2A148C34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7153684D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27D541C4" w14:textId="77777777" w:rsidR="00E0713C" w:rsidRDefault="00E0713C" w:rsidP="00E0713C">
      <w:pPr>
        <w:pStyle w:val="Akapitzlist"/>
        <w:numPr>
          <w:ilvl w:val="0"/>
          <w:numId w:val="38"/>
        </w:numPr>
        <w:spacing w:line="256" w:lineRule="auto"/>
        <w:rPr>
          <w:rFonts w:ascii="SimSun" w:eastAsia="SimSun" w:hAnsi="SimSun" w:cs="SimSun"/>
          <w:sz w:val="24"/>
          <w:szCs w:val="24"/>
        </w:rPr>
      </w:pPr>
      <w:r>
        <w:rPr>
          <w:rFonts w:ascii="Cambria" w:hAnsi="Cambria"/>
          <w:lang w:val="pl-PL"/>
        </w:rPr>
        <w:t>IPU połączone siecią</w:t>
      </w:r>
    </w:p>
    <w:p w14:paraId="3B48D658" w14:textId="4C8E9DA6" w:rsidR="00E0713C" w:rsidRDefault="00E0713C" w:rsidP="00E0713C">
      <w:pPr>
        <w:pStyle w:val="Akapitzlist"/>
        <w:ind w:left="0"/>
        <w:jc w:val="center"/>
        <w:rPr>
          <w:rFonts w:ascii="Cambria" w:hAnsi="Cambria"/>
          <w:lang w:val="en-US"/>
        </w:rPr>
      </w:pPr>
      <w:r>
        <w:rPr>
          <w:rFonts w:ascii="SimSun" w:eastAsia="SimSun" w:hAnsi="SimSun" w:cs="SimSun"/>
          <w:noProof/>
          <w:sz w:val="24"/>
          <w:szCs w:val="24"/>
          <w:lang w:val="pl-PL" w:eastAsia="pl-PL"/>
        </w:rPr>
        <w:drawing>
          <wp:inline distT="0" distB="0" distL="0" distR="0" wp14:anchorId="48D93C51" wp14:editId="36614486">
            <wp:extent cx="1973580" cy="823595"/>
            <wp:effectExtent l="0" t="0" r="7620" b="0"/>
            <wp:docPr id="16" name="Obraz 1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 descr="IMG_25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8" r="4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82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3B526" w14:textId="77777777" w:rsidR="00E0713C" w:rsidRDefault="00E0713C" w:rsidP="00E0713C">
      <w:pPr>
        <w:pStyle w:val="Akapitzlist"/>
        <w:ind w:leftChars="500" w:left="1100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W ramach IPU:</w:t>
      </w:r>
    </w:p>
    <w:p w14:paraId="4A596213" w14:textId="419A306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Neurolodzy</w:t>
      </w:r>
    </w:p>
    <w:p w14:paraId="621442B3" w14:textId="7777777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Pielęgniarki</w:t>
      </w:r>
    </w:p>
    <w:p w14:paraId="3E4FB806" w14:textId="7777777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Fizjoterapeuci</w:t>
      </w:r>
    </w:p>
    <w:p w14:paraId="1353A6B5" w14:textId="7777777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Terapeuci zajęciowi</w:t>
      </w:r>
    </w:p>
    <w:p w14:paraId="0B2F3025" w14:textId="6C1B8BA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 xml:space="preserve"> Pacjenci</w:t>
      </w:r>
    </w:p>
    <w:p w14:paraId="2C56AC5F" w14:textId="77777777" w:rsidR="00E0713C" w:rsidRDefault="00E0713C" w:rsidP="00E0713C">
      <w:pPr>
        <w:pStyle w:val="Akapitzlist"/>
        <w:numPr>
          <w:ilvl w:val="0"/>
          <w:numId w:val="39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Zarządzający szpitalem</w:t>
      </w:r>
    </w:p>
    <w:p w14:paraId="141F8371" w14:textId="77777777" w:rsidR="00E0713C" w:rsidRDefault="00E0713C" w:rsidP="00E0713C">
      <w:pPr>
        <w:pStyle w:val="Akapitzlist"/>
        <w:ind w:leftChars="500" w:left="1100"/>
        <w:rPr>
          <w:rFonts w:ascii="Cambria" w:hAnsi="Cambria"/>
          <w:lang w:val="pl-PL"/>
        </w:rPr>
      </w:pPr>
    </w:p>
    <w:p w14:paraId="1802521B" w14:textId="77777777" w:rsidR="00E0713C" w:rsidRDefault="00E0713C" w:rsidP="00E0713C">
      <w:pPr>
        <w:pStyle w:val="Akapitzlist"/>
        <w:ind w:leftChars="500" w:left="1100" w:firstLine="420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Poza IPU:</w:t>
      </w:r>
    </w:p>
    <w:p w14:paraId="2C14974C" w14:textId="50B8535E" w:rsidR="00E0713C" w:rsidRDefault="00E0713C" w:rsidP="00E0713C">
      <w:pPr>
        <w:pStyle w:val="Akapitzlist"/>
        <w:numPr>
          <w:ilvl w:val="0"/>
          <w:numId w:val="40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Ubezpieczyciele</w:t>
      </w:r>
    </w:p>
    <w:p w14:paraId="2CFD0F02" w14:textId="77777777" w:rsidR="00E0713C" w:rsidRDefault="00E0713C" w:rsidP="00E0713C">
      <w:pPr>
        <w:pStyle w:val="Akapitzlist"/>
        <w:numPr>
          <w:ilvl w:val="0"/>
          <w:numId w:val="40"/>
        </w:numPr>
        <w:ind w:leftChars="500" w:left="1525"/>
        <w:rPr>
          <w:rFonts w:ascii="Cambria" w:hAnsi="Cambria"/>
          <w:lang w:val="pl-PL"/>
        </w:rPr>
      </w:pPr>
      <w:r>
        <w:rPr>
          <w:rFonts w:ascii="Cambria" w:hAnsi="Cambria"/>
          <w:lang w:val="pl-PL"/>
        </w:rPr>
        <w:t>Firmy farmaceutyczne</w:t>
      </w:r>
    </w:p>
    <w:p w14:paraId="1A5253E9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6369D561" w14:textId="77777777" w:rsidR="00E0713C" w:rsidRDefault="00E0713C" w:rsidP="00E0713C">
      <w:pPr>
        <w:pStyle w:val="Akapitzlist"/>
        <w:ind w:left="0"/>
        <w:rPr>
          <w:rFonts w:ascii="Cambria" w:hAnsi="Cambria"/>
          <w:lang w:val="pl-PL"/>
        </w:rPr>
      </w:pPr>
    </w:p>
    <w:p w14:paraId="787AECF8" w14:textId="655177F4" w:rsidR="00E0713C" w:rsidRPr="00E0713C" w:rsidRDefault="00E0713C" w:rsidP="00E0713C">
      <w:pPr>
        <w:keepNext/>
        <w:keepLines/>
        <w:spacing w:before="120" w:after="0" w:line="336" w:lineRule="auto"/>
        <w:outlineLvl w:val="0"/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</w:pPr>
      <w:bookmarkStart w:id="23" w:name="_Toc61941043"/>
      <w:r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>Załacznik</w:t>
      </w:r>
      <w:r w:rsidR="009016ED" w:rsidRPr="00E0713C">
        <w:rPr>
          <w:rFonts w:ascii="Verdana" w:eastAsia="Times New Roman" w:hAnsi="Verdana" w:cs="Times New Roman"/>
          <w:color w:val="ED7D31" w:themeColor="accent2"/>
          <w:sz w:val="36"/>
          <w:szCs w:val="32"/>
          <w:lang w:val="pl-PL"/>
        </w:rPr>
        <w:t xml:space="preserve"> E. </w:t>
      </w:r>
      <w:bookmarkEnd w:id="23"/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Finansowanie </w:t>
      </w:r>
      <w:r w:rsidR="0076429D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jakości </w:t>
      </w:r>
      <w:r w:rsidRPr="00E0713C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>dla pacjenta: płatności pakietowe</w:t>
      </w:r>
      <w:r w:rsidR="0076429D">
        <w:rPr>
          <w:rFonts w:ascii="Verdana" w:eastAsia="Times New Roman" w:hAnsi="Verdana"/>
          <w:color w:val="ED7D31" w:themeColor="accent2"/>
          <w:sz w:val="36"/>
          <w:szCs w:val="32"/>
          <w:lang w:val="pl-PL"/>
        </w:rPr>
        <w:t xml:space="preserve"> – płacenie za jakość</w:t>
      </w:r>
    </w:p>
    <w:p w14:paraId="658E0A11" w14:textId="15250A1E" w:rsidR="00E0713C" w:rsidRPr="00852C33" w:rsidRDefault="00E0713C" w:rsidP="009016ED">
      <w:pPr>
        <w:jc w:val="center"/>
        <w:rPr>
          <w:rFonts w:ascii="Cambria" w:hAnsi="Cambria"/>
          <w:lang w:val="pl-PL"/>
        </w:rPr>
      </w:pPr>
    </w:p>
    <w:p w14:paraId="131E3796" w14:textId="35B1FF9C" w:rsidR="00E0713C" w:rsidRPr="00E0713C" w:rsidRDefault="00E0713C" w:rsidP="00E0713C">
      <w:pPr>
        <w:rPr>
          <w:rFonts w:ascii="Cambria" w:hAnsi="Cambria"/>
          <w:lang w:val="pl-PL"/>
        </w:rPr>
      </w:pPr>
      <w:r w:rsidRPr="00E0713C">
        <w:rPr>
          <w:rFonts w:ascii="Cambria" w:hAnsi="Cambria"/>
          <w:lang w:val="pl-PL"/>
        </w:rPr>
        <w:t>Zaangażowanie i budowanie zaufania płatników i innych interesariuszy</w:t>
      </w:r>
      <w:r>
        <w:rPr>
          <w:rFonts w:ascii="Cambria" w:hAnsi="Cambria"/>
          <w:lang w:val="pl-PL"/>
        </w:rPr>
        <w:t xml:space="preserve"> systemu</w:t>
      </w:r>
      <w:r w:rsidRPr="00E0713C">
        <w:rPr>
          <w:rFonts w:ascii="Cambria" w:hAnsi="Cambria"/>
          <w:lang w:val="pl-PL"/>
        </w:rPr>
        <w:t xml:space="preserve"> ma kluczowe znaczenie dla poprawy </w:t>
      </w:r>
      <w:r>
        <w:rPr>
          <w:rFonts w:ascii="Cambria" w:hAnsi="Cambria"/>
          <w:lang w:val="pl-PL"/>
        </w:rPr>
        <w:t xml:space="preserve">wartości dla pacjenta </w:t>
      </w:r>
      <w:r w:rsidRPr="00E0713C">
        <w:rPr>
          <w:rFonts w:ascii="Cambria" w:hAnsi="Cambria"/>
          <w:lang w:val="pl-PL"/>
        </w:rPr>
        <w:t xml:space="preserve">i </w:t>
      </w:r>
      <w:r>
        <w:rPr>
          <w:rFonts w:ascii="Cambria" w:hAnsi="Cambria"/>
          <w:lang w:val="pl-PL"/>
        </w:rPr>
        <w:t xml:space="preserve">odpowiedniego </w:t>
      </w:r>
      <w:r w:rsidRPr="00E0713C">
        <w:rPr>
          <w:rFonts w:ascii="Cambria" w:hAnsi="Cambria"/>
          <w:lang w:val="pl-PL"/>
        </w:rPr>
        <w:t>dzielenia się</w:t>
      </w:r>
      <w:r w:rsidR="0076429D">
        <w:rPr>
          <w:rFonts w:ascii="Cambria" w:hAnsi="Cambria"/>
          <w:lang w:val="pl-PL"/>
        </w:rPr>
        <w:t xml:space="preserve"> płynącymi z tego </w:t>
      </w:r>
      <w:r w:rsidRPr="00E0713C">
        <w:rPr>
          <w:rFonts w:ascii="Cambria" w:hAnsi="Cambria"/>
          <w:lang w:val="pl-PL"/>
        </w:rPr>
        <w:t xml:space="preserve"> </w:t>
      </w:r>
      <w:r>
        <w:rPr>
          <w:rFonts w:ascii="Cambria" w:hAnsi="Cambria"/>
          <w:lang w:val="pl-PL"/>
        </w:rPr>
        <w:t>korzyściami</w:t>
      </w:r>
      <w:r w:rsidRPr="00E0713C">
        <w:rPr>
          <w:rFonts w:ascii="Cambria" w:hAnsi="Cambria"/>
          <w:lang w:val="pl-PL"/>
        </w:rPr>
        <w:t xml:space="preserve">. Cztery </w:t>
      </w:r>
      <w:r>
        <w:rPr>
          <w:rFonts w:ascii="Cambria" w:hAnsi="Cambria"/>
          <w:lang w:val="pl-PL"/>
        </w:rPr>
        <w:t>istotne</w:t>
      </w:r>
      <w:r w:rsidRPr="00E0713C">
        <w:rPr>
          <w:rFonts w:ascii="Cambria" w:hAnsi="Cambria"/>
          <w:lang w:val="pl-PL"/>
        </w:rPr>
        <w:t xml:space="preserve"> elementy </w:t>
      </w:r>
      <w:r>
        <w:rPr>
          <w:rFonts w:ascii="Cambria" w:hAnsi="Cambria"/>
          <w:lang w:val="pl-PL"/>
        </w:rPr>
        <w:t>umowy bazującej na koncepcji ochrony zdrowia opartej o wartość mogą przyczynić się do osiągnięcia obopólnych korzyści.</w:t>
      </w:r>
    </w:p>
    <w:p w14:paraId="09472F31" w14:textId="77777777" w:rsidR="00E0713C" w:rsidRDefault="00E0713C" w:rsidP="00E0713C">
      <w:pPr>
        <w:jc w:val="center"/>
        <w:rPr>
          <w:rFonts w:ascii="Cambria" w:hAnsi="Cambria"/>
          <w:b/>
          <w:bCs/>
          <w:lang w:val="pl-PL"/>
        </w:rPr>
      </w:pPr>
      <w:r>
        <w:rPr>
          <w:rFonts w:ascii="Cambria" w:hAnsi="Cambria"/>
          <w:b/>
          <w:bCs/>
          <w:lang w:val="pl-PL"/>
        </w:rPr>
        <w:t>Kluczowe elementu umowy bazującej na koncepcji ochrony zdrowia opartej o wartość, zawieranej między płatnikiem a usługodawcą</w:t>
      </w:r>
    </w:p>
    <w:p w14:paraId="0AEA1909" w14:textId="1F805680" w:rsidR="00E0713C" w:rsidRPr="00E0713C" w:rsidRDefault="0076429D" w:rsidP="00E0713C">
      <w:pPr>
        <w:jc w:val="center"/>
        <w:rPr>
          <w:rFonts w:ascii="Cambria" w:hAnsi="Cambria"/>
          <w:lang w:val="pl-PL"/>
        </w:rPr>
      </w:pP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9AC1777" wp14:editId="26CDF6F0">
                <wp:simplePos x="0" y="0"/>
                <wp:positionH relativeFrom="column">
                  <wp:posOffset>-749355</wp:posOffset>
                </wp:positionH>
                <wp:positionV relativeFrom="paragraph">
                  <wp:posOffset>7841</wp:posOffset>
                </wp:positionV>
                <wp:extent cx="1694815" cy="1518699"/>
                <wp:effectExtent l="0" t="0" r="635" b="5715"/>
                <wp:wrapNone/>
                <wp:docPr id="29" name="Pole tekstow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815" cy="15186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9FB94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Mierzenie ograniczonego zbioru wysokiej jakości wskaźników wynikowych i profili ryzyka</w:t>
                            </w:r>
                          </w:p>
                          <w:p w14:paraId="68A55147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Jasne zdefiniowanie stanu zdrowotnego pacjenta</w:t>
                            </w:r>
                          </w:p>
                          <w:p w14:paraId="292BFBF1" w14:textId="16EEC5AE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Wyznaczenie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określonych celów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poprawy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jakości w określonych ramach czasowy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9AC1777" id="Pole tekstowe 29" o:spid="_x0000_s1027" type="#_x0000_t202" style="position:absolute;left:0;text-align:left;margin-left:-59pt;margin-top:.6pt;width:133.45pt;height:119.6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" fillcolor="white [3201]" stroked="f" strokeweight=".5pt">
                <v:textbox inset="0,0,0,0">
                  <w:txbxContent>
                    <w:p w14:paraId="5F29FB94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Mierzenie ograniczonego zbioru wysokiej jakości wskaźników wynikowych i profili ryzyka</w:t>
                      </w:r>
                    </w:p>
                    <w:p w14:paraId="68A55147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Jasne zdefiniowanie stanu zdrowotnego pacjenta</w:t>
                      </w:r>
                    </w:p>
                    <w:p w14:paraId="292BFBF1" w14:textId="16EEC5AE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Wyznaczenie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 określonych celów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poprawy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jakości w określonych ramach czasowy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F6DDB8C" wp14:editId="54904C4A">
                <wp:simplePos x="0" y="0"/>
                <wp:positionH relativeFrom="column">
                  <wp:posOffset>4776801</wp:posOffset>
                </wp:positionH>
                <wp:positionV relativeFrom="paragraph">
                  <wp:posOffset>63500</wp:posOffset>
                </wp:positionV>
                <wp:extent cx="1694815" cy="1431235"/>
                <wp:effectExtent l="0" t="0" r="635" b="0"/>
                <wp:wrapNone/>
                <wp:docPr id="31" name="Pole tekstow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815" cy="14312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F0ECD0" w14:textId="0EA18449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Zainwestowanie w infrastrukturę IT w celu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efektywnego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mierzenia i raportowania wyników</w:t>
                            </w:r>
                          </w:p>
                          <w:p w14:paraId="68B9BF9A" w14:textId="4F4127D6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Umożliwienie obustronnego dzielenia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się danymi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</w:t>
                            </w:r>
                          </w:p>
                          <w:p w14:paraId="38F86132" w14:textId="6D1B50D6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Zapewnienie 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>transparentności sprawozdawanych danych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F6DDB8C" id="Pole tekstowe 31" o:spid="_x0000_s1028" type="#_x0000_t202" style="position:absolute;left:0;text-align:left;margin-left:376.15pt;margin-top:5pt;width:133.45pt;height:112.7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" fillcolor="white [3201]" stroked="f" strokeweight=".5pt">
                <v:textbox inset="0,0,0,0">
                  <w:txbxContent>
                    <w:p w14:paraId="4FF0ECD0" w14:textId="0EA18449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Zainwestowanie w infrastrukturę IT w celu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 efektywnego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mierzenia i raportowania wyników</w:t>
                      </w:r>
                    </w:p>
                    <w:p w14:paraId="68B9BF9A" w14:textId="4F4127D6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Umożliwienie obustronnego dzielenia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 się danymi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</w:t>
                      </w:r>
                    </w:p>
                    <w:p w14:paraId="38F86132" w14:textId="6D1B50D6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Zapewnienie 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>transparentności sprawozdawanych danych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713C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C80225F" wp14:editId="7AB3573F">
                <wp:simplePos x="0" y="0"/>
                <wp:positionH relativeFrom="column">
                  <wp:posOffset>2204720</wp:posOffset>
                </wp:positionH>
                <wp:positionV relativeFrom="paragraph">
                  <wp:posOffset>161290</wp:posOffset>
                </wp:positionV>
                <wp:extent cx="1286510" cy="361315"/>
                <wp:effectExtent l="0" t="0" r="8890" b="635"/>
                <wp:wrapNone/>
                <wp:docPr id="23" name="Pole tekstow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6510" cy="361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8260F3" w14:textId="77777777" w:rsidR="00965792" w:rsidRDefault="00965792" w:rsidP="00E0713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  <w:t>Przewaga konkurencyjna (monitorowanie i pomia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C80225F" id="Pole tekstowe 23" o:spid="_x0000_s1029" type="#_x0000_t202" style="position:absolute;left:0;text-align:left;margin-left:173.6pt;margin-top:12.7pt;width:101.3pt;height:28.4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" fillcolor="white [3201]" stroked="f" strokeweight=".5pt">
                <v:textbox inset="0,0,0,0">
                  <w:txbxContent>
                    <w:p w14:paraId="658260F3" w14:textId="77777777" w:rsidR="00965792" w:rsidRDefault="00965792" w:rsidP="00E0713C">
                      <w:pP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  <w:t>Przewaga konkurencyjna (monitorowanie i pomiar)</w:t>
                      </w:r>
                    </w:p>
                  </w:txbxContent>
                </v:textbox>
              </v:shape>
            </w:pict>
          </mc:Fallback>
        </mc:AlternateContent>
      </w:r>
      <w:r w:rsidR="00E0713C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D2709B1" wp14:editId="6DABA43D">
                <wp:simplePos x="0" y="0"/>
                <wp:positionH relativeFrom="column">
                  <wp:posOffset>1085215</wp:posOffset>
                </wp:positionH>
                <wp:positionV relativeFrom="paragraph">
                  <wp:posOffset>96520</wp:posOffset>
                </wp:positionV>
                <wp:extent cx="1080135" cy="1080135"/>
                <wp:effectExtent l="6350" t="6350" r="18415" b="18415"/>
                <wp:wrapNone/>
                <wp:docPr id="24" name="Ow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135" cy="108013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CE495B" w14:textId="77777777" w:rsidR="00965792" w:rsidRDefault="00965792" w:rsidP="00E0713C">
                            <w:pPr>
                              <w:jc w:val="center"/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  <w:t>Jakość w oparciu o wynik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4D2709B1" id="Owal 24" o:spid="_x0000_s1030" style="position:absolute;left:0;text-align:left;margin-left:85.45pt;margin-top:7.6pt;width:85.05pt;height:85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" fillcolor="#ffe599 [1303]" strokecolor="#1f3763 [1604]" strokeweight="1pt">
                <v:stroke joinstyle="miter"/>
                <v:textbox inset="0,0,0,0">
                  <w:txbxContent>
                    <w:p w14:paraId="55CE495B" w14:textId="77777777" w:rsidR="00965792" w:rsidRDefault="00965792" w:rsidP="00E0713C">
                      <w:pPr>
                        <w:jc w:val="center"/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  <w:t>Jakość w oparciu o wyniki</w:t>
                      </w:r>
                    </w:p>
                  </w:txbxContent>
                </v:textbox>
              </v:oval>
            </w:pict>
          </mc:Fallback>
        </mc:AlternateContent>
      </w:r>
      <w:r w:rsidR="00E0713C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C8A94D" wp14:editId="6913D399">
                <wp:simplePos x="0" y="0"/>
                <wp:positionH relativeFrom="column">
                  <wp:posOffset>3485515</wp:posOffset>
                </wp:positionH>
                <wp:positionV relativeFrom="paragraph">
                  <wp:posOffset>96520</wp:posOffset>
                </wp:positionV>
                <wp:extent cx="1080135" cy="1080135"/>
                <wp:effectExtent l="6350" t="6350" r="18415" b="18415"/>
                <wp:wrapNone/>
                <wp:docPr id="26" name="Ow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135" cy="108013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EA218" w14:textId="77777777" w:rsidR="00965792" w:rsidRDefault="00965792" w:rsidP="00E0713C">
                            <w:pPr>
                              <w:jc w:val="center"/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  <w:t>Zarządzanie dany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CC8A94D" id="Owal 26" o:spid="_x0000_s1031" style="position:absolute;left:0;text-align:left;margin-left:274.45pt;margin-top:7.6pt;width:85.05pt;height:85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" fillcolor="#f4b083 [1941]" strokecolor="#1f3763 [1604]" strokeweight="1pt">
                <v:stroke joinstyle="miter"/>
                <v:textbox inset="0,0,0,0">
                  <w:txbxContent>
                    <w:p w14:paraId="046EA218" w14:textId="77777777" w:rsidR="00965792" w:rsidRDefault="00965792" w:rsidP="00E0713C">
                      <w:pPr>
                        <w:jc w:val="center"/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  <w:t>Zarządzanie danymi</w:t>
                      </w:r>
                    </w:p>
                  </w:txbxContent>
                </v:textbox>
              </v:oval>
            </w:pict>
          </mc:Fallback>
        </mc:AlternateContent>
      </w:r>
      <w:r w:rsidR="00E0713C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8A992B0" wp14:editId="5C6D3850">
                <wp:simplePos x="0" y="0"/>
                <wp:positionH relativeFrom="column">
                  <wp:posOffset>4407535</wp:posOffset>
                </wp:positionH>
                <wp:positionV relativeFrom="paragraph">
                  <wp:posOffset>132715</wp:posOffset>
                </wp:positionV>
                <wp:extent cx="263525" cy="121920"/>
                <wp:effectExtent l="1905" t="4445" r="20320" b="6985"/>
                <wp:wrapNone/>
                <wp:docPr id="28" name="Łącznik prosty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5384165" y="3141345"/>
                          <a:ext cx="263525" cy="121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D78A8F3" id="Łącznik prosty 28" o:spid="_x0000_s1026" style="position:absolute;flip:y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7.05pt,10.45pt" to="367.8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" strokecolor="#4472c4 [3204]" strokeweight=".5pt">
                <v:stroke joinstyle="miter"/>
              </v:line>
            </w:pict>
          </mc:Fallback>
        </mc:AlternateContent>
      </w:r>
      <w:r w:rsidR="00E0713C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5162EC0" wp14:editId="05EE9637">
                <wp:simplePos x="0" y="0"/>
                <wp:positionH relativeFrom="column">
                  <wp:posOffset>718185</wp:posOffset>
                </wp:positionH>
                <wp:positionV relativeFrom="paragraph">
                  <wp:posOffset>247015</wp:posOffset>
                </wp:positionV>
                <wp:extent cx="419100" cy="66675"/>
                <wp:effectExtent l="635" t="4445" r="18415" b="5080"/>
                <wp:wrapNone/>
                <wp:docPr id="27" name="Łącznik prosty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1618615" y="3188970"/>
                          <a:ext cx="419100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F5EBC48" id="Łącznik prosty 27" o:spid="_x0000_s1026" style="position:absolute;flip:x y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55pt,19.45pt" to="89.55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" strokecolor="#4472c4 [3204]" strokeweight=".5pt">
                <v:stroke joinstyle="miter"/>
              </v:line>
            </w:pict>
          </mc:Fallback>
        </mc:AlternateContent>
      </w:r>
    </w:p>
    <w:p w14:paraId="51CF2484" w14:textId="77777777" w:rsidR="00E0713C" w:rsidRDefault="00E0713C" w:rsidP="00E0713C"/>
    <w:p w14:paraId="12B8C947" w14:textId="77777777" w:rsidR="00E0713C" w:rsidRDefault="00E0713C" w:rsidP="00E0713C"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CF2CC80" wp14:editId="599BF582">
                <wp:simplePos x="0" y="0"/>
                <wp:positionH relativeFrom="column">
                  <wp:posOffset>2165350</wp:posOffset>
                </wp:positionH>
                <wp:positionV relativeFrom="paragraph">
                  <wp:posOffset>73025</wp:posOffset>
                </wp:positionV>
                <wp:extent cx="1320165" cy="0"/>
                <wp:effectExtent l="0" t="48895" r="13335" b="65405"/>
                <wp:wrapNone/>
                <wp:docPr id="45" name="Łącznik prosty ze strzałką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65780" y="3531235"/>
                          <a:ext cx="1320165" cy="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8170B41" id="_x0000_t32" coordsize="21600,21600" o:spt="32" o:oned="t" path="m,l21600,21600e" filled="f">
                <v:path arrowok="t" fillok="f" o:connecttype="none"/>
                <o:lock v:ext="edit" shapetype="t"/>
              </v:shapetype>
              <v:shape id="Łącznik prosty ze strzałką 45" o:spid="_x0000_s1026" type="#_x0000_t32" style="position:absolute;margin-left:170.5pt;margin-top:5.75pt;width:103.95pt;height:0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" strokecolor="#4472c4 [3204]" strokeweight=".5pt">
                <v:stroke startarrow="open" endarrow="open" joinstyle="miter"/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F26601B" wp14:editId="0E41CA85">
                <wp:simplePos x="0" y="0"/>
                <wp:positionH relativeFrom="column">
                  <wp:posOffset>4565650</wp:posOffset>
                </wp:positionH>
                <wp:positionV relativeFrom="paragraph">
                  <wp:posOffset>73025</wp:posOffset>
                </wp:positionV>
                <wp:extent cx="210820" cy="48260"/>
                <wp:effectExtent l="1270" t="4445" r="16510" b="23495"/>
                <wp:wrapNone/>
                <wp:docPr id="32" name="Łącznik prosty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542280" y="3627120"/>
                          <a:ext cx="210820" cy="48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9A86AD9" id="Łącznik prosty 32" o:spid="_x0000_s1026" style="position:absolute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5pt,5.75pt" to="376.1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D031A93" wp14:editId="4B1F2D1A">
                <wp:simplePos x="0" y="0"/>
                <wp:positionH relativeFrom="column">
                  <wp:posOffset>508635</wp:posOffset>
                </wp:positionH>
                <wp:positionV relativeFrom="paragraph">
                  <wp:posOffset>73025</wp:posOffset>
                </wp:positionV>
                <wp:extent cx="576580" cy="67310"/>
                <wp:effectExtent l="635" t="4445" r="13335" b="23495"/>
                <wp:wrapNone/>
                <wp:docPr id="33" name="Łącznik prosty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409065" y="3531235"/>
                          <a:ext cx="576580" cy="67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B7E241F" id="Łącznik prosty 33" o:spid="_x0000_s1026" style="position:absolute;flip:x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05pt,5.75pt" to="85.4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" strokecolor="#4472c4 [3204]" strokeweight=".5pt">
                <v:stroke joinstyle="miter"/>
              </v:line>
            </w:pict>
          </mc:Fallback>
        </mc:AlternateContent>
      </w:r>
    </w:p>
    <w:p w14:paraId="560E5CCB" w14:textId="77777777" w:rsidR="00E0713C" w:rsidRDefault="00E0713C" w:rsidP="00E0713C"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6122507" wp14:editId="01232436">
                <wp:simplePos x="0" y="0"/>
                <wp:positionH relativeFrom="column">
                  <wp:posOffset>2142490</wp:posOffset>
                </wp:positionH>
                <wp:positionV relativeFrom="paragraph">
                  <wp:posOffset>285115</wp:posOffset>
                </wp:positionV>
                <wp:extent cx="1440180" cy="1440180"/>
                <wp:effectExtent l="6350" t="6350" r="20320" b="20320"/>
                <wp:wrapNone/>
                <wp:docPr id="34" name="Ow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947670" y="4399915"/>
                          <a:ext cx="1440180" cy="14401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A3F5BE" w14:textId="77777777" w:rsidR="00965792" w:rsidRDefault="00965792" w:rsidP="00E0713C">
                            <w:pPr>
                              <w:jc w:val="center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21"/>
                                <w:szCs w:val="21"/>
                                <w:lang w:val="pl-PL"/>
                              </w:rPr>
                              <w:t>Umowa bazująca na koncepcji ochrony zdrowia opartej o wartoś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06122507" id="Owal 34" o:spid="_x0000_s1032" style="position:absolute;margin-left:168.7pt;margin-top:22.45pt;width:113.4pt;height:113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" fillcolor="#4472c4 [3204]" strokecolor="#1f3763 [1604]" strokeweight="1pt">
                <v:stroke joinstyle="miter"/>
                <v:textbox inset="0,0,0,0">
                  <w:txbxContent>
                    <w:p w14:paraId="6DA3F5BE" w14:textId="77777777" w:rsidR="00965792" w:rsidRDefault="00965792" w:rsidP="00E0713C">
                      <w:pPr>
                        <w:jc w:val="center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sz w:val="21"/>
                          <w:szCs w:val="21"/>
                          <w:lang w:val="pl-PL"/>
                        </w:rPr>
                        <w:t>Umowa bazująca na koncepcji ochrony zdrowia opartej o wartość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C30D49B" wp14:editId="3858FF80">
                <wp:simplePos x="0" y="0"/>
                <wp:positionH relativeFrom="column">
                  <wp:posOffset>1587500</wp:posOffset>
                </wp:positionH>
                <wp:positionV relativeFrom="paragraph">
                  <wp:posOffset>327025</wp:posOffset>
                </wp:positionV>
                <wp:extent cx="38100" cy="1491615"/>
                <wp:effectExtent l="46990" t="0" r="48260" b="13335"/>
                <wp:wrapNone/>
                <wp:docPr id="43" name="Łącznik prosty ze strzałką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2487930" y="4070985"/>
                          <a:ext cx="38100" cy="149161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3C48677" id="Łącznik prosty ze strzałką 43" o:spid="_x0000_s1026" type="#_x0000_t32" style="position:absolute;margin-left:125pt;margin-top:25.75pt;width:3pt;height:117.45pt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" strokecolor="#4472c4 [3204]" strokeweight=".5pt">
                <v:stroke startarrow="open" endarrow="open" joinstyle="miter"/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94E917D" wp14:editId="663046E5">
                <wp:simplePos x="0" y="0"/>
                <wp:positionH relativeFrom="column">
                  <wp:posOffset>3371850</wp:posOffset>
                </wp:positionH>
                <wp:positionV relativeFrom="paragraph">
                  <wp:posOffset>168910</wp:posOffset>
                </wp:positionV>
                <wp:extent cx="271780" cy="327025"/>
                <wp:effectExtent l="3810" t="3175" r="10160" b="12700"/>
                <wp:wrapNone/>
                <wp:docPr id="41" name="Łącznik prosty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4329430" y="4027170"/>
                          <a:ext cx="271780" cy="327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C5BEAA7" id="Łącznik prosty 41" o:spid="_x0000_s1026" style="position:absolute;flip:y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5pt,13.3pt" to="286.9pt,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51C9AE7" wp14:editId="156F7659">
                <wp:simplePos x="0" y="0"/>
                <wp:positionH relativeFrom="column">
                  <wp:posOffset>2007235</wp:posOffset>
                </wp:positionH>
                <wp:positionV relativeFrom="paragraph">
                  <wp:posOffset>168910</wp:posOffset>
                </wp:positionV>
                <wp:extent cx="346075" cy="327025"/>
                <wp:effectExtent l="3175" t="3175" r="12700" b="12700"/>
                <wp:wrapNone/>
                <wp:docPr id="40" name="Łącznik prosty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907665" y="3912870"/>
                          <a:ext cx="346075" cy="327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65E82F2" id="Łącznik prosty 40" o:spid="_x0000_s1026" style="position:absolute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05pt,13.3pt" to="185.3pt,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01BF36B" wp14:editId="7B564DD2">
                <wp:simplePos x="0" y="0"/>
                <wp:positionH relativeFrom="column">
                  <wp:posOffset>4407535</wp:posOffset>
                </wp:positionH>
                <wp:positionV relativeFrom="paragraph">
                  <wp:posOffset>168910</wp:posOffset>
                </wp:positionV>
                <wp:extent cx="244475" cy="66675"/>
                <wp:effectExtent l="1270" t="4445" r="1905" b="5080"/>
                <wp:wrapNone/>
                <wp:docPr id="35" name="Łącznik prosty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84165" y="4027170"/>
                          <a:ext cx="244475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E52DCBE" id="Łącznik prosty 35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7.05pt,13.3pt" to="366.3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8F47E88" wp14:editId="16A6EA05">
                <wp:simplePos x="0" y="0"/>
                <wp:positionH relativeFrom="column">
                  <wp:posOffset>699135</wp:posOffset>
                </wp:positionH>
                <wp:positionV relativeFrom="paragraph">
                  <wp:posOffset>26035</wp:posOffset>
                </wp:positionV>
                <wp:extent cx="447675" cy="180975"/>
                <wp:effectExtent l="1905" t="4445" r="7620" b="5080"/>
                <wp:wrapNone/>
                <wp:docPr id="36" name="Łącznik prosty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599565" y="3817620"/>
                          <a:ext cx="447675" cy="180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FE69B4C" id="Łącznik prosty 36" o:spid="_x0000_s1026" style="position:absolute;flip:x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05pt,2.05pt" to="90.3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" strokecolor="#4472c4 [3204]" strokeweight=".5pt">
                <v:stroke joinstyle="miter"/>
              </v:line>
            </w:pict>
          </mc:Fallback>
        </mc:AlternateContent>
      </w:r>
    </w:p>
    <w:p w14:paraId="000AB3D6" w14:textId="77777777" w:rsidR="00E0713C" w:rsidRDefault="00E0713C" w:rsidP="00E0713C"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C6C87A7" wp14:editId="0A9CD03D">
                <wp:simplePos x="0" y="0"/>
                <wp:positionH relativeFrom="column">
                  <wp:posOffset>4025900</wp:posOffset>
                </wp:positionH>
                <wp:positionV relativeFrom="paragraph">
                  <wp:posOffset>41910</wp:posOffset>
                </wp:positionV>
                <wp:extent cx="9525" cy="1501140"/>
                <wp:effectExtent l="48895" t="0" r="55880" b="3810"/>
                <wp:wrapNone/>
                <wp:docPr id="44" name="Łącznik prosty ze strzałką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26330" y="4185285"/>
                          <a:ext cx="9525" cy="150114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C5B1FE9" id="Łącznik prosty ze strzałką 44" o:spid="_x0000_s1026" type="#_x0000_t32" style="position:absolute;margin-left:317pt;margin-top:3.3pt;width:.75pt;height:118.2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" strokecolor="#4472c4 [3204]" strokeweight=".5pt">
                <v:stroke startarrow="open" endarrow="open" joinstyle="miter"/>
              </v:shape>
            </w:pict>
          </mc:Fallback>
        </mc:AlternateContent>
      </w:r>
    </w:p>
    <w:p w14:paraId="35A1D549" w14:textId="77777777" w:rsidR="00E0713C" w:rsidRDefault="00E0713C" w:rsidP="00E0713C"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CED5AF9" wp14:editId="78C7DFBD">
                <wp:simplePos x="0" y="0"/>
                <wp:positionH relativeFrom="column">
                  <wp:posOffset>4176395</wp:posOffset>
                </wp:positionH>
                <wp:positionV relativeFrom="paragraph">
                  <wp:posOffset>302895</wp:posOffset>
                </wp:positionV>
                <wp:extent cx="972185" cy="361315"/>
                <wp:effectExtent l="0" t="0" r="18415" b="635"/>
                <wp:wrapNone/>
                <wp:docPr id="37" name="Pole tekstow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185" cy="361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C75FAF" w14:textId="3446B843" w:rsidR="00965792" w:rsidRDefault="0076429D" w:rsidP="00E0713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  <w:t>Dzielenie ryzy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CED5AF9" id="Pole tekstowe 37" o:spid="_x0000_s1033" type="#_x0000_t202" style="position:absolute;margin-left:328.85pt;margin-top:23.85pt;width:76.55pt;height:28.4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" fillcolor="white [3201]" stroked="f" strokeweight=".5pt">
                <v:textbox inset="0,0,0,0">
                  <w:txbxContent>
                    <w:p w14:paraId="0CC75FAF" w14:textId="3446B843" w:rsidR="00965792" w:rsidRDefault="0076429D" w:rsidP="00E0713C">
                      <w:pP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  <w:t>Dzielenie ryzyk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6DF5B56" wp14:editId="61BFA784">
                <wp:simplePos x="0" y="0"/>
                <wp:positionH relativeFrom="column">
                  <wp:posOffset>3495040</wp:posOffset>
                </wp:positionH>
                <wp:positionV relativeFrom="paragraph">
                  <wp:posOffset>1257300</wp:posOffset>
                </wp:positionV>
                <wp:extent cx="1080135" cy="1080135"/>
                <wp:effectExtent l="6350" t="6350" r="18415" b="18415"/>
                <wp:wrapNone/>
                <wp:docPr id="38" name="Ow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135" cy="108013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2A0797" w14:textId="77777777" w:rsidR="00965792" w:rsidRDefault="00965792" w:rsidP="00E0713C">
                            <w:pPr>
                              <w:jc w:val="center"/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  <w:t>Narażenie na ryzyk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26DF5B56" id="Owal 38" o:spid="_x0000_s1034" style="position:absolute;margin-left:275.2pt;margin-top:99pt;width:85.05pt;height:85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" fillcolor="#c5e0b3 [1305]" strokecolor="#1f3763 [1604]" strokeweight="1pt">
                <v:stroke joinstyle="miter"/>
                <v:textbox inset="0,0,0,0">
                  <w:txbxContent>
                    <w:p w14:paraId="5B2A0797" w14:textId="77777777" w:rsidR="00965792" w:rsidRDefault="00965792" w:rsidP="00E0713C">
                      <w:pPr>
                        <w:jc w:val="center"/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  <w:t>Narażenie na ryzyko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08A526A" wp14:editId="25886FB8">
                <wp:simplePos x="0" y="0"/>
                <wp:positionH relativeFrom="column">
                  <wp:posOffset>2127250</wp:posOffset>
                </wp:positionH>
                <wp:positionV relativeFrom="paragraph">
                  <wp:posOffset>1788160</wp:posOffset>
                </wp:positionV>
                <wp:extent cx="1367790" cy="9525"/>
                <wp:effectExtent l="0" t="48260" r="3810" b="56515"/>
                <wp:wrapNone/>
                <wp:docPr id="46" name="Łącznik prosty ze strzałką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27680" y="6045835"/>
                          <a:ext cx="1367790" cy="952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8386A40" id="Łącznik prosty ze strzałką 46" o:spid="_x0000_s1026" type="#_x0000_t32" style="position:absolute;margin-left:167.5pt;margin-top:140.8pt;width:107.7pt;height:.7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" strokecolor="#4472c4 [3204]" strokeweight=".5pt">
                <v:stroke startarrow="open" endarrow="open" joinstyle="miter"/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E32BD0F" wp14:editId="7B8BD2C5">
                <wp:simplePos x="0" y="0"/>
                <wp:positionH relativeFrom="column">
                  <wp:posOffset>3371850</wp:posOffset>
                </wp:positionH>
                <wp:positionV relativeFrom="paragraph">
                  <wp:posOffset>943610</wp:posOffset>
                </wp:positionV>
                <wp:extent cx="327660" cy="426085"/>
                <wp:effectExtent l="3810" t="3175" r="11430" b="8890"/>
                <wp:wrapNone/>
                <wp:docPr id="42" name="Łącznik prosty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329430" y="5182235"/>
                          <a:ext cx="327660" cy="4260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6BEAC4C" id="Łącznik prosty 42" o:spid="_x0000_s1026" style="position:absolute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5pt,74.3pt" to="291.3pt,10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E21C62E" wp14:editId="30BC9ADE">
                <wp:simplePos x="0" y="0"/>
                <wp:positionH relativeFrom="column">
                  <wp:posOffset>1969135</wp:posOffset>
                </wp:positionH>
                <wp:positionV relativeFrom="paragraph">
                  <wp:posOffset>943610</wp:posOffset>
                </wp:positionV>
                <wp:extent cx="384175" cy="462280"/>
                <wp:effectExtent l="3810" t="3175" r="12065" b="10795"/>
                <wp:wrapNone/>
                <wp:docPr id="39" name="Łącznik prosty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2869565" y="5182235"/>
                          <a:ext cx="384175" cy="462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CBD437B" id="Łącznik prosty 39" o:spid="_x0000_s1026" style="position:absolute;flip:y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5.05pt,74.3pt" to="185.3pt,1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E8E0D6A" wp14:editId="3AA58263">
                <wp:simplePos x="0" y="0"/>
                <wp:positionH relativeFrom="column">
                  <wp:posOffset>4528185</wp:posOffset>
                </wp:positionH>
                <wp:positionV relativeFrom="paragraph">
                  <wp:posOffset>1941195</wp:posOffset>
                </wp:positionV>
                <wp:extent cx="209550" cy="57150"/>
                <wp:effectExtent l="1270" t="4445" r="17780" b="14605"/>
                <wp:wrapNone/>
                <wp:docPr id="47" name="Łącznik prosty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428615" y="6303645"/>
                          <a:ext cx="20955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B123EC" id="Łącznik prosty 47" o:spid="_x0000_s1026" style="position:absolute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6.55pt,152.85pt" to="373.05pt,15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A87D27F" wp14:editId="47A35DBA">
                <wp:simplePos x="0" y="0"/>
                <wp:positionH relativeFrom="column">
                  <wp:posOffset>4575175</wp:posOffset>
                </wp:positionH>
                <wp:positionV relativeFrom="paragraph">
                  <wp:posOffset>1693545</wp:posOffset>
                </wp:positionV>
                <wp:extent cx="210820" cy="104140"/>
                <wp:effectExtent l="1905" t="4445" r="15875" b="5715"/>
                <wp:wrapNone/>
                <wp:docPr id="48" name="Łącznik prosty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5475605" y="6045835"/>
                          <a:ext cx="210820" cy="104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943BD7C" id="Łącznik prosty 48" o:spid="_x0000_s1026" style="position:absolute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0.25pt,133.35pt" to="376.85pt,14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14F91B1" wp14:editId="44952D6F">
                <wp:simplePos x="0" y="0"/>
                <wp:positionH relativeFrom="column">
                  <wp:posOffset>4417060</wp:posOffset>
                </wp:positionH>
                <wp:positionV relativeFrom="paragraph">
                  <wp:posOffset>1360170</wp:posOffset>
                </wp:positionV>
                <wp:extent cx="273050" cy="55245"/>
                <wp:effectExtent l="635" t="4445" r="12065" b="16510"/>
                <wp:wrapNone/>
                <wp:docPr id="49" name="Łącznik prosty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5317490" y="5608320"/>
                          <a:ext cx="273050" cy="552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8B61702" id="Łącznik prosty 49" o:spid="_x0000_s1026" style="position:absolute;flip:y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7.8pt,107.1pt" to="369.3pt,1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9FCD803" wp14:editId="63F7B903">
                <wp:simplePos x="0" y="0"/>
                <wp:positionH relativeFrom="column">
                  <wp:posOffset>851535</wp:posOffset>
                </wp:positionH>
                <wp:positionV relativeFrom="paragraph">
                  <wp:posOffset>1979295</wp:posOffset>
                </wp:positionV>
                <wp:extent cx="209550" cy="142875"/>
                <wp:effectExtent l="2540" t="3810" r="16510" b="5715"/>
                <wp:wrapNone/>
                <wp:docPr id="50" name="Łącznik prosty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751965" y="6341745"/>
                          <a:ext cx="209550" cy="142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7C38E25" id="Łącznik prosty 50" o:spid="_x0000_s1026" style="position:absolute;flip:x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05pt,155.85pt" to="83.55pt,16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181A4B2" wp14:editId="55981D20">
                <wp:simplePos x="0" y="0"/>
                <wp:positionH relativeFrom="column">
                  <wp:posOffset>870585</wp:posOffset>
                </wp:positionH>
                <wp:positionV relativeFrom="paragraph">
                  <wp:posOffset>1655445</wp:posOffset>
                </wp:positionV>
                <wp:extent cx="190500" cy="28575"/>
                <wp:effectExtent l="635" t="4445" r="18415" b="5080"/>
                <wp:wrapNone/>
                <wp:docPr id="51" name="Łącznik prosty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771015" y="6046470"/>
                          <a:ext cx="190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0E01B1F" id="Łącznik prosty 51" o:spid="_x0000_s1026" style="position:absolute;flip:x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5pt,130.35pt" to="83.55pt,13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7A23402" wp14:editId="34B21355">
                <wp:simplePos x="0" y="0"/>
                <wp:positionH relativeFrom="column">
                  <wp:posOffset>842010</wp:posOffset>
                </wp:positionH>
                <wp:positionV relativeFrom="paragraph">
                  <wp:posOffset>1207770</wp:posOffset>
                </wp:positionV>
                <wp:extent cx="363220" cy="198120"/>
                <wp:effectExtent l="2540" t="4445" r="15240" b="6985"/>
                <wp:wrapNone/>
                <wp:docPr id="52" name="Łącznik prosty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1742440" y="5570220"/>
                          <a:ext cx="363220" cy="198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A4FBB4D" id="Łącznik prosty 52" o:spid="_x0000_s1026" style="position:absolute;flip:x y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3pt,95.1pt" to="94.9pt,1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E9C7F38" wp14:editId="44C94AEE">
                <wp:simplePos x="0" y="0"/>
                <wp:positionH relativeFrom="column">
                  <wp:posOffset>518795</wp:posOffset>
                </wp:positionH>
                <wp:positionV relativeFrom="paragraph">
                  <wp:posOffset>217170</wp:posOffset>
                </wp:positionV>
                <wp:extent cx="972185" cy="351155"/>
                <wp:effectExtent l="0" t="0" r="18415" b="10795"/>
                <wp:wrapNone/>
                <wp:docPr id="53" name="Pole tekstow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185" cy="3511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5997EE" w14:textId="77777777" w:rsidR="00965792" w:rsidRDefault="00965792" w:rsidP="00E0713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  <w:t>Fundamentalny cel tworzenia wartoś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C7F38" id="Pole tekstowe 53" o:spid="_x0000_s1035" type="#_x0000_t202" style="position:absolute;margin-left:40.85pt;margin-top:17.1pt;width:76.55pt;height:27.6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" fillcolor="white [3201]" stroked="f" strokeweight=".5pt">
                <v:textbox inset="0,0,0,0">
                  <w:txbxContent>
                    <w:p w14:paraId="115997EE" w14:textId="77777777" w:rsidR="00965792" w:rsidRDefault="00965792" w:rsidP="00E0713C">
                      <w:pP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  <w:t>Fundamentalny cel tworzenia wartoś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94C6027" wp14:editId="0211B441">
                <wp:simplePos x="0" y="0"/>
                <wp:positionH relativeFrom="column">
                  <wp:posOffset>2433320</wp:posOffset>
                </wp:positionH>
                <wp:positionV relativeFrom="paragraph">
                  <wp:posOffset>1836420</wp:posOffset>
                </wp:positionV>
                <wp:extent cx="972185" cy="218440"/>
                <wp:effectExtent l="0" t="0" r="18415" b="10160"/>
                <wp:wrapNone/>
                <wp:docPr id="25" name="Pole tekstow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185" cy="218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87FCA7" w14:textId="77777777" w:rsidR="00965792" w:rsidRDefault="00965792" w:rsidP="00E0713C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pl-PL"/>
                              </w:rPr>
                              <w:t>Wzajemne zaufan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94C6027" id="Pole tekstowe 25" o:spid="_x0000_s1036" type="#_x0000_t202" style="position:absolute;margin-left:191.6pt;margin-top:144.6pt;width:76.55pt;height:17.2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" fillcolor="white [3201]" stroked="f" strokeweight=".5pt">
                <v:textbox inset="0,0,0,0">
                  <w:txbxContent>
                    <w:p w14:paraId="1987FCA7" w14:textId="77777777" w:rsidR="00965792" w:rsidRDefault="00965792" w:rsidP="00E0713C">
                      <w:pP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pl-PL"/>
                        </w:rPr>
                        <w:t>Wzajemne zaufani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C3CCD4B" wp14:editId="439CB27B">
                <wp:simplePos x="0" y="0"/>
                <wp:positionH relativeFrom="column">
                  <wp:posOffset>4785995</wp:posOffset>
                </wp:positionH>
                <wp:positionV relativeFrom="paragraph">
                  <wp:posOffset>1074420</wp:posOffset>
                </wp:positionV>
                <wp:extent cx="1694815" cy="1237615"/>
                <wp:effectExtent l="0" t="0" r="635" b="635"/>
                <wp:wrapNone/>
                <wp:docPr id="54" name="Pole tekstow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815" cy="12376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AF9111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Zdefiniowanie stopniowych korzyści i strat w celu minimalizacji ryzyka</w:t>
                            </w:r>
                          </w:p>
                          <w:p w14:paraId="3B5CE9F4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Jasne ograniczenie zakresu umowy</w:t>
                            </w:r>
                          </w:p>
                          <w:p w14:paraId="768818FE" w14:textId="2A1C6E3F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Zastosowanie narzędzi ograniczania ryzyka 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odpowiednio skonstruowane zapisy umów lub i realizacji określonych swidczeń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C3CCD4B" id="Pole tekstowe 54" o:spid="_x0000_s1037" type="#_x0000_t202" style="position:absolute;margin-left:376.85pt;margin-top:84.6pt;width:133.45pt;height:97.4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" fillcolor="white [3201]" stroked="f" strokeweight=".5pt">
                <v:textbox inset="0,0,0,0">
                  <w:txbxContent>
                    <w:p w14:paraId="05AF9111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Zdefiniowanie stopniowych korzyści i strat w celu minimalizacji ryzyka</w:t>
                      </w:r>
                    </w:p>
                    <w:p w14:paraId="3B5CE9F4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Jasne ograniczenie zakresu umowy</w:t>
                      </w:r>
                    </w:p>
                    <w:p w14:paraId="768818FE" w14:textId="2A1C6E3F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Zastosowanie narzędzi ograniczania ryzyka 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odpowiednio skonstruowane zapisy umów lub i realizacji określonych swidczeń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>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D77E961" wp14:editId="2C412021">
                <wp:simplePos x="0" y="0"/>
                <wp:positionH relativeFrom="column">
                  <wp:posOffset>-824230</wp:posOffset>
                </wp:positionH>
                <wp:positionV relativeFrom="paragraph">
                  <wp:posOffset>969645</wp:posOffset>
                </wp:positionV>
                <wp:extent cx="1694815" cy="1428115"/>
                <wp:effectExtent l="0" t="0" r="635" b="635"/>
                <wp:wrapNone/>
                <wp:docPr id="22" name="Pole tekstow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815" cy="1428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CA0BA4" w14:textId="7F8D10C0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Utworzenie dedykowanego, międzydyscyplinarnego zespołu ds. </w:t>
                            </w:r>
                            <w:r w:rsidR="0076429D"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realizacji </w:t>
                            </w: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 xml:space="preserve">umowy </w:t>
                            </w:r>
                          </w:p>
                          <w:p w14:paraId="1C2D4AA1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Zaangażowanie liderów środowiska lekarskiego</w:t>
                            </w:r>
                          </w:p>
                          <w:p w14:paraId="1094B0E0" w14:textId="77777777" w:rsidR="00965792" w:rsidRDefault="00965792" w:rsidP="00E0713C">
                            <w:pPr>
                              <w:rPr>
                                <w:sz w:val="18"/>
                                <w:szCs w:val="18"/>
                                <w:lang w:val="pl-PL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l-PL"/>
                              </w:rPr>
                              <w:t>Zdefiniowanie i dopasowanie celów organizacyjnych wśród zaangażowanych interesariusz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D77E961" id="Pole tekstowe 22" o:spid="_x0000_s1038" type="#_x0000_t202" style="position:absolute;margin-left:-64.9pt;margin-top:76.35pt;width:133.45pt;height:112.4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" fillcolor="white [3201]" stroked="f" strokeweight=".5pt">
                <v:textbox inset="0,0,0,0">
                  <w:txbxContent>
                    <w:p w14:paraId="02CA0BA4" w14:textId="7F8D10C0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Utworzenie dedykowanego, międzydyscyplinarnego zespołu ds. </w:t>
                      </w:r>
                      <w:r w:rsidR="0076429D">
                        <w:rPr>
                          <w:sz w:val="18"/>
                          <w:szCs w:val="18"/>
                          <w:lang w:val="pl-PL"/>
                        </w:rPr>
                        <w:t xml:space="preserve">realizacji </w:t>
                      </w:r>
                      <w:r>
                        <w:rPr>
                          <w:sz w:val="18"/>
                          <w:szCs w:val="18"/>
                          <w:lang w:val="pl-PL"/>
                        </w:rPr>
                        <w:t xml:space="preserve">umowy </w:t>
                      </w:r>
                    </w:p>
                    <w:p w14:paraId="1C2D4AA1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Zaangażowanie liderów środowiska lekarskiego</w:t>
                      </w:r>
                    </w:p>
                    <w:p w14:paraId="1094B0E0" w14:textId="77777777" w:rsidR="00965792" w:rsidRDefault="00965792" w:rsidP="00E0713C">
                      <w:pPr>
                        <w:rPr>
                          <w:sz w:val="18"/>
                          <w:szCs w:val="18"/>
                          <w:lang w:val="pl-PL"/>
                        </w:rPr>
                      </w:pPr>
                      <w:r>
                        <w:rPr>
                          <w:sz w:val="18"/>
                          <w:szCs w:val="18"/>
                          <w:lang w:val="pl-PL"/>
                        </w:rPr>
                        <w:t>Zdefiniowanie i dopasowanie celów organizacyjnych wśród zaangażowanych interesariusz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97A6F6C" wp14:editId="49116F7B">
                <wp:simplePos x="0" y="0"/>
                <wp:positionH relativeFrom="column">
                  <wp:posOffset>1047115</wp:posOffset>
                </wp:positionH>
                <wp:positionV relativeFrom="paragraph">
                  <wp:posOffset>1247775</wp:posOffset>
                </wp:positionV>
                <wp:extent cx="1080135" cy="1080135"/>
                <wp:effectExtent l="6350" t="6350" r="18415" b="18415"/>
                <wp:wrapNone/>
                <wp:docPr id="55" name="Ow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135" cy="108013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F61E89" w14:textId="77777777" w:rsidR="00965792" w:rsidRDefault="00965792" w:rsidP="00E0713C">
                            <w:pPr>
                              <w:jc w:val="center"/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pl-PL"/>
                              </w:rPr>
                              <w:t>(między) organizacyjne dopasowan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597A6F6C" id="Owal 55" o:spid="_x0000_s1039" style="position:absolute;margin-left:82.45pt;margin-top:98.25pt;width:85.05pt;height:85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" fillcolor="#acb9ca [1311]" strokecolor="#1f3763 [1604]" strokeweight="1pt">
                <v:stroke joinstyle="miter"/>
                <v:textbox inset="0,0,0,0">
                  <w:txbxContent>
                    <w:p w14:paraId="73F61E89" w14:textId="77777777" w:rsidR="00965792" w:rsidRDefault="00965792" w:rsidP="00E0713C">
                      <w:pPr>
                        <w:jc w:val="center"/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Cambria" w:hAnsi="Cambria" w:cs="Cambria"/>
                          <w:i/>
                          <w:iCs/>
                          <w:color w:val="000000" w:themeColor="text1"/>
                          <w:sz w:val="20"/>
                          <w:szCs w:val="20"/>
                          <w:lang w:val="pl-PL"/>
                        </w:rPr>
                        <w:t>(między) organizacyjne dopasowanie</w:t>
                      </w:r>
                    </w:p>
                  </w:txbxContent>
                </v:textbox>
              </v:oval>
            </w:pict>
          </mc:Fallback>
        </mc:AlternateContent>
      </w:r>
    </w:p>
    <w:p w14:paraId="4901CF81" w14:textId="77777777" w:rsidR="00E0713C" w:rsidRPr="00E0713C" w:rsidRDefault="00E0713C" w:rsidP="00E0713C">
      <w:pPr>
        <w:rPr>
          <w:rFonts w:ascii="Cambria" w:hAnsi="Cambria"/>
        </w:rPr>
      </w:pPr>
    </w:p>
    <w:sectPr w:rsidR="00E0713C" w:rsidRPr="00E0713C" w:rsidSect="0085306D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DC1EE4" w14:textId="77777777" w:rsidR="000B09EB" w:rsidRDefault="000B09EB">
      <w:pPr>
        <w:spacing w:after="0" w:line="240" w:lineRule="auto"/>
      </w:pPr>
      <w:r>
        <w:separator/>
      </w:r>
    </w:p>
  </w:endnote>
  <w:endnote w:type="continuationSeparator" w:id="0">
    <w:p w14:paraId="7F0CE184" w14:textId="77777777" w:rsidR="000B09EB" w:rsidRDefault="000B0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0E6C7D" w14:textId="25163528" w:rsidR="00965792" w:rsidRPr="00833808" w:rsidRDefault="00965792" w:rsidP="00BE2B77">
    <w:pPr>
      <w:tabs>
        <w:tab w:val="center" w:pos="4703"/>
        <w:tab w:val="right" w:pos="9406"/>
      </w:tabs>
      <w:spacing w:before="120" w:after="0" w:line="240" w:lineRule="auto"/>
      <w:rPr>
        <w:rFonts w:ascii="Cambria" w:eastAsia="Times New Roman" w:hAnsi="Cambria" w:cs="Calibri"/>
        <w:color w:val="787E7E"/>
        <w:szCs w:val="18"/>
        <w:lang w:val="en-GB"/>
      </w:rPr>
    </w:pPr>
    <w:bookmarkStart w:id="13" w:name="_Hlk528051290"/>
    <w:r w:rsidRPr="00833808">
      <w:rPr>
        <w:rFonts w:ascii="Cambria" w:eastAsia="Times New Roman" w:hAnsi="Cambria" w:cs="Calibri"/>
        <w:color w:val="787E7E"/>
        <w:szCs w:val="18"/>
        <w:lang w:val="en-GB"/>
      </w:rPr>
      <w:t>The Value-Based Health</w:t>
    </w:r>
    <w:r>
      <w:rPr>
        <w:rFonts w:ascii="Cambria" w:eastAsia="Times New Roman" w:hAnsi="Cambria" w:cs="Calibri"/>
        <w:color w:val="787E7E"/>
        <w:szCs w:val="18"/>
        <w:lang w:val="en-GB"/>
      </w:rPr>
      <w:t xml:space="preserve"> Care Dragons Poland 2021</w:t>
    </w:r>
    <w:r>
      <w:rPr>
        <w:rFonts w:ascii="Cambria" w:eastAsia="Times New Roman" w:hAnsi="Cambria" w:cs="Calibri"/>
        <w:color w:val="787E7E"/>
        <w:szCs w:val="18"/>
        <w:lang w:val="en-GB"/>
      </w:rPr>
      <w:tab/>
    </w:r>
    <w:r>
      <w:rPr>
        <w:rFonts w:ascii="Cambria" w:eastAsia="Times New Roman" w:hAnsi="Cambria" w:cs="Calibri"/>
        <w:color w:val="787E7E"/>
        <w:szCs w:val="18"/>
        <w:lang w:val="en-GB"/>
      </w:rPr>
      <w:tab/>
    </w:r>
  </w:p>
  <w:bookmarkEnd w:id="13" w:displacedByCustomXml="next"/>
  <w:sdt>
    <w:sdtPr>
      <w:id w:val="735820094"/>
      <w:docPartObj>
        <w:docPartGallery w:val="Page Numbers (Bottom of Page)"/>
        <w:docPartUnique/>
      </w:docPartObj>
    </w:sdtPr>
    <w:sdtEndPr>
      <w:rPr>
        <w:rFonts w:ascii="Cambria" w:hAnsi="Cambria"/>
      </w:rPr>
    </w:sdtEndPr>
    <w:sdtContent>
      <w:p w14:paraId="2064B71A" w14:textId="130DB9D9" w:rsidR="00965792" w:rsidRPr="00EE1D17" w:rsidRDefault="00965792">
        <w:pPr>
          <w:pStyle w:val="Stopka"/>
          <w:rPr>
            <w:rFonts w:ascii="Cambria" w:hAnsi="Cambria"/>
          </w:rPr>
        </w:pPr>
        <w:r w:rsidRPr="00EE1D17">
          <w:rPr>
            <w:rFonts w:ascii="Cambria" w:hAnsi="Cambria"/>
          </w:rPr>
          <w:fldChar w:fldCharType="begin"/>
        </w:r>
        <w:r w:rsidRPr="00EE1D17">
          <w:rPr>
            <w:rFonts w:ascii="Cambria" w:hAnsi="Cambria"/>
          </w:rPr>
          <w:instrText>PAGE   \* MERGEFORMAT</w:instrText>
        </w:r>
        <w:r w:rsidRPr="00EE1D17">
          <w:rPr>
            <w:rFonts w:ascii="Cambria" w:hAnsi="Cambria"/>
          </w:rPr>
          <w:fldChar w:fldCharType="separate"/>
        </w:r>
        <w:r w:rsidR="00C109F9">
          <w:rPr>
            <w:rFonts w:ascii="Cambria" w:hAnsi="Cambria"/>
            <w:noProof/>
          </w:rPr>
          <w:t>5</w:t>
        </w:r>
        <w:r w:rsidRPr="00EE1D17">
          <w:rPr>
            <w:rFonts w:ascii="Cambria" w:hAnsi="Cambria"/>
          </w:rPr>
          <w:fldChar w:fldCharType="end"/>
        </w:r>
      </w:p>
    </w:sdtContent>
  </w:sdt>
  <w:p w14:paraId="52D1230E" w14:textId="77777777" w:rsidR="00965792" w:rsidRDefault="0096579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9EA86A" w14:textId="77777777" w:rsidR="000B09EB" w:rsidRDefault="000B09EB">
      <w:pPr>
        <w:spacing w:after="0" w:line="240" w:lineRule="auto"/>
      </w:pPr>
      <w:r>
        <w:separator/>
      </w:r>
    </w:p>
  </w:footnote>
  <w:footnote w:type="continuationSeparator" w:id="0">
    <w:p w14:paraId="13273FE7" w14:textId="77777777" w:rsidR="000B09EB" w:rsidRDefault="000B0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8A5A15" w14:textId="0134BF38" w:rsidR="00965792" w:rsidRDefault="00965792">
    <w:pPr>
      <w:pStyle w:val="Nagwek"/>
    </w:pPr>
    <w:r>
      <w:rPr>
        <w:rFonts w:ascii="Arial" w:hAnsi="Arial" w:cs="Arial"/>
        <w:noProof/>
        <w:color w:val="1A0DAB"/>
        <w:sz w:val="20"/>
        <w:szCs w:val="20"/>
        <w:bdr w:val="none" w:sz="0" w:space="0" w:color="auto" w:frame="1"/>
        <w:lang w:val="pl-PL" w:eastAsia="pl-PL"/>
      </w:rPr>
      <w:drawing>
        <wp:anchor distT="0" distB="0" distL="114300" distR="114300" simplePos="0" relativeHeight="251667456" behindDoc="0" locked="0" layoutInCell="1" allowOverlap="1" wp14:anchorId="67FE47E4" wp14:editId="28E301CB">
          <wp:simplePos x="0" y="0"/>
          <wp:positionH relativeFrom="margin">
            <wp:posOffset>2980055</wp:posOffset>
          </wp:positionH>
          <wp:positionV relativeFrom="paragraph">
            <wp:posOffset>-68580</wp:posOffset>
          </wp:positionV>
          <wp:extent cx="1631950" cy="415893"/>
          <wp:effectExtent l="0" t="0" r="6350" b="3810"/>
          <wp:wrapNone/>
          <wp:docPr id="67" name="Obraz 67" descr="Znalezione obrazy dla zapytania koalicja medycyny personalizowanej">
            <a:hlinkClick xmlns:a="http://schemas.openxmlformats.org/drawingml/2006/main" r:id="rId1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koalicja medycyny personalizowanej">
                    <a:hlinkClick r:id="rId1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950" cy="4158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color w:val="1A0DAB"/>
        <w:sz w:val="20"/>
        <w:szCs w:val="20"/>
        <w:bdr w:val="none" w:sz="0" w:space="0" w:color="auto" w:frame="1"/>
        <w:lang w:val="pl-PL" w:eastAsia="pl-PL"/>
      </w:rPr>
      <w:drawing>
        <wp:anchor distT="0" distB="0" distL="114300" distR="114300" simplePos="0" relativeHeight="251665408" behindDoc="0" locked="0" layoutInCell="1" allowOverlap="1" wp14:anchorId="710317CA" wp14:editId="7F3FB5F5">
          <wp:simplePos x="0" y="0"/>
          <wp:positionH relativeFrom="margin">
            <wp:posOffset>1569085</wp:posOffset>
          </wp:positionH>
          <wp:positionV relativeFrom="paragraph">
            <wp:posOffset>8255</wp:posOffset>
          </wp:positionV>
          <wp:extent cx="1200150" cy="297524"/>
          <wp:effectExtent l="0" t="0" r="0" b="7620"/>
          <wp:wrapNone/>
          <wp:docPr id="68" name="Obraz 68" descr="Obraz zawierający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150" cy="297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11C9455A" wp14:editId="384E73D4">
          <wp:simplePos x="0" y="0"/>
          <wp:positionH relativeFrom="margin">
            <wp:posOffset>4682358</wp:posOffset>
          </wp:positionH>
          <wp:positionV relativeFrom="margin">
            <wp:posOffset>-516580</wp:posOffset>
          </wp:positionV>
          <wp:extent cx="1463040" cy="391160"/>
          <wp:effectExtent l="0" t="0" r="3810" b="8890"/>
          <wp:wrapSquare wrapText="bothSides"/>
          <wp:docPr id="69" name="Afbeelding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916" b="19796"/>
                  <a:stretch/>
                </pic:blipFill>
                <pic:spPr bwMode="auto">
                  <a:xfrm>
                    <a:off x="0" y="0"/>
                    <a:ext cx="1463040" cy="3911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 w:eastAsia="pl-PL"/>
      </w:rPr>
      <w:drawing>
        <wp:inline distT="0" distB="0" distL="0" distR="0" wp14:anchorId="1756E54F" wp14:editId="60B1C562">
          <wp:extent cx="1371600" cy="364490"/>
          <wp:effectExtent l="0" t="0" r="0" b="0"/>
          <wp:docPr id="70" name="Afbeelding 5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4A85922-9A7B-432C-81FC-396070C4878A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Afbeelding 5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4A85922-9A7B-432C-81FC-396070C4878A}"/>
                      </a:ext>
                    </a:extLst>
                  </pic:cNvPr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1371600" cy="3644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C4CF45" w14:textId="28691AEA" w:rsidR="00965792" w:rsidRDefault="00965792">
    <w:pPr>
      <w:pStyle w:val="Nagwek"/>
    </w:pPr>
    <w:r>
      <w:rPr>
        <w:rFonts w:ascii="Arial" w:hAnsi="Arial" w:cs="Arial"/>
        <w:noProof/>
        <w:color w:val="1A0DAB"/>
        <w:sz w:val="20"/>
        <w:szCs w:val="20"/>
        <w:bdr w:val="none" w:sz="0" w:space="0" w:color="auto" w:frame="1"/>
        <w:lang w:val="pl-PL" w:eastAsia="pl-PL"/>
      </w:rPr>
      <w:drawing>
        <wp:anchor distT="0" distB="0" distL="114300" distR="114300" simplePos="0" relativeHeight="251663360" behindDoc="0" locked="0" layoutInCell="1" allowOverlap="1" wp14:anchorId="633A4C36" wp14:editId="2731BF1F">
          <wp:simplePos x="0" y="0"/>
          <wp:positionH relativeFrom="page">
            <wp:posOffset>3790950</wp:posOffset>
          </wp:positionH>
          <wp:positionV relativeFrom="paragraph">
            <wp:posOffset>-398780</wp:posOffset>
          </wp:positionV>
          <wp:extent cx="3670300" cy="935355"/>
          <wp:effectExtent l="0" t="0" r="6350" b="0"/>
          <wp:wrapNone/>
          <wp:docPr id="71" name="Obraz 71" descr="Znalezione obrazy dla zapytania koalicja medycyny personalizowanej">
            <a:hlinkClick xmlns:a="http://schemas.openxmlformats.org/drawingml/2006/main" r:id="rId1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koalicja medycyny personalizowanej">
                    <a:hlinkClick r:id="rId1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0300" cy="935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color w:val="1A0DAB"/>
        <w:sz w:val="20"/>
        <w:szCs w:val="20"/>
        <w:bdr w:val="none" w:sz="0" w:space="0" w:color="auto" w:frame="1"/>
        <w:lang w:val="pl-PL" w:eastAsia="pl-PL"/>
      </w:rPr>
      <w:drawing>
        <wp:anchor distT="0" distB="0" distL="114300" distR="114300" simplePos="0" relativeHeight="251661312" behindDoc="0" locked="0" layoutInCell="1" allowOverlap="1" wp14:anchorId="388997B9" wp14:editId="229372E0">
          <wp:simplePos x="0" y="0"/>
          <wp:positionH relativeFrom="column">
            <wp:posOffset>-685800</wp:posOffset>
          </wp:positionH>
          <wp:positionV relativeFrom="paragraph">
            <wp:posOffset>-356235</wp:posOffset>
          </wp:positionV>
          <wp:extent cx="2501900" cy="620235"/>
          <wp:effectExtent l="0" t="0" r="0" b="8890"/>
          <wp:wrapNone/>
          <wp:docPr id="72" name="Obraz 72" descr="Obraz zawierający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1900" cy="620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3269086"/>
    <w:multiLevelType w:val="singleLevel"/>
    <w:tmpl w:val="93269086"/>
    <w:lvl w:ilvl="0">
      <w:start w:val="1"/>
      <w:numFmt w:val="lowerRoman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1" w15:restartNumberingAfterBreak="0">
    <w:nsid w:val="00347DD3"/>
    <w:multiLevelType w:val="hybridMultilevel"/>
    <w:tmpl w:val="6CF0B3AC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B4FD2"/>
    <w:multiLevelType w:val="hybridMultilevel"/>
    <w:tmpl w:val="FE00E02C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24CA3"/>
    <w:multiLevelType w:val="hybridMultilevel"/>
    <w:tmpl w:val="EAEAD93C"/>
    <w:lvl w:ilvl="0" w:tplc="1A2A31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2D7295"/>
    <w:multiLevelType w:val="hybridMultilevel"/>
    <w:tmpl w:val="0F74220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1F3270"/>
    <w:multiLevelType w:val="hybridMultilevel"/>
    <w:tmpl w:val="3E2A608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D57ACE"/>
    <w:multiLevelType w:val="hybridMultilevel"/>
    <w:tmpl w:val="1332D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9D7B4A"/>
    <w:multiLevelType w:val="hybridMultilevel"/>
    <w:tmpl w:val="936C22A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E0E54"/>
    <w:multiLevelType w:val="hybridMultilevel"/>
    <w:tmpl w:val="DD1AD7B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F6E19"/>
    <w:multiLevelType w:val="hybridMultilevel"/>
    <w:tmpl w:val="7D3E54C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A360D"/>
    <w:multiLevelType w:val="hybridMultilevel"/>
    <w:tmpl w:val="33BC392E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23359B"/>
    <w:multiLevelType w:val="hybridMultilevel"/>
    <w:tmpl w:val="A7B0AA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E12D0B"/>
    <w:multiLevelType w:val="hybridMultilevel"/>
    <w:tmpl w:val="186682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A6079"/>
    <w:multiLevelType w:val="hybridMultilevel"/>
    <w:tmpl w:val="9592A096"/>
    <w:lvl w:ilvl="0" w:tplc="04130013">
      <w:start w:val="1"/>
      <w:numFmt w:val="upperRoman"/>
      <w:lvlText w:val="%1."/>
      <w:lvlJc w:val="righ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33872"/>
    <w:multiLevelType w:val="hybridMultilevel"/>
    <w:tmpl w:val="41FA9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136BAF"/>
    <w:multiLevelType w:val="hybridMultilevel"/>
    <w:tmpl w:val="E02EF6E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EE349D"/>
    <w:multiLevelType w:val="hybridMultilevel"/>
    <w:tmpl w:val="751AC8B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12424B"/>
    <w:multiLevelType w:val="hybridMultilevel"/>
    <w:tmpl w:val="7ACA0E66"/>
    <w:lvl w:ilvl="0" w:tplc="344836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140645"/>
    <w:multiLevelType w:val="hybridMultilevel"/>
    <w:tmpl w:val="8FF05672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E8637B"/>
    <w:multiLevelType w:val="hybridMultilevel"/>
    <w:tmpl w:val="3F367A04"/>
    <w:lvl w:ilvl="0" w:tplc="04130019">
      <w:start w:val="1"/>
      <w:numFmt w:val="lowerLetter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EA7A11"/>
    <w:multiLevelType w:val="hybridMultilevel"/>
    <w:tmpl w:val="7D42D41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822E45"/>
    <w:multiLevelType w:val="multilevel"/>
    <w:tmpl w:val="9D544EF4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1B66EA3"/>
    <w:multiLevelType w:val="hybridMultilevel"/>
    <w:tmpl w:val="346EAB0A"/>
    <w:lvl w:ilvl="0" w:tplc="E3387D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A96133"/>
    <w:multiLevelType w:val="hybridMultilevel"/>
    <w:tmpl w:val="6610079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0D0965"/>
    <w:multiLevelType w:val="hybridMultilevel"/>
    <w:tmpl w:val="1B2CDD1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2D4273"/>
    <w:multiLevelType w:val="singleLevel"/>
    <w:tmpl w:val="5A2D4273"/>
    <w:lvl w:ilvl="0">
      <w:start w:val="1"/>
      <w:numFmt w:val="lowerRoman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26" w15:restartNumberingAfterBreak="0">
    <w:nsid w:val="5C8F1E89"/>
    <w:multiLevelType w:val="hybridMultilevel"/>
    <w:tmpl w:val="2DD251D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D083F"/>
    <w:multiLevelType w:val="hybridMultilevel"/>
    <w:tmpl w:val="31E217B6"/>
    <w:lvl w:ilvl="0" w:tplc="247AA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11230"/>
    <w:multiLevelType w:val="hybridMultilevel"/>
    <w:tmpl w:val="D4C4F6EA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589589"/>
    <w:multiLevelType w:val="singleLevel"/>
    <w:tmpl w:val="66589589"/>
    <w:lvl w:ilvl="0">
      <w:start w:val="1"/>
      <w:numFmt w:val="lowerRoman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30" w15:restartNumberingAfterBreak="0">
    <w:nsid w:val="66C615E6"/>
    <w:multiLevelType w:val="hybridMultilevel"/>
    <w:tmpl w:val="B4B06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7E516E1"/>
    <w:multiLevelType w:val="hybridMultilevel"/>
    <w:tmpl w:val="C0B44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58E3A2"/>
    <w:multiLevelType w:val="singleLevel"/>
    <w:tmpl w:val="6A58E3A2"/>
    <w:lvl w:ilvl="0">
      <w:start w:val="1"/>
      <w:numFmt w:val="lowerRoman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33" w15:restartNumberingAfterBreak="0">
    <w:nsid w:val="6C472F1E"/>
    <w:multiLevelType w:val="hybridMultilevel"/>
    <w:tmpl w:val="A5B8379E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721BF"/>
    <w:multiLevelType w:val="hybridMultilevel"/>
    <w:tmpl w:val="BB4250EA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9D4805"/>
    <w:multiLevelType w:val="hybridMultilevel"/>
    <w:tmpl w:val="6E981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38058DF"/>
    <w:multiLevelType w:val="hybridMultilevel"/>
    <w:tmpl w:val="81B6C8B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43939"/>
    <w:multiLevelType w:val="hybridMultilevel"/>
    <w:tmpl w:val="CC76611C"/>
    <w:lvl w:ilvl="0" w:tplc="4FB2A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004C85"/>
    <w:multiLevelType w:val="hybridMultilevel"/>
    <w:tmpl w:val="923C9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562B59"/>
    <w:multiLevelType w:val="hybridMultilevel"/>
    <w:tmpl w:val="57C0CDF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8"/>
  </w:num>
  <w:num w:numId="4">
    <w:abstractNumId w:val="4"/>
  </w:num>
  <w:num w:numId="5">
    <w:abstractNumId w:val="3"/>
  </w:num>
  <w:num w:numId="6">
    <w:abstractNumId w:val="13"/>
  </w:num>
  <w:num w:numId="7">
    <w:abstractNumId w:val="7"/>
  </w:num>
  <w:num w:numId="8">
    <w:abstractNumId w:val="23"/>
  </w:num>
  <w:num w:numId="9">
    <w:abstractNumId w:val="28"/>
  </w:num>
  <w:num w:numId="10">
    <w:abstractNumId w:val="9"/>
  </w:num>
  <w:num w:numId="11">
    <w:abstractNumId w:val="1"/>
  </w:num>
  <w:num w:numId="12">
    <w:abstractNumId w:val="19"/>
  </w:num>
  <w:num w:numId="13">
    <w:abstractNumId w:val="18"/>
  </w:num>
  <w:num w:numId="14">
    <w:abstractNumId w:val="2"/>
  </w:num>
  <w:num w:numId="15">
    <w:abstractNumId w:val="33"/>
  </w:num>
  <w:num w:numId="16">
    <w:abstractNumId w:val="24"/>
  </w:num>
  <w:num w:numId="17">
    <w:abstractNumId w:val="39"/>
  </w:num>
  <w:num w:numId="18">
    <w:abstractNumId w:val="5"/>
  </w:num>
  <w:num w:numId="19">
    <w:abstractNumId w:val="16"/>
  </w:num>
  <w:num w:numId="20">
    <w:abstractNumId w:val="34"/>
  </w:num>
  <w:num w:numId="21">
    <w:abstractNumId w:val="10"/>
  </w:num>
  <w:num w:numId="22">
    <w:abstractNumId w:val="17"/>
  </w:num>
  <w:num w:numId="23">
    <w:abstractNumId w:val="22"/>
  </w:num>
  <w:num w:numId="24">
    <w:abstractNumId w:val="38"/>
  </w:num>
  <w:num w:numId="25">
    <w:abstractNumId w:val="30"/>
  </w:num>
  <w:num w:numId="26">
    <w:abstractNumId w:val="31"/>
  </w:num>
  <w:num w:numId="27">
    <w:abstractNumId w:val="26"/>
  </w:num>
  <w:num w:numId="28">
    <w:abstractNumId w:val="20"/>
  </w:num>
  <w:num w:numId="29">
    <w:abstractNumId w:val="12"/>
  </w:num>
  <w:num w:numId="30">
    <w:abstractNumId w:val="35"/>
  </w:num>
  <w:num w:numId="31">
    <w:abstractNumId w:val="6"/>
  </w:num>
  <w:num w:numId="32">
    <w:abstractNumId w:val="14"/>
  </w:num>
  <w:num w:numId="33">
    <w:abstractNumId w:val="11"/>
  </w:num>
  <w:num w:numId="34">
    <w:abstractNumId w:val="36"/>
  </w:num>
  <w:num w:numId="35">
    <w:abstractNumId w:val="37"/>
  </w:num>
  <w:num w:numId="36">
    <w:abstractNumId w:val="25"/>
    <w:lvlOverride w:ilvl="0">
      <w:startOverride w:val="1"/>
    </w:lvlOverride>
  </w:num>
  <w:num w:numId="37">
    <w:abstractNumId w:val="0"/>
    <w:lvlOverride w:ilvl="0">
      <w:startOverride w:val="1"/>
    </w:lvlOverride>
  </w:num>
  <w:num w:numId="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2"/>
    <w:lvlOverride w:ilvl="0">
      <w:startOverride w:val="1"/>
    </w:lvlOverride>
  </w:num>
  <w:num w:numId="40">
    <w:abstractNumId w:val="29"/>
    <w:lvlOverride w:ilvl="0">
      <w:startOverride w:val="1"/>
    </w:lvlOverride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A1sDQxMTUxNzFR0lEKTi0uzszPAykwNKgFAHwOB74tAAAA"/>
  </w:docVars>
  <w:rsids>
    <w:rsidRoot w:val="00D1581C"/>
    <w:rsid w:val="00010D3D"/>
    <w:rsid w:val="00010E3E"/>
    <w:rsid w:val="00017D5C"/>
    <w:rsid w:val="00017F6E"/>
    <w:rsid w:val="000238FF"/>
    <w:rsid w:val="00033D43"/>
    <w:rsid w:val="00054796"/>
    <w:rsid w:val="00062631"/>
    <w:rsid w:val="00075843"/>
    <w:rsid w:val="00081C71"/>
    <w:rsid w:val="00092FEE"/>
    <w:rsid w:val="000A3D51"/>
    <w:rsid w:val="000A4B6C"/>
    <w:rsid w:val="000A7343"/>
    <w:rsid w:val="000B0466"/>
    <w:rsid w:val="000B09EB"/>
    <w:rsid w:val="000B11E4"/>
    <w:rsid w:val="000B34F6"/>
    <w:rsid w:val="000B771A"/>
    <w:rsid w:val="000D0969"/>
    <w:rsid w:val="000E6648"/>
    <w:rsid w:val="000F20DB"/>
    <w:rsid w:val="000F3EAF"/>
    <w:rsid w:val="0010404D"/>
    <w:rsid w:val="001115D0"/>
    <w:rsid w:val="00113211"/>
    <w:rsid w:val="00113699"/>
    <w:rsid w:val="001170F8"/>
    <w:rsid w:val="00127866"/>
    <w:rsid w:val="00127BDA"/>
    <w:rsid w:val="001638E4"/>
    <w:rsid w:val="00164E16"/>
    <w:rsid w:val="00164F59"/>
    <w:rsid w:val="001A3CA3"/>
    <w:rsid w:val="001D5BB9"/>
    <w:rsid w:val="001E6D65"/>
    <w:rsid w:val="001E76CC"/>
    <w:rsid w:val="001F70BC"/>
    <w:rsid w:val="0023633D"/>
    <w:rsid w:val="00242880"/>
    <w:rsid w:val="00244C4B"/>
    <w:rsid w:val="00256483"/>
    <w:rsid w:val="00267455"/>
    <w:rsid w:val="002762C2"/>
    <w:rsid w:val="00281A3B"/>
    <w:rsid w:val="00284282"/>
    <w:rsid w:val="002B5EDB"/>
    <w:rsid w:val="002C55E5"/>
    <w:rsid w:val="002D46DB"/>
    <w:rsid w:val="002F0772"/>
    <w:rsid w:val="002F20D4"/>
    <w:rsid w:val="002F5D3B"/>
    <w:rsid w:val="002F6FB1"/>
    <w:rsid w:val="00301C4D"/>
    <w:rsid w:val="003204B5"/>
    <w:rsid w:val="0034456B"/>
    <w:rsid w:val="00351F48"/>
    <w:rsid w:val="00377346"/>
    <w:rsid w:val="003849D1"/>
    <w:rsid w:val="00384E07"/>
    <w:rsid w:val="00395A5F"/>
    <w:rsid w:val="003A409E"/>
    <w:rsid w:val="003B3134"/>
    <w:rsid w:val="003C099D"/>
    <w:rsid w:val="003D1F3C"/>
    <w:rsid w:val="003D6589"/>
    <w:rsid w:val="003D7C89"/>
    <w:rsid w:val="003E0301"/>
    <w:rsid w:val="003E53D9"/>
    <w:rsid w:val="003F1169"/>
    <w:rsid w:val="00401CD2"/>
    <w:rsid w:val="00405A48"/>
    <w:rsid w:val="0041328F"/>
    <w:rsid w:val="00441D12"/>
    <w:rsid w:val="00455FFE"/>
    <w:rsid w:val="00470D90"/>
    <w:rsid w:val="00486AAD"/>
    <w:rsid w:val="004C0502"/>
    <w:rsid w:val="004D158F"/>
    <w:rsid w:val="004E27AD"/>
    <w:rsid w:val="004E48E3"/>
    <w:rsid w:val="004E5AF2"/>
    <w:rsid w:val="004E7F17"/>
    <w:rsid w:val="004F2F74"/>
    <w:rsid w:val="00504DE9"/>
    <w:rsid w:val="0051608A"/>
    <w:rsid w:val="00543936"/>
    <w:rsid w:val="005658A9"/>
    <w:rsid w:val="00566662"/>
    <w:rsid w:val="005727F5"/>
    <w:rsid w:val="005962AA"/>
    <w:rsid w:val="005A11CE"/>
    <w:rsid w:val="005A4BBD"/>
    <w:rsid w:val="005B25AE"/>
    <w:rsid w:val="005C6E1C"/>
    <w:rsid w:val="005E2133"/>
    <w:rsid w:val="005E47DC"/>
    <w:rsid w:val="0061728F"/>
    <w:rsid w:val="00617A7F"/>
    <w:rsid w:val="00624505"/>
    <w:rsid w:val="00635C39"/>
    <w:rsid w:val="006557A1"/>
    <w:rsid w:val="00664CAB"/>
    <w:rsid w:val="006A0480"/>
    <w:rsid w:val="006C1047"/>
    <w:rsid w:val="006C6B3E"/>
    <w:rsid w:val="006D3114"/>
    <w:rsid w:val="006E46B3"/>
    <w:rsid w:val="0073076C"/>
    <w:rsid w:val="007316E1"/>
    <w:rsid w:val="00733F40"/>
    <w:rsid w:val="00743627"/>
    <w:rsid w:val="007547D7"/>
    <w:rsid w:val="007556D9"/>
    <w:rsid w:val="0076429D"/>
    <w:rsid w:val="007657CB"/>
    <w:rsid w:val="007746A3"/>
    <w:rsid w:val="007B33DE"/>
    <w:rsid w:val="007B533C"/>
    <w:rsid w:val="007D47B4"/>
    <w:rsid w:val="007D7B00"/>
    <w:rsid w:val="007E1331"/>
    <w:rsid w:val="007E18D9"/>
    <w:rsid w:val="007E6370"/>
    <w:rsid w:val="007F057D"/>
    <w:rsid w:val="007F0E70"/>
    <w:rsid w:val="00800547"/>
    <w:rsid w:val="00813769"/>
    <w:rsid w:val="00814926"/>
    <w:rsid w:val="0081594D"/>
    <w:rsid w:val="00816518"/>
    <w:rsid w:val="008210C3"/>
    <w:rsid w:val="00827CF0"/>
    <w:rsid w:val="00852C33"/>
    <w:rsid w:val="0085306D"/>
    <w:rsid w:val="00854252"/>
    <w:rsid w:val="0087287E"/>
    <w:rsid w:val="00884853"/>
    <w:rsid w:val="00892050"/>
    <w:rsid w:val="00894FD8"/>
    <w:rsid w:val="008A152A"/>
    <w:rsid w:val="008B1699"/>
    <w:rsid w:val="008B59E0"/>
    <w:rsid w:val="008D715D"/>
    <w:rsid w:val="008E40AE"/>
    <w:rsid w:val="008F1647"/>
    <w:rsid w:val="009016ED"/>
    <w:rsid w:val="00901DF0"/>
    <w:rsid w:val="0091207B"/>
    <w:rsid w:val="00952EB8"/>
    <w:rsid w:val="00963692"/>
    <w:rsid w:val="00964084"/>
    <w:rsid w:val="00965792"/>
    <w:rsid w:val="00985783"/>
    <w:rsid w:val="009A17E7"/>
    <w:rsid w:val="009A39A2"/>
    <w:rsid w:val="009A788D"/>
    <w:rsid w:val="009C6D66"/>
    <w:rsid w:val="009D1FD4"/>
    <w:rsid w:val="00A04881"/>
    <w:rsid w:val="00A11466"/>
    <w:rsid w:val="00A16583"/>
    <w:rsid w:val="00A21C64"/>
    <w:rsid w:val="00A4264C"/>
    <w:rsid w:val="00A43883"/>
    <w:rsid w:val="00A53D48"/>
    <w:rsid w:val="00A570E4"/>
    <w:rsid w:val="00A620C6"/>
    <w:rsid w:val="00AA64BF"/>
    <w:rsid w:val="00AB571F"/>
    <w:rsid w:val="00AC34E5"/>
    <w:rsid w:val="00AE51A2"/>
    <w:rsid w:val="00AE7465"/>
    <w:rsid w:val="00AF6C4D"/>
    <w:rsid w:val="00B04201"/>
    <w:rsid w:val="00B15BAB"/>
    <w:rsid w:val="00B2455B"/>
    <w:rsid w:val="00B26B51"/>
    <w:rsid w:val="00B41FD4"/>
    <w:rsid w:val="00B47BCA"/>
    <w:rsid w:val="00B50351"/>
    <w:rsid w:val="00B62C65"/>
    <w:rsid w:val="00B63CD7"/>
    <w:rsid w:val="00B91911"/>
    <w:rsid w:val="00BB2D86"/>
    <w:rsid w:val="00BB34E5"/>
    <w:rsid w:val="00BB4FF3"/>
    <w:rsid w:val="00BB6698"/>
    <w:rsid w:val="00BE2B77"/>
    <w:rsid w:val="00C109F9"/>
    <w:rsid w:val="00C25058"/>
    <w:rsid w:val="00C25DC9"/>
    <w:rsid w:val="00C30862"/>
    <w:rsid w:val="00C42034"/>
    <w:rsid w:val="00C536B3"/>
    <w:rsid w:val="00C54616"/>
    <w:rsid w:val="00C73FE3"/>
    <w:rsid w:val="00CA533D"/>
    <w:rsid w:val="00CB1F73"/>
    <w:rsid w:val="00CC0184"/>
    <w:rsid w:val="00CC776D"/>
    <w:rsid w:val="00CD38A0"/>
    <w:rsid w:val="00CD7BFA"/>
    <w:rsid w:val="00CE0E95"/>
    <w:rsid w:val="00CE11DA"/>
    <w:rsid w:val="00CF2FD8"/>
    <w:rsid w:val="00CF5DA9"/>
    <w:rsid w:val="00CF7709"/>
    <w:rsid w:val="00D15217"/>
    <w:rsid w:val="00D1581C"/>
    <w:rsid w:val="00D309BF"/>
    <w:rsid w:val="00D30E1F"/>
    <w:rsid w:val="00D31CAA"/>
    <w:rsid w:val="00D41512"/>
    <w:rsid w:val="00D42808"/>
    <w:rsid w:val="00D62233"/>
    <w:rsid w:val="00D80445"/>
    <w:rsid w:val="00DA5B3E"/>
    <w:rsid w:val="00DB01D4"/>
    <w:rsid w:val="00DC14A7"/>
    <w:rsid w:val="00DD452B"/>
    <w:rsid w:val="00DE405E"/>
    <w:rsid w:val="00E0713C"/>
    <w:rsid w:val="00E16A55"/>
    <w:rsid w:val="00E3205C"/>
    <w:rsid w:val="00E32B46"/>
    <w:rsid w:val="00E50CC5"/>
    <w:rsid w:val="00E75979"/>
    <w:rsid w:val="00E906A5"/>
    <w:rsid w:val="00EA0944"/>
    <w:rsid w:val="00EB5F27"/>
    <w:rsid w:val="00EC2985"/>
    <w:rsid w:val="00EC2E92"/>
    <w:rsid w:val="00EC4FCD"/>
    <w:rsid w:val="00ED0748"/>
    <w:rsid w:val="00ED5F5E"/>
    <w:rsid w:val="00EE52D6"/>
    <w:rsid w:val="00EF480A"/>
    <w:rsid w:val="00F04202"/>
    <w:rsid w:val="00F04D59"/>
    <w:rsid w:val="00F058EC"/>
    <w:rsid w:val="00F1540E"/>
    <w:rsid w:val="00F52245"/>
    <w:rsid w:val="00F6351C"/>
    <w:rsid w:val="00F64D90"/>
    <w:rsid w:val="00F84437"/>
    <w:rsid w:val="00FD46A5"/>
    <w:rsid w:val="00FE2071"/>
    <w:rsid w:val="00FF20E1"/>
    <w:rsid w:val="00FF3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EC7CFA"/>
  <w15:chartTrackingRefBased/>
  <w15:docId w15:val="{5A0F7A20-A6BA-4DED-AC07-DD8A42DF3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04202"/>
  </w:style>
  <w:style w:type="paragraph" w:styleId="Nagwek1">
    <w:name w:val="heading 1"/>
    <w:basedOn w:val="Normalny"/>
    <w:next w:val="Normalny"/>
    <w:link w:val="Nagwek1Znak"/>
    <w:uiPriority w:val="9"/>
    <w:qFormat/>
    <w:rsid w:val="00D158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158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rsid w:val="00D158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link w:val="BezodstpwZnak"/>
    <w:uiPriority w:val="1"/>
    <w:qFormat/>
    <w:rsid w:val="00D1581C"/>
    <w:pPr>
      <w:spacing w:after="0" w:line="240" w:lineRule="auto"/>
      <w:jc w:val="both"/>
    </w:pPr>
    <w:rPr>
      <w:rFonts w:ascii="Cambria" w:eastAsia="Times New Roman" w:hAnsi="Cambria" w:cs="Times New Roman"/>
      <w:szCs w:val="20"/>
      <w:lang w:val="en-GB"/>
    </w:rPr>
  </w:style>
  <w:style w:type="character" w:customStyle="1" w:styleId="BezodstpwZnak">
    <w:name w:val="Bez odstępów Znak"/>
    <w:basedOn w:val="Domylnaczcionkaakapitu"/>
    <w:link w:val="Bezodstpw"/>
    <w:uiPriority w:val="1"/>
    <w:rsid w:val="00D1581C"/>
    <w:rPr>
      <w:rFonts w:ascii="Cambria" w:eastAsia="Times New Roman" w:hAnsi="Cambria" w:cs="Times New Roman"/>
      <w:szCs w:val="20"/>
      <w:lang w:val="en-GB"/>
    </w:rPr>
  </w:style>
  <w:style w:type="table" w:customStyle="1" w:styleId="Tabelraster1">
    <w:name w:val="Tabelraster1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2">
    <w:name w:val="Tabelraster2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3">
    <w:name w:val="Tabelraster3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4">
    <w:name w:val="Tabelraster4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5">
    <w:name w:val="Tabelraster5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6">
    <w:name w:val="Tabelraster6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7">
    <w:name w:val="Tabelraster7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D1581C"/>
    <w:rPr>
      <w:color w:val="808080"/>
    </w:rPr>
  </w:style>
  <w:style w:type="table" w:customStyle="1" w:styleId="Tabelraster8">
    <w:name w:val="Tabelraster8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9">
    <w:name w:val="Tabelraster9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0">
    <w:name w:val="Tabelraster10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1">
    <w:name w:val="Tabelraster11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2">
    <w:name w:val="Tabelraster12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3">
    <w:name w:val="Tabelraster13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4">
    <w:name w:val="Tabelraster14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5">
    <w:name w:val="Tabelraster15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D1581C"/>
    <w:pPr>
      <w:ind w:left="720"/>
      <w:contextualSpacing/>
    </w:pPr>
  </w:style>
  <w:style w:type="table" w:customStyle="1" w:styleId="Tabelraster16">
    <w:name w:val="Tabelraster16"/>
    <w:basedOn w:val="Standardowy"/>
    <w:next w:val="Tabela-Siatka"/>
    <w:rsid w:val="00D158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D158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1581C"/>
  </w:style>
  <w:style w:type="paragraph" w:styleId="Stopka">
    <w:name w:val="footer"/>
    <w:basedOn w:val="Normalny"/>
    <w:link w:val="StopkaZnak"/>
    <w:uiPriority w:val="99"/>
    <w:unhideWhenUsed/>
    <w:rsid w:val="00D158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1581C"/>
  </w:style>
  <w:style w:type="paragraph" w:styleId="Spistreci1">
    <w:name w:val="toc 1"/>
    <w:basedOn w:val="Normalny"/>
    <w:next w:val="Normalny"/>
    <w:autoRedefine/>
    <w:uiPriority w:val="39"/>
    <w:unhideWhenUsed/>
    <w:rsid w:val="00D1581C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D1581C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005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054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17A7F"/>
    <w:rPr>
      <w:color w:val="808080"/>
      <w:shd w:val="clear" w:color="auto" w:fill="E6E6E6"/>
    </w:rPr>
  </w:style>
  <w:style w:type="table" w:styleId="Zwykatabela2">
    <w:name w:val="Plain Table 2"/>
    <w:basedOn w:val="Standardowy"/>
    <w:uiPriority w:val="42"/>
    <w:rsid w:val="00F6351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164E1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64E1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64E1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4E1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64E16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010D3D"/>
    <w:rPr>
      <w:color w:val="954F72" w:themeColor="followedHyperlink"/>
      <w:u w:val="single"/>
    </w:rPr>
  </w:style>
  <w:style w:type="character" w:customStyle="1" w:styleId="jlqj4b">
    <w:name w:val="jlqj4b"/>
    <w:basedOn w:val="Domylnaczcionkaakapitu"/>
    <w:rsid w:val="000A4B6C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1146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1146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11466"/>
    <w:rPr>
      <w:vertAlign w:val="superscript"/>
    </w:rPr>
  </w:style>
  <w:style w:type="character" w:customStyle="1" w:styleId="viiyi">
    <w:name w:val="viiyi"/>
    <w:basedOn w:val="Domylnaczcionkaakapitu"/>
    <w:rsid w:val="0073076C"/>
  </w:style>
  <w:style w:type="character" w:customStyle="1" w:styleId="material-icons-extended">
    <w:name w:val="material-icons-extended"/>
    <w:basedOn w:val="Domylnaczcionkaakapitu"/>
    <w:rsid w:val="007307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8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92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04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851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856195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387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06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801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2024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99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7570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630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9113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822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627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885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227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410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43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96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71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262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728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2015617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473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385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4336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443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468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86667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2652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558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050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8193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449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706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082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62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0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13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6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683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199553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708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9858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900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2885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6775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45984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5933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663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527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651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31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270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521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3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5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hyperlink" Target="https://www.google.com/url?sa=i&amp;rct=j&amp;q=&amp;esrc=s&amp;source=images&amp;cd=&amp;cad=rja&amp;uact=8&amp;ved=2ahUKEwiR68GfndTfAhXcQxUIHQMxAD4QjRx6BAgBEAU&amp;url=http://gladiator-prostata.pl/polska-koalicja-medycyny-personalizowanej-w-trosce-o-pacjenta/&amp;psig=AOvVaw0Buh4gUxe4bQpp13a8D9Q7&amp;ust=1546694735277983" TargetMode="External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hyperlink" Target="https://www.google.com/url?sa=i&amp;rct=j&amp;q=&amp;esrc=s&amp;source=images&amp;cd=&amp;cad=rja&amp;uact=8&amp;ved=2ahUKEwiR68GfndTfAhXcQxUIHQMxAD4QjRx6BAgBEAU&amp;url=http://gladiator-prostata.pl/polska-koalicja-medycyny-personalizowanej-w-trosce-o-pacjenta/&amp;psig=AOvVaw0Buh4gUxe4bQpp13a8D9Q7&amp;ust=1546694735277983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228D2-51A6-477D-8768-B554A6E71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2134</Words>
  <Characters>12808</Characters>
  <Application>Microsoft Office Word</Application>
  <DocSecurity>0</DocSecurity>
  <Lines>106</Lines>
  <Paragraphs>2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sion Group</dc:creator>
  <cp:keywords/>
  <dc:description/>
  <cp:lastModifiedBy>User</cp:lastModifiedBy>
  <cp:revision>2</cp:revision>
  <cp:lastPrinted>2021-01-31T15:51:00Z</cp:lastPrinted>
  <dcterms:created xsi:type="dcterms:W3CDTF">2021-03-04T17:55:00Z</dcterms:created>
  <dcterms:modified xsi:type="dcterms:W3CDTF">2021-03-04T17:55:00Z</dcterms:modified>
</cp:coreProperties>
</file>